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547F" w:rsidRDefault="00F67246" w:rsidP="0077547F">
      <w:pPr>
        <w:rPr>
          <w:noProof/>
        </w:rPr>
      </w:pPr>
      <w:r>
        <w:rPr>
          <w:noProof/>
        </w:rPr>
        <w:drawing>
          <wp:anchor distT="0" distB="0" distL="114300" distR="114300" simplePos="0" relativeHeight="251658240"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F67246">
      <w:pPr>
        <w:pStyle w:val="CoverTitleMSTR"/>
        <w:jc w:val="center"/>
        <w:rPr>
          <w:noProof/>
        </w:rPr>
      </w:pPr>
    </w:p>
    <w:p w:rsidR="0077547F" w:rsidRDefault="08CEF1D3" w:rsidP="08CEF1D3">
      <w:pPr>
        <w:pStyle w:val="CoverTitleMSTR"/>
        <w:jc w:val="center"/>
        <w:rPr>
          <w:noProof/>
        </w:rPr>
      </w:pPr>
      <w:r w:rsidRPr="08CEF1D3">
        <w:rPr>
          <w:noProof/>
        </w:rPr>
        <w:t xml:space="preserve">How to Build and Visualize </w:t>
      </w:r>
      <w:r w:rsidR="00155890">
        <w:rPr>
          <w:noProof/>
        </w:rPr>
        <w:t>your own Machine Learning prediction</w:t>
      </w:r>
      <w:r w:rsidRPr="08CEF1D3">
        <w:rPr>
          <w:noProof/>
        </w:rPr>
        <w:t xml:space="preserve"> with Microsoft Azure and MicroStrategy</w:t>
      </w: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E8459C" w:rsidRDefault="00E8459C" w:rsidP="08CEF1D3">
      <w:pPr>
        <w:rPr>
          <w:noProof/>
        </w:rPr>
      </w:pPr>
    </w:p>
    <w:p w:rsidR="00E47021" w:rsidRDefault="00E47021"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F67246" w:rsidRDefault="00F67246" w:rsidP="0077547F">
      <w:pPr>
        <w:rPr>
          <w:noProof/>
        </w:rPr>
      </w:pPr>
    </w:p>
    <w:p w:rsidR="0077547F" w:rsidRDefault="0077547F" w:rsidP="0077547F">
      <w:pPr>
        <w:rPr>
          <w:noProof/>
        </w:rPr>
      </w:pPr>
    </w:p>
    <w:p w:rsidR="0077547F" w:rsidRDefault="0077547F" w:rsidP="0077547F">
      <w:pPr>
        <w:rPr>
          <w:noProof/>
        </w:rPr>
      </w:pPr>
    </w:p>
    <w:p w:rsidR="00480C1A" w:rsidRDefault="00480C1A" w:rsidP="0077547F">
      <w:pPr>
        <w:rPr>
          <w:noProof/>
        </w:rPr>
      </w:pPr>
    </w:p>
    <w:p w:rsidR="0077547F" w:rsidRDefault="0077547F" w:rsidP="0077547F">
      <w:pPr>
        <w:rPr>
          <w:noProof/>
        </w:rPr>
      </w:pPr>
    </w:p>
    <w:p w:rsidR="007E1FBC" w:rsidRDefault="007E1FBC" w:rsidP="007E1FBC">
      <w:pPr>
        <w:pStyle w:val="SectionHeaderMSTR"/>
        <w:rPr>
          <w:noProof/>
        </w:rPr>
      </w:pPr>
      <w:r>
        <w:rPr>
          <w:noProof/>
        </w:rPr>
        <w:t>Work</w:t>
      </w:r>
      <w:r w:rsidR="00506AFE">
        <w:rPr>
          <w:noProof/>
        </w:rPr>
        <w:t>shop S</w:t>
      </w:r>
      <w:r>
        <w:rPr>
          <w:noProof/>
        </w:rPr>
        <w:t>toryline</w:t>
      </w:r>
    </w:p>
    <w:p w:rsidR="00164912" w:rsidRDefault="00164912" w:rsidP="00164912">
      <w:pPr>
        <w:pStyle w:val="SectionCopyMSTR"/>
        <w:spacing w:line="300" w:lineRule="auto"/>
        <w:rPr>
          <w:sz w:val="20"/>
        </w:rPr>
      </w:pPr>
    </w:p>
    <w:p w:rsidR="003612C7" w:rsidRDefault="003612C7" w:rsidP="003612C7">
      <w:pPr>
        <w:pStyle w:val="SectionCopyMSTR"/>
        <w:spacing w:line="300" w:lineRule="auto"/>
        <w:rPr>
          <w:sz w:val="20"/>
          <w:szCs w:val="20"/>
        </w:rPr>
      </w:pPr>
      <w:r w:rsidRPr="58D2C8F9">
        <w:rPr>
          <w:sz w:val="20"/>
          <w:szCs w:val="20"/>
        </w:rPr>
        <w:t>Haven’t you always wondered about where machine learning could actually be used by you?  In under one hour, you will learn the magic of Azure Machine Learning to gain insight from data that is easily consumed by MicroStrategy Workstation to quickly create useful dashboards.</w:t>
      </w:r>
    </w:p>
    <w:p w:rsidR="00C42132" w:rsidRDefault="00C42132" w:rsidP="003612C7">
      <w:pPr>
        <w:pStyle w:val="SectionCopyMSTR"/>
        <w:spacing w:line="300" w:lineRule="auto"/>
        <w:rPr>
          <w:sz w:val="20"/>
          <w:szCs w:val="20"/>
        </w:rPr>
      </w:pPr>
    </w:p>
    <w:p w:rsidR="003612C7" w:rsidRDefault="009B7F65" w:rsidP="003612C7">
      <w:pPr>
        <w:pStyle w:val="SectionCopyMSTR"/>
        <w:spacing w:line="300" w:lineRule="auto"/>
        <w:rPr>
          <w:sz w:val="20"/>
          <w:szCs w:val="20"/>
        </w:rPr>
      </w:pPr>
      <w:r w:rsidRPr="58D2C8F9">
        <w:rPr>
          <w:sz w:val="20"/>
          <w:szCs w:val="20"/>
        </w:rPr>
        <w:t>In this workshop, y</w:t>
      </w:r>
      <w:r w:rsidR="003612C7" w:rsidRPr="58D2C8F9">
        <w:rPr>
          <w:sz w:val="20"/>
          <w:szCs w:val="20"/>
        </w:rPr>
        <w:t xml:space="preserve">ou use publicly available data to make predictions while learning the thought process behind this kind of effort. </w:t>
      </w:r>
      <w:r w:rsidR="0F904649" w:rsidRPr="0F904649">
        <w:rPr>
          <w:sz w:val="20"/>
          <w:szCs w:val="20"/>
        </w:rPr>
        <w:t xml:space="preserve">You will learn how to build your first model with Azure Machine Learning, ML, and visualize these effective predictions with MicroStrategy Desktop.  </w:t>
      </w:r>
      <w:r w:rsidR="003612C7" w:rsidRPr="58D2C8F9">
        <w:rPr>
          <w:sz w:val="20"/>
          <w:szCs w:val="20"/>
        </w:rPr>
        <w:t>When complete, you will have a deeper understanding of Machine Learning and gain insight into additional possibilities</w:t>
      </w:r>
      <w:r w:rsidR="0F904649" w:rsidRPr="0F904649">
        <w:rPr>
          <w:sz w:val="20"/>
          <w:szCs w:val="20"/>
        </w:rPr>
        <w:t xml:space="preserve"> about how you can leverage these technologies to add sophistication to your own </w:t>
      </w:r>
      <w:r w:rsidR="7EB0F792" w:rsidRPr="7EB0F792">
        <w:rPr>
          <w:sz w:val="20"/>
          <w:szCs w:val="20"/>
        </w:rPr>
        <w:t>applications.</w:t>
      </w:r>
    </w:p>
    <w:p w:rsidR="00C42132" w:rsidRDefault="00C42132" w:rsidP="003612C7">
      <w:pPr>
        <w:pStyle w:val="SectionCopyMSTR"/>
        <w:spacing w:line="300" w:lineRule="auto"/>
        <w:rPr>
          <w:sz w:val="20"/>
          <w:szCs w:val="20"/>
        </w:rPr>
      </w:pPr>
    </w:p>
    <w:p w:rsidR="00164912" w:rsidRDefault="00164912" w:rsidP="00164912">
      <w:pPr>
        <w:pStyle w:val="SectionCopyMSTR"/>
        <w:spacing w:line="300" w:lineRule="auto"/>
        <w:rPr>
          <w:sz w:val="20"/>
          <w:szCs w:val="20"/>
        </w:rPr>
      </w:pPr>
      <w:r w:rsidRPr="58D2C8F9">
        <w:rPr>
          <w:sz w:val="20"/>
          <w:szCs w:val="20"/>
        </w:rPr>
        <w:t>MicroStrategy leveraged Azure Ma</w:t>
      </w:r>
      <w:r w:rsidR="003612C7" w:rsidRPr="58D2C8F9">
        <w:rPr>
          <w:sz w:val="20"/>
          <w:szCs w:val="20"/>
        </w:rPr>
        <w:t>chine Learning</w:t>
      </w:r>
      <w:r w:rsidR="009B7F65" w:rsidRPr="58D2C8F9">
        <w:rPr>
          <w:sz w:val="20"/>
          <w:szCs w:val="20"/>
        </w:rPr>
        <w:t>, ML,</w:t>
      </w:r>
      <w:r w:rsidR="003612C7" w:rsidRPr="58D2C8F9">
        <w:rPr>
          <w:sz w:val="20"/>
          <w:szCs w:val="20"/>
        </w:rPr>
        <w:t xml:space="preserve"> to </w:t>
      </w:r>
      <w:r w:rsidRPr="58D2C8F9">
        <w:rPr>
          <w:sz w:val="20"/>
          <w:szCs w:val="20"/>
        </w:rPr>
        <w:t>make effective predictions in their application</w:t>
      </w:r>
      <w:r w:rsidR="003612C7" w:rsidRPr="58D2C8F9">
        <w:rPr>
          <w:sz w:val="20"/>
          <w:szCs w:val="20"/>
        </w:rPr>
        <w:t>s</w:t>
      </w:r>
      <w:r w:rsidRPr="58D2C8F9">
        <w:rPr>
          <w:sz w:val="20"/>
          <w:szCs w:val="20"/>
        </w:rPr>
        <w:t>.  In this workshop, we will use flight data to demonstrate</w:t>
      </w:r>
      <w:r w:rsidR="003612C7" w:rsidRPr="58D2C8F9">
        <w:rPr>
          <w:sz w:val="20"/>
          <w:szCs w:val="20"/>
        </w:rPr>
        <w:t xml:space="preserve"> how you can </w:t>
      </w:r>
      <w:r w:rsidRPr="58D2C8F9">
        <w:rPr>
          <w:sz w:val="20"/>
          <w:szCs w:val="20"/>
        </w:rPr>
        <w:t xml:space="preserve">make </w:t>
      </w:r>
      <w:r w:rsidR="003612C7" w:rsidRPr="58D2C8F9">
        <w:rPr>
          <w:sz w:val="20"/>
          <w:szCs w:val="20"/>
        </w:rPr>
        <w:t>a prediction</w:t>
      </w:r>
      <w:r w:rsidR="009B7F65" w:rsidRPr="58D2C8F9">
        <w:rPr>
          <w:sz w:val="20"/>
          <w:szCs w:val="20"/>
        </w:rPr>
        <w:t xml:space="preserve"> using Azure </w:t>
      </w:r>
      <w:r w:rsidRPr="58D2C8F9">
        <w:rPr>
          <w:sz w:val="20"/>
          <w:szCs w:val="20"/>
        </w:rPr>
        <w:t>ML, and</w:t>
      </w:r>
      <w:r w:rsidR="003612C7" w:rsidRPr="58D2C8F9">
        <w:rPr>
          <w:sz w:val="20"/>
          <w:szCs w:val="20"/>
        </w:rPr>
        <w:t xml:space="preserve"> to </w:t>
      </w:r>
      <w:r w:rsidR="009B7F65" w:rsidRPr="58D2C8F9">
        <w:rPr>
          <w:sz w:val="20"/>
          <w:szCs w:val="20"/>
        </w:rPr>
        <w:t>highlight areas where MicroStrategy leverages Azure ML to help their business and yours</w:t>
      </w:r>
      <w:r w:rsidRPr="58D2C8F9">
        <w:rPr>
          <w:sz w:val="20"/>
          <w:szCs w:val="20"/>
        </w:rPr>
        <w:t>.</w:t>
      </w:r>
    </w:p>
    <w:p w:rsidR="007E1FBC" w:rsidRDefault="007E1FBC" w:rsidP="00672EB8">
      <w:pPr>
        <w:pStyle w:val="SectionCopyMSTR"/>
        <w:spacing w:line="300" w:lineRule="auto"/>
        <w:rPr>
          <w:sz w:val="20"/>
        </w:rPr>
      </w:pPr>
    </w:p>
    <w:p w:rsidR="00164912" w:rsidRDefault="00164912" w:rsidP="00164912">
      <w:pPr>
        <w:pStyle w:val="SectionHeaderMSTR"/>
        <w:rPr>
          <w:noProof/>
        </w:rPr>
      </w:pPr>
      <w:r>
        <w:rPr>
          <w:noProof/>
        </w:rPr>
        <w:t>Overview</w:t>
      </w:r>
    </w:p>
    <w:p w:rsidR="00164912" w:rsidRDefault="00164912" w:rsidP="00672EB8">
      <w:pPr>
        <w:pStyle w:val="SectionCopyMSTR"/>
        <w:spacing w:line="300" w:lineRule="auto"/>
        <w:rPr>
          <w:sz w:val="20"/>
        </w:rPr>
      </w:pPr>
    </w:p>
    <w:p w:rsidR="00AF7838" w:rsidRDefault="00164912" w:rsidP="00AF7838">
      <w:pPr>
        <w:spacing w:line="300" w:lineRule="auto"/>
        <w:rPr>
          <w:rFonts w:ascii="Arial" w:eastAsia="Arial" w:hAnsi="Arial" w:cs="Arial"/>
          <w:sz w:val="20"/>
          <w:szCs w:val="20"/>
        </w:rPr>
      </w:pPr>
      <w:r w:rsidRPr="58D2C8F9">
        <w:rPr>
          <w:rFonts w:ascii="Arial" w:eastAsia="Arial" w:hAnsi="Arial" w:cs="Arial"/>
          <w:sz w:val="20"/>
          <w:szCs w:val="20"/>
        </w:rPr>
        <w:t>T</w:t>
      </w:r>
      <w:r w:rsidR="00AF7838" w:rsidRPr="58D2C8F9">
        <w:rPr>
          <w:rFonts w:ascii="Arial" w:eastAsia="Arial" w:hAnsi="Arial" w:cs="Arial"/>
          <w:sz w:val="20"/>
          <w:szCs w:val="20"/>
        </w:rPr>
        <w:t>he main sections of this workshop</w:t>
      </w:r>
      <w:r w:rsidRPr="58D2C8F9">
        <w:rPr>
          <w:rFonts w:ascii="Arial" w:eastAsia="Arial" w:hAnsi="Arial" w:cs="Arial"/>
          <w:sz w:val="20"/>
          <w:szCs w:val="20"/>
        </w:rPr>
        <w:t xml:space="preserve"> are</w:t>
      </w:r>
      <w:r w:rsidR="00AF7838" w:rsidRPr="58D2C8F9">
        <w:rPr>
          <w:rFonts w:ascii="Arial" w:eastAsia="Arial" w:hAnsi="Arial" w:cs="Arial"/>
          <w:sz w:val="20"/>
          <w:szCs w:val="20"/>
        </w:rPr>
        <w:t>:</w:t>
      </w:r>
    </w:p>
    <w:p w:rsidR="00AF7838" w:rsidRDefault="00AF7838" w:rsidP="00AF7838">
      <w:pPr>
        <w:pStyle w:val="ListParagraph"/>
        <w:numPr>
          <w:ilvl w:val="0"/>
          <w:numId w:val="25"/>
        </w:numPr>
        <w:spacing w:line="300" w:lineRule="auto"/>
        <w:rPr>
          <w:rFonts w:ascii="Arial" w:eastAsia="Arial" w:hAnsi="Arial" w:cs="Arial"/>
          <w:sz w:val="20"/>
          <w:szCs w:val="20"/>
        </w:rPr>
      </w:pPr>
      <w:r w:rsidRPr="58D2C8F9">
        <w:rPr>
          <w:rFonts w:ascii="Arial" w:eastAsia="Arial" w:hAnsi="Arial" w:cs="Arial"/>
          <w:sz w:val="20"/>
          <w:szCs w:val="20"/>
        </w:rPr>
        <w:t>Prerequisites</w:t>
      </w:r>
    </w:p>
    <w:p w:rsidR="00AF7838" w:rsidRDefault="00AF7838"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Azure Machine Learning only requires network connectivity to the internet, no sign-up, no account required</w:t>
      </w:r>
    </w:p>
    <w:p w:rsidR="00240DAA" w:rsidRPr="00240DAA" w:rsidRDefault="00240DAA" w:rsidP="00240DAA">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Download files from GitHub to your C: Drive</w:t>
      </w:r>
    </w:p>
    <w:p w:rsidR="00AF7838" w:rsidRDefault="00AF7838"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MicroStrategy Desktop – Download an</w:t>
      </w:r>
      <w:r w:rsidR="0076753F" w:rsidRPr="58D2C8F9">
        <w:rPr>
          <w:rFonts w:ascii="Arial" w:eastAsia="Arial" w:hAnsi="Arial" w:cs="Arial"/>
          <w:sz w:val="20"/>
          <w:szCs w:val="20"/>
        </w:rPr>
        <w:t>d Install MicroStrategy Desktop</w:t>
      </w:r>
    </w:p>
    <w:p w:rsidR="00C81566" w:rsidRDefault="00C81566"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R – Download and Install R</w:t>
      </w:r>
    </w:p>
    <w:p w:rsidR="00C81566" w:rsidRDefault="00C81566" w:rsidP="00AF7838">
      <w:pPr>
        <w:pStyle w:val="ListParagraph"/>
        <w:numPr>
          <w:ilvl w:val="1"/>
          <w:numId w:val="25"/>
        </w:numPr>
        <w:spacing w:line="300" w:lineRule="auto"/>
        <w:rPr>
          <w:rFonts w:ascii="Arial" w:eastAsia="Arial" w:hAnsi="Arial" w:cs="Arial"/>
          <w:sz w:val="20"/>
          <w:szCs w:val="20"/>
        </w:rPr>
      </w:pPr>
      <w:r w:rsidRPr="58D2C8F9">
        <w:rPr>
          <w:rFonts w:ascii="Arial" w:eastAsia="Arial" w:hAnsi="Arial" w:cs="Arial"/>
          <w:sz w:val="20"/>
          <w:szCs w:val="20"/>
        </w:rPr>
        <w:t>R Integration Pack</w:t>
      </w:r>
    </w:p>
    <w:p w:rsidR="00AF7838" w:rsidRPr="00AF7838" w:rsidRDefault="0076753F" w:rsidP="0076753F">
      <w:pPr>
        <w:pStyle w:val="ListParagraph"/>
        <w:numPr>
          <w:ilvl w:val="0"/>
          <w:numId w:val="25"/>
        </w:numPr>
        <w:rPr>
          <w:rFonts w:ascii="Arial" w:eastAsia="Arial" w:hAnsi="Arial" w:cs="Arial"/>
          <w:sz w:val="20"/>
          <w:szCs w:val="20"/>
        </w:rPr>
      </w:pPr>
      <w:r w:rsidRPr="58D2C8F9">
        <w:rPr>
          <w:rFonts w:ascii="Arial" w:eastAsia="Arial" w:hAnsi="Arial" w:cs="Arial"/>
          <w:sz w:val="20"/>
          <w:szCs w:val="20"/>
        </w:rPr>
        <w:t xml:space="preserve">Step-by-step Azure Machine Learning for Flight Prediction - </w:t>
      </w:r>
      <w:r w:rsidR="00AF7838" w:rsidRPr="58D2C8F9">
        <w:rPr>
          <w:rFonts w:ascii="Arial" w:eastAsia="Arial" w:hAnsi="Arial" w:cs="Arial"/>
          <w:sz w:val="20"/>
          <w:szCs w:val="20"/>
        </w:rPr>
        <w:t>how to use Machine Learning, ML, for predicting if a flight will be late</w:t>
      </w:r>
    </w:p>
    <w:p w:rsidR="00AF7838" w:rsidRDefault="0076753F" w:rsidP="00AF7838">
      <w:pPr>
        <w:pStyle w:val="ListParagraph"/>
        <w:numPr>
          <w:ilvl w:val="0"/>
          <w:numId w:val="25"/>
        </w:numPr>
        <w:spacing w:line="300" w:lineRule="auto"/>
        <w:rPr>
          <w:rFonts w:ascii="Arial" w:eastAsia="Arial" w:hAnsi="Arial" w:cs="Arial"/>
        </w:rPr>
      </w:pPr>
      <w:r w:rsidRPr="58D2C8F9">
        <w:rPr>
          <w:rFonts w:ascii="Arial" w:eastAsia="Arial" w:hAnsi="Arial" w:cs="Arial"/>
          <w:sz w:val="20"/>
          <w:szCs w:val="20"/>
        </w:rPr>
        <w:t xml:space="preserve">Step-by-step </w:t>
      </w:r>
      <w:r w:rsidR="00AF7838" w:rsidRPr="58D2C8F9">
        <w:rPr>
          <w:rFonts w:ascii="Arial" w:eastAsia="Arial" w:hAnsi="Arial" w:cs="Arial"/>
          <w:sz w:val="20"/>
          <w:szCs w:val="20"/>
        </w:rPr>
        <w:t xml:space="preserve">MicroStrategy </w:t>
      </w:r>
      <w:r w:rsidR="00883E98" w:rsidRPr="58D2C8F9">
        <w:rPr>
          <w:rFonts w:ascii="Arial" w:eastAsia="Arial" w:hAnsi="Arial" w:cs="Arial"/>
          <w:sz w:val="20"/>
          <w:szCs w:val="20"/>
        </w:rPr>
        <w:t>Desktop</w:t>
      </w:r>
      <w:r w:rsidR="00AF7838" w:rsidRPr="58D2C8F9">
        <w:rPr>
          <w:rFonts w:ascii="Arial" w:eastAsia="Arial" w:hAnsi="Arial" w:cs="Arial"/>
          <w:sz w:val="20"/>
          <w:szCs w:val="20"/>
        </w:rPr>
        <w:t xml:space="preserve"> – Integrate MicroStrategy with Azure ML to make predictions</w:t>
      </w:r>
      <w:r w:rsidR="00164912" w:rsidRPr="58D2C8F9">
        <w:rPr>
          <w:rFonts w:ascii="Arial" w:eastAsia="Arial" w:hAnsi="Arial" w:cs="Arial"/>
          <w:sz w:val="20"/>
          <w:szCs w:val="20"/>
        </w:rPr>
        <w:t xml:space="preserve"> and easily create effective dashboards</w:t>
      </w:r>
    </w:p>
    <w:p w:rsidR="00AF7838" w:rsidRPr="00D6674D" w:rsidRDefault="00AF7838" w:rsidP="00672EB8">
      <w:pPr>
        <w:pStyle w:val="SectionCopyMSTR"/>
        <w:spacing w:line="300" w:lineRule="auto"/>
        <w:rPr>
          <w:sz w:val="20"/>
        </w:rPr>
      </w:pPr>
    </w:p>
    <w:p w:rsidR="00AF7838" w:rsidRDefault="00AF7838">
      <w:pPr>
        <w:rPr>
          <w:rFonts w:ascii="Arial" w:hAnsi="Arial" w:cs="Arial"/>
          <w:b/>
          <w:color w:val="D9232E"/>
          <w:sz w:val="20"/>
        </w:rPr>
      </w:pPr>
      <w:r>
        <w:rPr>
          <w:rFonts w:ascii="Arial" w:hAnsi="Arial" w:cs="Arial"/>
          <w:b/>
          <w:color w:val="D9232E"/>
          <w:sz w:val="20"/>
        </w:rPr>
        <w:br w:type="page"/>
      </w:r>
    </w:p>
    <w:p w:rsidR="004C1A4C" w:rsidRPr="00AF7838" w:rsidRDefault="004C1A4C" w:rsidP="00AF7838">
      <w:pPr>
        <w:pStyle w:val="ListParagraph"/>
        <w:numPr>
          <w:ilvl w:val="0"/>
          <w:numId w:val="27"/>
        </w:numPr>
        <w:spacing w:line="300" w:lineRule="auto"/>
        <w:rPr>
          <w:rFonts w:ascii="Arial" w:eastAsia="Arial" w:hAnsi="Arial" w:cs="Arial"/>
          <w:sz w:val="20"/>
          <w:szCs w:val="20"/>
        </w:rPr>
      </w:pPr>
      <w:r w:rsidRPr="58D2C8F9">
        <w:rPr>
          <w:rFonts w:ascii="Arial" w:eastAsia="Arial" w:hAnsi="Arial" w:cs="Arial"/>
          <w:b/>
          <w:color w:val="D9232E"/>
          <w:sz w:val="20"/>
          <w:szCs w:val="20"/>
        </w:rPr>
        <w:t>Pre-requisite</w:t>
      </w:r>
      <w:r w:rsidR="0076753F" w:rsidRPr="58D2C8F9">
        <w:rPr>
          <w:rFonts w:ascii="Arial" w:eastAsia="Arial" w:hAnsi="Arial" w:cs="Arial"/>
          <w:b/>
          <w:color w:val="D9232E"/>
          <w:sz w:val="20"/>
          <w:szCs w:val="20"/>
        </w:rPr>
        <w:t>s</w:t>
      </w:r>
      <w:r w:rsidR="007E1FBC" w:rsidRPr="58D2C8F9">
        <w:rPr>
          <w:rFonts w:ascii="Arial" w:eastAsia="Arial" w:hAnsi="Arial" w:cs="Arial"/>
          <w:b/>
          <w:color w:val="D9232E"/>
          <w:sz w:val="20"/>
          <w:szCs w:val="20"/>
        </w:rPr>
        <w:t>:</w:t>
      </w:r>
      <w:r w:rsidR="007E1FBC" w:rsidRPr="58D2C8F9">
        <w:rPr>
          <w:rFonts w:ascii="Arial" w:eastAsia="Arial" w:hAnsi="Arial" w:cs="Arial"/>
          <w:color w:val="D9232E"/>
          <w:sz w:val="20"/>
          <w:szCs w:val="20"/>
        </w:rPr>
        <w:t xml:space="preserve"> </w:t>
      </w:r>
    </w:p>
    <w:p w:rsidR="00AF7838" w:rsidRDefault="00AF7838" w:rsidP="00E976CD">
      <w:pPr>
        <w:spacing w:line="300" w:lineRule="auto"/>
        <w:rPr>
          <w:rFonts w:ascii="Arial" w:hAnsi="Arial"/>
          <w:sz w:val="20"/>
        </w:rPr>
      </w:pPr>
    </w:p>
    <w:p w:rsidR="00240DAA" w:rsidRDefault="00240DAA" w:rsidP="00F32001">
      <w:pPr>
        <w:spacing w:line="300" w:lineRule="auto"/>
        <w:ind w:left="720"/>
        <w:rPr>
          <w:rFonts w:ascii="Arial" w:eastAsia="Arial" w:hAnsi="Arial" w:cs="Arial"/>
          <w:b/>
          <w:color w:val="D9232E"/>
          <w:sz w:val="28"/>
          <w:szCs w:val="28"/>
          <w:u w:val="single"/>
        </w:rPr>
      </w:pPr>
      <w:r w:rsidRPr="58D2C8F9">
        <w:rPr>
          <w:rFonts w:ascii="Arial" w:eastAsia="Arial" w:hAnsi="Arial" w:cs="Arial"/>
          <w:b/>
          <w:color w:val="D9232E"/>
          <w:sz w:val="28"/>
          <w:szCs w:val="28"/>
          <w:u w:val="single"/>
        </w:rPr>
        <w:t>Download files from GitHub to your C: Drive</w:t>
      </w:r>
    </w:p>
    <w:p w:rsidR="00F32001" w:rsidRDefault="00F32001" w:rsidP="00240DAA">
      <w:pPr>
        <w:spacing w:line="300" w:lineRule="auto"/>
        <w:ind w:left="1080"/>
        <w:rPr>
          <w:rFonts w:ascii="Arial" w:hAnsi="Arial"/>
          <w:b/>
          <w:color w:val="D9232E"/>
          <w:sz w:val="28"/>
          <w:szCs w:val="28"/>
          <w:u w:val="single"/>
        </w:rPr>
      </w:pPr>
    </w:p>
    <w:p w:rsidR="00240DAA" w:rsidRDefault="00F32001" w:rsidP="00F32001">
      <w:pPr>
        <w:spacing w:line="300" w:lineRule="auto"/>
        <w:ind w:left="720"/>
        <w:rPr>
          <w:rFonts w:ascii="Arial,Calibri" w:eastAsia="Arial,Calibri" w:hAnsi="Arial,Calibri" w:cs="Arial,Calibri"/>
          <w:sz w:val="22"/>
          <w:szCs w:val="22"/>
        </w:rPr>
      </w:pPr>
      <w:r w:rsidRPr="58D2C8F9">
        <w:rPr>
          <w:rFonts w:ascii="Arial,Calibri" w:eastAsia="Arial,Calibri" w:hAnsi="Arial,Calibri" w:cs="Arial,Calibri"/>
          <w:sz w:val="22"/>
          <w:szCs w:val="22"/>
        </w:rPr>
        <w:t>Download the excel and R files to your C drive from:</w:t>
      </w:r>
    </w:p>
    <w:p w:rsidR="00F32001" w:rsidRDefault="00690255" w:rsidP="00F32001">
      <w:pPr>
        <w:spacing w:line="300" w:lineRule="auto"/>
        <w:ind w:left="720"/>
        <w:rPr>
          <w:rFonts w:ascii="Arial" w:eastAsia="Calibri" w:hAnsi="Arial" w:cs="Arial"/>
          <w:sz w:val="22"/>
          <w:szCs w:val="22"/>
        </w:rPr>
      </w:pPr>
      <w:hyperlink r:id="rId9" w:history="1">
        <w:r w:rsidR="00F32001" w:rsidRPr="00D53DD7">
          <w:rPr>
            <w:rStyle w:val="Hyperlink"/>
            <w:rFonts w:ascii="Arial" w:eastAsia="Calibri" w:hAnsi="Arial" w:cs="Arial"/>
            <w:sz w:val="22"/>
            <w:szCs w:val="22"/>
          </w:rPr>
          <w:t>https://github.com/bethz/AzureML-FlightPrediction/tree/master/MicroStrategy</w:t>
        </w:r>
      </w:hyperlink>
    </w:p>
    <w:p w:rsidR="00F32001" w:rsidRPr="00F32001" w:rsidRDefault="00F32001" w:rsidP="00F32001">
      <w:pPr>
        <w:spacing w:line="300" w:lineRule="auto"/>
        <w:rPr>
          <w:rFonts w:ascii="Arial" w:eastAsia="Calibri" w:hAnsi="Arial" w:cs="Arial"/>
          <w:sz w:val="22"/>
          <w:szCs w:val="22"/>
        </w:rPr>
      </w:pPr>
    </w:p>
    <w:p w:rsidR="00AF7838" w:rsidRDefault="00AF7838" w:rsidP="00F32001">
      <w:pPr>
        <w:pStyle w:val="SectionHeaderMSTR"/>
        <w:ind w:firstLine="720"/>
      </w:pPr>
      <w:r w:rsidRPr="00691DA9">
        <w:t xml:space="preserve">Download and </w:t>
      </w:r>
      <w:r>
        <w:t>Install MicroStrategy Desktop</w:t>
      </w:r>
    </w:p>
    <w:p w:rsidR="00164912" w:rsidRDefault="00164912" w:rsidP="00164912">
      <w:pPr>
        <w:pStyle w:val="SectionHeaderMSTR"/>
        <w:ind w:left="360" w:firstLine="720"/>
      </w:pPr>
    </w:p>
    <w:p w:rsidR="00AF7838" w:rsidRPr="000D56A8" w:rsidRDefault="00AF7838" w:rsidP="00506AFE">
      <w:pPr>
        <w:pStyle w:val="NumberedListMSTR"/>
        <w:rPr>
          <w:b/>
          <w:sz w:val="20"/>
          <w:szCs w:val="20"/>
        </w:rPr>
      </w:pPr>
      <w:r>
        <w:t xml:space="preserve">If you do not have MicroStrategy Desktop installed on your laptop yet, you can download it from the below link for free: </w:t>
      </w:r>
      <w:hyperlink r:id="rId10">
        <w:r w:rsidR="58D2C8F9" w:rsidRPr="58D2C8F9">
          <w:rPr>
            <w:rStyle w:val="Hyperlink"/>
            <w:sz w:val="20"/>
            <w:szCs w:val="20"/>
          </w:rPr>
          <w:t>https://www.microstrategy.com/us/desktop</w:t>
        </w:r>
      </w:hyperlink>
      <w:r w:rsidRPr="58D2C8F9">
        <w:rPr>
          <w:sz w:val="20"/>
          <w:szCs w:val="20"/>
        </w:rPr>
        <w:t xml:space="preserve"> </w:t>
      </w:r>
    </w:p>
    <w:p w:rsidR="00AF7838" w:rsidRPr="000D56A8" w:rsidRDefault="00AF7838" w:rsidP="00AF7838">
      <w:pPr>
        <w:pStyle w:val="NumberedListMSTR"/>
        <w:rPr>
          <w:b/>
          <w:sz w:val="20"/>
          <w:szCs w:val="20"/>
        </w:rPr>
      </w:pPr>
      <w:r>
        <w:t>Go to your Downloads folder to find the zip file you just downloaded, unzip it and run the</w:t>
      </w:r>
      <w:r w:rsidR="006E5207">
        <w:t xml:space="preserve"> “MicroStrategyDesktop-64bit.exe</w:t>
      </w:r>
      <w:r>
        <w:t>” to start the installation.</w:t>
      </w:r>
    </w:p>
    <w:p w:rsidR="00AF7838" w:rsidRDefault="00AF7838" w:rsidP="00AF7838">
      <w:pPr>
        <w:pStyle w:val="NumberedListMSTR"/>
        <w:rPr>
          <w:rStyle w:val="Hyperlink"/>
          <w:b/>
          <w:color w:val="auto"/>
          <w:sz w:val="20"/>
          <w:szCs w:val="20"/>
          <w:u w:val="none"/>
        </w:rPr>
      </w:pPr>
      <w:r w:rsidRPr="58D2C8F9">
        <w:rPr>
          <w:rStyle w:val="Hyperlink"/>
          <w:b/>
          <w:color w:val="auto"/>
          <w:sz w:val="20"/>
          <w:szCs w:val="20"/>
          <w:u w:val="none"/>
        </w:rPr>
        <w:t>Click on Next button on the installation wizard.</w:t>
      </w:r>
    </w:p>
    <w:p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481E65F8" wp14:editId="513ABB3A">
            <wp:extent cx="3298572" cy="252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8485" cy="2520757"/>
                    </a:xfrm>
                    <a:prstGeom prst="rect">
                      <a:avLst/>
                    </a:prstGeom>
                    <a:noFill/>
                    <a:ln>
                      <a:noFill/>
                    </a:ln>
                  </pic:spPr>
                </pic:pic>
              </a:graphicData>
            </a:graphic>
          </wp:inline>
        </w:drawing>
      </w:r>
    </w:p>
    <w:p w:rsidR="00AF7838" w:rsidRDefault="00AF7838" w:rsidP="00AF7838">
      <w:pPr>
        <w:pStyle w:val="NumberedListMSTR"/>
        <w:rPr>
          <w:rStyle w:val="Hyperlink"/>
          <w:b/>
          <w:color w:val="auto"/>
          <w:sz w:val="20"/>
          <w:szCs w:val="20"/>
          <w:u w:val="none"/>
        </w:rPr>
      </w:pPr>
      <w:r w:rsidRPr="58D2C8F9">
        <w:rPr>
          <w:rStyle w:val="Hyperlink"/>
          <w:b/>
          <w:color w:val="auto"/>
          <w:sz w:val="20"/>
          <w:szCs w:val="20"/>
          <w:u w:val="none"/>
        </w:rPr>
        <w:t>Accept the terms of the license agreement, and click Star</w:t>
      </w:r>
      <w:r w:rsidR="006E5207">
        <w:rPr>
          <w:rStyle w:val="Hyperlink"/>
          <w:b/>
          <w:color w:val="auto"/>
          <w:sz w:val="20"/>
          <w:szCs w:val="20"/>
          <w:u w:val="none"/>
        </w:rPr>
        <w:t>t</w:t>
      </w:r>
      <w:r w:rsidRPr="58D2C8F9">
        <w:rPr>
          <w:rStyle w:val="Hyperlink"/>
          <w:b/>
          <w:color w:val="auto"/>
          <w:sz w:val="20"/>
          <w:szCs w:val="20"/>
          <w:u w:val="none"/>
        </w:rPr>
        <w:t xml:space="preserve"> button.</w:t>
      </w:r>
    </w:p>
    <w:p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552D7BA2" wp14:editId="4CECCE57">
            <wp:extent cx="3332639" cy="2546857"/>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4568" cy="2548332"/>
                    </a:xfrm>
                    <a:prstGeom prst="rect">
                      <a:avLst/>
                    </a:prstGeom>
                    <a:noFill/>
                    <a:ln>
                      <a:noFill/>
                    </a:ln>
                  </pic:spPr>
                </pic:pic>
              </a:graphicData>
            </a:graphic>
          </wp:inline>
        </w:drawing>
      </w:r>
    </w:p>
    <w:p w:rsidR="00AF7838" w:rsidRDefault="00AF7838" w:rsidP="00AF7838">
      <w:pPr>
        <w:pStyle w:val="NumberedListMSTR"/>
        <w:rPr>
          <w:rStyle w:val="Hyperlink"/>
          <w:b/>
          <w:color w:val="auto"/>
          <w:sz w:val="20"/>
          <w:szCs w:val="20"/>
          <w:u w:val="none"/>
        </w:rPr>
      </w:pPr>
      <w:r w:rsidRPr="58D2C8F9">
        <w:rPr>
          <w:rStyle w:val="Hyperlink"/>
          <w:b/>
          <w:color w:val="auto"/>
          <w:sz w:val="20"/>
          <w:szCs w:val="20"/>
          <w:u w:val="none"/>
        </w:rPr>
        <w:t>Uncheck “Launch MicroStrategy Desktop” and click Finish.</w:t>
      </w:r>
    </w:p>
    <w:p w:rsidR="00AF7838" w:rsidRPr="00D6674D"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33B4CD4D" wp14:editId="3A34D9D1">
            <wp:extent cx="3410768" cy="2599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155" cy="2605854"/>
                    </a:xfrm>
                    <a:prstGeom prst="rect">
                      <a:avLst/>
                    </a:prstGeom>
                    <a:noFill/>
                    <a:ln>
                      <a:noFill/>
                    </a:ln>
                  </pic:spPr>
                </pic:pic>
              </a:graphicData>
            </a:graphic>
          </wp:inline>
        </w:drawing>
      </w:r>
    </w:p>
    <w:p w:rsidR="00AF7838" w:rsidRDefault="00AF7838" w:rsidP="00AF7838">
      <w:pPr>
        <w:pStyle w:val="SectionHeaderMSTR"/>
      </w:pPr>
    </w:p>
    <w:p w:rsidR="00AF7838" w:rsidRDefault="00AF7838" w:rsidP="00AF7838">
      <w:pPr>
        <w:pStyle w:val="SectionHeaderMSTR"/>
      </w:pPr>
    </w:p>
    <w:p w:rsidR="00AF7838" w:rsidRDefault="002C3592" w:rsidP="00F32001">
      <w:pPr>
        <w:pStyle w:val="SectionHeaderMSTR"/>
        <w:ind w:firstLine="720"/>
      </w:pPr>
      <w:r>
        <w:t>Download and install</w:t>
      </w:r>
      <w:r w:rsidR="00AF7838" w:rsidRPr="00691DA9">
        <w:t xml:space="preserve"> R</w:t>
      </w:r>
      <w:r w:rsidR="00AF7838">
        <w:t xml:space="preserve"> on Windows</w:t>
      </w:r>
      <w:r w:rsidR="00AF7838" w:rsidRPr="00F97988">
        <w:t>.</w:t>
      </w:r>
    </w:p>
    <w:p w:rsidR="00AF7838" w:rsidRPr="00F97988" w:rsidRDefault="00AF7838" w:rsidP="00AF7838">
      <w:pPr>
        <w:pStyle w:val="SectionHeaderMSTR"/>
      </w:pPr>
    </w:p>
    <w:p w:rsidR="00AF7838" w:rsidRPr="006E483D" w:rsidRDefault="00182D5A" w:rsidP="00AF7838">
      <w:pPr>
        <w:pStyle w:val="NumberedListMSTR"/>
        <w:rPr>
          <w:b/>
          <w:sz w:val="20"/>
          <w:szCs w:val="20"/>
        </w:rPr>
      </w:pPr>
      <w:r>
        <w:t xml:space="preserve">If you are using </w:t>
      </w:r>
      <w:r w:rsidR="006E5207">
        <w:t xml:space="preserve">a </w:t>
      </w:r>
      <w:r>
        <w:t>Windows laptop, please d</w:t>
      </w:r>
      <w:r w:rsidR="00AF7838">
        <w:t xml:space="preserve">ownload </w:t>
      </w:r>
      <w:r w:rsidR="006E5207">
        <w:t xml:space="preserve">the </w:t>
      </w:r>
      <w:r w:rsidR="00AF7838">
        <w:t xml:space="preserve">Microsoft R Client </w:t>
      </w:r>
      <w:r w:rsidR="00065A65">
        <w:t>from</w:t>
      </w:r>
      <w:r w:rsidR="00E91D40">
        <w:t xml:space="preserve"> </w:t>
      </w:r>
      <w:r w:rsidR="00065A65">
        <w:t xml:space="preserve"> </w:t>
      </w:r>
      <w:hyperlink r:id="rId14">
        <w:r w:rsidR="58D2C8F9" w:rsidRPr="58D2C8F9">
          <w:rPr>
            <w:rStyle w:val="Hyperlink"/>
            <w:sz w:val="20"/>
            <w:szCs w:val="20"/>
          </w:rPr>
          <w:t>http://aka.ms/rclient/download</w:t>
        </w:r>
      </w:hyperlink>
      <w:r w:rsidR="006511AA" w:rsidRPr="58D2C8F9">
        <w:rPr>
          <w:rStyle w:val="Hyperlink"/>
          <w:sz w:val="20"/>
          <w:szCs w:val="20"/>
        </w:rPr>
        <w:t xml:space="preserve">; </w:t>
      </w:r>
      <w:r w:rsidR="00DE2AE6">
        <w:t xml:space="preserve">If you are using Mac, </w:t>
      </w:r>
      <w:r w:rsidR="006C3399">
        <w:t xml:space="preserve">please download </w:t>
      </w:r>
      <w:r w:rsidR="00FE2592">
        <w:t xml:space="preserve">CRAN R from </w:t>
      </w:r>
      <w:hyperlink r:id="rId15">
        <w:r w:rsidR="58D2C8F9" w:rsidRPr="58D2C8F9">
          <w:rPr>
            <w:rStyle w:val="Hyperlink"/>
          </w:rPr>
          <w:t>https://cloud.r-project.org/bin/macosx/</w:t>
        </w:r>
      </w:hyperlink>
      <w:r w:rsidR="00670521">
        <w:t>.</w:t>
      </w:r>
      <w:r w:rsidR="00DE2AE6" w:rsidRPr="58D2C8F9">
        <w:rPr>
          <w:rStyle w:val="Hyperlink"/>
          <w:sz w:val="20"/>
          <w:szCs w:val="20"/>
        </w:rPr>
        <w:t xml:space="preserve"> </w:t>
      </w:r>
      <w:r w:rsidR="00AF7838" w:rsidRPr="58D2C8F9">
        <w:rPr>
          <w:sz w:val="20"/>
          <w:szCs w:val="20"/>
        </w:rPr>
        <w:t xml:space="preserve"> </w:t>
      </w:r>
    </w:p>
    <w:p w:rsidR="00AF7838" w:rsidRPr="00374E32" w:rsidRDefault="00374E32" w:rsidP="00AF7838">
      <w:pPr>
        <w:pStyle w:val="NumberedListMSTR"/>
        <w:rPr>
          <w:b/>
          <w:sz w:val="20"/>
          <w:szCs w:val="20"/>
        </w:rPr>
      </w:pPr>
      <w:r w:rsidRPr="0F904649">
        <w:rPr>
          <w:sz w:val="20"/>
          <w:szCs w:val="20"/>
        </w:rPr>
        <w:t>Install R on your laptop and accept all default settings</w:t>
      </w:r>
      <w:r w:rsidR="00AF7838" w:rsidRPr="0F904649">
        <w:rPr>
          <w:sz w:val="20"/>
          <w:szCs w:val="20"/>
        </w:rPr>
        <w:t>.</w:t>
      </w:r>
    </w:p>
    <w:p w:rsidR="00374E32" w:rsidRPr="00374E32" w:rsidRDefault="00374E32" w:rsidP="00374E32">
      <w:pPr>
        <w:pStyle w:val="NumberedListMSTR"/>
        <w:numPr>
          <w:ilvl w:val="0"/>
          <w:numId w:val="0"/>
        </w:numPr>
        <w:ind w:left="1440"/>
        <w:rPr>
          <w:b/>
          <w:sz w:val="20"/>
          <w:szCs w:val="20"/>
        </w:rPr>
      </w:pPr>
    </w:p>
    <w:p w:rsidR="00AF7838" w:rsidRDefault="002C3592" w:rsidP="00F32001">
      <w:pPr>
        <w:pStyle w:val="SectionHeaderMSTR"/>
        <w:ind w:firstLine="720"/>
      </w:pPr>
      <w:r>
        <w:t>Download</w:t>
      </w:r>
      <w:r w:rsidR="00AF7838" w:rsidRPr="006C6E37">
        <w:t xml:space="preserve"> an</w:t>
      </w:r>
      <w:r>
        <w:t>d install the</w:t>
      </w:r>
      <w:r w:rsidR="00AF7838">
        <w:t xml:space="preserve"> R Integration Pack</w:t>
      </w:r>
    </w:p>
    <w:p w:rsidR="00AF7838" w:rsidRPr="006C6E37" w:rsidRDefault="00AF7838" w:rsidP="00AF7838">
      <w:pPr>
        <w:pStyle w:val="SectionHeaderMSTR"/>
      </w:pPr>
    </w:p>
    <w:p w:rsidR="00AF7838" w:rsidRDefault="58D2C8F9" w:rsidP="00AF7838">
      <w:pPr>
        <w:pStyle w:val="NumberedListMSTR"/>
        <w:rPr>
          <w:sz w:val="20"/>
          <w:szCs w:val="20"/>
        </w:rPr>
      </w:pPr>
      <w:r w:rsidRPr="58D2C8F9">
        <w:rPr>
          <w:sz w:val="20"/>
          <w:szCs w:val="20"/>
        </w:rPr>
        <w:t xml:space="preserve">Go to the link: </w:t>
      </w:r>
      <w:hyperlink r:id="rId16">
        <w:r w:rsidRPr="58D2C8F9">
          <w:rPr>
            <w:rStyle w:val="Hyperlink"/>
            <w:sz w:val="20"/>
            <w:szCs w:val="20"/>
          </w:rPr>
          <w:t>http://rintegrationpack.codeplex.com/releases/view/630028</w:t>
        </w:r>
      </w:hyperlink>
      <w:r w:rsidRPr="58D2C8F9">
        <w:rPr>
          <w:sz w:val="20"/>
          <w:szCs w:val="20"/>
        </w:rPr>
        <w:t xml:space="preserve"> </w:t>
      </w:r>
    </w:p>
    <w:p w:rsidR="00AF7838" w:rsidRPr="00D6674D" w:rsidRDefault="00AF7838" w:rsidP="00AF7838">
      <w:pPr>
        <w:pStyle w:val="NumberedListMSTR"/>
        <w:rPr>
          <w:sz w:val="20"/>
          <w:szCs w:val="20"/>
        </w:rPr>
      </w:pPr>
      <w:r w:rsidRPr="58D2C8F9">
        <w:rPr>
          <w:sz w:val="20"/>
          <w:szCs w:val="20"/>
        </w:rPr>
        <w:t xml:space="preserve">On the web page, locate and </w:t>
      </w:r>
      <w:r w:rsidR="00374E32" w:rsidRPr="0F904649">
        <w:rPr>
          <w:sz w:val="20"/>
          <w:szCs w:val="20"/>
        </w:rPr>
        <w:t>download</w:t>
      </w:r>
      <w:r w:rsidR="00374E32" w:rsidRPr="58D2C8F9">
        <w:rPr>
          <w:sz w:val="20"/>
          <w:szCs w:val="20"/>
        </w:rPr>
        <w:t xml:space="preserve"> </w:t>
      </w:r>
      <w:r w:rsidRPr="58D2C8F9">
        <w:rPr>
          <w:sz w:val="20"/>
          <w:szCs w:val="20"/>
        </w:rPr>
        <w:t xml:space="preserve">the version </w:t>
      </w:r>
      <w:r w:rsidR="00374E32" w:rsidRPr="0F904649">
        <w:rPr>
          <w:sz w:val="20"/>
          <w:szCs w:val="20"/>
        </w:rPr>
        <w:t>for your laptop</w:t>
      </w:r>
      <w:r w:rsidRPr="58D2C8F9">
        <w:rPr>
          <w:sz w:val="20"/>
          <w:szCs w:val="20"/>
        </w:rPr>
        <w:t>.</w:t>
      </w:r>
    </w:p>
    <w:p w:rsidR="00374E32" w:rsidRDefault="00374E32" w:rsidP="00374E32">
      <w:pPr>
        <w:pStyle w:val="NumberedListMSTR"/>
        <w:numPr>
          <w:ilvl w:val="0"/>
          <w:numId w:val="0"/>
        </w:numPr>
        <w:ind w:left="1080" w:firstLine="360"/>
        <w:rPr>
          <w:sz w:val="20"/>
          <w:szCs w:val="20"/>
        </w:rPr>
      </w:pPr>
      <w:r w:rsidRPr="0F904649">
        <w:rPr>
          <w:sz w:val="20"/>
          <w:szCs w:val="20"/>
        </w:rPr>
        <w:t xml:space="preserve">For Windows: </w:t>
      </w:r>
      <w:r>
        <w:rPr>
          <w:noProof/>
        </w:rPr>
        <w:drawing>
          <wp:inline distT="0" distB="0" distL="0" distR="0" wp14:anchorId="319F2747" wp14:editId="5C064FCA">
            <wp:extent cx="2091193" cy="284635"/>
            <wp:effectExtent l="0" t="0" r="0" b="0"/>
            <wp:docPr id="11080861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2091193" cy="284635"/>
                    </a:xfrm>
                    <a:prstGeom prst="rect">
                      <a:avLst/>
                    </a:prstGeom>
                  </pic:spPr>
                </pic:pic>
              </a:graphicData>
            </a:graphic>
          </wp:inline>
        </w:drawing>
      </w:r>
    </w:p>
    <w:p w:rsidR="00374E32" w:rsidRPr="00D6674D" w:rsidRDefault="00374E32" w:rsidP="00374E32">
      <w:pPr>
        <w:pStyle w:val="NumberedListMSTR"/>
        <w:numPr>
          <w:ilvl w:val="0"/>
          <w:numId w:val="0"/>
        </w:numPr>
        <w:ind w:left="1080" w:firstLine="360"/>
        <w:rPr>
          <w:sz w:val="20"/>
          <w:szCs w:val="20"/>
        </w:rPr>
      </w:pPr>
      <w:r w:rsidRPr="0F904649">
        <w:rPr>
          <w:sz w:val="20"/>
          <w:szCs w:val="20"/>
        </w:rPr>
        <w:t xml:space="preserve">For Mac: </w:t>
      </w:r>
      <w:r w:rsidR="00E85E77" w:rsidRPr="00E85E77">
        <w:rPr>
          <w:noProof/>
          <w:sz w:val="20"/>
          <w:szCs w:val="20"/>
        </w:rPr>
        <w:drawing>
          <wp:inline distT="0" distB="0" distL="0" distR="0" wp14:anchorId="5088E56B" wp14:editId="2858EFC1">
            <wp:extent cx="2727010" cy="2666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7830" cy="301964"/>
                    </a:xfrm>
                    <a:prstGeom prst="rect">
                      <a:avLst/>
                    </a:prstGeom>
                  </pic:spPr>
                </pic:pic>
              </a:graphicData>
            </a:graphic>
          </wp:inline>
        </w:drawing>
      </w:r>
    </w:p>
    <w:p w:rsidR="00AF7838" w:rsidRPr="00106CD8" w:rsidRDefault="00E17EEB" w:rsidP="00AF7838">
      <w:pPr>
        <w:pStyle w:val="NumberedListMSTR"/>
        <w:rPr>
          <w:sz w:val="20"/>
          <w:szCs w:val="20"/>
        </w:rPr>
      </w:pPr>
      <w:r w:rsidRPr="0F904649">
        <w:rPr>
          <w:sz w:val="20"/>
          <w:szCs w:val="20"/>
        </w:rPr>
        <w:t xml:space="preserve">Install the R Integration Pack on your </w:t>
      </w:r>
      <w:r w:rsidR="00AB7A17" w:rsidRPr="7EB0F792">
        <w:rPr>
          <w:sz w:val="20"/>
          <w:szCs w:val="20"/>
        </w:rPr>
        <w:t>laptop and accept all default settings</w:t>
      </w:r>
      <w:r w:rsidR="00AF7838" w:rsidRPr="0F904649">
        <w:rPr>
          <w:sz w:val="20"/>
          <w:szCs w:val="20"/>
        </w:rPr>
        <w:t>.</w:t>
      </w:r>
    </w:p>
    <w:p w:rsidR="00CC7493" w:rsidRDefault="00CC7493" w:rsidP="001175FC">
      <w:pPr>
        <w:pStyle w:val="SectionCopyMSTR"/>
        <w:spacing w:line="300" w:lineRule="auto"/>
        <w:rPr>
          <w:sz w:val="20"/>
          <w:szCs w:val="20"/>
        </w:rPr>
      </w:pPr>
    </w:p>
    <w:p w:rsidR="00CC7493" w:rsidRPr="00164912" w:rsidRDefault="00CC7493" w:rsidP="00F32001">
      <w:pPr>
        <w:pStyle w:val="ListParagraph"/>
        <w:numPr>
          <w:ilvl w:val="0"/>
          <w:numId w:val="27"/>
        </w:numPr>
        <w:rPr>
          <w:rFonts w:ascii="Arial" w:eastAsia="Arial" w:hAnsi="Arial" w:cs="Arial"/>
          <w:b/>
          <w:color w:val="D9232E"/>
          <w:sz w:val="28"/>
          <w:szCs w:val="28"/>
          <w:u w:val="single"/>
        </w:rPr>
      </w:pPr>
      <w:r w:rsidRPr="58D2C8F9">
        <w:rPr>
          <w:rFonts w:ascii="Arial" w:eastAsia="Arial" w:hAnsi="Arial" w:cs="Arial"/>
          <w:b/>
          <w:color w:val="D9232E"/>
          <w:sz w:val="28"/>
          <w:szCs w:val="28"/>
          <w:u w:val="single"/>
        </w:rPr>
        <w:t>Step-by-step Azure Machine Learning for Flight Prediction</w:t>
      </w:r>
    </w:p>
    <w:p w:rsidR="00CC7493" w:rsidRDefault="00CC7493" w:rsidP="00F32001">
      <w:pPr>
        <w:ind w:left="360"/>
      </w:pPr>
    </w:p>
    <w:p w:rsidR="001175FC" w:rsidRPr="00E47021" w:rsidRDefault="001175FC" w:rsidP="00F32001">
      <w:pPr>
        <w:pStyle w:val="SectionCopyMSTR"/>
        <w:spacing w:line="300" w:lineRule="auto"/>
        <w:ind w:left="360"/>
        <w:rPr>
          <w:sz w:val="20"/>
          <w:szCs w:val="20"/>
        </w:rPr>
      </w:pPr>
      <w:r w:rsidRPr="58D2C8F9">
        <w:rPr>
          <w:sz w:val="20"/>
          <w:szCs w:val="20"/>
        </w:rPr>
        <w:t>Next, we will open two items on your screen, one on the left and one on the right. On the left, open this:</w:t>
      </w:r>
    </w:p>
    <w:p w:rsidR="001175FC" w:rsidRDefault="001175FC" w:rsidP="00F32001">
      <w:pPr>
        <w:ind w:left="360"/>
      </w:pPr>
    </w:p>
    <w:p w:rsidR="001175FC" w:rsidRDefault="00690255" w:rsidP="00F32001">
      <w:pPr>
        <w:ind w:left="360"/>
      </w:pPr>
      <w:hyperlink r:id="rId19">
        <w:r w:rsidR="7EB0F792" w:rsidRPr="7EB0F792">
          <w:rPr>
            <w:rStyle w:val="Hyperlink"/>
          </w:rPr>
          <w:t>https://github.com/bethz/AzureML-FlightPrediction</w:t>
        </w:r>
      </w:hyperlink>
      <w:r w:rsidR="7EB0F792" w:rsidRPr="7EB0F792">
        <w:rPr>
          <w:rStyle w:val="Hyperlink"/>
        </w:rPr>
        <w:t>/MicroStrategy/2017MSTRWorldAMLWorkshop.docx</w:t>
      </w:r>
    </w:p>
    <w:p w:rsidR="001175FC" w:rsidRDefault="001175FC" w:rsidP="00F32001">
      <w:pPr>
        <w:ind w:left="360"/>
      </w:pPr>
    </w:p>
    <w:p w:rsidR="001175FC" w:rsidRPr="00E47021" w:rsidRDefault="001175FC" w:rsidP="00F32001">
      <w:pPr>
        <w:pStyle w:val="SectionCopyMSTR"/>
        <w:spacing w:line="300" w:lineRule="auto"/>
        <w:ind w:left="360"/>
        <w:rPr>
          <w:sz w:val="20"/>
          <w:szCs w:val="20"/>
        </w:rPr>
      </w:pPr>
      <w:r w:rsidRPr="58D2C8F9">
        <w:rPr>
          <w:sz w:val="20"/>
          <w:szCs w:val="20"/>
        </w:rPr>
        <w:t xml:space="preserve">You can also save the file for future use.  </w:t>
      </w:r>
      <w:r w:rsidR="00164912" w:rsidRPr="58D2C8F9">
        <w:rPr>
          <w:sz w:val="20"/>
          <w:szCs w:val="20"/>
        </w:rPr>
        <w:t>A</w:t>
      </w:r>
      <w:r w:rsidR="002920EE" w:rsidRPr="58D2C8F9">
        <w:rPr>
          <w:sz w:val="20"/>
          <w:szCs w:val="20"/>
        </w:rPr>
        <w:t xml:space="preserve"> paper manual </w:t>
      </w:r>
      <w:r w:rsidR="00164912" w:rsidRPr="58D2C8F9">
        <w:rPr>
          <w:sz w:val="20"/>
          <w:szCs w:val="20"/>
        </w:rPr>
        <w:t xml:space="preserve">will be </w:t>
      </w:r>
      <w:r w:rsidR="002920EE" w:rsidRPr="58D2C8F9">
        <w:rPr>
          <w:sz w:val="20"/>
          <w:szCs w:val="20"/>
        </w:rPr>
        <w:t xml:space="preserve">provided at </w:t>
      </w:r>
      <w:r w:rsidR="00AF7838" w:rsidRPr="58D2C8F9">
        <w:rPr>
          <w:sz w:val="20"/>
          <w:szCs w:val="20"/>
        </w:rPr>
        <w:t>the conference.</w:t>
      </w:r>
    </w:p>
    <w:p w:rsidR="002920EE" w:rsidRPr="00E47021" w:rsidRDefault="002920EE" w:rsidP="00F32001">
      <w:pPr>
        <w:pStyle w:val="SectionCopyMSTR"/>
        <w:spacing w:line="300" w:lineRule="auto"/>
        <w:ind w:left="360"/>
        <w:rPr>
          <w:sz w:val="20"/>
        </w:rPr>
      </w:pPr>
    </w:p>
    <w:p w:rsidR="001175FC" w:rsidRPr="00E47021" w:rsidRDefault="001175FC" w:rsidP="00F32001">
      <w:pPr>
        <w:pStyle w:val="SectionCopyMSTR"/>
        <w:spacing w:line="300" w:lineRule="auto"/>
        <w:ind w:left="360"/>
        <w:rPr>
          <w:sz w:val="20"/>
          <w:szCs w:val="20"/>
        </w:rPr>
      </w:pPr>
      <w:r w:rsidRPr="58D2C8F9">
        <w:rPr>
          <w:sz w:val="20"/>
          <w:szCs w:val="20"/>
        </w:rPr>
        <w:t>On the right</w:t>
      </w:r>
      <w:r w:rsidR="002920EE" w:rsidRPr="58D2C8F9">
        <w:rPr>
          <w:sz w:val="20"/>
          <w:szCs w:val="20"/>
        </w:rPr>
        <w:t xml:space="preserve"> of your screen</w:t>
      </w:r>
      <w:r w:rsidRPr="58D2C8F9">
        <w:rPr>
          <w:sz w:val="20"/>
          <w:szCs w:val="20"/>
        </w:rPr>
        <w:t>, open a browser.</w:t>
      </w:r>
    </w:p>
    <w:p w:rsidR="001175FC" w:rsidRPr="00E47021" w:rsidRDefault="001175FC" w:rsidP="00F32001">
      <w:pPr>
        <w:pStyle w:val="SectionCopyMSTR"/>
        <w:spacing w:line="300" w:lineRule="auto"/>
        <w:ind w:left="360"/>
        <w:rPr>
          <w:sz w:val="20"/>
        </w:rPr>
      </w:pPr>
    </w:p>
    <w:p w:rsidR="001175FC" w:rsidRPr="00E47021" w:rsidRDefault="001175FC" w:rsidP="00F32001">
      <w:pPr>
        <w:pStyle w:val="SectionCopyMSTR"/>
        <w:spacing w:line="300" w:lineRule="auto"/>
        <w:ind w:left="360"/>
        <w:rPr>
          <w:sz w:val="20"/>
          <w:szCs w:val="20"/>
        </w:rPr>
      </w:pPr>
      <w:r w:rsidRPr="58D2C8F9">
        <w:rPr>
          <w:sz w:val="20"/>
          <w:szCs w:val="20"/>
        </w:rPr>
        <w:t>A simple example in Azure Machine Learning will be used to de</w:t>
      </w:r>
      <w:r w:rsidR="00AF7838" w:rsidRPr="58D2C8F9">
        <w:rPr>
          <w:sz w:val="20"/>
          <w:szCs w:val="20"/>
        </w:rPr>
        <w:t>monstrate concepts that can be leveraged for others uses</w:t>
      </w:r>
      <w:r w:rsidRPr="58D2C8F9">
        <w:rPr>
          <w:sz w:val="20"/>
          <w:szCs w:val="20"/>
        </w:rPr>
        <w:t>.  The example uses some publicly available data to use machine learning to predict when a flight will be late. W</w:t>
      </w:r>
      <w:r w:rsidR="00AF7838" w:rsidRPr="58D2C8F9">
        <w:rPr>
          <w:sz w:val="20"/>
          <w:szCs w:val="20"/>
        </w:rPr>
        <w:t xml:space="preserve">e begin by accessing Azure ML. </w:t>
      </w:r>
    </w:p>
    <w:p w:rsidR="001175FC" w:rsidRPr="00E47021" w:rsidRDefault="001175FC" w:rsidP="00F32001">
      <w:pPr>
        <w:pStyle w:val="SectionCopyMSTR"/>
        <w:spacing w:line="300" w:lineRule="auto"/>
        <w:ind w:left="360"/>
        <w:rPr>
          <w:sz w:val="20"/>
        </w:rPr>
      </w:pPr>
    </w:p>
    <w:p w:rsidR="00E976CD" w:rsidRDefault="00E976CD" w:rsidP="00F32001">
      <w:pPr>
        <w:ind w:left="360"/>
        <w:rPr>
          <w:rFonts w:ascii="Arial" w:hAnsi="Arial"/>
          <w:b/>
          <w:color w:val="D9232E"/>
          <w:sz w:val="28"/>
          <w:szCs w:val="28"/>
          <w:u w:val="single"/>
        </w:rPr>
      </w:pPr>
      <w:r>
        <w:br w:type="page"/>
      </w:r>
    </w:p>
    <w:p w:rsidR="00040A6A" w:rsidRDefault="00040A6A" w:rsidP="00040A6A">
      <w:pPr>
        <w:pStyle w:val="Heading1"/>
      </w:pPr>
      <w:bookmarkStart w:id="0" w:name="azureml-flightprediction"/>
      <w:bookmarkStart w:id="1" w:name="azure-machine-learning-challenge-for-fli"/>
      <w:bookmarkEnd w:id="0"/>
      <w:bookmarkEnd w:id="1"/>
      <w:r>
        <w:t>Azure Machine Learning for Flight Prediction</w:t>
      </w:r>
    </w:p>
    <w:p w:rsidR="00040A6A" w:rsidRDefault="00C3397F" w:rsidP="00040A6A">
      <w:pPr>
        <w:pStyle w:val="FirstParagraph"/>
      </w:pPr>
      <w:r>
        <w:t>This workshop</w:t>
      </w:r>
      <w:r w:rsidR="00040A6A">
        <w:t xml:space="preserve"> uses </w:t>
      </w:r>
      <w:r>
        <w:t>publicly available Flight D</w:t>
      </w:r>
      <w:r w:rsidR="00040A6A">
        <w:t>ata to predict when a flight will be late. We beg</w:t>
      </w:r>
      <w:r>
        <w:t>in by accessing Azure ML. Next steps</w:t>
      </w:r>
      <w:r w:rsidR="00040A6A">
        <w:t>:</w:t>
      </w:r>
    </w:p>
    <w:p w:rsidR="00040A6A" w:rsidRDefault="00690255" w:rsidP="00040A6A">
      <w:pPr>
        <w:pStyle w:val="BodyText"/>
      </w:pPr>
      <w:hyperlink r:id="rId20" w:anchor="1-access-azure-ml">
        <w:r w:rsidR="00C3397F">
          <w:rPr>
            <w:rStyle w:val="Hyperlink"/>
          </w:rPr>
          <w:t>2.1</w:t>
        </w:r>
        <w:r w:rsidR="00040A6A">
          <w:rPr>
            <w:rStyle w:val="Hyperlink"/>
          </w:rPr>
          <w:t>. Access Azure ML</w:t>
        </w:r>
      </w:hyperlink>
      <w:r w:rsidR="00040A6A">
        <w:br/>
      </w:r>
      <w:hyperlink r:id="rId21" w:anchor="10-run-experiment">
        <w:r w:rsidR="00040A6A">
          <w:rPr>
            <w:rStyle w:val="Hyperlink"/>
          </w:rPr>
          <w:t>2.</w:t>
        </w:r>
        <w:r w:rsidR="00C3397F">
          <w:rPr>
            <w:rStyle w:val="Hyperlink"/>
          </w:rPr>
          <w:t>2</w:t>
        </w:r>
        <w:r w:rsidR="00040A6A">
          <w:rPr>
            <w:rStyle w:val="Hyperlink"/>
          </w:rPr>
          <w:t xml:space="preserve"> Create an Experiment</w:t>
        </w:r>
      </w:hyperlink>
      <w:r w:rsidR="00040A6A">
        <w:br/>
      </w:r>
      <w:hyperlink r:id="rId22" w:anchor="3-import-review-and-clean-data">
        <w:r w:rsidR="00C3397F">
          <w:rPr>
            <w:rStyle w:val="Hyperlink"/>
          </w:rPr>
          <w:t>2.3</w:t>
        </w:r>
        <w:r w:rsidR="00040A6A">
          <w:rPr>
            <w:rStyle w:val="Hyperlink"/>
          </w:rPr>
          <w:t xml:space="preserve"> Import, Review and Clean Data</w:t>
        </w:r>
      </w:hyperlink>
      <w:r w:rsidR="00040A6A">
        <w:br/>
      </w:r>
      <w:hyperlink r:id="rId23" w:anchor="4-specify-columns-to-use">
        <w:r w:rsidR="00C3397F">
          <w:rPr>
            <w:rStyle w:val="Hyperlink"/>
          </w:rPr>
          <w:t>2.4</w:t>
        </w:r>
        <w:r w:rsidR="00040A6A">
          <w:rPr>
            <w:rStyle w:val="Hyperlink"/>
          </w:rPr>
          <w:t xml:space="preserve"> Specify Columns to Use</w:t>
        </w:r>
      </w:hyperlink>
      <w:r w:rsidR="00040A6A">
        <w:br/>
      </w:r>
      <w:hyperlink r:id="rId24" w:anchor="5-split-the-data-into-a-training-and-test-set">
        <w:r w:rsidR="00C3397F">
          <w:rPr>
            <w:rStyle w:val="Hyperlink"/>
          </w:rPr>
          <w:t>2.5</w:t>
        </w:r>
        <w:r w:rsidR="00040A6A">
          <w:rPr>
            <w:rStyle w:val="Hyperlink"/>
          </w:rPr>
          <w:t xml:space="preserve"> Split The Data Into A Training And Test Set</w:t>
        </w:r>
      </w:hyperlink>
      <w:r w:rsidR="00040A6A">
        <w:br/>
      </w:r>
      <w:hyperlink r:id="rId25" w:anchor="6-train-the-model">
        <w:r w:rsidR="00C3397F">
          <w:rPr>
            <w:rStyle w:val="Hyperlink"/>
          </w:rPr>
          <w:t>2.6</w:t>
        </w:r>
        <w:r w:rsidR="00040A6A">
          <w:rPr>
            <w:rStyle w:val="Hyperlink"/>
          </w:rPr>
          <w:t xml:space="preserve"> Train the model</w:t>
        </w:r>
      </w:hyperlink>
      <w:r w:rsidR="00040A6A">
        <w:br/>
      </w:r>
      <w:hyperlink r:id="rId26" w:anchor="7-select-algorithm">
        <w:r w:rsidR="00C3397F">
          <w:rPr>
            <w:rStyle w:val="Hyperlink"/>
          </w:rPr>
          <w:t xml:space="preserve">2.7 </w:t>
        </w:r>
        <w:r w:rsidR="00040A6A">
          <w:rPr>
            <w:rStyle w:val="Hyperlink"/>
          </w:rPr>
          <w:t>Select Algorithm</w:t>
        </w:r>
      </w:hyperlink>
      <w:r w:rsidR="00040A6A">
        <w:br/>
      </w:r>
      <w:hyperlink r:id="rId27" w:anchor="8-score-the-model">
        <w:r w:rsidR="00C3397F">
          <w:rPr>
            <w:rStyle w:val="Hyperlink"/>
          </w:rPr>
          <w:t>2.8</w:t>
        </w:r>
        <w:r w:rsidR="00040A6A">
          <w:rPr>
            <w:rStyle w:val="Hyperlink"/>
          </w:rPr>
          <w:t xml:space="preserve"> Score the Model</w:t>
        </w:r>
      </w:hyperlink>
      <w:r w:rsidR="00040A6A">
        <w:br/>
      </w:r>
      <w:hyperlink r:id="rId28" w:anchor="9-evaluate-model">
        <w:r w:rsidR="00C3397F">
          <w:rPr>
            <w:rStyle w:val="Hyperlink"/>
          </w:rPr>
          <w:t>2.9</w:t>
        </w:r>
        <w:r w:rsidR="00040A6A">
          <w:rPr>
            <w:rStyle w:val="Hyperlink"/>
          </w:rPr>
          <w:t xml:space="preserve"> Evaluate Model</w:t>
        </w:r>
      </w:hyperlink>
      <w:r w:rsidR="00040A6A">
        <w:br/>
      </w:r>
      <w:hyperlink r:id="rId29" w:anchor="10-run-experiment">
        <w:r w:rsidR="00C3397F">
          <w:rPr>
            <w:rStyle w:val="Hyperlink"/>
          </w:rPr>
          <w:t>2.10</w:t>
        </w:r>
        <w:r w:rsidR="00040A6A">
          <w:rPr>
            <w:rStyle w:val="Hyperlink"/>
          </w:rPr>
          <w:t xml:space="preserve"> Run Experiment!</w:t>
        </w:r>
      </w:hyperlink>
    </w:p>
    <w:p w:rsidR="00040A6A" w:rsidRDefault="00C3397F" w:rsidP="00040A6A">
      <w:pPr>
        <w:pStyle w:val="Heading2"/>
      </w:pPr>
      <w:r>
        <w:t>2.1</w:t>
      </w:r>
      <w:r w:rsidR="00040A6A">
        <w:t xml:space="preserve"> Access Azure ML</w:t>
      </w:r>
    </w:p>
    <w:p w:rsidR="00DC5A11" w:rsidRDefault="00040A6A" w:rsidP="00040A6A">
      <w:pPr>
        <w:pStyle w:val="FirstParagraph"/>
      </w:pPr>
      <w:r>
        <w:t xml:space="preserve">This Azure Machine Learning Challenge can be completed with: </w:t>
      </w:r>
    </w:p>
    <w:p w:rsidR="00DC5A11" w:rsidRDefault="00040A6A" w:rsidP="00040A6A">
      <w:pPr>
        <w:pStyle w:val="FirstParagraph"/>
      </w:pPr>
      <w:r>
        <w:t xml:space="preserve">* </w:t>
      </w:r>
      <w:hyperlink r:id="rId30">
        <w:r>
          <w:rPr>
            <w:rStyle w:val="Hyperlink"/>
          </w:rPr>
          <w:t>Guest Access</w:t>
        </w:r>
      </w:hyperlink>
      <w:r>
        <w:t xml:space="preserve"> - </w:t>
      </w:r>
      <w:hyperlink r:id="rId31">
        <w:r w:rsidR="58D2C8F9" w:rsidRPr="58D2C8F9">
          <w:rPr>
            <w:rStyle w:val="Hyperlink"/>
          </w:rPr>
          <w:t>http://studio.azureml.net/home/anonymous</w:t>
        </w:r>
      </w:hyperlink>
    </w:p>
    <w:p w:rsidR="00DC5A11" w:rsidRDefault="00040A6A" w:rsidP="00040A6A">
      <w:pPr>
        <w:pStyle w:val="FirstParagraph"/>
      </w:pPr>
      <w:r>
        <w:t>This does not require an Azure subscription or a credit card. It is anonymous access. After 8 hours the workspace gets reset. This is a great option f</w:t>
      </w:r>
      <w:r w:rsidR="00DC5A11">
        <w:t>or evaluation and this workshop</w:t>
      </w:r>
      <w:r>
        <w:t>.</w:t>
      </w:r>
      <w:r w:rsidR="00DC5A11">
        <w:t xml:space="preserve"> </w:t>
      </w:r>
      <w:r>
        <w:t xml:space="preserve"> </w:t>
      </w:r>
    </w:p>
    <w:p w:rsidR="00DC5A11" w:rsidRDefault="00040A6A" w:rsidP="00040A6A">
      <w:pPr>
        <w:pStyle w:val="FirstParagraph"/>
      </w:pPr>
      <w:r>
        <w:t xml:space="preserve">* </w:t>
      </w:r>
      <w:hyperlink r:id="rId32">
        <w:r>
          <w:rPr>
            <w:rStyle w:val="Hyperlink"/>
          </w:rPr>
          <w:t>Your Own Account</w:t>
        </w:r>
      </w:hyperlink>
      <w:r>
        <w:t xml:space="preserve"> - </w:t>
      </w:r>
      <w:hyperlink r:id="rId33">
        <w:r w:rsidR="58D2C8F9" w:rsidRPr="58D2C8F9">
          <w:rPr>
            <w:rStyle w:val="Hyperlink"/>
          </w:rPr>
          <w:t>https://studio.azureml.net/Home</w:t>
        </w:r>
      </w:hyperlink>
    </w:p>
    <w:p w:rsidR="00DC5A11" w:rsidRDefault="00040A6A" w:rsidP="00040A6A">
      <w:pPr>
        <w:pStyle w:val="FirstParagraph"/>
      </w:pPr>
      <w:r>
        <w:t xml:space="preserve">Sign in and use a work, school or Microsoft account. Please do not take a tour now, explore the tour later. There are two types: </w:t>
      </w:r>
    </w:p>
    <w:p w:rsidR="00DC5A11" w:rsidRDefault="00040A6A" w:rsidP="00040A6A">
      <w:pPr>
        <w:pStyle w:val="FirstParagraph"/>
      </w:pPr>
      <w:r>
        <w:t>* Free Account (</w:t>
      </w:r>
      <w:hyperlink r:id="rId34">
        <w:r>
          <w:rPr>
            <w:rStyle w:val="Hyperlink"/>
          </w:rPr>
          <w:t>Microsoft Account</w:t>
        </w:r>
      </w:hyperlink>
      <w:r>
        <w:t xml:space="preserve"> required) - </w:t>
      </w:r>
      <w:hyperlink r:id="rId35">
        <w:r w:rsidR="58D2C8F9" w:rsidRPr="58D2C8F9">
          <w:rPr>
            <w:rStyle w:val="Hyperlink"/>
          </w:rPr>
          <w:t>https://signup.live.com/signup</w:t>
        </w:r>
      </w:hyperlink>
    </w:p>
    <w:p w:rsidR="00DC5A11" w:rsidRDefault="00040A6A" w:rsidP="00040A6A">
      <w:pPr>
        <w:pStyle w:val="FirstParagraph"/>
      </w:pPr>
      <w:r>
        <w:t xml:space="preserve">10 GB of Storage, R and Python Scripts and Web Service access </w:t>
      </w:r>
    </w:p>
    <w:p w:rsidR="00DC5A11" w:rsidRDefault="00040A6A" w:rsidP="00040A6A">
      <w:pPr>
        <w:pStyle w:val="FirstParagraph"/>
      </w:pPr>
      <w:r>
        <w:t>* Enterprise Grade (</w:t>
      </w:r>
      <w:hyperlink r:id="rId36">
        <w:r>
          <w:rPr>
            <w:rStyle w:val="Hyperlink"/>
          </w:rPr>
          <w:t>Azure Subscription</w:t>
        </w:r>
      </w:hyperlink>
      <w:r>
        <w:t xml:space="preserve"> required) - </w:t>
      </w:r>
      <w:hyperlink r:id="rId37">
        <w:r w:rsidR="58D2C8F9" w:rsidRPr="58D2C8F9">
          <w:rPr>
            <w:rStyle w:val="Hyperlink"/>
          </w:rPr>
          <w:t>https://azure.microsoft.com/en-us/free/</w:t>
        </w:r>
      </w:hyperlink>
    </w:p>
    <w:p w:rsidR="00040A6A" w:rsidRDefault="00040A6A" w:rsidP="00040A6A">
      <w:pPr>
        <w:pStyle w:val="FirstParagraph"/>
      </w:pPr>
      <w:r>
        <w:t>Full SLA, Bring your own Azure Storage, parallel graph execution, Elastic Web Service Endpoints</w:t>
      </w:r>
    </w:p>
    <w:p w:rsidR="00040A6A" w:rsidRDefault="00C3397F" w:rsidP="00040A6A">
      <w:pPr>
        <w:pStyle w:val="Heading2"/>
      </w:pPr>
      <w:bookmarkStart w:id="2" w:name="create-an-experiment"/>
      <w:bookmarkEnd w:id="2"/>
      <w:r>
        <w:t xml:space="preserve">2.2 </w:t>
      </w:r>
      <w:r w:rsidR="00040A6A">
        <w:t>Create an Experiment</w:t>
      </w:r>
    </w:p>
    <w:p w:rsidR="00040A6A" w:rsidRDefault="00040A6A" w:rsidP="00040A6A">
      <w:pPr>
        <w:pStyle w:val="FirstParagraph"/>
      </w:pPr>
      <w:r>
        <w:t>Let's get started by making a new experiment.</w:t>
      </w:r>
    </w:p>
    <w:p w:rsidR="00040A6A" w:rsidRDefault="00040A6A" w:rsidP="00040A6A">
      <w:pPr>
        <w:pStyle w:val="Heading3"/>
      </w:pPr>
      <w:bookmarkStart w:id="3" w:name="a.-make-a-new-experiment"/>
      <w:bookmarkEnd w:id="3"/>
      <w:r>
        <w:t>A. Make a new experiment</w:t>
      </w:r>
    </w:p>
    <w:p w:rsidR="00040A6A" w:rsidRDefault="00040A6A" w:rsidP="00040A6A">
      <w:pPr>
        <w:pStyle w:val="FirstParagraph"/>
      </w:pPr>
      <w:r>
        <w:t xml:space="preserve">Select </w:t>
      </w:r>
      <w:r>
        <w:rPr>
          <w:rStyle w:val="VerbatimChar"/>
        </w:rPr>
        <w:t>+New</w:t>
      </w:r>
      <w:r>
        <w:t xml:space="preserve"> in the lower left corner.</w:t>
      </w:r>
    </w:p>
    <w:p w:rsidR="00040A6A" w:rsidRDefault="00892DDB" w:rsidP="00040A6A">
      <w:pPr>
        <w:pStyle w:val="BodyText"/>
      </w:pPr>
      <w:r>
        <w:rPr>
          <w:noProof/>
        </w:rPr>
        <mc:AlternateContent>
          <mc:Choice Requires="wpi">
            <w:drawing>
              <wp:anchor distT="0" distB="0" distL="114300" distR="114300" simplePos="0" relativeHeight="251658330"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38">
                      <w14:nvContentPartPr>
                        <w14:cNvContentPartPr/>
                      </w14:nvContentPartPr>
                      <w14:xfrm>
                        <a:off x="0" y="0"/>
                        <a:ext cx="144190" cy="16837"/>
                      </w14:xfrm>
                    </w14:contentPart>
                  </a:graphicData>
                </a:graphic>
              </wp:anchor>
            </w:drawing>
          </mc:Choice>
          <mc:Fallback>
            <w:pict>
              <v:shapetype w14:anchorId="299F8A4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pt;margin-top:141.15pt;width:13.85pt;height:5.3pt;z-index:25165833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">
                <v:imagedata r:id="rId39" o:title=""/>
              </v:shape>
            </w:pict>
          </mc:Fallback>
        </mc:AlternateContent>
      </w:r>
      <w:r>
        <w:rPr>
          <w:noProof/>
        </w:rPr>
        <mc:AlternateContent>
          <mc:Choice Requires="wpi">
            <w:drawing>
              <wp:anchor distT="0" distB="0" distL="114300" distR="114300" simplePos="0" relativeHeight="251658329"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40">
                      <w14:nvContentPartPr>
                        <w14:cNvContentPartPr/>
                      </w14:nvContentPartPr>
                      <w14:xfrm>
                        <a:off x="0" y="0"/>
                        <a:ext cx="683478" cy="492449"/>
                      </w14:xfrm>
                    </w14:contentPart>
                  </a:graphicData>
                </a:graphic>
              </wp:anchor>
            </w:drawing>
          </mc:Choice>
          <mc:Fallback>
            <w:pict>
              <v:shape w14:anchorId="4A89D1C8" id="Ink 5289" o:spid="_x0000_s1026" type="#_x0000_t75" style="position:absolute;margin-left:1.4pt;margin-top:139pt;width:58.95pt;height:44pt;z-index:25165832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">
                <v:imagedata r:id="rId41"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42" tgtFrame="&quot;_blank&quo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rsidR="00040A6A" w:rsidRDefault="00040A6A" w:rsidP="00040A6A">
      <w:pPr>
        <w:pStyle w:val="Heading3"/>
      </w:pPr>
      <w:bookmarkStart w:id="4" w:name="b.-select-blank-experiment"/>
      <w:bookmarkEnd w:id="4"/>
      <w:r>
        <w:t>B. Select Blank Experiment</w:t>
      </w:r>
    </w:p>
    <w:p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rsidR="00040A6A" w:rsidRDefault="00892DDB" w:rsidP="00040A6A">
      <w:pPr>
        <w:pStyle w:val="BodyText"/>
      </w:pPr>
      <w:r>
        <w:rPr>
          <w:noProof/>
        </w:rPr>
        <mc:AlternateContent>
          <mc:Choice Requires="wpi">
            <w:drawing>
              <wp:anchor distT="0" distB="0" distL="114300" distR="114300" simplePos="0" relativeHeight="251658328"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44">
                      <w14:nvContentPartPr>
                        <w14:cNvContentPartPr/>
                      </w14:nvContentPartPr>
                      <w14:xfrm>
                        <a:off x="0" y="0"/>
                        <a:ext cx="728418" cy="207048"/>
                      </w14:xfrm>
                    </w14:contentPart>
                  </a:graphicData>
                </a:graphic>
              </wp:anchor>
            </w:drawing>
          </mc:Choice>
          <mc:Fallback>
            <w:pict>
              <v:shape w14:anchorId="0C79A54F" id="Ink 5288" o:spid="_x0000_s1026" type="#_x0000_t75" style="position:absolute;margin-left:77.95pt;margin-top:149.7pt;width:61pt;height:21.1pt;z-index:251658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45" o:title=""/>
              </v:shape>
            </w:pict>
          </mc:Fallback>
        </mc:AlternateContent>
      </w:r>
      <w:r>
        <w:rPr>
          <w:noProof/>
        </w:rPr>
        <mc:AlternateContent>
          <mc:Choice Requires="wpi">
            <w:drawing>
              <wp:anchor distT="0" distB="0" distL="114300" distR="114300" simplePos="0" relativeHeight="251658327"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46">
                      <w14:nvContentPartPr>
                        <w14:cNvContentPartPr/>
                      </w14:nvContentPartPr>
                      <w14:xfrm>
                        <a:off x="0" y="0"/>
                        <a:ext cx="831785" cy="182183"/>
                      </w14:xfrm>
                    </w14:contentPart>
                  </a:graphicData>
                </a:graphic>
              </wp:anchor>
            </w:drawing>
          </mc:Choice>
          <mc:Fallback>
            <w:pict>
              <v:shape w14:anchorId="0473860D" id="Ink 5287" o:spid="_x0000_s1026" type="#_x0000_t75" style="position:absolute;margin-left:71.35pt;margin-top:147.9pt;width:67.9pt;height:18.7pt;z-index:25165832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">
                <v:imagedata r:id="rId47" o:title=""/>
              </v:shape>
            </w:pict>
          </mc:Fallback>
        </mc:AlternateContent>
      </w:r>
      <w:r>
        <w:rPr>
          <w:noProof/>
        </w:rPr>
        <mc:AlternateContent>
          <mc:Choice Requires="wpi">
            <w:drawing>
              <wp:anchor distT="0" distB="0" distL="114300" distR="114300" simplePos="0" relativeHeight="251658326"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48">
                      <w14:nvContentPartPr>
                        <w14:cNvContentPartPr/>
                      </w14:nvContentPartPr>
                      <w14:xfrm>
                        <a:off x="0" y="0"/>
                        <a:ext cx="161540" cy="691200"/>
                      </w14:xfrm>
                    </w14:contentPart>
                  </a:graphicData>
                </a:graphic>
              </wp:anchor>
            </w:drawing>
          </mc:Choice>
          <mc:Fallback>
            <w:pict>
              <v:shape w14:anchorId="035B2B16" id="Ink 5286" o:spid="_x0000_s1026" type="#_x0000_t75" style="position:absolute;margin-left:162.4pt;margin-top:71.8pt;width:16.55pt;height:57.6pt;z-index:25165832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49" o:title=""/>
              </v:shape>
            </w:pict>
          </mc:Fallback>
        </mc:AlternateContent>
      </w:r>
      <w:r>
        <w:rPr>
          <w:noProof/>
        </w:rPr>
        <mc:AlternateContent>
          <mc:Choice Requires="wpi">
            <w:drawing>
              <wp:anchor distT="0" distB="0" distL="114300" distR="114300" simplePos="0" relativeHeight="251658325"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50">
                      <w14:nvContentPartPr>
                        <w14:cNvContentPartPr/>
                      </w14:nvContentPartPr>
                      <w14:xfrm>
                        <a:off x="0" y="0"/>
                        <a:ext cx="252554" cy="724196"/>
                      </w14:xfrm>
                    </w14:contentPart>
                  </a:graphicData>
                </a:graphic>
              </wp:anchor>
            </w:drawing>
          </mc:Choice>
          <mc:Fallback>
            <w:pict>
              <v:shape w14:anchorId="7D8F0753" id="Ink 5285" o:spid="_x0000_s1026" type="#_x0000_t75" style="position:absolute;margin-left:158pt;margin-top:75.2pt;width:23.4pt;height:59.4pt;z-index:25165832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">
                <v:imagedata r:id="rId51" o:title=""/>
              </v:shape>
            </w:pict>
          </mc:Fallback>
        </mc:AlternateContent>
      </w:r>
      <w:r>
        <w:rPr>
          <w:noProof/>
        </w:rPr>
        <mc:AlternateContent>
          <mc:Choice Requires="wpi">
            <w:drawing>
              <wp:anchor distT="0" distB="0" distL="114300" distR="114300" simplePos="0" relativeHeight="251658324"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52">
                      <w14:nvContentPartPr>
                        <w14:cNvContentPartPr/>
                      </w14:nvContentPartPr>
                      <w14:xfrm>
                        <a:off x="0" y="0"/>
                        <a:ext cx="471798" cy="58017"/>
                      </w14:xfrm>
                    </w14:contentPart>
                  </a:graphicData>
                </a:graphic>
              </wp:anchor>
            </w:drawing>
          </mc:Choice>
          <mc:Fallback>
            <w:pict>
              <v:shape w14:anchorId="78CD1B57" id="Ink 5284" o:spid="_x0000_s1026" type="#_x0000_t75" style="position:absolute;margin-left:126.7pt;margin-top:73.15pt;width:40.5pt;height:8.6pt;z-index:2516583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">
                <v:imagedata r:id="rId53" o:title=""/>
              </v:shape>
            </w:pict>
          </mc:Fallback>
        </mc:AlternateContent>
      </w:r>
      <w:r>
        <w:rPr>
          <w:noProof/>
        </w:rPr>
        <mc:AlternateContent>
          <mc:Choice Requires="wpi">
            <w:drawing>
              <wp:anchor distT="0" distB="0" distL="114300" distR="114300" simplePos="0" relativeHeight="251658323"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54">
                      <w14:nvContentPartPr>
                        <w14:cNvContentPartPr/>
                      </w14:nvContentPartPr>
                      <w14:xfrm>
                        <a:off x="0" y="0"/>
                        <a:ext cx="1398664" cy="1245568"/>
                      </w14:xfrm>
                    </w14:contentPart>
                  </a:graphicData>
                </a:graphic>
              </wp:anchor>
            </w:drawing>
          </mc:Choice>
          <mc:Fallback>
            <w:pict>
              <v:shape w14:anchorId="2A61316A" id="Ink 5283" o:spid="_x0000_s1026" type="#_x0000_t75" style="position:absolute;margin-left:66.15pt;margin-top:67.7pt;width:115.45pt;height:103.35pt;z-index:25165832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">
                <v:imagedata r:id="rId55"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56" tgtFrame="&quot;_blank&quot;"/>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rsidR="00040A6A" w:rsidRDefault="00040A6A" w:rsidP="00040A6A">
      <w:pPr>
        <w:pStyle w:val="Heading3"/>
      </w:pPr>
      <w:bookmarkStart w:id="5" w:name="c.-give-the-experiment-a-title"/>
      <w:bookmarkEnd w:id="5"/>
      <w:r>
        <w:t>C. Give the experiment a title</w:t>
      </w:r>
    </w:p>
    <w:p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rsidR="00ED5629" w:rsidRDefault="00ED5629" w:rsidP="00ED5629">
      <w:pPr>
        <w:outlineLvl w:val="3"/>
        <w:rPr>
          <w:rFonts w:asciiTheme="majorHAnsi" w:eastAsiaTheme="majorEastAsia" w:hAnsiTheme="majorHAnsi" w:cstheme="majorBidi"/>
          <w:color w:val="243F60" w:themeColor="accent1" w:themeShade="7F"/>
        </w:rPr>
      </w:pPr>
      <w:r w:rsidRPr="00B026DA">
        <w:rPr>
          <w:rFonts w:asciiTheme="majorHAnsi" w:eastAsiaTheme="majorEastAsia" w:hAnsiTheme="majorHAnsi" w:cstheme="majorBidi"/>
          <w:color w:val="243F60" w:themeColor="accent1" w:themeShade="7F"/>
        </w:rPr>
        <w:t>B. Imp</w:t>
      </w:r>
      <w:r w:rsidR="00496D03" w:rsidRPr="00B026DA">
        <w:rPr>
          <w:rFonts w:asciiTheme="majorHAnsi" w:eastAsiaTheme="majorEastAsia" w:hAnsiTheme="majorHAnsi" w:cstheme="majorBidi"/>
          <w:color w:val="243F60" w:themeColor="accent1" w:themeShade="7F"/>
        </w:rPr>
        <w:t>ort data</w:t>
      </w:r>
    </w:p>
    <w:p w:rsidR="00B026DA" w:rsidRPr="00B026DA" w:rsidRDefault="00B026DA" w:rsidP="00ED5629">
      <w:pPr>
        <w:outlineLvl w:val="3"/>
        <w:rPr>
          <w:rFonts w:asciiTheme="majorHAnsi" w:eastAsiaTheme="majorEastAsia" w:hAnsiTheme="majorHAnsi" w:cstheme="majorBidi"/>
          <w:color w:val="243F60" w:themeColor="accent1" w:themeShade="7F"/>
        </w:rPr>
      </w:pPr>
    </w:p>
    <w:p w:rsidR="00ED5629" w:rsidRDefault="00ED5629" w:rsidP="00ED5629">
      <w:pPr>
        <w:spacing w:after="150"/>
        <w:rPr>
          <w:rFonts w:ascii="Segoe UI" w:eastAsia="Segoe UI" w:hAnsi="Segoe UI" w:cs="Segoe UI"/>
          <w:color w:val="24292E"/>
          <w:sz w:val="21"/>
          <w:szCs w:val="21"/>
          <w:lang w:val="en"/>
        </w:rPr>
      </w:pPr>
      <w:r w:rsidRPr="58D2C8F9">
        <w:rPr>
          <w:rFonts w:ascii="Segoe UI" w:eastAsia="Segoe UI" w:hAnsi="Segoe UI" w:cs="Segoe UI"/>
          <w:color w:val="24292E"/>
          <w:sz w:val="21"/>
          <w:szCs w:val="21"/>
          <w:lang w:val="en"/>
        </w:rPr>
        <w:t xml:space="preserve">Drag the </w:t>
      </w:r>
      <w:r w:rsidRPr="58D2C8F9">
        <w:rPr>
          <w:rFonts w:ascii="Consolas,Courier New" w:eastAsia="Consolas,Courier New" w:hAnsi="Consolas,Courier New" w:cs="Consolas,Courier New"/>
          <w:color w:val="24292E"/>
          <w:sz w:val="18"/>
          <w:szCs w:val="18"/>
          <w:lang w:val="en"/>
        </w:rPr>
        <w:t>Flight on-time performance Dataset</w:t>
      </w:r>
      <w:r w:rsidRPr="58D2C8F9">
        <w:rPr>
          <w:rFonts w:ascii="Segoe UI" w:eastAsia="Segoe UI" w:hAnsi="Segoe UI" w:cs="Segoe UI"/>
          <w:color w:val="24292E"/>
          <w:sz w:val="21"/>
          <w:szCs w:val="21"/>
          <w:lang w:val="en"/>
        </w:rPr>
        <w:t xml:space="preserve"> to the workspace as show in the image. This is one of many sample datasets built into Azure Machine Learning Studio designed to help you learn and explore the tool.</w:t>
      </w:r>
    </w:p>
    <w:p w:rsidR="00040A6A" w:rsidRDefault="004C41FE"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340" behindDoc="0" locked="0" layoutInCell="1" allowOverlap="1" wp14:anchorId="175E59CC" wp14:editId="57C9B22B">
                <wp:simplePos x="0" y="0"/>
                <wp:positionH relativeFrom="column">
                  <wp:posOffset>2973234</wp:posOffset>
                </wp:positionH>
                <wp:positionV relativeFrom="paragraph">
                  <wp:posOffset>770301</wp:posOffset>
                </wp:positionV>
                <wp:extent cx="206877" cy="124363"/>
                <wp:effectExtent l="38100" t="38100" r="41275" b="47625"/>
                <wp:wrapNone/>
                <wp:docPr id="5300" name="Ink 5300"/>
                <wp:cNvGraphicFramePr/>
                <a:graphic xmlns:a="http://schemas.openxmlformats.org/drawingml/2006/main">
                  <a:graphicData uri="http://schemas.microsoft.com/office/word/2010/wordprocessingInk">
                    <w14:contentPart bwMode="auto" r:id="rId58">
                      <w14:nvContentPartPr>
                        <w14:cNvContentPartPr/>
                      </w14:nvContentPartPr>
                      <w14:xfrm>
                        <a:off x="0" y="0"/>
                        <a:ext cx="206877" cy="124363"/>
                      </w14:xfrm>
                    </w14:contentPart>
                  </a:graphicData>
                </a:graphic>
              </wp:anchor>
            </w:drawing>
          </mc:Choice>
          <mc:Fallback>
            <w:pict>
              <v:shape w14:anchorId="43A8C664" id="Ink 5300" o:spid="_x0000_s1026" type="#_x0000_t75" style="position:absolute;margin-left:233.5pt;margin-top:60.15pt;width:17.45pt;height:10.9pt;z-index:2516583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">
                <v:imagedata r:id="rId5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9" behindDoc="0" locked="0" layoutInCell="1" allowOverlap="1" wp14:anchorId="55B131C9" wp14:editId="3CB8506B">
                <wp:simplePos x="0" y="0"/>
                <wp:positionH relativeFrom="column">
                  <wp:posOffset>3084775</wp:posOffset>
                </wp:positionH>
                <wp:positionV relativeFrom="paragraph">
                  <wp:posOffset>632061</wp:posOffset>
                </wp:positionV>
                <wp:extent cx="69778" cy="174337"/>
                <wp:effectExtent l="57150" t="38100" r="45085" b="54610"/>
                <wp:wrapNone/>
                <wp:docPr id="5299" name="Ink 5299"/>
                <wp:cNvGraphicFramePr/>
                <a:graphic xmlns:a="http://schemas.openxmlformats.org/drawingml/2006/main">
                  <a:graphicData uri="http://schemas.microsoft.com/office/word/2010/wordprocessingInk">
                    <w14:contentPart bwMode="auto" r:id="rId60">
                      <w14:nvContentPartPr>
                        <w14:cNvContentPartPr/>
                      </w14:nvContentPartPr>
                      <w14:xfrm>
                        <a:off x="0" y="0"/>
                        <a:ext cx="69778" cy="174337"/>
                      </w14:xfrm>
                    </w14:contentPart>
                  </a:graphicData>
                </a:graphic>
              </wp:anchor>
            </w:drawing>
          </mc:Choice>
          <mc:Fallback>
            <w:pict>
              <v:shape w14:anchorId="32628EDF" id="Ink 5299" o:spid="_x0000_s1026" type="#_x0000_t75" style="position:absolute;margin-left:242.05pt;margin-top:48.65pt;width:7.9pt;height:15.7pt;z-index:25165833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">
                <v:imagedata r:id="rId6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8" behindDoc="0" locked="0" layoutInCell="1" allowOverlap="1" wp14:anchorId="450E31E6" wp14:editId="05D07E03">
                <wp:simplePos x="0" y="0"/>
                <wp:positionH relativeFrom="column">
                  <wp:posOffset>1996111</wp:posOffset>
                </wp:positionH>
                <wp:positionV relativeFrom="paragraph">
                  <wp:posOffset>576291</wp:posOffset>
                </wp:positionV>
                <wp:extent cx="94151" cy="230107"/>
                <wp:effectExtent l="57150" t="57150" r="58420" b="55880"/>
                <wp:wrapNone/>
                <wp:docPr id="5298" name="Ink 5298"/>
                <wp:cNvGraphicFramePr/>
                <a:graphic xmlns:a="http://schemas.openxmlformats.org/drawingml/2006/main">
                  <a:graphicData uri="http://schemas.microsoft.com/office/word/2010/wordprocessingInk">
                    <w14:contentPart bwMode="auto" r:id="rId62">
                      <w14:nvContentPartPr>
                        <w14:cNvContentPartPr/>
                      </w14:nvContentPartPr>
                      <w14:xfrm>
                        <a:off x="0" y="0"/>
                        <a:ext cx="94151" cy="230107"/>
                      </w14:xfrm>
                    </w14:contentPart>
                  </a:graphicData>
                </a:graphic>
              </wp:anchor>
            </w:drawing>
          </mc:Choice>
          <mc:Fallback>
            <w:pict>
              <v:shape w14:anchorId="3BA0E64B" id="Ink 5298" o:spid="_x0000_s1026" type="#_x0000_t75" style="position:absolute;margin-left:155.6pt;margin-top:44.1pt;width:9.7pt;height:20.15pt;z-index:25165833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">
                <v:imagedata r:id="rId6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7" behindDoc="0" locked="0" layoutInCell="1" allowOverlap="1" wp14:anchorId="34CC0D8D" wp14:editId="06B632DD">
                <wp:simplePos x="0" y="0"/>
                <wp:positionH relativeFrom="column">
                  <wp:posOffset>2062332</wp:posOffset>
                </wp:positionH>
                <wp:positionV relativeFrom="paragraph">
                  <wp:posOffset>584415</wp:posOffset>
                </wp:positionV>
                <wp:extent cx="2372" cy="4699"/>
                <wp:effectExtent l="38100" t="57150" r="74295" b="90805"/>
                <wp:wrapNone/>
                <wp:docPr id="5297" name="Ink 5297"/>
                <wp:cNvGraphicFramePr/>
                <a:graphic xmlns:a="http://schemas.openxmlformats.org/drawingml/2006/main">
                  <a:graphicData uri="http://schemas.microsoft.com/office/word/2010/wordprocessingInk">
                    <w14:contentPart bwMode="auto" r:id="rId64">
                      <w14:nvContentPartPr>
                        <w14:cNvContentPartPr/>
                      </w14:nvContentPartPr>
                      <w14:xfrm>
                        <a:off x="0" y="0"/>
                        <a:ext cx="2372" cy="4699"/>
                      </w14:xfrm>
                    </w14:contentPart>
                  </a:graphicData>
                </a:graphic>
              </wp:anchor>
            </w:drawing>
          </mc:Choice>
          <mc:Fallback>
            <w:pict>
              <v:shape w14:anchorId="08FD2FA7" id="Ink 5297" o:spid="_x0000_s1026" type="#_x0000_t75" style="position:absolute;margin-left:161.45pt;margin-top:45.1pt;width:2pt;height:2pt;z-index:25165833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">
                <v:imagedata r:id="rId6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6" behindDoc="0" locked="0" layoutInCell="1" allowOverlap="1" wp14:anchorId="13DAEB5A" wp14:editId="0B37BC7F">
                <wp:simplePos x="0" y="0"/>
                <wp:positionH relativeFrom="column">
                  <wp:posOffset>956218</wp:posOffset>
                </wp:positionH>
                <wp:positionV relativeFrom="paragraph">
                  <wp:posOffset>335776</wp:posOffset>
                </wp:positionV>
                <wp:extent cx="240559" cy="98806"/>
                <wp:effectExtent l="38100" t="38100" r="64770" b="53975"/>
                <wp:wrapNone/>
                <wp:docPr id="5296" name="Ink 5296"/>
                <wp:cNvGraphicFramePr/>
                <a:graphic xmlns:a="http://schemas.openxmlformats.org/drawingml/2006/main">
                  <a:graphicData uri="http://schemas.microsoft.com/office/word/2010/wordprocessingInk">
                    <w14:contentPart bwMode="auto" r:id="rId66">
                      <w14:nvContentPartPr>
                        <w14:cNvContentPartPr/>
                      </w14:nvContentPartPr>
                      <w14:xfrm>
                        <a:off x="0" y="0"/>
                        <a:ext cx="240559" cy="98806"/>
                      </w14:xfrm>
                    </w14:contentPart>
                  </a:graphicData>
                </a:graphic>
              </wp:anchor>
            </w:drawing>
          </mc:Choice>
          <mc:Fallback>
            <w:pict>
              <v:shape w14:anchorId="5DC06704" id="Ink 5296" o:spid="_x0000_s1026" type="#_x0000_t75" style="position:absolute;margin-left:74.5pt;margin-top:25.6pt;width:21pt;height:9.5pt;z-index:25165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">
                <v:imagedata r:id="rId6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5" behindDoc="0" locked="0" layoutInCell="1" allowOverlap="1" wp14:anchorId="291D9F53" wp14:editId="3EB9E3E6">
                <wp:simplePos x="0" y="0"/>
                <wp:positionH relativeFrom="column">
                  <wp:posOffset>164983</wp:posOffset>
                </wp:positionH>
                <wp:positionV relativeFrom="paragraph">
                  <wp:posOffset>393874</wp:posOffset>
                </wp:positionV>
                <wp:extent cx="226594" cy="93009"/>
                <wp:effectExtent l="57150" t="38100" r="59690" b="59690"/>
                <wp:wrapNone/>
                <wp:docPr id="5295" name="Ink 5295"/>
                <wp:cNvGraphicFramePr/>
                <a:graphic xmlns:a="http://schemas.openxmlformats.org/drawingml/2006/main">
                  <a:graphicData uri="http://schemas.microsoft.com/office/word/2010/wordprocessingInk">
                    <w14:contentPart bwMode="auto" r:id="rId68">
                      <w14:nvContentPartPr>
                        <w14:cNvContentPartPr/>
                      </w14:nvContentPartPr>
                      <w14:xfrm>
                        <a:off x="0" y="0"/>
                        <a:ext cx="226594" cy="93009"/>
                      </w14:xfrm>
                    </w14:contentPart>
                  </a:graphicData>
                </a:graphic>
              </wp:anchor>
            </w:drawing>
          </mc:Choice>
          <mc:Fallback>
            <w:pict>
              <v:shape w14:anchorId="24D30456" id="Ink 5295" o:spid="_x0000_s1026" type="#_x0000_t75" style="position:absolute;margin-left:12.05pt;margin-top:30.1pt;width:19.7pt;height:9.15pt;z-index:25165833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">
                <v:imagedata r:id="rId6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4" behindDoc="0" locked="0" layoutInCell="1" allowOverlap="1" wp14:anchorId="79CBD6B9" wp14:editId="20F1E3C3">
                <wp:simplePos x="0" y="0"/>
                <wp:positionH relativeFrom="column">
                  <wp:posOffset>200992</wp:posOffset>
                </wp:positionH>
                <wp:positionV relativeFrom="paragraph">
                  <wp:posOffset>159156</wp:posOffset>
                </wp:positionV>
                <wp:extent cx="300984" cy="215001"/>
                <wp:effectExtent l="57150" t="38100" r="61595" b="52070"/>
                <wp:wrapNone/>
                <wp:docPr id="5294" name="Ink 5294"/>
                <wp:cNvGraphicFramePr/>
                <a:graphic xmlns:a="http://schemas.openxmlformats.org/drawingml/2006/main">
                  <a:graphicData uri="http://schemas.microsoft.com/office/word/2010/wordprocessingInk">
                    <w14:contentPart bwMode="auto" r:id="rId70">
                      <w14:nvContentPartPr>
                        <w14:cNvContentPartPr/>
                      </w14:nvContentPartPr>
                      <w14:xfrm>
                        <a:off x="0" y="0"/>
                        <a:ext cx="300984" cy="215001"/>
                      </w14:xfrm>
                    </w14:contentPart>
                  </a:graphicData>
                </a:graphic>
              </wp:anchor>
            </w:drawing>
          </mc:Choice>
          <mc:Fallback>
            <w:pict>
              <v:shape w14:anchorId="1193A3B9" id="Ink 5294" o:spid="_x0000_s1026" type="#_x0000_t75" style="position:absolute;margin-left:14.2pt;margin-top:11.2pt;width:26.55pt;height:19.1pt;z-index:25165833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">
                <v:imagedata r:id="rId7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3" behindDoc="0" locked="0" layoutInCell="1" allowOverlap="1" wp14:anchorId="6E9DB484" wp14:editId="542984E5">
                <wp:simplePos x="0" y="0"/>
                <wp:positionH relativeFrom="column">
                  <wp:posOffset>736606</wp:posOffset>
                </wp:positionH>
                <wp:positionV relativeFrom="paragraph">
                  <wp:posOffset>201005</wp:posOffset>
                </wp:positionV>
                <wp:extent cx="295144" cy="73248"/>
                <wp:effectExtent l="19050" t="57150" r="48260" b="60325"/>
                <wp:wrapNone/>
                <wp:docPr id="5293" name="Ink 5293"/>
                <wp:cNvGraphicFramePr/>
                <a:graphic xmlns:a="http://schemas.openxmlformats.org/drawingml/2006/main">
                  <a:graphicData uri="http://schemas.microsoft.com/office/word/2010/wordprocessingInk">
                    <w14:contentPart bwMode="auto" r:id="rId72">
                      <w14:nvContentPartPr>
                        <w14:cNvContentPartPr/>
                      </w14:nvContentPartPr>
                      <w14:xfrm>
                        <a:off x="0" y="0"/>
                        <a:ext cx="295144" cy="73248"/>
                      </w14:xfrm>
                    </w14:contentPart>
                  </a:graphicData>
                </a:graphic>
              </wp:anchor>
            </w:drawing>
          </mc:Choice>
          <mc:Fallback>
            <w:pict>
              <v:shape w14:anchorId="52B30860" id="Ink 5293" o:spid="_x0000_s1026" type="#_x0000_t75" style="position:absolute;margin-left:57.45pt;margin-top:14.9pt;width:24.9pt;height:7.95pt;z-index:25165833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">
                <v:imagedata r:id="rId7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2" behindDoc="0" locked="0" layoutInCell="1" allowOverlap="1" wp14:anchorId="7F5F95E8" wp14:editId="4E70314F">
                <wp:simplePos x="0" y="0"/>
                <wp:positionH relativeFrom="column">
                  <wp:posOffset>946909</wp:posOffset>
                </wp:positionH>
                <wp:positionV relativeFrom="paragraph">
                  <wp:posOffset>357821</wp:posOffset>
                </wp:positionV>
                <wp:extent cx="230107" cy="62796"/>
                <wp:effectExtent l="57150" t="38100" r="55880" b="52070"/>
                <wp:wrapNone/>
                <wp:docPr id="5292" name="Ink 5292"/>
                <wp:cNvGraphicFramePr/>
                <a:graphic xmlns:a="http://schemas.openxmlformats.org/drawingml/2006/main">
                  <a:graphicData uri="http://schemas.microsoft.com/office/word/2010/wordprocessingInk">
                    <w14:contentPart bwMode="auto" r:id="rId74">
                      <w14:nvContentPartPr>
                        <w14:cNvContentPartPr/>
                      </w14:nvContentPartPr>
                      <w14:xfrm>
                        <a:off x="0" y="0"/>
                        <a:ext cx="230107" cy="62796"/>
                      </w14:xfrm>
                    </w14:contentPart>
                  </a:graphicData>
                </a:graphic>
              </wp:anchor>
            </w:drawing>
          </mc:Choice>
          <mc:Fallback>
            <w:pict>
              <v:shape w14:anchorId="2D5F6495" id="Ink 5292" o:spid="_x0000_s1026" type="#_x0000_t75" style="position:absolute;margin-left:73.75pt;margin-top:26.8pt;width:20.35pt;height:7.25pt;z-index:2516583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">
                <v:imagedata r:id="rId7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31" behindDoc="0" locked="0" layoutInCell="1" allowOverlap="1" wp14:anchorId="6AD09900" wp14:editId="4B389432">
                <wp:simplePos x="0" y="0"/>
                <wp:positionH relativeFrom="column">
                  <wp:posOffset>968997</wp:posOffset>
                </wp:positionH>
                <wp:positionV relativeFrom="paragraph">
                  <wp:posOffset>365989</wp:posOffset>
                </wp:positionV>
                <wp:extent cx="212674" cy="70920"/>
                <wp:effectExtent l="38100" t="38100" r="35560" b="24765"/>
                <wp:wrapNone/>
                <wp:docPr id="5291" name="Ink 5291"/>
                <wp:cNvGraphicFramePr/>
                <a:graphic xmlns:a="http://schemas.openxmlformats.org/drawingml/2006/main">
                  <a:graphicData uri="http://schemas.microsoft.com/office/word/2010/wordprocessingInk">
                    <w14:contentPart bwMode="auto" r:id="rId76">
                      <w14:nvContentPartPr>
                        <w14:cNvContentPartPr/>
                      </w14:nvContentPartPr>
                      <w14:xfrm>
                        <a:off x="0" y="0"/>
                        <a:ext cx="212674" cy="70920"/>
                      </w14:xfrm>
                    </w14:contentPart>
                  </a:graphicData>
                </a:graphic>
              </wp:anchor>
            </w:drawing>
          </mc:Choice>
          <mc:Fallback>
            <w:pict>
              <v:shape w14:anchorId="433ED34F" id="Ink 5291" o:spid="_x0000_s1026" type="#_x0000_t75" style="position:absolute;margin-left:76.25pt;margin-top:28.75pt;width:16.9pt;height:5.7pt;z-index:25165833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">
                <v:imagedata r:id="rId77"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22" behindDoc="0" locked="0" layoutInCell="1" allowOverlap="1" wp14:anchorId="06DBA581" wp14:editId="166E2D03">
                <wp:simplePos x="0" y="0"/>
                <wp:positionH relativeFrom="column">
                  <wp:posOffset>975538</wp:posOffset>
                </wp:positionH>
                <wp:positionV relativeFrom="paragraph">
                  <wp:posOffset>370513</wp:posOffset>
                </wp:positionV>
                <wp:extent cx="166633" cy="47665"/>
                <wp:effectExtent l="38100" t="57150" r="62230" b="66675"/>
                <wp:wrapNone/>
                <wp:docPr id="5282" name="Ink 5282"/>
                <wp:cNvGraphicFramePr/>
                <a:graphic xmlns:a="http://schemas.openxmlformats.org/drawingml/2006/main">
                  <a:graphicData uri="http://schemas.microsoft.com/office/word/2010/wordprocessingInk">
                    <w14:contentPart bwMode="auto" r:id="rId78">
                      <w14:nvContentPartPr>
                        <w14:cNvContentPartPr/>
                      </w14:nvContentPartPr>
                      <w14:xfrm>
                        <a:off x="0" y="0"/>
                        <a:ext cx="166633" cy="47665"/>
                      </w14:xfrm>
                    </w14:contentPart>
                  </a:graphicData>
                </a:graphic>
              </wp:anchor>
            </w:drawing>
          </mc:Choice>
          <mc:Fallback>
            <w:pict>
              <v:shape w14:anchorId="00563A2F" id="Ink 5282" o:spid="_x0000_s1026" type="#_x0000_t75" style="position:absolute;margin-left:75.8pt;margin-top:27.55pt;width:14.95pt;height:6.65pt;z-index:25165832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">
                <v:imagedata r:id="rId79"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21" behindDoc="0" locked="0" layoutInCell="1" allowOverlap="1" wp14:anchorId="571EFE2D" wp14:editId="63F0E531">
                <wp:simplePos x="0" y="0"/>
                <wp:positionH relativeFrom="column">
                  <wp:posOffset>856569</wp:posOffset>
                </wp:positionH>
                <wp:positionV relativeFrom="paragraph">
                  <wp:posOffset>214030</wp:posOffset>
                </wp:positionV>
                <wp:extent cx="149675" cy="57942"/>
                <wp:effectExtent l="57150" t="38100" r="60325" b="56515"/>
                <wp:wrapNone/>
                <wp:docPr id="5281" name="Ink 5281"/>
                <wp:cNvGraphicFramePr/>
                <a:graphic xmlns:a="http://schemas.openxmlformats.org/drawingml/2006/main">
                  <a:graphicData uri="http://schemas.microsoft.com/office/word/2010/wordprocessingInk">
                    <w14:contentPart bwMode="auto" r:id="rId80">
                      <w14:nvContentPartPr>
                        <w14:cNvContentPartPr/>
                      </w14:nvContentPartPr>
                      <w14:xfrm>
                        <a:off x="0" y="0"/>
                        <a:ext cx="149675" cy="57942"/>
                      </w14:xfrm>
                    </w14:contentPart>
                  </a:graphicData>
                </a:graphic>
              </wp:anchor>
            </w:drawing>
          </mc:Choice>
          <mc:Fallback>
            <w:pict>
              <v:shape w14:anchorId="51510EA0" id="Ink 5281" o:spid="_x0000_s1026" type="#_x0000_t75" style="position:absolute;margin-left:66.35pt;margin-top:15.7pt;width:13.9pt;height:7.1pt;z-index:25165832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">
                <v:imagedata r:id="rId81"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20" behindDoc="0" locked="0" layoutInCell="1" allowOverlap="1" wp14:anchorId="5973B447" wp14:editId="0E3FCDAF">
                <wp:simplePos x="0" y="0"/>
                <wp:positionH relativeFrom="column">
                  <wp:posOffset>210721</wp:posOffset>
                </wp:positionH>
                <wp:positionV relativeFrom="paragraph">
                  <wp:posOffset>312699</wp:posOffset>
                </wp:positionV>
                <wp:extent cx="979115" cy="159953"/>
                <wp:effectExtent l="57150" t="57150" r="88265" b="88265"/>
                <wp:wrapNone/>
                <wp:docPr id="5280" name="Ink 5280"/>
                <wp:cNvGraphicFramePr/>
                <a:graphic xmlns:a="http://schemas.openxmlformats.org/drawingml/2006/main">
                  <a:graphicData uri="http://schemas.microsoft.com/office/word/2010/wordprocessingInk">
                    <w14:contentPart bwMode="auto" r:id="rId82">
                      <w14:nvContentPartPr>
                        <w14:cNvContentPartPr/>
                      </w14:nvContentPartPr>
                      <w14:xfrm>
                        <a:off x="0" y="0"/>
                        <a:ext cx="979115" cy="159953"/>
                      </w14:xfrm>
                    </w14:contentPart>
                  </a:graphicData>
                </a:graphic>
              </wp:anchor>
            </w:drawing>
          </mc:Choice>
          <mc:Fallback>
            <w:pict>
              <v:shape w14:anchorId="75B11138" id="Ink 5280" o:spid="_x0000_s1026" type="#_x0000_t75" style="position:absolute;margin-left:14.65pt;margin-top:22.9pt;width:81.3pt;height:16.9pt;z-index:25165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">
                <v:imagedata r:id="rId83"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19" behindDoc="0" locked="0" layoutInCell="1" allowOverlap="1" wp14:anchorId="04F1A571" wp14:editId="09420B78">
                <wp:simplePos x="0" y="0"/>
                <wp:positionH relativeFrom="column">
                  <wp:posOffset>166526</wp:posOffset>
                </wp:positionH>
                <wp:positionV relativeFrom="paragraph">
                  <wp:posOffset>146066</wp:posOffset>
                </wp:positionV>
                <wp:extent cx="992732" cy="302689"/>
                <wp:effectExtent l="76200" t="76200" r="17145" b="78740"/>
                <wp:wrapNone/>
                <wp:docPr id="5279" name="Ink 5279"/>
                <wp:cNvGraphicFramePr/>
                <a:graphic xmlns:a="http://schemas.openxmlformats.org/drawingml/2006/main">
                  <a:graphicData uri="http://schemas.microsoft.com/office/word/2010/wordprocessingInk">
                    <w14:contentPart bwMode="auto" r:id="rId84">
                      <w14:nvContentPartPr>
                        <w14:cNvContentPartPr/>
                      </w14:nvContentPartPr>
                      <w14:xfrm>
                        <a:off x="0" y="0"/>
                        <a:ext cx="992732" cy="302689"/>
                      </w14:xfrm>
                    </w14:contentPart>
                  </a:graphicData>
                </a:graphic>
              </wp:anchor>
            </w:drawing>
          </mc:Choice>
          <mc:Fallback>
            <w:pict>
              <v:shape w14:anchorId="427D02AB" id="Ink 5279" o:spid="_x0000_s1026" type="#_x0000_t75" style="position:absolute;margin-left:10.5pt;margin-top:8.9pt;width:83.4pt;height:29.1pt;z-index:25165831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">
                <v:imagedata r:id="rId85"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18" behindDoc="0" locked="0" layoutInCell="1" allowOverlap="1" wp14:anchorId="3F907F3E" wp14:editId="77DA1156">
                <wp:simplePos x="0" y="0"/>
                <wp:positionH relativeFrom="column">
                  <wp:posOffset>2423589</wp:posOffset>
                </wp:positionH>
                <wp:positionV relativeFrom="paragraph">
                  <wp:posOffset>452095</wp:posOffset>
                </wp:positionV>
                <wp:extent cx="734368" cy="180252"/>
                <wp:effectExtent l="0" t="76200" r="66040" b="67945"/>
                <wp:wrapNone/>
                <wp:docPr id="5278" name="Ink 5278"/>
                <wp:cNvGraphicFramePr/>
                <a:graphic xmlns:a="http://schemas.openxmlformats.org/drawingml/2006/main">
                  <a:graphicData uri="http://schemas.microsoft.com/office/word/2010/wordprocessingInk">
                    <w14:contentPart bwMode="auto" r:id="rId86">
                      <w14:nvContentPartPr>
                        <w14:cNvContentPartPr/>
                      </w14:nvContentPartPr>
                      <w14:xfrm>
                        <a:off x="0" y="0"/>
                        <a:ext cx="734368" cy="180252"/>
                      </w14:xfrm>
                    </w14:contentPart>
                  </a:graphicData>
                </a:graphic>
              </wp:anchor>
            </w:drawing>
          </mc:Choice>
          <mc:Fallback>
            <w:pict>
              <v:shape w14:anchorId="491FF610" id="Ink 5278" o:spid="_x0000_s1026" type="#_x0000_t75" style="position:absolute;margin-left:189.75pt;margin-top:33.25pt;width:60.15pt;height:17.85pt;z-index:25165831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">
                <v:imagedata r:id="rId87"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17" behindDoc="0" locked="0" layoutInCell="1" allowOverlap="1" wp14:anchorId="7BC7DE7A" wp14:editId="669A6430">
                <wp:simplePos x="0" y="0"/>
                <wp:positionH relativeFrom="column">
                  <wp:posOffset>2019147</wp:posOffset>
                </wp:positionH>
                <wp:positionV relativeFrom="paragraph">
                  <wp:posOffset>458776</wp:posOffset>
                </wp:positionV>
                <wp:extent cx="554245" cy="391081"/>
                <wp:effectExtent l="76200" t="76200" r="17780" b="85725"/>
                <wp:wrapNone/>
                <wp:docPr id="5277" name="Ink 5277"/>
                <wp:cNvGraphicFramePr/>
                <a:graphic xmlns:a="http://schemas.openxmlformats.org/drawingml/2006/main">
                  <a:graphicData uri="http://schemas.microsoft.com/office/word/2010/wordprocessingInk">
                    <w14:contentPart bwMode="auto" r:id="rId88">
                      <w14:nvContentPartPr>
                        <w14:cNvContentPartPr/>
                      </w14:nvContentPartPr>
                      <w14:xfrm>
                        <a:off x="0" y="0"/>
                        <a:ext cx="554245" cy="391081"/>
                      </w14:xfrm>
                    </w14:contentPart>
                  </a:graphicData>
                </a:graphic>
              </wp:anchor>
            </w:drawing>
          </mc:Choice>
          <mc:Fallback>
            <w:pict>
              <v:shape w14:anchorId="199A5BFD" id="Ink 5277" o:spid="_x0000_s1026" type="#_x0000_t75" style="position:absolute;margin-left:156.5pt;margin-top:33.7pt;width:47.8pt;height:35.75pt;z-index:25165831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">
                <v:imagedata r:id="rId89"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1658316" behindDoc="0" locked="0" layoutInCell="1" allowOverlap="1" wp14:anchorId="4768BEAE" wp14:editId="4AFDCBAB">
                <wp:simplePos x="0" y="0"/>
                <wp:positionH relativeFrom="column">
                  <wp:posOffset>2025956</wp:posOffset>
                </wp:positionH>
                <wp:positionV relativeFrom="paragraph">
                  <wp:posOffset>509781</wp:posOffset>
                </wp:positionV>
                <wp:extent cx="1166047" cy="438617"/>
                <wp:effectExtent l="57150" t="57150" r="91440" b="95250"/>
                <wp:wrapNone/>
                <wp:docPr id="5276" name="Ink 5276"/>
                <wp:cNvGraphicFramePr/>
                <a:graphic xmlns:a="http://schemas.openxmlformats.org/drawingml/2006/main">
                  <a:graphicData uri="http://schemas.microsoft.com/office/word/2010/wordprocessingInk">
                    <w14:contentPart bwMode="auto" r:id="rId90">
                      <w14:nvContentPartPr>
                        <w14:cNvContentPartPr/>
                      </w14:nvContentPartPr>
                      <w14:xfrm>
                        <a:off x="0" y="0"/>
                        <a:ext cx="1166047" cy="438617"/>
                      </w14:xfrm>
                    </w14:contentPart>
                  </a:graphicData>
                </a:graphic>
              </wp:anchor>
            </w:drawing>
          </mc:Choice>
          <mc:Fallback>
            <w:pict>
              <v:shape w14:anchorId="5D27902F" id="Ink 5276" o:spid="_x0000_s1026" type="#_x0000_t75" style="position:absolute;margin-left:157pt;margin-top:37.65pt;width:96.9pt;height:39.65pt;z-index:2516583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">
                <v:imagedata r:id="rId91" o:title=""/>
              </v:shape>
            </w:pict>
          </mc:Fallback>
        </mc:AlternateContent>
      </w:r>
      <w:r w:rsidR="00ED5629">
        <w:rPr>
          <w:rFonts w:ascii="Segoe UI" w:hAnsi="Segoe UI" w:cs="Segoe UI"/>
          <w:noProof/>
          <w:color w:val="0366D6"/>
          <w:sz w:val="21"/>
          <w:szCs w:val="21"/>
        </w:rPr>
        <w:drawing>
          <wp:inline distT="0" distB="0" distL="0" distR="0" wp14:anchorId="25D2911C" wp14:editId="1A15B5DE">
            <wp:extent cx="5715000" cy="2152650"/>
            <wp:effectExtent l="0" t="0" r="0" b="0"/>
            <wp:docPr id="140" name="Picture 140" descr="https://github.com/bethz/AzureML-FlightPrediction/raw/master/images/3b.png">
              <a:hlinkClick xmlns:a="http://schemas.openxmlformats.org/drawingml/2006/main" r:id="rId9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bethz/AzureML-FlightPrediction/raw/master/images/3b.png">
                      <a:hlinkClick r:id="rId92" tgtFrame="&quot;_blank&quo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rsidR="00ED5629" w:rsidRDefault="001F31D4" w:rsidP="00040A6A">
      <w:pPr>
        <w:pStyle w:val="Heading2"/>
      </w:pPr>
      <w:bookmarkStart w:id="6" w:name="import-review-and-clean-data"/>
      <w:bookmarkEnd w:id="6"/>
      <w:r>
        <w:rPr>
          <w:rFonts w:ascii="Segoe UI" w:eastAsia="Times New Roman" w:hAnsi="Segoe UI" w:cs="Segoe UI"/>
          <w:noProof/>
          <w:color w:val="0366D6"/>
          <w:sz w:val="21"/>
          <w:szCs w:val="21"/>
        </w:rPr>
        <mc:AlternateContent>
          <mc:Choice Requires="wpi">
            <w:drawing>
              <wp:anchor distT="0" distB="0" distL="114300" distR="114300" simplePos="0" relativeHeight="251658315" behindDoc="0" locked="0" layoutInCell="1" allowOverlap="1" wp14:anchorId="5E8658E6" wp14:editId="649EC5B6">
                <wp:simplePos x="0" y="0"/>
                <wp:positionH relativeFrom="column">
                  <wp:posOffset>882268</wp:posOffset>
                </wp:positionH>
                <wp:positionV relativeFrom="paragraph">
                  <wp:posOffset>61162</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94">
                      <w14:nvContentPartPr>
                        <w14:cNvContentPartPr/>
                      </w14:nvContentPartPr>
                      <w14:xfrm>
                        <a:off x="0" y="0"/>
                        <a:ext cx="1434717" cy="359892"/>
                      </w14:xfrm>
                    </w14:contentPart>
                  </a:graphicData>
                </a:graphic>
              </wp:anchor>
            </w:drawing>
          </mc:Choice>
          <mc:Fallback>
            <w:pict>
              <v:shape w14:anchorId="7F5971AD" id="Ink 5275" o:spid="_x0000_s1026" type="#_x0000_t75" style="position:absolute;margin-left:66.95pt;margin-top:2.15pt;width:117.95pt;height:33.55pt;z-index:25165831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">
                <v:imagedata r:id="rId95"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9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96" tgtFrame="&quot;_blank&quo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rsidR="00ED5629" w:rsidRPr="00ED5629" w:rsidRDefault="00ED5629" w:rsidP="00ED5629"/>
    <w:p w:rsidR="00040A6A" w:rsidRDefault="00C3397F" w:rsidP="00040A6A">
      <w:pPr>
        <w:pStyle w:val="Heading2"/>
      </w:pPr>
      <w:r>
        <w:t>2.3</w:t>
      </w:r>
      <w:r w:rsidR="00040A6A">
        <w:t xml:space="preserve"> Import, Review and Clean Data</w:t>
      </w:r>
    </w:p>
    <w:p w:rsidR="00040A6A" w:rsidRDefault="00040A6A" w:rsidP="00040A6A">
      <w:pPr>
        <w:pStyle w:val="Heading3"/>
      </w:pPr>
      <w:bookmarkStart w:id="7" w:name="a.-search-for-flight-data"/>
      <w:bookmarkEnd w:id="7"/>
      <w:r>
        <w:t>A. Search for flight data</w:t>
      </w:r>
    </w:p>
    <w:p w:rsidR="00040A6A" w:rsidRDefault="00040A6A" w:rsidP="00040A6A">
      <w:pPr>
        <w:pStyle w:val="FirstParagraph"/>
      </w:pPr>
      <w:r>
        <w:t>Type “flight” into the search bar.</w:t>
      </w:r>
    </w:p>
    <w:p w:rsidR="00040A6A" w:rsidRDefault="001F31D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314"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98">
                      <w14:nvContentPartPr>
                        <w14:cNvContentPartPr/>
                      </w14:nvContentPartPr>
                      <w14:xfrm>
                        <a:off x="0" y="0"/>
                        <a:ext cx="28644" cy="78399"/>
                      </w14:xfrm>
                    </w14:contentPart>
                  </a:graphicData>
                </a:graphic>
              </wp:anchor>
            </w:drawing>
          </mc:Choice>
          <mc:Fallback>
            <w:pict>
              <v:shape w14:anchorId="4E9FDFC1" id="Ink 5274" o:spid="_x0000_s1026" type="#_x0000_t75" style="position:absolute;margin-left:48.55pt;margin-top:81.55pt;width:5.4pt;height:9.15pt;z-index:2516583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">
                <v:imagedata r:id="rId9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3"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100">
                      <w14:nvContentPartPr>
                        <w14:cNvContentPartPr/>
                      </w14:nvContentPartPr>
                      <w14:xfrm>
                        <a:off x="0" y="0"/>
                        <a:ext cx="49890" cy="42898"/>
                      </w14:xfrm>
                    </w14:contentPart>
                  </a:graphicData>
                </a:graphic>
              </wp:anchor>
            </w:drawing>
          </mc:Choice>
          <mc:Fallback>
            <w:pict>
              <v:shape w14:anchorId="29110F45" id="Ink 5273" o:spid="_x0000_s1026" type="#_x0000_t75" style="position:absolute;margin-left:49.55pt;margin-top:84.5pt;width:7.5pt;height:6.65pt;z-index:25165831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">
                <v:imagedata r:id="rId10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2"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102">
                      <w14:nvContentPartPr>
                        <w14:cNvContentPartPr/>
                      </w14:nvContentPartPr>
                      <w14:xfrm>
                        <a:off x="0" y="0"/>
                        <a:ext cx="53521" cy="181541"/>
                      </w14:xfrm>
                    </w14:contentPart>
                  </a:graphicData>
                </a:graphic>
              </wp:anchor>
            </w:drawing>
          </mc:Choice>
          <mc:Fallback>
            <w:pict>
              <v:shape w14:anchorId="7997E49B" id="Ink 5272" o:spid="_x0000_s1026" type="#_x0000_t75" style="position:absolute;margin-left:50.2pt;margin-top:72.2pt;width:7.95pt;height:18pt;z-index:251658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">
                <v:imagedata r:id="rId10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1"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104">
                      <w14:nvContentPartPr>
                        <w14:cNvContentPartPr/>
                      </w14:nvContentPartPr>
                      <w14:xfrm>
                        <a:off x="0" y="0"/>
                        <a:ext cx="31362" cy="237400"/>
                      </w14:xfrm>
                    </w14:contentPart>
                  </a:graphicData>
                </a:graphic>
              </wp:anchor>
            </w:drawing>
          </mc:Choice>
          <mc:Fallback>
            <w:pict>
              <v:shape w14:anchorId="218B8EB0" id="Ink 5271" o:spid="_x0000_s1026" type="#_x0000_t75" style="position:absolute;margin-left:51.1pt;margin-top:63.8pt;width:6.15pt;height:22pt;z-index:25165831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">
                <v:imagedata r:id="rId10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10"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106">
                      <w14:nvContentPartPr>
                        <w14:cNvContentPartPr/>
                      </w14:nvContentPartPr>
                      <w14:xfrm>
                        <a:off x="0" y="0"/>
                        <a:ext cx="40540" cy="226343"/>
                      </w14:xfrm>
                    </w14:contentPart>
                  </a:graphicData>
                </a:graphic>
              </wp:anchor>
            </w:drawing>
          </mc:Choice>
          <mc:Fallback>
            <w:pict>
              <v:shape w14:anchorId="0566AF2A" id="Ink 5270" o:spid="_x0000_s1026" type="#_x0000_t75" style="position:absolute;margin-left:47.75pt;margin-top:66.3pt;width:7.35pt;height:22.4pt;z-index:25165831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">
                <v:imagedata r:id="rId10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9"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108">
                      <w14:nvContentPartPr>
                        <w14:cNvContentPartPr/>
                      </w14:nvContentPartPr>
                      <w14:xfrm>
                        <a:off x="0" y="0"/>
                        <a:ext cx="90190" cy="93875"/>
                      </w14:xfrm>
                    </w14:contentPart>
                  </a:graphicData>
                </a:graphic>
              </wp:anchor>
            </w:drawing>
          </mc:Choice>
          <mc:Fallback>
            <w:pict>
              <v:shape w14:anchorId="5DAC5152" id="Ink 5269" o:spid="_x0000_s1026" type="#_x0000_t75" style="position:absolute;margin-left:41.75pt;margin-top:61.55pt;width:11.15pt;height:11.4pt;z-index:25165830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10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110">
                      <w14:nvContentPartPr>
                        <w14:cNvContentPartPr/>
                      </w14:nvContentPartPr>
                      <w14:xfrm>
                        <a:off x="0" y="0"/>
                        <a:ext cx="108617" cy="95753"/>
                      </w14:xfrm>
                    </w14:contentPart>
                  </a:graphicData>
                </a:graphic>
              </wp:anchor>
            </w:drawing>
          </mc:Choice>
          <mc:Fallback>
            <w:pict>
              <v:shape w14:anchorId="164BC2AD" id="Ink 5268" o:spid="_x0000_s1026" type="#_x0000_t75" style="position:absolute;margin-left:49.7pt;margin-top:61.6pt;width:12.9pt;height:12.1pt;z-index:2516583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">
                <v:imagedata r:id="rId11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7"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112">
                      <w14:nvContentPartPr>
                        <w14:cNvContentPartPr/>
                      </w14:nvContentPartPr>
                      <w14:xfrm>
                        <a:off x="0" y="0"/>
                        <a:ext cx="14812" cy="270499"/>
                      </w14:xfrm>
                    </w14:contentPart>
                  </a:graphicData>
                </a:graphic>
              </wp:anchor>
            </w:drawing>
          </mc:Choice>
          <mc:Fallback>
            <w:pict>
              <v:shape w14:anchorId="7838937D" id="Ink 5267" o:spid="_x0000_s1026" type="#_x0000_t75" style="position:absolute;margin-left:47.6pt;margin-top:61.95pt;width:5.75pt;height:25.15pt;z-index:25165830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">
                <v:imagedata r:id="rId11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6"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114">
                      <w14:nvContentPartPr>
                        <w14:cNvContentPartPr/>
                      </w14:nvContentPartPr>
                      <w14:xfrm>
                        <a:off x="0" y="0"/>
                        <a:ext cx="20305" cy="47911"/>
                      </w14:xfrm>
                    </w14:contentPart>
                  </a:graphicData>
                </a:graphic>
              </wp:anchor>
            </w:drawing>
          </mc:Choice>
          <mc:Fallback>
            <w:pict>
              <v:shape w14:anchorId="0C943D55" id="Ink 5266" o:spid="_x0000_s1026" type="#_x0000_t75" style="position:absolute;margin-left:42.85pt;margin-top:20.6pt;width:5.1pt;height:6.7pt;z-index:2516583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">
                <v:imagedata r:id="rId11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305"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116">
                      <w14:nvContentPartPr>
                        <w14:cNvContentPartPr/>
                      </w14:nvContentPartPr>
                      <w14:xfrm>
                        <a:off x="0" y="0"/>
                        <a:ext cx="480294" cy="298106"/>
                      </w14:xfrm>
                    </w14:contentPart>
                  </a:graphicData>
                </a:graphic>
              </wp:anchor>
            </w:drawing>
          </mc:Choice>
          <mc:Fallback>
            <w:pict>
              <v:shape w14:anchorId="36FF2466" id="Ink 5265" o:spid="_x0000_s1026" type="#_x0000_t75" style="position:absolute;margin-left:6.9pt;margin-top:12.3pt;width:42.9pt;height:28.5pt;z-index:25165830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">
                <v:imagedata r:id="rId11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1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118" tgtFrame="&quot;_blank&quot;"/>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rsidR="00040A6A" w:rsidRDefault="00040A6A" w:rsidP="00040A6A">
      <w:pPr>
        <w:pStyle w:val="Heading3"/>
      </w:pPr>
      <w:bookmarkStart w:id="8" w:name="b.-import-data"/>
      <w:bookmarkEnd w:id="8"/>
      <w:r>
        <w:t>B. Import data</w:t>
      </w:r>
    </w:p>
    <w:p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304"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120">
                      <w14:nvContentPartPr>
                        <w14:cNvContentPartPr/>
                      </w14:nvContentPartPr>
                      <w14:xfrm>
                        <a:off x="0" y="0"/>
                        <a:ext cx="184144" cy="156163"/>
                      </w14:xfrm>
                    </w14:contentPart>
                  </a:graphicData>
                </a:graphic>
              </wp:anchor>
            </w:drawing>
          </mc:Choice>
          <mc:Fallback>
            <w:pict>
              <v:shape w14:anchorId="1F76839D" id="Ink 5264" o:spid="_x0000_s1026" type="#_x0000_t75" style="position:absolute;margin-left:234.1pt;margin-top:55.9pt;width:17.55pt;height:15.35pt;z-index:2516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">
                <v:imagedata r:id="rId12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3"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122">
                      <w14:nvContentPartPr>
                        <w14:cNvContentPartPr/>
                      </w14:nvContentPartPr>
                      <w14:xfrm>
                        <a:off x="0" y="0"/>
                        <a:ext cx="156163" cy="48097"/>
                      </w14:xfrm>
                    </w14:contentPart>
                  </a:graphicData>
                </a:graphic>
              </wp:anchor>
            </w:drawing>
          </mc:Choice>
          <mc:Fallback>
            <w:pict>
              <v:shape w14:anchorId="097D45C7" id="Ink 5263" o:spid="_x0000_s1026" type="#_x0000_t75" style="position:absolute;margin-left:230.7pt;margin-top:43.4pt;width:15.05pt;height:7.6pt;z-index:25165830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12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2"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124">
                      <w14:nvContentPartPr>
                        <w14:cNvContentPartPr/>
                      </w14:nvContentPartPr>
                      <w14:xfrm>
                        <a:off x="0" y="0"/>
                        <a:ext cx="1152580" cy="432265"/>
                      </w14:xfrm>
                    </w14:contentPart>
                  </a:graphicData>
                </a:graphic>
              </wp:anchor>
            </w:drawing>
          </mc:Choice>
          <mc:Fallback>
            <w:pict>
              <v:shape w14:anchorId="1726EA80" id="Ink 5262" o:spid="_x0000_s1026" type="#_x0000_t75" style="position:absolute;margin-left:156.45pt;margin-top:37.65pt;width:95.8pt;height:39.1pt;z-index:25165830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12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1"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126">
                      <w14:nvContentPartPr>
                        <w14:cNvContentPartPr/>
                      </w14:nvContentPartPr>
                      <w14:xfrm>
                        <a:off x="0" y="0"/>
                        <a:ext cx="418274" cy="138164"/>
                      </w14:xfrm>
                    </w14:contentPart>
                  </a:graphicData>
                </a:graphic>
              </wp:anchor>
            </w:drawing>
          </mc:Choice>
          <mc:Fallback>
            <w:pict>
              <v:shape w14:anchorId="5CE4A4B8" id="Ink 5261" o:spid="_x0000_s1026" type="#_x0000_t75" style="position:absolute;margin-left:15.7pt;margin-top:7.4pt;width:35.25pt;height:14.2pt;z-index:25165830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">
                <v:imagedata r:id="rId12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300"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128">
                      <w14:nvContentPartPr>
                        <w14:cNvContentPartPr/>
                      </w14:nvContentPartPr>
                      <w14:xfrm>
                        <a:off x="0" y="0"/>
                        <a:ext cx="488302" cy="140131"/>
                      </w14:xfrm>
                    </w14:contentPart>
                  </a:graphicData>
                </a:graphic>
              </wp:anchor>
            </w:drawing>
          </mc:Choice>
          <mc:Fallback>
            <w:pict>
              <v:shape w14:anchorId="7DA75FD7" id="Ink 5260" o:spid="_x0000_s1026" type="#_x0000_t75" style="position:absolute;margin-left:10pt;margin-top:24.55pt;width:41.85pt;height:14.35pt;z-index:2516583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">
                <v:imagedata r:id="rId12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9"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130">
                      <w14:nvContentPartPr>
                        <w14:cNvContentPartPr/>
                      </w14:nvContentPartPr>
                      <w14:xfrm>
                        <a:off x="0" y="0"/>
                        <a:ext cx="1026515" cy="284193"/>
                      </w14:xfrm>
                    </w14:contentPart>
                  </a:graphicData>
                </a:graphic>
              </wp:anchor>
            </w:drawing>
          </mc:Choice>
          <mc:Fallback>
            <w:pict>
              <v:shape w14:anchorId="0CE72160" id="Ink 5259" o:spid="_x0000_s1026" type="#_x0000_t75" style="position:absolute;margin-left:10.2pt;margin-top:10.35pt;width:84.9pt;height:27.5pt;z-index:25165829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131"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9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92" tgtFrame="&quot;_blank&quot;"/>
                    </pic:cNvPr>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rsidR="00040A6A" w:rsidRDefault="00040A6A" w:rsidP="00040A6A">
      <w:pPr>
        <w:pStyle w:val="Heading3"/>
      </w:pPr>
      <w:bookmarkStart w:id="9" w:name="c.-review-data"/>
      <w:bookmarkEnd w:id="9"/>
      <w:r>
        <w:t>C. Review Data</w:t>
      </w:r>
    </w:p>
    <w:p w:rsidR="00040A6A" w:rsidRDefault="00040A6A" w:rsidP="00040A6A">
      <w:pPr>
        <w:pStyle w:val="FirstParagraph"/>
      </w:pPr>
      <w:r>
        <w:t xml:space="preserve">Right click on the dataset on your worksheet and select </w:t>
      </w:r>
      <w:r>
        <w:rPr>
          <w:b/>
        </w:rPr>
        <w:t>dataset | visualize</w:t>
      </w:r>
      <w:r>
        <w:t xml:space="preserve"> from the pop-up menu.</w:t>
      </w:r>
    </w:p>
    <w:p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29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132">
                      <w14:nvContentPartPr>
                        <w14:cNvContentPartPr/>
                      </w14:nvContentPartPr>
                      <w14:xfrm>
                        <a:off x="0" y="0"/>
                        <a:ext cx="803077" cy="91938"/>
                      </w14:xfrm>
                    </w14:contentPart>
                  </a:graphicData>
                </a:graphic>
              </wp:anchor>
            </w:drawing>
          </mc:Choice>
          <mc:Fallback>
            <w:pict>
              <v:shape w14:anchorId="0DCF367A" id="Ink 5258" o:spid="_x0000_s1026" type="#_x0000_t75" style="position:absolute;margin-left:244.85pt;margin-top:126.35pt;width:66.25pt;height:10.5pt;z-index:25165829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">
                <v:imagedata r:id="rId13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7"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134">
                      <w14:nvContentPartPr>
                        <w14:cNvContentPartPr/>
                      </w14:nvContentPartPr>
                      <w14:xfrm>
                        <a:off x="0" y="0"/>
                        <a:ext cx="1041452" cy="506142"/>
                      </w14:xfrm>
                    </w14:contentPart>
                  </a:graphicData>
                </a:graphic>
              </wp:anchor>
            </w:drawing>
          </mc:Choice>
          <mc:Fallback>
            <w:pict>
              <v:shape w14:anchorId="4D835959" id="Ink 5257" o:spid="_x0000_s1026" type="#_x0000_t75" style="position:absolute;margin-left:229pt;margin-top:139pt;width:86.15pt;height:43.55pt;z-index:25165829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">
                <v:imagedata r:id="rId13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6"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36">
                      <w14:nvContentPartPr>
                        <w14:cNvContentPartPr/>
                      </w14:nvContentPartPr>
                      <w14:xfrm>
                        <a:off x="0" y="0"/>
                        <a:ext cx="103606" cy="60628"/>
                      </w14:xfrm>
                    </w14:contentPart>
                  </a:graphicData>
                </a:graphic>
              </wp:anchor>
            </w:drawing>
          </mc:Choice>
          <mc:Fallback>
            <w:pict>
              <v:shape w14:anchorId="0251E69C" id="Ink 5256" o:spid="_x0000_s1026" type="#_x0000_t75" style="position:absolute;margin-left:383.45pt;margin-top:148.55pt;width:11.45pt;height:8.05pt;z-index:251658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">
                <v:imagedata r:id="rId13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5"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38">
                      <w14:nvContentPartPr>
                        <w14:cNvContentPartPr/>
                      </w14:nvContentPartPr>
                      <w14:xfrm>
                        <a:off x="0" y="0"/>
                        <a:ext cx="1084430" cy="244283"/>
                      </w14:xfrm>
                    </w14:contentPart>
                  </a:graphicData>
                </a:graphic>
              </wp:anchor>
            </w:drawing>
          </mc:Choice>
          <mc:Fallback>
            <w:pict>
              <v:shape w14:anchorId="52ABA46F" id="Ink 5255" o:spid="_x0000_s1026" type="#_x0000_t75" style="position:absolute;margin-left:306.55pt;margin-top:131.3pt;width:88.95pt;height:23.5pt;z-index:25165829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">
                <v:imagedata r:id="rId13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4"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40">
                      <w14:nvContentPartPr>
                        <w14:cNvContentPartPr/>
                      </w14:nvContentPartPr>
                      <w14:xfrm>
                        <a:off x="0" y="0"/>
                        <a:ext cx="244283" cy="25477"/>
                      </w14:xfrm>
                    </w14:contentPart>
                  </a:graphicData>
                </a:graphic>
              </wp:anchor>
            </w:drawing>
          </mc:Choice>
          <mc:Fallback>
            <w:pict>
              <v:shape w14:anchorId="59D2C0EB" id="Ink 5254" o:spid="_x0000_s1026" type="#_x0000_t75" style="position:absolute;margin-left:351.1pt;margin-top:120.2pt;width:21.65pt;height:5.5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">
                <v:imagedata r:id="rId14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3"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42">
                      <w14:nvContentPartPr>
                        <w14:cNvContentPartPr/>
                      </w14:nvContentPartPr>
                      <w14:xfrm>
                        <a:off x="0" y="0"/>
                        <a:ext cx="1115741" cy="285342"/>
                      </w14:xfrm>
                    </w14:contentPart>
                  </a:graphicData>
                </a:graphic>
              </wp:anchor>
            </w:drawing>
          </mc:Choice>
          <mc:Fallback>
            <w:pict>
              <v:shape w14:anchorId="21A2B8F4" id="Ink 5253" o:spid="_x0000_s1026" type="#_x0000_t75" style="position:absolute;margin-left:308.65pt;margin-top:116.6pt;width:91.95pt;height:26.3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">
                <v:imagedata r:id="rId14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2"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44">
                      <w14:nvContentPartPr>
                        <w14:cNvContentPartPr/>
                      </w14:nvContentPartPr>
                      <w14:xfrm>
                        <a:off x="0" y="0"/>
                        <a:ext cx="1098166" cy="332234"/>
                      </w14:xfrm>
                    </w14:contentPart>
                  </a:graphicData>
                </a:graphic>
              </wp:anchor>
            </w:drawing>
          </mc:Choice>
          <mc:Fallback>
            <w:pict>
              <v:shape w14:anchorId="63EA5382" id="Ink 5252" o:spid="_x0000_s1026" type="#_x0000_t75" style="position:absolute;margin-left:306.7pt;margin-top:121.25pt;width:91pt;height:30.25pt;z-index:251658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">
                <v:imagedata r:id="rId14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91"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46">
                      <w14:nvContentPartPr>
                        <w14:cNvContentPartPr/>
                      </w14:nvContentPartPr>
                      <w14:xfrm>
                        <a:off x="0" y="0"/>
                        <a:ext cx="1985206" cy="586265"/>
                      </w14:xfrm>
                    </w14:contentPart>
                  </a:graphicData>
                </a:graphic>
              </wp:anchor>
            </w:drawing>
          </mc:Choice>
          <mc:Fallback>
            <w:pict>
              <v:shape w14:anchorId="4073DE38" id="Ink 5251" o:spid="_x0000_s1026" type="#_x0000_t75" style="position:absolute;margin-left:232.05pt;margin-top:129.45pt;width:161.2pt;height:51.25pt;z-index:2516582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">
                <v:imagedata r:id="rId147"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48" tgtFrame="&quot;_blank&quot;"/>
                    </pic:cNvPr>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rsidR="00040A6A" w:rsidRDefault="00A714AD"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1658290"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50">
                      <w14:nvContentPartPr>
                        <w14:cNvContentPartPr/>
                      </w14:nvContentPartPr>
                      <w14:xfrm>
                        <a:off x="0" y="0"/>
                        <a:ext cx="260632" cy="59271"/>
                      </w14:xfrm>
                    </w14:contentPart>
                  </a:graphicData>
                </a:graphic>
              </wp:anchor>
            </w:drawing>
          </mc:Choice>
          <mc:Fallback>
            <w:pict>
              <v:shape w14:anchorId="42D53D88" id="Ink 5250" o:spid="_x0000_s1026" type="#_x0000_t75" style="position:absolute;margin-left:206.6pt;margin-top:42.95pt;width:23.3pt;height:8.8pt;z-index:251658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5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1658289"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52">
                      <w14:nvContentPartPr>
                        <w14:cNvContentPartPr/>
                      </w14:nvContentPartPr>
                      <w14:xfrm>
                        <a:off x="0" y="0"/>
                        <a:ext cx="3731137" cy="748680"/>
                      </w14:xfrm>
                    </w14:contentPart>
                  </a:graphicData>
                </a:graphic>
              </wp:anchor>
            </w:drawing>
          </mc:Choice>
          <mc:Fallback>
            <w:pict>
              <v:shape w14:anchorId="280F56FA" id="Ink 5249" o:spid="_x0000_s1026" type="#_x0000_t75" style="position:absolute;margin-left:8pt;margin-top:33.35pt;width:298.75pt;height:63.8pt;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">
                <v:imagedata r:id="rId153"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165828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54">
                      <w14:nvContentPartPr>
                        <w14:cNvContentPartPr/>
                      </w14:nvContentPartPr>
                      <w14:xfrm>
                        <a:off x="0" y="0"/>
                        <a:ext cx="182183" cy="182183"/>
                      </w14:xfrm>
                    </w14:contentPart>
                  </a:graphicData>
                </a:graphic>
              </wp:anchor>
            </w:drawing>
          </mc:Choice>
          <mc:Fallback>
            <w:pict>
              <v:shape w14:anchorId="1A81DF0D" id="Ink 5246" o:spid="_x0000_s1026" type="#_x0000_t75" style="position:absolute;margin-left:433.6pt;margin-top:.45pt;width:19.15pt;height:18.9pt;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55"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56" tgtFrame="&quot;_blank&quot;"/>
                    </pic:cNvPr>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rsidR="00040A6A" w:rsidRDefault="00040A6A" w:rsidP="00040A6A">
      <w:pPr>
        <w:pStyle w:val="BodyText"/>
      </w:pPr>
      <w:r>
        <w:t xml:space="preserve">Note: In an actual data science experiment, it is </w:t>
      </w:r>
      <w:r w:rsidR="00C3397F">
        <w:t>likely going to be necessary to</w:t>
      </w:r>
      <w:r>
        <w:t xml:space="preserve"> </w:t>
      </w:r>
      <w:r w:rsidR="00C3397F">
        <w:t xml:space="preserve">data wrangle or </w:t>
      </w:r>
      <w:r>
        <w:t>clean dirty data. For this example, the data set is clean</w:t>
      </w:r>
      <w:r w:rsidR="00C3397F">
        <w:t xml:space="preserve"> enough for our use</w:t>
      </w:r>
      <w:r>
        <w:t>.</w:t>
      </w:r>
    </w:p>
    <w:p w:rsidR="00040A6A" w:rsidRDefault="00040A6A" w:rsidP="00040A6A">
      <w:pPr>
        <w:pStyle w:val="BodyText"/>
      </w:pPr>
      <w:r>
        <w:t xml:space="preserve">You can find the column definitions for this data on the </w:t>
      </w:r>
      <w:hyperlink r:id="rId158">
        <w:r>
          <w:rPr>
            <w:rStyle w:val="Hyperlink"/>
          </w:rPr>
          <w:t>US Department of Transportation site</w:t>
        </w:r>
      </w:hyperlink>
      <w:r w:rsidR="00FE659A">
        <w:rPr>
          <w:rStyle w:val="Hyperlink"/>
        </w:rPr>
        <w:t xml:space="preserve">, </w:t>
      </w:r>
      <w:r w:rsidR="00FE659A" w:rsidRPr="00FE659A">
        <w:rPr>
          <w:rStyle w:val="Hyperlink"/>
        </w:rPr>
        <w:t>http://www.transtats.bts.gov/DL_SelectFields.asp?Table_ID=236&amp;DB_Short_Name=On-Time</w:t>
      </w:r>
      <w:r w:rsidR="00C3397F">
        <w:t>.</w:t>
      </w:r>
    </w:p>
    <w:p w:rsidR="00040A6A" w:rsidRDefault="00040A6A" w:rsidP="00040A6A">
      <w:pPr>
        <w:pStyle w:val="Heading3"/>
      </w:pPr>
      <w:bookmarkStart w:id="10" w:name="d.-close-the-data-visualization-window"/>
      <w:bookmarkEnd w:id="10"/>
      <w:r>
        <w:t>D. Close the data visualization window</w:t>
      </w:r>
    </w:p>
    <w:p w:rsidR="00040A6A" w:rsidRDefault="00040A6A" w:rsidP="00040A6A">
      <w:pPr>
        <w:pStyle w:val="FirstParagraph"/>
      </w:pPr>
      <w:r>
        <w:t>Click on the X in the top right corner of the window to close the data visualization window..</w:t>
      </w:r>
    </w:p>
    <w:p w:rsidR="00040A6A" w:rsidRDefault="00C3397F" w:rsidP="00040A6A">
      <w:pPr>
        <w:pStyle w:val="Heading2"/>
      </w:pPr>
      <w:bookmarkStart w:id="11" w:name="specify-columns-to-use"/>
      <w:bookmarkEnd w:id="11"/>
      <w:r>
        <w:t>2.4</w:t>
      </w:r>
      <w:r w:rsidR="00040A6A">
        <w:t xml:space="preserve"> Specify Columns to Use</w:t>
      </w:r>
    </w:p>
    <w:p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rsidR="00040A6A" w:rsidRDefault="00040A6A" w:rsidP="00040A6A">
      <w:pPr>
        <w:pStyle w:val="Heading3"/>
      </w:pPr>
      <w:bookmarkStart w:id="12" w:name="a.-add-manipulation-to-select-columns-in"/>
      <w:bookmarkEnd w:id="12"/>
      <w:r>
        <w:t>A. Add Manipulation to Select Columns in Dataset</w:t>
      </w:r>
    </w:p>
    <w:p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87"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59">
                      <w14:nvContentPartPr>
                        <w14:cNvContentPartPr/>
                      </w14:nvContentPartPr>
                      <w14:xfrm>
                        <a:off x="0" y="0"/>
                        <a:ext cx="49885" cy="103523"/>
                      </w14:xfrm>
                    </w14:contentPart>
                  </a:graphicData>
                </a:graphic>
              </wp:anchor>
            </w:drawing>
          </mc:Choice>
          <mc:Fallback>
            <w:pict>
              <v:shape w14:anchorId="14BCDE1C" id="Ink 5245" o:spid="_x0000_s1026" type="#_x0000_t75" style="position:absolute;margin-left:157.1pt;margin-top:56.2pt;width:7.5pt;height:11.2pt;z-index:25165828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">
                <v:imagedata r:id="rId16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6"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61">
                      <w14:nvContentPartPr>
                        <w14:cNvContentPartPr/>
                      </w14:nvContentPartPr>
                      <w14:xfrm>
                        <a:off x="0" y="0"/>
                        <a:ext cx="295680" cy="261033"/>
                      </w14:xfrm>
                    </w14:contentPart>
                  </a:graphicData>
                </a:graphic>
              </wp:anchor>
            </w:drawing>
          </mc:Choice>
          <mc:Fallback>
            <w:pict>
              <v:shape w14:anchorId="4C7ED047" id="Ink 5244" o:spid="_x0000_s1026" type="#_x0000_t75" style="position:absolute;margin-left:3.95pt;margin-top:19.85pt;width:27.4pt;height:24.15pt;z-index:2516582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">
                <v:imagedata r:id="rId16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5"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63">
                      <w14:nvContentPartPr>
                        <w14:cNvContentPartPr/>
                      </w14:nvContentPartPr>
                      <w14:xfrm>
                        <a:off x="0" y="0"/>
                        <a:ext cx="946822" cy="374138"/>
                      </w14:xfrm>
                    </w14:contentPart>
                  </a:graphicData>
                </a:graphic>
              </wp:anchor>
            </w:drawing>
          </mc:Choice>
          <mc:Fallback>
            <w:pict>
              <v:shape w14:anchorId="696134F4" id="Ink 5243" o:spid="_x0000_s1026" type="#_x0000_t75" style="position:absolute;margin-left:5.4pt;margin-top:10.6pt;width:79.7pt;height:34.55pt;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">
                <v:imagedata r:id="rId16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4"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65">
                      <w14:nvContentPartPr>
                        <w14:cNvContentPartPr/>
                      </w14:nvContentPartPr>
                      <w14:xfrm>
                        <a:off x="0" y="0"/>
                        <a:ext cx="155552" cy="25425"/>
                      </w14:xfrm>
                    </w14:contentPart>
                  </a:graphicData>
                </a:graphic>
              </wp:anchor>
            </w:drawing>
          </mc:Choice>
          <mc:Fallback>
            <w:pict>
              <v:shape w14:anchorId="2BB53557" id="Ink 5242" o:spid="_x0000_s1026" type="#_x0000_t75" style="position:absolute;margin-left:78.9pt;margin-top:81.05pt;width:14.5pt;height:5.5pt;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">
                <v:imagedata r:id="rId16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3"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67">
                      <w14:nvContentPartPr>
                        <w14:cNvContentPartPr/>
                      </w14:nvContentPartPr>
                      <w14:xfrm>
                        <a:off x="0" y="0"/>
                        <a:ext cx="65990" cy="191070"/>
                      </w14:xfrm>
                    </w14:contentPart>
                  </a:graphicData>
                </a:graphic>
              </wp:anchor>
            </w:drawing>
          </mc:Choice>
          <mc:Fallback>
            <w:pict>
              <v:shape w14:anchorId="24C19CE1" id="Ink 5241" o:spid="_x0000_s1026" type="#_x0000_t75" style="position:absolute;margin-left:153.85pt;margin-top:57.95pt;width:8.65pt;height:18.3pt;z-index:2516582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">
                <v:imagedata r:id="rId16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2"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69">
                      <w14:nvContentPartPr>
                        <w14:cNvContentPartPr/>
                      </w14:nvContentPartPr>
                      <w14:xfrm>
                        <a:off x="0" y="0"/>
                        <a:ext cx="213046" cy="175866"/>
                      </w14:xfrm>
                    </w14:contentPart>
                  </a:graphicData>
                </a:graphic>
              </wp:anchor>
            </w:drawing>
          </mc:Choice>
          <mc:Fallback>
            <w:pict>
              <v:shape w14:anchorId="05A42799" id="Ink 5240" o:spid="_x0000_s1026" type="#_x0000_t75" style="position:absolute;margin-left:148.45pt;margin-top:73.1pt;width:20.85pt;height:17.8pt;z-index:2516582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">
                <v:imagedata r:id="rId17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1"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71">
                      <w14:nvContentPartPr>
                        <w14:cNvContentPartPr/>
                      </w14:nvContentPartPr>
                      <w14:xfrm>
                        <a:off x="0" y="0"/>
                        <a:ext cx="148781" cy="213045"/>
                      </w14:xfrm>
                    </w14:contentPart>
                  </a:graphicData>
                </a:graphic>
              </wp:anchor>
            </w:drawing>
          </mc:Choice>
          <mc:Fallback>
            <w:pict>
              <v:shape w14:anchorId="11033ED4" id="Ink 5239" o:spid="_x0000_s1026" type="#_x0000_t75" style="position:absolute;margin-left:155.75pt;margin-top:56.75pt;width:15pt;height:20pt;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">
                <v:imagedata r:id="rId17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80"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73">
                      <w14:nvContentPartPr>
                        <w14:cNvContentPartPr/>
                      </w14:nvContentPartPr>
                      <w14:xfrm>
                        <a:off x="0" y="0"/>
                        <a:ext cx="62604" cy="86240"/>
                      </w14:xfrm>
                    </w14:contentPart>
                  </a:graphicData>
                </a:graphic>
              </wp:anchor>
            </w:drawing>
          </mc:Choice>
          <mc:Fallback>
            <w:pict>
              <v:shape w14:anchorId="5D0125D1" id="Ink 5238" o:spid="_x0000_s1026" type="#_x0000_t75" style="position:absolute;margin-left:75.95pt;margin-top:76.4pt;width:8.5pt;height:10.4pt;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">
                <v:imagedata r:id="rId17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9"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75">
                      <w14:nvContentPartPr>
                        <w14:cNvContentPartPr/>
                      </w14:nvContentPartPr>
                      <w14:xfrm>
                        <a:off x="0" y="0"/>
                        <a:ext cx="1117291" cy="121759"/>
                      </w14:xfrm>
                    </w14:contentPart>
                  </a:graphicData>
                </a:graphic>
              </wp:anchor>
            </w:drawing>
          </mc:Choice>
          <mc:Fallback>
            <w:pict>
              <v:shape w14:anchorId="12AF5B1A" id="Ink 5237" o:spid="_x0000_s1026" type="#_x0000_t75" style="position:absolute;margin-left:77.55pt;margin-top:71.2pt;width:91.15pt;height:12.9pt;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">
                <v:imagedata r:id="rId17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77">
                      <w14:nvContentPartPr>
                        <w14:cNvContentPartPr/>
                      </w14:nvContentPartPr>
                      <w14:xfrm>
                        <a:off x="0" y="0"/>
                        <a:ext cx="1118952" cy="120098"/>
                      </w14:xfrm>
                    </w14:contentPart>
                  </a:graphicData>
                </a:graphic>
              </wp:anchor>
            </w:drawing>
          </mc:Choice>
          <mc:Fallback>
            <w:pict>
              <v:shape w14:anchorId="33A0E12D" id="Ink 5236" o:spid="_x0000_s1026" type="#_x0000_t75" style="position:absolute;margin-left:77.6pt;margin-top:72.7pt;width:92.15pt;height:13.55pt;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">
                <v:imagedata r:id="rId17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7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79" tgtFrame="&quot;_blank&quot;"/>
                    </pic:cNvPr>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rsidR="00040A6A" w:rsidRDefault="00040A6A" w:rsidP="00040A6A">
      <w:pPr>
        <w:pStyle w:val="Heading3"/>
      </w:pPr>
      <w:bookmarkStart w:id="13" w:name="b.-connect-flight-on-time-performance-ta"/>
      <w:bookmarkEnd w:id="13"/>
      <w:r>
        <w:t>B. Connect Flight on-time performance task to Select Columns in Dataset task</w:t>
      </w:r>
    </w:p>
    <w:p w:rsidR="00040A6A" w:rsidRDefault="00040A6A" w:rsidP="00040A6A">
      <w:pPr>
        <w:pStyle w:val="FirstParagraph"/>
      </w:pPr>
      <w:r>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77"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81">
                      <w14:nvContentPartPr>
                        <w14:cNvContentPartPr/>
                      </w14:nvContentPartPr>
                      <w14:xfrm>
                        <a:off x="0" y="0"/>
                        <a:ext cx="492429" cy="777430"/>
                      </w14:xfrm>
                    </w14:contentPart>
                  </a:graphicData>
                </a:graphic>
              </wp:anchor>
            </w:drawing>
          </mc:Choice>
          <mc:Fallback>
            <w:pict>
              <v:shape w14:anchorId="60034795" id="Ink 5235" o:spid="_x0000_s1026" type="#_x0000_t75" style="position:absolute;margin-left:181.25pt;margin-top:33.25pt;width:43.9pt;height:66.35pt;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8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8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83" tgtFrame="&quot;_blank&quot;"/>
                    </pic:cNvPr>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040A6A" w:rsidP="00040A6A">
      <w:pPr>
        <w:pStyle w:val="Heading3"/>
      </w:pPr>
      <w:bookmarkStart w:id="14" w:name="c.-launch-column-selector"/>
      <w:bookmarkEnd w:id="14"/>
      <w:r>
        <w:t>C. Launch Column Selector</w:t>
      </w:r>
    </w:p>
    <w:p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76"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85">
                      <w14:nvContentPartPr>
                        <w14:cNvContentPartPr/>
                      </w14:nvContentPartPr>
                      <w14:xfrm>
                        <a:off x="0" y="0"/>
                        <a:ext cx="349549" cy="248338"/>
                      </w14:xfrm>
                    </w14:contentPart>
                  </a:graphicData>
                </a:graphic>
              </wp:anchor>
            </w:drawing>
          </mc:Choice>
          <mc:Fallback>
            <w:pict>
              <v:shape w14:anchorId="57756440" id="Ink 5234" o:spid="_x0000_s1026" type="#_x0000_t75" style="position:absolute;margin-left:218.35pt;margin-top:65.85pt;width:32.55pt;height:23.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">
                <v:imagedata r:id="rId18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5"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87">
                      <w14:nvContentPartPr>
                        <w14:cNvContentPartPr/>
                      </w14:nvContentPartPr>
                      <w14:xfrm>
                        <a:off x="0" y="0"/>
                        <a:ext cx="1100612" cy="460635"/>
                      </w14:xfrm>
                    </w14:contentPart>
                  </a:graphicData>
                </a:graphic>
              </wp:anchor>
            </w:drawing>
          </mc:Choice>
          <mc:Fallback>
            <w:pict>
              <v:shape w14:anchorId="3648BACE" id="Ink 5233" o:spid="_x0000_s1026" type="#_x0000_t75" style="position:absolute;margin-left:159.4pt;margin-top:55.8pt;width:91.85pt;height:41.35pt;z-index:2516582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">
                <v:imagedata r:id="rId18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4"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189">
                      <w14:nvContentPartPr>
                        <w14:cNvContentPartPr/>
                      </w14:nvContentPartPr>
                      <w14:xfrm>
                        <a:off x="0" y="0"/>
                        <a:ext cx="1051735" cy="401760"/>
                      </w14:xfrm>
                    </w14:contentPart>
                  </a:graphicData>
                </a:graphic>
              </wp:anchor>
            </w:drawing>
          </mc:Choice>
          <mc:Fallback>
            <w:pict>
              <v:shape w14:anchorId="46A6AE5F" id="Ink 5232" o:spid="_x0000_s1026" type="#_x0000_t75" style="position:absolute;margin-left:160.1pt;margin-top:56.75pt;width:88.1pt;height:36.9pt;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">
                <v:imagedata r:id="rId19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3"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191">
                      <w14:nvContentPartPr>
                        <w14:cNvContentPartPr/>
                      </w14:nvContentPartPr>
                      <w14:xfrm>
                        <a:off x="0" y="0"/>
                        <a:ext cx="278650" cy="49027"/>
                      </w14:xfrm>
                    </w14:contentPart>
                  </a:graphicData>
                </a:graphic>
              </wp:anchor>
            </w:drawing>
          </mc:Choice>
          <mc:Fallback>
            <w:pict>
              <v:shape w14:anchorId="1929867B" id="Ink 5231" o:spid="_x0000_s1026" type="#_x0000_t75" style="position:absolute;margin-left:408.2pt;margin-top:48.6pt;width:24.2pt;height:7pt;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">
                <v:imagedata r:id="rId19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2"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193">
                      <w14:nvContentPartPr>
                        <w14:cNvContentPartPr/>
                      </w14:nvContentPartPr>
                      <w14:xfrm>
                        <a:off x="0" y="0"/>
                        <a:ext cx="83024" cy="112762"/>
                      </w14:xfrm>
                    </w14:contentPart>
                  </a:graphicData>
                </a:graphic>
              </wp:anchor>
            </w:drawing>
          </mc:Choice>
          <mc:Fallback>
            <w:pict>
              <v:shape w14:anchorId="1B6D9085" id="Ink 5230" o:spid="_x0000_s1026" type="#_x0000_t75" style="position:absolute;margin-left:441.2pt;margin-top:56.55pt;width:10.1pt;height:12.15pt;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19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71"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195">
                      <w14:nvContentPartPr>
                        <w14:cNvContentPartPr/>
                      </w14:nvContentPartPr>
                      <w14:xfrm>
                        <a:off x="0" y="0"/>
                        <a:ext cx="854918" cy="316908"/>
                      </w14:xfrm>
                    </w14:contentPart>
                  </a:graphicData>
                </a:graphic>
              </wp:anchor>
            </w:drawing>
          </mc:Choice>
          <mc:Fallback>
            <w:pict>
              <v:shape w14:anchorId="7AE350AF" id="Ink 5229" o:spid="_x0000_s1026" type="#_x0000_t75" style="position:absolute;margin-left:375.35pt;margin-top:46.4pt;width:72.4pt;height:30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19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19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197" tgtFrame="&quot;_blank&quot;"/>
                    </pic:cNvPr>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040A6A" w:rsidP="00040A6A">
      <w:pPr>
        <w:pStyle w:val="Heading3"/>
      </w:pPr>
      <w:bookmarkStart w:id="15" w:name="d.-select-columns"/>
      <w:bookmarkEnd w:id="15"/>
      <w:r>
        <w:t>D. Select Columns</w:t>
      </w:r>
    </w:p>
    <w:p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sidR="003F6804">
        <w:t xml:space="preserve"> </w:t>
      </w:r>
      <w:r>
        <w:rPr>
          <w:rStyle w:val="VerbatimChar"/>
        </w:rPr>
        <w:t>Carrier (airline)</w:t>
      </w:r>
      <w:r>
        <w:t xml:space="preserve">, </w:t>
      </w:r>
      <w:r>
        <w:rPr>
          <w:rStyle w:val="VerbatimChar"/>
        </w:rPr>
        <w:t>OriginAirportID</w:t>
      </w:r>
      <w:r>
        <w:t xml:space="preserve">, </w:t>
      </w:r>
      <w:r w:rsidR="003F6804">
        <w:t xml:space="preserve"> </w:t>
      </w:r>
      <w:r>
        <w:rPr>
          <w:rStyle w:val="VerbatimChar"/>
        </w:rPr>
        <w:t>DestAirportID</w:t>
      </w:r>
      <w:r w:rsidRPr="003F6804">
        <w:rPr>
          <w:rStyle w:val="VerbatimChar"/>
        </w:rPr>
        <w:t xml:space="preserve">, </w:t>
      </w:r>
      <w:r w:rsidR="003F6804" w:rsidRPr="003F6804">
        <w:rPr>
          <w:rStyle w:val="VerbatimChar"/>
        </w:rPr>
        <w:t>DayofWeek</w:t>
      </w:r>
      <w:r w:rsidR="003F6804">
        <w:t xml:space="preserve">,  </w:t>
      </w:r>
      <w:r>
        <w:rPr>
          <w:rStyle w:val="VerbatimChar"/>
        </w:rPr>
        <w:t>ArrDel15</w:t>
      </w:r>
      <w:r w:rsidR="003F6804">
        <w:rPr>
          <w:rStyle w:val="VerbatimChar"/>
        </w:rPr>
        <w:t>, CRSDepTime, Cancelled, Diverted, DepDelay, DayofMonth</w:t>
      </w:r>
      <w:r>
        <w:t>. You might select more or less columns. You can also add or remove columns later.</w:t>
      </w:r>
      <w:r w:rsidR="003F6804">
        <w:t xml:space="preserve"> The columns used will affect the prediction.</w:t>
      </w:r>
    </w:p>
    <w:p w:rsidR="00040A6A" w:rsidRDefault="00040A6A" w:rsidP="00040A6A">
      <w:pPr>
        <w:pStyle w:val="BodyText"/>
      </w:pPr>
    </w:p>
    <w:p w:rsidR="003F6804" w:rsidRDefault="003F6804" w:rsidP="00040A6A">
      <w:pPr>
        <w:pStyle w:val="Heading3"/>
      </w:pPr>
      <w:bookmarkStart w:id="16" w:name="e.-complete-column-selection"/>
      <w:bookmarkEnd w:id="16"/>
      <w:r>
        <w:rPr>
          <w:rFonts w:ascii="Segoe UI" w:eastAsia="Times New Roman" w:hAnsi="Segoe UI" w:cs="Segoe UI"/>
          <w:noProof/>
          <w:color w:val="0366D6"/>
          <w:sz w:val="21"/>
          <w:szCs w:val="21"/>
        </w:rPr>
        <mc:AlternateContent>
          <mc:Choice Requires="wpi">
            <w:drawing>
              <wp:anchor distT="0" distB="0" distL="114300" distR="114300" simplePos="0" relativeHeight="251658270" behindDoc="0" locked="0" layoutInCell="1" allowOverlap="1" wp14:anchorId="78B8CD25" wp14:editId="059C4723">
                <wp:simplePos x="0" y="0"/>
                <wp:positionH relativeFrom="column">
                  <wp:posOffset>4989808</wp:posOffset>
                </wp:positionH>
                <wp:positionV relativeFrom="paragraph">
                  <wp:posOffset>2381250</wp:posOffset>
                </wp:positionV>
                <wp:extent cx="356235" cy="264160"/>
                <wp:effectExtent l="57150" t="76200" r="43815" b="78740"/>
                <wp:wrapNone/>
                <wp:docPr id="5228" name="Ink 5228"/>
                <wp:cNvGraphicFramePr/>
                <a:graphic xmlns:a="http://schemas.openxmlformats.org/drawingml/2006/main">
                  <a:graphicData uri="http://schemas.microsoft.com/office/word/2010/wordprocessingInk">
                    <w14:contentPart bwMode="auto" r:id="rId199">
                      <w14:nvContentPartPr>
                        <w14:cNvContentPartPr/>
                      </w14:nvContentPartPr>
                      <w14:xfrm>
                        <a:off x="0" y="0"/>
                        <a:ext cx="356235" cy="264160"/>
                      </w14:xfrm>
                    </w14:contentPart>
                  </a:graphicData>
                </a:graphic>
              </wp:anchor>
            </w:drawing>
          </mc:Choice>
          <mc:Fallback>
            <w:pict>
              <v:shape w14:anchorId="67D5F412" id="Ink 5228" o:spid="_x0000_s1026" type="#_x0000_t75" style="position:absolute;margin-left:390.5pt;margin-top:185pt;width:32.95pt;height:25.75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">
                <v:imagedata r:id="rId200" o:title=""/>
              </v:shape>
            </w:pict>
          </mc:Fallback>
        </mc:AlternateContent>
      </w:r>
      <w:r>
        <w:rPr>
          <w:noProof/>
        </w:rPr>
        <w:drawing>
          <wp:inline distT="0" distB="0" distL="0" distR="0" wp14:anchorId="44B97FA4" wp14:editId="1B629D62">
            <wp:extent cx="5381664" cy="26955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5381664" cy="2695595"/>
                    </a:xfrm>
                    <a:prstGeom prst="rect">
                      <a:avLst/>
                    </a:prstGeom>
                  </pic:spPr>
                </pic:pic>
              </a:graphicData>
            </a:graphic>
          </wp:inline>
        </w:drawing>
      </w:r>
    </w:p>
    <w:p w:rsidR="00040A6A" w:rsidRDefault="00040A6A" w:rsidP="00040A6A">
      <w:pPr>
        <w:pStyle w:val="Heading3"/>
      </w:pPr>
      <w:r>
        <w:t>E. Complete Column Selection</w:t>
      </w:r>
    </w:p>
    <w:p w:rsidR="00040A6A" w:rsidRDefault="00040A6A" w:rsidP="00040A6A">
      <w:pPr>
        <w:pStyle w:val="FirstParagraph"/>
      </w:pPr>
      <w:r>
        <w:t xml:space="preserve">Select the checkbox in the lower right of the </w:t>
      </w:r>
      <w:r>
        <w:rPr>
          <w:b/>
        </w:rPr>
        <w:t>Select columns</w:t>
      </w:r>
      <w:r>
        <w:t xml:space="preserve"> window.</w:t>
      </w:r>
    </w:p>
    <w:p w:rsidR="00040A6A" w:rsidRDefault="00C3397F" w:rsidP="00040A6A">
      <w:pPr>
        <w:pStyle w:val="Heading2"/>
      </w:pPr>
      <w:bookmarkStart w:id="17" w:name="split-the-data-into-a-training-and-test-"/>
      <w:bookmarkEnd w:id="17"/>
      <w:r>
        <w:t>2.5</w:t>
      </w:r>
      <w:r w:rsidR="00040A6A">
        <w:t xml:space="preserve"> Split The Data Into A Training And Test Set</w:t>
      </w:r>
    </w:p>
    <w:p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rsidR="00040A6A" w:rsidRDefault="00040A6A" w:rsidP="00040A6A">
      <w:pPr>
        <w:pStyle w:val="BodyText"/>
      </w:pPr>
      <w:r>
        <w:t>Traditionally, you will split the data 80/20 or 70/30. For today’s challenge everyone will use an 80/20 split. That means 80% of the data will be used to train the model and 20% will be used to test the accuracy of the model we develop.</w:t>
      </w:r>
    </w:p>
    <w:p w:rsidR="00040A6A" w:rsidRDefault="00040A6A" w:rsidP="00040A6A">
      <w:pPr>
        <w:pStyle w:val="Heading3"/>
      </w:pPr>
      <w:bookmarkStart w:id="18" w:name="a.-split-data-task"/>
      <w:bookmarkEnd w:id="18"/>
      <w:r>
        <w:t>A. Split Data Task</w:t>
      </w:r>
    </w:p>
    <w:p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9"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202">
                      <w14:nvContentPartPr>
                        <w14:cNvContentPartPr/>
                      </w14:nvContentPartPr>
                      <w14:xfrm>
                        <a:off x="0" y="0"/>
                        <a:ext cx="1008027" cy="261611"/>
                      </w14:xfrm>
                    </w14:contentPart>
                  </a:graphicData>
                </a:graphic>
              </wp:anchor>
            </w:drawing>
          </mc:Choice>
          <mc:Fallback>
            <w:pict>
              <v:shape w14:anchorId="6D11C1DE" id="Ink 5227" o:spid="_x0000_s1026" type="#_x0000_t75" style="position:absolute;margin-left:74.2pt;margin-top:78.1pt;width:82.05pt;height:24.25pt;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">
                <v:imagedata r:id="rId20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204">
                      <w14:nvContentPartPr>
                        <w14:cNvContentPartPr/>
                      </w14:nvContentPartPr>
                      <w14:xfrm>
                        <a:off x="0" y="0"/>
                        <a:ext cx="1224951" cy="391332"/>
                      </w14:xfrm>
                    </w14:contentPart>
                  </a:graphicData>
                </a:graphic>
              </wp:anchor>
            </w:drawing>
          </mc:Choice>
          <mc:Fallback>
            <w:pict>
              <v:shape w14:anchorId="13ADB34B" id="Ink 5226" o:spid="_x0000_s1026" type="#_x0000_t75" style="position:absolute;margin-left:68.05pt;margin-top:72.85pt;width:100.75pt;height:34.05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">
                <v:imagedata r:id="rId20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7"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206">
                      <w14:nvContentPartPr>
                        <w14:cNvContentPartPr/>
                      </w14:nvContentPartPr>
                      <w14:xfrm>
                        <a:off x="0" y="0"/>
                        <a:ext cx="70245" cy="287169"/>
                      </w14:xfrm>
                    </w14:contentPart>
                  </a:graphicData>
                </a:graphic>
              </wp:anchor>
            </w:drawing>
          </mc:Choice>
          <mc:Fallback>
            <w:pict>
              <v:shape w14:anchorId="484B867E" id="Ink 5225" o:spid="_x0000_s1026" type="#_x0000_t75" style="position:absolute;margin-left:159.7pt;margin-top:80.95pt;width:8.95pt;height:26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20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6"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208">
                      <w14:nvContentPartPr>
                        <w14:cNvContentPartPr/>
                      </w14:nvContentPartPr>
                      <w14:xfrm>
                        <a:off x="0" y="0"/>
                        <a:ext cx="42598" cy="6430"/>
                      </w14:xfrm>
                    </w14:contentPart>
                  </a:graphicData>
                </a:graphic>
              </wp:anchor>
            </w:drawing>
          </mc:Choice>
          <mc:Fallback>
            <w:pict>
              <v:shape w14:anchorId="3637E04E" id="Ink 5224" o:spid="_x0000_s1026" type="#_x0000_t75" style="position:absolute;margin-left:166.95pt;margin-top:106.15pt;width:6.25pt;height:3.55pt;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">
                <v:imagedata r:id="rId20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5"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210">
                      <w14:nvContentPartPr>
                        <w14:cNvContentPartPr/>
                      </w14:nvContentPartPr>
                      <w14:xfrm>
                        <a:off x="0" y="0"/>
                        <a:ext cx="87284" cy="289259"/>
                      </w14:xfrm>
                    </w14:contentPart>
                  </a:graphicData>
                </a:graphic>
              </wp:anchor>
            </w:drawing>
          </mc:Choice>
          <mc:Fallback>
            <w:pict>
              <v:shape w14:anchorId="036E0BDC" id="Ink 5223" o:spid="_x0000_s1026" type="#_x0000_t75" style="position:absolute;margin-left:161.5pt;margin-top:81.1pt;width:11.4pt;height:26.3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">
                <v:imagedata r:id="rId21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4"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212">
                      <w14:nvContentPartPr>
                        <w14:cNvContentPartPr/>
                      </w14:nvContentPartPr>
                      <w14:xfrm>
                        <a:off x="0" y="0"/>
                        <a:ext cx="257352" cy="42597"/>
                      </w14:xfrm>
                    </w14:contentPart>
                  </a:graphicData>
                </a:graphic>
              </wp:anchor>
            </w:drawing>
          </mc:Choice>
          <mc:Fallback>
            <w:pict>
              <v:shape w14:anchorId="018F492A" id="Ink 5222" o:spid="_x0000_s1026" type="#_x0000_t75" style="position:absolute;margin-left:145.4pt;margin-top:102.4pt;width:24.9pt;height:7.6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21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3"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214">
                      <w14:nvContentPartPr>
                        <w14:cNvContentPartPr/>
                      </w14:nvContentPartPr>
                      <w14:xfrm>
                        <a:off x="0" y="0"/>
                        <a:ext cx="1167566" cy="336035"/>
                      </w14:xfrm>
                    </w14:contentPart>
                  </a:graphicData>
                </a:graphic>
              </wp:anchor>
            </w:drawing>
          </mc:Choice>
          <mc:Fallback>
            <w:pict>
              <v:shape w14:anchorId="54446FAE" id="Ink 5221" o:spid="_x0000_s1026" type="#_x0000_t75" style="position:absolute;margin-left:70.25pt;margin-top:77.2pt;width:96.25pt;height:31.4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21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62"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216">
                      <w14:nvContentPartPr>
                        <w14:cNvContentPartPr/>
                      </w14:nvContentPartPr>
                      <w14:xfrm>
                        <a:off x="0" y="0"/>
                        <a:ext cx="857088" cy="361594"/>
                      </w14:xfrm>
                    </w14:contentPart>
                  </a:graphicData>
                </a:graphic>
              </wp:anchor>
            </w:drawing>
          </mc:Choice>
          <mc:Fallback>
            <w:pict>
              <v:shape w14:anchorId="42AE98E2" id="Ink 5220" o:spid="_x0000_s1026" type="#_x0000_t75" style="position:absolute;margin-left:7.55pt;margin-top:10.2pt;width:72.6pt;height:33.5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">
                <v:imagedata r:id="rId21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2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218" tgtFrame="&quot;_blank&quot;"/>
                    </pic:cNvPr>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rsidR="00040A6A" w:rsidRDefault="00040A6A" w:rsidP="00040A6A">
      <w:pPr>
        <w:pStyle w:val="Heading3"/>
      </w:pPr>
      <w:bookmarkStart w:id="19" w:name="b.-split-our-input-data"/>
      <w:bookmarkEnd w:id="19"/>
      <w:r>
        <w:t>B. Split our input data</w:t>
      </w:r>
    </w:p>
    <w:p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r w:rsidR="004361C2">
        <w:t xml:space="preserve">  Change random seed to 1234.</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1"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220">
                      <w14:nvContentPartPr>
                        <w14:cNvContentPartPr/>
                      </w14:nvContentPartPr>
                      <w14:xfrm>
                        <a:off x="0" y="0"/>
                        <a:ext cx="886350" cy="299254"/>
                      </w14:xfrm>
                    </w14:contentPart>
                  </a:graphicData>
                </a:graphic>
              </wp:anchor>
            </w:drawing>
          </mc:Choice>
          <mc:Fallback>
            <w:pict>
              <v:shape w14:anchorId="594EAC89" id="Ink 5219" o:spid="_x0000_s1026" type="#_x0000_t75" style="position:absolute;margin-left:373pt;margin-top:55.9pt;width:74.9pt;height:28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">
                <v:imagedata r:id="rId221"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2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222" tgtFrame="&quot;_blank&quot;"/>
                    </pic:cNvPr>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rsidR="00040A6A" w:rsidRDefault="00C3397F" w:rsidP="00040A6A">
      <w:pPr>
        <w:pStyle w:val="Heading2"/>
      </w:pPr>
      <w:bookmarkStart w:id="20" w:name="train-the-model"/>
      <w:bookmarkEnd w:id="20"/>
      <w:r>
        <w:t>2.6</w:t>
      </w:r>
      <w:r w:rsidR="004361C2">
        <w:t xml:space="preserve"> Train </w:t>
      </w:r>
      <w:r w:rsidR="00040A6A">
        <w:t>The Model</w:t>
      </w:r>
    </w:p>
    <w:p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rsidR="00040A6A" w:rsidRDefault="00040A6A" w:rsidP="00040A6A">
      <w:pPr>
        <w:pStyle w:val="Heading3"/>
      </w:pPr>
      <w:bookmarkStart w:id="21" w:name="a.-connect-data"/>
      <w:bookmarkEnd w:id="21"/>
      <w:r>
        <w:t>A. Connect Data</w:t>
      </w:r>
    </w:p>
    <w:p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60"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224">
                      <w14:nvContentPartPr>
                        <w14:cNvContentPartPr/>
                      </w14:nvContentPartPr>
                      <w14:xfrm>
                        <a:off x="0" y="0"/>
                        <a:ext cx="52960" cy="80480"/>
                      </w14:xfrm>
                    </w14:contentPart>
                  </a:graphicData>
                </a:graphic>
              </wp:anchor>
            </w:drawing>
          </mc:Choice>
          <mc:Fallback>
            <w:pict>
              <v:shape w14:anchorId="746F6643" id="Ink 5217" o:spid="_x0000_s1026" type="#_x0000_t75" style="position:absolute;margin-left:281.85pt;margin-top:105.5pt;width:6.25pt;height:8.4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22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9"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226">
                      <w14:nvContentPartPr>
                        <w14:cNvContentPartPr/>
                      </w14:nvContentPartPr>
                      <w14:xfrm>
                        <a:off x="0" y="0"/>
                        <a:ext cx="419200" cy="306960"/>
                      </w14:xfrm>
                    </w14:contentPart>
                  </a:graphicData>
                </a:graphic>
              </wp:anchor>
            </w:drawing>
          </mc:Choice>
          <mc:Fallback>
            <w:pict>
              <v:shape w14:anchorId="4C765C1A" id="Ink 5216" o:spid="_x0000_s1026" type="#_x0000_t75" style="position:absolute;margin-left:281pt;margin-top:101pt;width:36.8pt;height:28.3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">
                <v:imagedata r:id="rId22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228">
                      <w14:nvContentPartPr>
                        <w14:cNvContentPartPr/>
                      </w14:nvContentPartPr>
                      <w14:xfrm>
                        <a:off x="0" y="0"/>
                        <a:ext cx="268880" cy="131280"/>
                      </w14:xfrm>
                    </w14:contentPart>
                  </a:graphicData>
                </a:graphic>
              </wp:anchor>
            </w:drawing>
          </mc:Choice>
          <mc:Fallback>
            <w:pict>
              <v:shape w14:anchorId="7F285FAC" id="Ink 5151" o:spid="_x0000_s1026" type="#_x0000_t75" style="position:absolute;margin-left:294pt;margin-top:92.8pt;width:24.8pt;height:14.1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22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7"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230">
                      <w14:nvContentPartPr>
                        <w14:cNvContentPartPr/>
                      </w14:nvContentPartPr>
                      <w14:xfrm>
                        <a:off x="0" y="0"/>
                        <a:ext cx="372640" cy="359920"/>
                      </w14:xfrm>
                    </w14:contentPart>
                  </a:graphicData>
                </a:graphic>
              </wp:anchor>
            </w:drawing>
          </mc:Choice>
          <mc:Fallback>
            <w:pict>
              <v:shape w14:anchorId="516FA999" id="Ink 5150" o:spid="_x0000_s1026" type="#_x0000_t75" style="position:absolute;margin-left:283.55pt;margin-top:95.2pt;width:33.55pt;height:32.7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">
                <v:imagedata r:id="rId231"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2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232" tgtFrame="&quot;_blank&quot;"/>
                    </pic:cNvPr>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040A6A" w:rsidP="00040A6A">
      <w:pPr>
        <w:pStyle w:val="Heading3"/>
      </w:pPr>
      <w:bookmarkStart w:id="22" w:name="b.-identify-predicted-value"/>
      <w:bookmarkEnd w:id="22"/>
      <w:r>
        <w:t>B. Identify Predicted Value</w:t>
      </w:r>
    </w:p>
    <w:p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6"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234">
                      <w14:nvContentPartPr>
                        <w14:cNvContentPartPr/>
                      </w14:nvContentPartPr>
                      <w14:xfrm>
                        <a:off x="0" y="0"/>
                        <a:ext cx="884916" cy="410580"/>
                      </w14:xfrm>
                    </w14:contentPart>
                  </a:graphicData>
                </a:graphic>
              </wp:anchor>
            </w:drawing>
          </mc:Choice>
          <mc:Fallback>
            <w:pict>
              <v:shape w14:anchorId="26CAF722" id="Ink 5149" o:spid="_x0000_s1026" type="#_x0000_t75" style="position:absolute;margin-left:370.55pt;margin-top:56.05pt;width:74.6pt;height:37.2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23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5"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36">
                      <w14:nvContentPartPr>
                        <w14:cNvContentPartPr/>
                      </w14:nvContentPartPr>
                      <w14:xfrm>
                        <a:off x="0" y="0"/>
                        <a:ext cx="1407594" cy="351969"/>
                      </w14:xfrm>
                    </w14:contentPart>
                  </a:graphicData>
                </a:graphic>
              </wp:anchor>
            </w:drawing>
          </mc:Choice>
          <mc:Fallback>
            <w:pict>
              <v:shape w14:anchorId="6D8BE07A" id="Ink 5147" o:spid="_x0000_s1026" type="#_x0000_t75" style="position:absolute;margin-left:236.2pt;margin-top:109.9pt;width:115.8pt;height:32.5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">
                <v:imagedata r:id="rId237"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38" tgtFrame="&quot;_blank&quot;"/>
                    </pic:cNvPr>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C3397F" w:rsidP="00040A6A">
      <w:pPr>
        <w:pStyle w:val="Heading2"/>
      </w:pPr>
      <w:bookmarkStart w:id="23" w:name="select-algorithm"/>
      <w:bookmarkEnd w:id="23"/>
      <w:r>
        <w:t>2.7</w:t>
      </w:r>
      <w:r w:rsidR="00040A6A">
        <w:t xml:space="preserve"> Select Algorithm</w:t>
      </w:r>
    </w:p>
    <w:p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rsidR="00040A6A" w:rsidRDefault="00040A6A" w:rsidP="00040A6A">
      <w:pPr>
        <w:pStyle w:val="BodyText"/>
      </w:pPr>
      <w:r>
        <w:t xml:space="preserve">Selecting an algorithm can be overwhelming, to help narrow the process a </w:t>
      </w:r>
      <w:hyperlink r:id="rId240">
        <w:r>
          <w:rPr>
            <w:rStyle w:val="Hyperlink"/>
          </w:rPr>
          <w:t>Azure ML Cheat Sheet</w:t>
        </w:r>
      </w:hyperlink>
      <w:r w:rsidR="00484A03">
        <w:t xml:space="preserve">, </w:t>
      </w:r>
      <w:hyperlink r:id="rId241" w:history="1">
        <w:r w:rsidR="00484A03" w:rsidRPr="00D53DD7">
          <w:rPr>
            <w:rStyle w:val="Hyperlink"/>
          </w:rPr>
          <w:t>https://aka.ms/azuremlcheatsheet</w:t>
        </w:r>
      </w:hyperlink>
      <w:r w:rsidR="00484A03">
        <w:t xml:space="preserve">, </w:t>
      </w:r>
      <w:r>
        <w:t>has been created. By narrowing the type of problem you are solving can find the algorithms that will be most likely to generate a good model.</w:t>
      </w:r>
    </w:p>
    <w:p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rsidR="00040A6A" w:rsidRDefault="00040A6A" w:rsidP="00040A6A">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p>
    <w:p w:rsidR="00040A6A" w:rsidRDefault="00040A6A" w:rsidP="00040A6A">
      <w:pPr>
        <w:pStyle w:val="Heading3"/>
      </w:pPr>
      <w:bookmarkStart w:id="24" w:name="a.-connect-algorithm"/>
      <w:bookmarkEnd w:id="24"/>
      <w:r>
        <w:t>A. Connect algorithm</w:t>
      </w:r>
    </w:p>
    <w:p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4"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42">
                      <w14:nvContentPartPr>
                        <w14:cNvContentPartPr/>
                      </w14:nvContentPartPr>
                      <w14:xfrm>
                        <a:off x="0" y="0"/>
                        <a:ext cx="1057358" cy="467635"/>
                      </w14:xfrm>
                    </w14:contentPart>
                  </a:graphicData>
                </a:graphic>
              </wp:anchor>
            </w:drawing>
          </mc:Choice>
          <mc:Fallback>
            <w:pict>
              <v:shape w14:anchorId="182DA25F" id="Ink 5146" o:spid="_x0000_s1026" type="#_x0000_t75" style="position:absolute;margin-left:197.6pt;margin-top:60.05pt;width:87.75pt;height:41.9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">
                <v:imagedata r:id="rId24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3"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44">
                      <w14:nvContentPartPr>
                        <w14:cNvContentPartPr/>
                      </w14:nvContentPartPr>
                      <w14:xfrm>
                        <a:off x="0" y="0"/>
                        <a:ext cx="524536" cy="222044"/>
                      </w14:xfrm>
                    </w14:contentPart>
                  </a:graphicData>
                </a:graphic>
              </wp:anchor>
            </w:drawing>
          </mc:Choice>
          <mc:Fallback>
            <w:pict>
              <v:shape w14:anchorId="330732F8" id="Ink 5145" o:spid="_x0000_s1026" type="#_x0000_t75" style="position:absolute;margin-left:18.25pt;margin-top:25.4pt;width:45.55pt;height:22.2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">
                <v:imagedata r:id="rId245"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46" tgtFrame="&quot;_blank&quot;"/>
                    </pic:cNvPr>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C3397F" w:rsidP="00040A6A">
      <w:pPr>
        <w:pStyle w:val="Heading2"/>
      </w:pPr>
      <w:bookmarkStart w:id="25" w:name="score-the-model"/>
      <w:bookmarkEnd w:id="25"/>
      <w:r>
        <w:t>2.8</w:t>
      </w:r>
      <w:r w:rsidR="00040A6A">
        <w:t xml:space="preserve"> Score the Model</w:t>
      </w:r>
    </w:p>
    <w:p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rsidR="00040A6A" w:rsidRDefault="00040A6A" w:rsidP="00040A6A">
      <w:pPr>
        <w:pStyle w:val="Heading3"/>
      </w:pPr>
      <w:bookmarkStart w:id="26" w:name="a.-connect-test-data"/>
      <w:bookmarkEnd w:id="26"/>
      <w:r>
        <w:t>A. Connect test data</w:t>
      </w:r>
    </w:p>
    <w:p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52"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48">
                      <w14:nvContentPartPr>
                        <w14:cNvContentPartPr/>
                      </w14:nvContentPartPr>
                      <w14:xfrm>
                        <a:off x="0" y="0"/>
                        <a:ext cx="107218" cy="95014"/>
                      </w14:xfrm>
                    </w14:contentPart>
                  </a:graphicData>
                </a:graphic>
              </wp:anchor>
            </w:drawing>
          </mc:Choice>
          <mc:Fallback>
            <w:pict>
              <v:shape w14:anchorId="3E5FDC36" id="Ink 5141" o:spid="_x0000_s1026" type="#_x0000_t75" style="position:absolute;margin-left:290.5pt;margin-top:98.6pt;width:11.05pt;height:10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">
                <v:imagedata r:id="rId24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1"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50">
                      <w14:nvContentPartPr>
                        <w14:cNvContentPartPr/>
                      </w14:nvContentPartPr>
                      <w14:xfrm>
                        <a:off x="0" y="0"/>
                        <a:ext cx="135727" cy="108602"/>
                      </w14:xfrm>
                    </w14:contentPart>
                  </a:graphicData>
                </a:graphic>
              </wp:anchor>
            </w:drawing>
          </mc:Choice>
          <mc:Fallback>
            <w:pict>
              <v:shape w14:anchorId="66DB7437" id="Ink 5140" o:spid="_x0000_s1026" type="#_x0000_t75" style="position:absolute;margin-left:314.2pt;margin-top:105.85pt;width:13.9pt;height:11.1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">
                <v:imagedata r:id="rId25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50"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52">
                      <w14:nvContentPartPr>
                        <w14:cNvContentPartPr/>
                      </w14:nvContentPartPr>
                      <w14:xfrm>
                        <a:off x="0" y="0"/>
                        <a:ext cx="241561" cy="58403"/>
                      </w14:xfrm>
                    </w14:contentPart>
                  </a:graphicData>
                </a:graphic>
              </wp:anchor>
            </w:drawing>
          </mc:Choice>
          <mc:Fallback>
            <w:pict>
              <v:shape w14:anchorId="4E2374D5" id="Ink 5139" o:spid="_x0000_s1026" type="#_x0000_t75" style="position:absolute;margin-left:279.15pt;margin-top:107.35pt;width:21.5pt;height:8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">
                <v:imagedata r:id="rId25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9"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54">
                      <w14:nvContentPartPr>
                        <w14:cNvContentPartPr/>
                      </w14:nvContentPartPr>
                      <w14:xfrm>
                        <a:off x="0" y="0"/>
                        <a:ext cx="326987" cy="234742"/>
                      </w14:xfrm>
                    </w14:contentPart>
                  </a:graphicData>
                </a:graphic>
              </wp:anchor>
            </w:drawing>
          </mc:Choice>
          <mc:Fallback>
            <w:pict>
              <v:shape w14:anchorId="62975D6B" id="Ink 5138" o:spid="_x0000_s1026" type="#_x0000_t75" style="position:absolute;margin-left:266.3pt;margin-top:105.55pt;width:28.6pt;height:21.9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">
                <v:imagedata r:id="rId25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56">
                      <w14:nvContentPartPr>
                        <w14:cNvContentPartPr/>
                      </w14:nvContentPartPr>
                      <w14:xfrm>
                        <a:off x="0" y="0"/>
                        <a:ext cx="390774" cy="430103"/>
                      </w14:xfrm>
                    </w14:contentPart>
                  </a:graphicData>
                </a:graphic>
              </wp:anchor>
            </w:drawing>
          </mc:Choice>
          <mc:Fallback>
            <w:pict>
              <v:shape w14:anchorId="5BCEEA59" id="Ink 5137" o:spid="_x0000_s1026" type="#_x0000_t75" style="position:absolute;margin-left:296.35pt;margin-top:81.15pt;width:34.1pt;height:37.2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">
                <v:imagedata r:id="rId25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7"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58">
                      <w14:nvContentPartPr>
                        <w14:cNvContentPartPr/>
                      </w14:nvContentPartPr>
                      <w14:xfrm>
                        <a:off x="0" y="0"/>
                        <a:ext cx="863705" cy="793403"/>
                      </w14:xfrm>
                    </w14:contentPart>
                  </a:graphicData>
                </a:graphic>
                <wp14:sizeRelH relativeFrom="margin">
                  <wp14:pctWidth>0</wp14:pctWidth>
                </wp14:sizeRelH>
              </wp:anchor>
            </w:drawing>
          </mc:Choice>
          <mc:Fallback>
            <w:pict>
              <v:shape w14:anchorId="357ABA96" id="Ink 5136" o:spid="_x0000_s1026" type="#_x0000_t75" style="position:absolute;margin-left:266.15pt;margin-top:79.2pt;width:72.7pt;height:66.95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">
                <v:imagedata r:id="rId25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6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60" tgtFrame="&quot;_blank&quot;"/>
                    </pic:cNvPr>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rsidR="00040A6A" w:rsidRDefault="00C3397F" w:rsidP="00040A6A">
      <w:pPr>
        <w:pStyle w:val="Heading2"/>
      </w:pPr>
      <w:bookmarkStart w:id="27" w:name="evaluate-model"/>
      <w:bookmarkEnd w:id="27"/>
      <w:r>
        <w:t>2.9</w:t>
      </w:r>
      <w:r w:rsidR="00040A6A">
        <w:t xml:space="preserve"> Evaluate Model</w:t>
      </w:r>
    </w:p>
    <w:p w:rsidR="00040A6A" w:rsidRDefault="00040A6A" w:rsidP="00040A6A">
      <w:pPr>
        <w:pStyle w:val="FirstParagraph"/>
      </w:pPr>
      <w:r>
        <w:t>Next, the model is evaluated to determine its accuracy. This is done by evaluating the trained model by using the test data.</w:t>
      </w:r>
    </w:p>
    <w:p w:rsidR="00040A6A" w:rsidRDefault="00040A6A" w:rsidP="00040A6A">
      <w:pPr>
        <w:pStyle w:val="Heading3"/>
      </w:pPr>
      <w:bookmarkStart w:id="28" w:name="a.-determine-accuracy-of-model"/>
      <w:bookmarkEnd w:id="28"/>
      <w:r>
        <w:t>A. Determine accuracy of model</w:t>
      </w:r>
    </w:p>
    <w:p w:rsidR="00040A6A" w:rsidRDefault="00040A6A" w:rsidP="00040A6A">
      <w:pPr>
        <w:pStyle w:val="FirstParagraph"/>
      </w:pPr>
      <w:r>
        <w:t>Type “</w:t>
      </w:r>
      <w:r>
        <w:rPr>
          <w:b/>
        </w:rPr>
        <w:t>evaluate</w:t>
      </w:r>
      <w:r>
        <w:t xml:space="preserve">” into the search bar and drag the </w:t>
      </w:r>
      <w:r>
        <w:rPr>
          <w:rStyle w:val="VerbatimChar"/>
        </w:rPr>
        <w:t>Evaluate Model</w:t>
      </w:r>
      <w:r>
        <w:t xml:space="preserve"> task to the bottom of the workspace.</w:t>
      </w:r>
    </w:p>
    <w:p w:rsidR="00040A6A" w:rsidRDefault="00040A6A" w:rsidP="00040A6A">
      <w:pPr>
        <w:pStyle w:val="BodyText"/>
      </w:pPr>
      <w:r>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rsidR="00040A6A" w:rsidRDefault="00040A6A" w:rsidP="00040A6A">
      <w:pPr>
        <w:pStyle w:val="BodyText"/>
      </w:pPr>
      <w:r>
        <w:t>You are now ready to run your experiment!</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6"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62">
                      <w14:nvContentPartPr>
                        <w14:cNvContentPartPr/>
                      </w14:nvContentPartPr>
                      <w14:xfrm>
                        <a:off x="0" y="0"/>
                        <a:ext cx="1031466" cy="270279"/>
                      </w14:xfrm>
                    </w14:contentPart>
                  </a:graphicData>
                </a:graphic>
              </wp:anchor>
            </w:drawing>
          </mc:Choice>
          <mc:Fallback>
            <w:pict>
              <v:shape w14:anchorId="39CB77CB" id="Ink 5135" o:spid="_x0000_s1026" type="#_x0000_t75" style="position:absolute;margin-left:261.85pt;margin-top:118.4pt;width:86.15pt;height:26.4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">
                <v:imagedata r:id="rId263"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6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64" tgtFrame="&quot;_blank&quot;"/>
                    </pic:cNvPr>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rsidR="00040A6A" w:rsidRDefault="00C3397F" w:rsidP="00040A6A">
      <w:pPr>
        <w:pStyle w:val="Heading2"/>
      </w:pPr>
      <w:bookmarkStart w:id="29" w:name="run-experiment"/>
      <w:bookmarkEnd w:id="29"/>
      <w:r>
        <w:t>2.10</w:t>
      </w:r>
      <w:r w:rsidR="00040A6A">
        <w:t xml:space="preserve"> Run Experiment</w:t>
      </w:r>
    </w:p>
    <w:p w:rsidR="00040A6A" w:rsidRDefault="00040A6A" w:rsidP="00040A6A">
      <w:pPr>
        <w:pStyle w:val="Heading3"/>
      </w:pPr>
      <w:bookmarkStart w:id="30" w:name="a.-select-run"/>
      <w:bookmarkEnd w:id="30"/>
      <w:r>
        <w:t>A. Select Run</w:t>
      </w:r>
    </w:p>
    <w:p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5"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66">
                      <w14:nvContentPartPr>
                        <w14:cNvContentPartPr/>
                      </w14:nvContentPartPr>
                      <w14:xfrm>
                        <a:off x="0" y="0"/>
                        <a:ext cx="419220" cy="243000"/>
                      </w14:xfrm>
                    </w14:contentPart>
                  </a:graphicData>
                </a:graphic>
              </wp:anchor>
            </w:drawing>
          </mc:Choice>
          <mc:Fallback>
            <w:pict>
              <v:shape w14:anchorId="67005B4C" id="Ink 5134" o:spid="_x0000_s1026" type="#_x0000_t75" style="position:absolute;margin-left:240.45pt;margin-top:.75pt;width:37.4pt;height:23.8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">
                <v:imagedata r:id="rId2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4"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68">
                      <w14:nvContentPartPr>
                        <w14:cNvContentPartPr/>
                      </w14:nvContentPartPr>
                      <w14:xfrm>
                        <a:off x="0" y="0"/>
                        <a:ext cx="342990" cy="188190"/>
                      </w14:xfrm>
                    </w14:contentPart>
                  </a:graphicData>
                </a:graphic>
              </wp:anchor>
            </w:drawing>
          </mc:Choice>
          <mc:Fallback>
            <w:pict>
              <v:shape w14:anchorId="18306D1B" id="Ink 5133" o:spid="_x0000_s1026" type="#_x0000_t75" style="position:absolute;margin-left:243.25pt;margin-top:3pt;width:31.7pt;height:19.55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">
                <v:imagedata r:id="rId26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70" tgtFrame="&quot;_blank&quot;"/>
                    </pic:cNvPr>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rsidR="00040A6A" w:rsidRDefault="00C3397F" w:rsidP="00040A6A">
      <w:pPr>
        <w:pStyle w:val="Heading2"/>
      </w:pPr>
      <w:bookmarkStart w:id="31" w:name="post-run-evaluate-model"/>
      <w:bookmarkEnd w:id="31"/>
      <w:r>
        <w:t>2.11</w:t>
      </w:r>
      <w:r w:rsidR="00040A6A">
        <w:t xml:space="preserve"> Post Run: Evaluate Model</w:t>
      </w:r>
    </w:p>
    <w:p w:rsidR="00040A6A" w:rsidRDefault="00040A6A" w:rsidP="00040A6A">
      <w:pPr>
        <w:pStyle w:val="FirstParagraph"/>
      </w:pPr>
      <w:r>
        <w:t>It is usually necessary to evaluate the model, improve it, re-run it and repeat.</w:t>
      </w:r>
    </w:p>
    <w:p w:rsidR="00040A6A" w:rsidRDefault="00040A6A" w:rsidP="00040A6A">
      <w:pPr>
        <w:pStyle w:val="Heading3"/>
      </w:pPr>
      <w:bookmarkStart w:id="32" w:name="a.-evaluate-the-model"/>
      <w:bookmarkEnd w:id="32"/>
      <w:r>
        <w:t>A. Evaluate The Model</w:t>
      </w:r>
    </w:p>
    <w:p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1658243"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72">
                      <w14:nvContentPartPr>
                        <w14:cNvContentPartPr/>
                      </w14:nvContentPartPr>
                      <w14:xfrm>
                        <a:off x="0" y="0"/>
                        <a:ext cx="644868" cy="245772"/>
                      </w14:xfrm>
                    </w14:contentPart>
                  </a:graphicData>
                </a:graphic>
              </wp:anchor>
            </w:drawing>
          </mc:Choice>
          <mc:Fallback>
            <w:pict>
              <v:shape w14:anchorId="3AA51F4D" id="Ink 5130" o:spid="_x0000_s1026" type="#_x0000_t75" style="position:absolute;margin-left:366.7pt;margin-top:71.95pt;width:55.4pt;height:23.7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">
                <v:imagedata r:id="rId2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2"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74">
                      <w14:nvContentPartPr>
                        <w14:cNvContentPartPr/>
                      </w14:nvContentPartPr>
                      <w14:xfrm>
                        <a:off x="0" y="0"/>
                        <a:ext cx="966816" cy="368640"/>
                      </w14:xfrm>
                    </w14:contentPart>
                  </a:graphicData>
                </a:graphic>
              </wp:anchor>
            </w:drawing>
          </mc:Choice>
          <mc:Fallback>
            <w:pict>
              <v:shape w14:anchorId="5316ACF3" id="Ink 5129" o:spid="_x0000_s1026" type="#_x0000_t75" style="position:absolute;margin-left:298.3pt;margin-top:90.75pt;width:80.8pt;height:33.7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">
                <v:imagedata r:id="rId2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1658241"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76">
                      <w14:nvContentPartPr>
                        <w14:cNvContentPartPr/>
                      </w14:nvContentPartPr>
                      <w14:xfrm>
                        <a:off x="0" y="0"/>
                        <a:ext cx="5760" cy="6696"/>
                      </w14:xfrm>
                    </w14:contentPart>
                  </a:graphicData>
                </a:graphic>
              </wp:anchor>
            </w:drawing>
          </mc:Choice>
          <mc:Fallback>
            <w:pict>
              <v:shape w14:anchorId="721C2959" id="Ink 5128" o:spid="_x0000_s1026" type="#_x0000_t75" style="position:absolute;margin-left:392.8pt;margin-top:66.7pt;width:2.45pt;height:2.5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">
                <v:imagedata r:id="rId277"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7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78" tgtFrame="&quot;_blank&quot;"/>
                    </pic:cNvPr>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rsidR="00040A6A" w:rsidRDefault="00C3397F" w:rsidP="00040A6A">
      <w:pPr>
        <w:pStyle w:val="Heading2"/>
      </w:pPr>
      <w:bookmarkStart w:id="33" w:name="interpreting-results"/>
      <w:bookmarkEnd w:id="33"/>
      <w:r>
        <w:t>2.12</w:t>
      </w:r>
      <w:r w:rsidR="00040A6A">
        <w:t xml:space="preserve"> Interpreting Results</w:t>
      </w:r>
    </w:p>
    <w:p w:rsidR="00040A6A" w:rsidRDefault="00040A6A" w:rsidP="00040A6A">
      <w:pPr>
        <w:pStyle w:val="FirstParagraph"/>
      </w:pPr>
      <w:r>
        <w:t>The first run of a model is a baseline and is considered a first step.</w:t>
      </w:r>
    </w:p>
    <w:p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w:t>
      </w:r>
      <w:r w:rsidR="00FE659A">
        <w:t xml:space="preserve">s guessing randomly. A </w:t>
      </w:r>
      <w:r>
        <w:t>more accurate model than random guessing looks like the image below, our current model.</w:t>
      </w:r>
    </w:p>
    <w:p w:rsidR="00040A6A" w:rsidRDefault="00FE659A" w:rsidP="00040A6A">
      <w:pPr>
        <w:pStyle w:val="BodyText"/>
      </w:pPr>
      <w:r>
        <w:rPr>
          <w:noProof/>
        </w:rPr>
        <w:drawing>
          <wp:inline distT="0" distB="0" distL="0" distR="0" wp14:anchorId="6130D46B" wp14:editId="2951FBFE">
            <wp:extent cx="4105305" cy="3190898"/>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4105305" cy="3190898"/>
                    </a:xfrm>
                    <a:prstGeom prst="rect">
                      <a:avLst/>
                    </a:prstGeom>
                  </pic:spPr>
                </pic:pic>
              </a:graphicData>
            </a:graphic>
          </wp:inline>
        </w:drawing>
      </w:r>
    </w:p>
    <w:p w:rsidR="00FE659A" w:rsidRDefault="00FE659A" w:rsidP="00040A6A">
      <w:pPr>
        <w:pStyle w:val="BodyText"/>
      </w:pPr>
    </w:p>
    <w:p w:rsidR="00FE659A" w:rsidRDefault="00FE659A" w:rsidP="00040A6A">
      <w:pPr>
        <w:pStyle w:val="BodyText"/>
      </w:pPr>
    </w:p>
    <w:p w:rsidR="00FE659A" w:rsidRDefault="00FE659A" w:rsidP="00040A6A">
      <w:pPr>
        <w:pStyle w:val="BodyText"/>
      </w:pPr>
    </w:p>
    <w:p w:rsidR="00FE659A" w:rsidRDefault="00FE659A" w:rsidP="00040A6A">
      <w:pPr>
        <w:pStyle w:val="BodyText"/>
      </w:pPr>
    </w:p>
    <w:p w:rsidR="00FE659A" w:rsidRDefault="00FE659A" w:rsidP="00040A6A">
      <w:pPr>
        <w:pStyle w:val="BodyText"/>
      </w:pPr>
      <w:r>
        <w:t xml:space="preserve">    Model Accuracy</w:t>
      </w:r>
    </w:p>
    <w:p w:rsidR="00FE659A" w:rsidRDefault="00FE659A" w:rsidP="00040A6A">
      <w:pPr>
        <w:pStyle w:val="BodyText"/>
      </w:pPr>
      <w:r>
        <w:rPr>
          <w:noProof/>
        </w:rPr>
        <w:drawing>
          <wp:inline distT="0" distB="0" distL="0" distR="0" wp14:anchorId="6910B2AF" wp14:editId="40A3C20F">
            <wp:extent cx="1276359" cy="11334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1"/>
                    <a:stretch>
                      <a:fillRect/>
                    </a:stretch>
                  </pic:blipFill>
                  <pic:spPr>
                    <a:xfrm>
                      <a:off x="0" y="0"/>
                      <a:ext cx="1276359" cy="1133483"/>
                    </a:xfrm>
                    <a:prstGeom prst="rect">
                      <a:avLst/>
                    </a:prstGeom>
                  </pic:spPr>
                </pic:pic>
              </a:graphicData>
            </a:graphic>
          </wp:inline>
        </w:drawing>
      </w:r>
    </w:p>
    <w:p w:rsidR="00040A6A" w:rsidRDefault="00040A6A" w:rsidP="00040A6A">
      <w:pPr>
        <w:pStyle w:val="BodyText"/>
      </w:pPr>
      <w:r>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rsidR="00040A6A" w:rsidRDefault="00040A6A" w:rsidP="00040A6A">
      <w:pPr>
        <w:pStyle w:val="BodyText"/>
      </w:pPr>
      <w:r>
        <w:t>You want higher values for True positives and True negatives, you want low values for False Positives and False negatives.</w:t>
      </w:r>
    </w:p>
    <w:p w:rsidR="00040A6A" w:rsidRDefault="00FE659A" w:rsidP="00040A6A">
      <w:pPr>
        <w:pStyle w:val="BodyText"/>
      </w:pPr>
      <w:r>
        <w:t>From the model, there were only a few</w:t>
      </w:r>
      <w:r w:rsidR="00040A6A">
        <w:t xml:space="preserve"> False Positiv</w:t>
      </w:r>
      <w:r>
        <w:t>es which is good. There are a few False Negatives which can be considered for future work</w:t>
      </w:r>
      <w:r w:rsidR="00040A6A">
        <w:t xml:space="preserve">. </w:t>
      </w:r>
      <w:r>
        <w:t>There were a good number of True Positive and True Negative which indicates the model predicted those correctly and this is a very solid attempt at prediction.  If planned for production, we would iterate by changing the algorithm or choosing additional data inputs or cleaning up more of the data.</w:t>
      </w:r>
    </w:p>
    <w:p w:rsidR="004361C2" w:rsidRDefault="004361C2" w:rsidP="004361C2">
      <w:pPr>
        <w:pStyle w:val="BodyText"/>
        <w:rPr>
          <w:color w:val="FF0000"/>
        </w:rPr>
      </w:pPr>
      <w:r w:rsidRPr="006D4BD1">
        <w:rPr>
          <w:color w:val="FF0000"/>
        </w:rPr>
        <w:t>Congratulations! You have created a successful training experiment!</w:t>
      </w:r>
    </w:p>
    <w:p w:rsidR="004361C2" w:rsidRPr="006D4BD1" w:rsidRDefault="004361C2" w:rsidP="004361C2">
      <w:pPr>
        <w:pStyle w:val="BodyText"/>
        <w:rPr>
          <w:color w:val="000000" w:themeColor="text1"/>
        </w:rPr>
      </w:pPr>
      <w:r w:rsidRPr="006D4BD1">
        <w:rPr>
          <w:color w:val="000000" w:themeColor="text1"/>
        </w:rPr>
        <w:t>Next, we are going to publish the training experiment as a web service</w:t>
      </w:r>
      <w:r>
        <w:rPr>
          <w:color w:val="000000" w:themeColor="text1"/>
        </w:rPr>
        <w:t xml:space="preserve"> so MicroStrategy Desktop can use the model to make predictions. The MicroStrategy Desktop will then be able to provide inputs to the model which result in predictions and related data.  </w:t>
      </w:r>
    </w:p>
    <w:p w:rsidR="004361C2" w:rsidRDefault="004361C2" w:rsidP="004361C2">
      <w:pPr>
        <w:pStyle w:val="BodyText"/>
      </w:pPr>
      <w:r>
        <w:t>Publish Model as a Web Service</w:t>
      </w:r>
    </w:p>
    <w:p w:rsidR="004361C2" w:rsidRDefault="004361C2" w:rsidP="004361C2">
      <w:pPr>
        <w:pStyle w:val="BodyText"/>
      </w:pPr>
      <w:r>
        <w:t>We have 2 additional steps to publish the training experiment on the web:</w:t>
      </w:r>
    </w:p>
    <w:p w:rsidR="004361C2" w:rsidRDefault="004361C2" w:rsidP="004361C2">
      <w:pPr>
        <w:pStyle w:val="BodyText"/>
        <w:numPr>
          <w:ilvl w:val="0"/>
          <w:numId w:val="28"/>
        </w:numPr>
      </w:pPr>
      <w:r>
        <w:t>Convert training experiment to a predictive experiment</w:t>
      </w:r>
    </w:p>
    <w:p w:rsidR="004361C2" w:rsidRDefault="004361C2" w:rsidP="004361C2">
      <w:pPr>
        <w:pStyle w:val="BodyText"/>
        <w:numPr>
          <w:ilvl w:val="1"/>
          <w:numId w:val="28"/>
        </w:numPr>
      </w:pPr>
      <w:r>
        <w:t>This step defines the inputs/outputs and removes unneeded training info</w:t>
      </w:r>
    </w:p>
    <w:p w:rsidR="004361C2" w:rsidRDefault="004361C2" w:rsidP="004361C2">
      <w:pPr>
        <w:pStyle w:val="BodyText"/>
        <w:numPr>
          <w:ilvl w:val="0"/>
          <w:numId w:val="28"/>
        </w:numPr>
      </w:pPr>
      <w:r>
        <w:t>Deploy it as a Web Service</w:t>
      </w:r>
    </w:p>
    <w:p w:rsidR="004361C2" w:rsidRDefault="004361C2" w:rsidP="004361C2">
      <w:pPr>
        <w:pStyle w:val="BodyText"/>
        <w:numPr>
          <w:ilvl w:val="1"/>
          <w:numId w:val="28"/>
        </w:numPr>
      </w:pPr>
      <w:r>
        <w:t>This step creates an API key and a URI for the model</w:t>
      </w:r>
    </w:p>
    <w:p w:rsidR="00F6396E" w:rsidRDefault="00F6396E" w:rsidP="00F6396E">
      <w:pPr>
        <w:pStyle w:val="BodyText"/>
        <w:ind w:left="720"/>
      </w:pPr>
    </w:p>
    <w:p w:rsidR="00E53249" w:rsidRDefault="00F6396E" w:rsidP="00F6396E">
      <w:pPr>
        <w:pStyle w:val="BodyText"/>
        <w:numPr>
          <w:ilvl w:val="0"/>
          <w:numId w:val="29"/>
        </w:numPr>
      </w:pPr>
      <w:r>
        <w:t>Create a predictive experiment</w:t>
      </w:r>
    </w:p>
    <w:p w:rsidR="00F6396E" w:rsidRDefault="004361C2" w:rsidP="00E53249">
      <w:pPr>
        <w:pStyle w:val="BodyText"/>
        <w:ind w:left="720"/>
      </w:pPr>
      <w:r>
        <w:t xml:space="preserve">Creating a predictive experiment from the training experiment is the first step to make a web service from a training experiment.  In this experiment, this is done automatically by outputs as well as include the trained model. In more complicated experiments, extra items needed to train the model will be removed. </w:t>
      </w:r>
      <w:r w:rsidR="00E53249">
        <w:rPr>
          <w:noProof/>
        </w:rPr>
        <mc:AlternateContent>
          <mc:Choice Requires="wpi">
            <w:drawing>
              <wp:anchor distT="0" distB="0" distL="114300" distR="114300" simplePos="0" relativeHeight="251658349" behindDoc="0" locked="0" layoutInCell="1" allowOverlap="1" wp14:anchorId="588BBB0E" wp14:editId="5541250F">
                <wp:simplePos x="0" y="0"/>
                <wp:positionH relativeFrom="column">
                  <wp:posOffset>3319780</wp:posOffset>
                </wp:positionH>
                <wp:positionV relativeFrom="paragraph">
                  <wp:posOffset>472758</wp:posOffset>
                </wp:positionV>
                <wp:extent cx="1535656" cy="384808"/>
                <wp:effectExtent l="38100" t="57150" r="83820" b="73025"/>
                <wp:wrapNone/>
                <wp:docPr id="19" name="Ink 19"/>
                <wp:cNvGraphicFramePr/>
                <a:graphic xmlns:a="http://schemas.openxmlformats.org/drawingml/2006/main">
                  <a:graphicData uri="http://schemas.microsoft.com/office/word/2010/wordprocessingInk">
                    <w14:contentPart bwMode="auto" r:id="rId282">
                      <w14:nvContentPartPr>
                        <w14:cNvContentPartPr/>
                      </w14:nvContentPartPr>
                      <w14:xfrm>
                        <a:off x="0" y="0"/>
                        <a:ext cx="1535656" cy="384808"/>
                      </w14:xfrm>
                    </w14:contentPart>
                  </a:graphicData>
                </a:graphic>
              </wp:anchor>
            </w:drawing>
          </mc:Choice>
          <mc:Fallback>
            <w:pict>
              <v:shape w14:anchorId="4C4C1C0D" id="Ink 19" o:spid="_x0000_s1026" type="#_x0000_t75" style="position:absolute;margin-left:259.8pt;margin-top:35.8pt;width:124.3pt;height:33.55pt;z-index:2516583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">
                <v:imagedata r:id="rId283" o:title=""/>
              </v:shape>
            </w:pict>
          </mc:Fallback>
        </mc:AlternateContent>
      </w:r>
      <w:r w:rsidR="00E53249">
        <w:rPr>
          <w:noProof/>
        </w:rPr>
        <w:drawing>
          <wp:inline distT="0" distB="0" distL="0" distR="0" wp14:anchorId="2B65B581" wp14:editId="77F0D70C">
            <wp:extent cx="5353089" cy="12192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353089" cy="1219209"/>
                    </a:xfrm>
                    <a:prstGeom prst="rect">
                      <a:avLst/>
                    </a:prstGeom>
                  </pic:spPr>
                </pic:pic>
              </a:graphicData>
            </a:graphic>
          </wp:inline>
        </w:drawing>
      </w:r>
    </w:p>
    <w:p w:rsidR="00E53249" w:rsidRDefault="00E53249" w:rsidP="00E53249">
      <w:pPr>
        <w:pStyle w:val="BodyText"/>
        <w:ind w:left="720"/>
      </w:pPr>
    </w:p>
    <w:p w:rsidR="004361C2" w:rsidRDefault="004361C2" w:rsidP="004361C2">
      <w:pPr>
        <w:pStyle w:val="BodyText"/>
        <w:ind w:left="720"/>
      </w:pPr>
      <w:r>
        <w:t>Your model will be automatically modified to add web service inputs/outputs and the trained model as shown below.  You will see a tab with the words Predictive experiment at the top. It is necessary to run the model by clicking run.</w:t>
      </w:r>
    </w:p>
    <w:p w:rsidR="00E53249" w:rsidRDefault="00E53249" w:rsidP="00E53249">
      <w:pPr>
        <w:pStyle w:val="BodyText"/>
      </w:pPr>
      <w:r>
        <w:rPr>
          <w:noProof/>
        </w:rPr>
        <w:drawing>
          <wp:inline distT="0" distB="0" distL="0" distR="0" wp14:anchorId="5A4D0A7C" wp14:editId="3467EB5A">
            <wp:extent cx="5943600" cy="36518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5"/>
                    <a:stretch>
                      <a:fillRect/>
                    </a:stretch>
                  </pic:blipFill>
                  <pic:spPr>
                    <a:xfrm>
                      <a:off x="0" y="0"/>
                      <a:ext cx="5943600" cy="3651885"/>
                    </a:xfrm>
                    <a:prstGeom prst="rect">
                      <a:avLst/>
                    </a:prstGeom>
                  </pic:spPr>
                </pic:pic>
              </a:graphicData>
            </a:graphic>
          </wp:inline>
        </w:drawing>
      </w:r>
    </w:p>
    <w:p w:rsidR="00E53249" w:rsidRDefault="00E53249" w:rsidP="00E53249">
      <w:pPr>
        <w:pStyle w:val="BodyText"/>
      </w:pPr>
    </w:p>
    <w:p w:rsidR="00E53249" w:rsidRDefault="00E53249" w:rsidP="00E53249">
      <w:pPr>
        <w:pStyle w:val="BodyText"/>
      </w:pPr>
    </w:p>
    <w:p w:rsidR="00E53249" w:rsidRDefault="00E53249" w:rsidP="00E53249">
      <w:pPr>
        <w:pStyle w:val="BodyText"/>
        <w:numPr>
          <w:ilvl w:val="0"/>
          <w:numId w:val="29"/>
        </w:numPr>
      </w:pPr>
      <w:r>
        <w:t>Publish a Web Service</w:t>
      </w:r>
    </w:p>
    <w:p w:rsidR="00E53249" w:rsidRDefault="00E53249" w:rsidP="00E53249">
      <w:pPr>
        <w:pStyle w:val="BodyText"/>
        <w:ind w:left="720"/>
      </w:pPr>
      <w:r>
        <w:t>Next, click Deploy Web Service [Classic] and you have an active Web Service ready for consumption.</w:t>
      </w:r>
    </w:p>
    <w:p w:rsidR="00496D03" w:rsidRDefault="00E53249" w:rsidP="00496D03">
      <w:pPr>
        <w:pStyle w:val="BodyText"/>
        <w:ind w:left="720"/>
        <w:rPr>
          <w:color w:val="0563C1"/>
          <w:u w:val="single"/>
        </w:rPr>
      </w:pPr>
      <w:r>
        <w:rPr>
          <w:noProof/>
        </w:rPr>
        <mc:AlternateContent>
          <mc:Choice Requires="wpi">
            <w:drawing>
              <wp:anchor distT="0" distB="0" distL="114300" distR="114300" simplePos="0" relativeHeight="251658351" behindDoc="0" locked="0" layoutInCell="1" allowOverlap="1" wp14:anchorId="529EF1D0" wp14:editId="56C35BC7">
                <wp:simplePos x="0" y="0"/>
                <wp:positionH relativeFrom="column">
                  <wp:posOffset>3386403</wp:posOffset>
                </wp:positionH>
                <wp:positionV relativeFrom="paragraph">
                  <wp:posOffset>463352</wp:posOffset>
                </wp:positionV>
                <wp:extent cx="1132138" cy="343812"/>
                <wp:effectExtent l="57150" t="57150" r="49530" b="75565"/>
                <wp:wrapNone/>
                <wp:docPr id="23" name="Ink 23"/>
                <wp:cNvGraphicFramePr/>
                <a:graphic xmlns:a="http://schemas.openxmlformats.org/drawingml/2006/main">
                  <a:graphicData uri="http://schemas.microsoft.com/office/word/2010/wordprocessingInk">
                    <w14:contentPart bwMode="auto" r:id="rId286">
                      <w14:nvContentPartPr>
                        <w14:cNvContentPartPr/>
                      </w14:nvContentPartPr>
                      <w14:xfrm>
                        <a:off x="0" y="0"/>
                        <a:ext cx="1132138" cy="343812"/>
                      </w14:xfrm>
                    </w14:contentPart>
                  </a:graphicData>
                </a:graphic>
              </wp:anchor>
            </w:drawing>
          </mc:Choice>
          <mc:Fallback>
            <w:pict>
              <v:shape w14:anchorId="1CBED31B" id="Ink 23" o:spid="_x0000_s1026" type="#_x0000_t75" style="position:absolute;margin-left:265.1pt;margin-top:34.9pt;width:92.55pt;height:30.35pt;z-index:2516583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">
                <v:imagedata r:id="rId287" o:title=""/>
              </v:shape>
            </w:pict>
          </mc:Fallback>
        </mc:AlternateContent>
      </w:r>
      <w:r>
        <w:rPr>
          <w:noProof/>
        </w:rPr>
        <mc:AlternateContent>
          <mc:Choice Requires="wpi">
            <w:drawing>
              <wp:anchor distT="0" distB="0" distL="114300" distR="114300" simplePos="0" relativeHeight="251658350" behindDoc="0" locked="0" layoutInCell="1" allowOverlap="1" wp14:anchorId="1D60F166" wp14:editId="28875F2B">
                <wp:simplePos x="0" y="0"/>
                <wp:positionH relativeFrom="column">
                  <wp:posOffset>4483623</wp:posOffset>
                </wp:positionH>
                <wp:positionV relativeFrom="paragraph">
                  <wp:posOffset>674645</wp:posOffset>
                </wp:positionV>
                <wp:extent cx="120" cy="119"/>
                <wp:effectExtent l="57150" t="57150" r="57150" b="57150"/>
                <wp:wrapNone/>
                <wp:docPr id="22" name="Ink 22"/>
                <wp:cNvGraphicFramePr/>
                <a:graphic xmlns:a="http://schemas.openxmlformats.org/drawingml/2006/main">
                  <a:graphicData uri="http://schemas.microsoft.com/office/word/2010/wordprocessingInk">
                    <w14:contentPart bwMode="auto" r:id="rId288">
                      <w14:nvContentPartPr>
                        <w14:cNvContentPartPr/>
                      </w14:nvContentPartPr>
                      <w14:xfrm>
                        <a:off x="0" y="0"/>
                        <a:ext cx="120" cy="119"/>
                      </w14:xfrm>
                    </w14:contentPart>
                  </a:graphicData>
                </a:graphic>
              </wp:anchor>
            </w:drawing>
          </mc:Choice>
          <mc:Fallback>
            <w:pict>
              <v:shape w14:anchorId="0CF6F1AC" id="Ink 22" o:spid="_x0000_s1026" type="#_x0000_t75" style="position:absolute;margin-left:352.8pt;margin-top:52.85pt;width:.5pt;height:.5pt;z-index:2516583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">
                <v:imagedata r:id="rId289" o:title=""/>
              </v:shape>
            </w:pict>
          </mc:Fallback>
        </mc:AlternateContent>
      </w:r>
      <w:r>
        <w:rPr>
          <w:noProof/>
        </w:rPr>
        <w:drawing>
          <wp:inline distT="0" distB="0" distL="0" distR="0" wp14:anchorId="646EA90B" wp14:editId="045801C3">
            <wp:extent cx="5353089" cy="12192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4"/>
                    <a:stretch>
                      <a:fillRect/>
                    </a:stretch>
                  </pic:blipFill>
                  <pic:spPr>
                    <a:xfrm>
                      <a:off x="0" y="0"/>
                      <a:ext cx="5353089" cy="1219209"/>
                    </a:xfrm>
                    <a:prstGeom prst="rect">
                      <a:avLst/>
                    </a:prstGeom>
                  </pic:spPr>
                </pic:pic>
              </a:graphicData>
            </a:graphic>
          </wp:inline>
        </w:drawing>
      </w:r>
    </w:p>
    <w:p w:rsidR="006804AD" w:rsidRPr="004361C2" w:rsidRDefault="004361C2" w:rsidP="004361C2">
      <w:pPr>
        <w:pStyle w:val="BodyText"/>
        <w:ind w:left="720"/>
      </w:pPr>
      <w:r w:rsidRPr="00764B28">
        <w:t>The API Key and URI to the model are needed to consume the model. Here is how to obtain those inputs</w:t>
      </w:r>
      <w:r>
        <w:t xml:space="preserve"> for</w:t>
      </w:r>
      <w:r w:rsidRPr="00764B28">
        <w:t xml:space="preserve"> MicroStrategy Desktop.</w:t>
      </w:r>
    </w:p>
    <w:p w:rsidR="006804AD" w:rsidRDefault="006804AD" w:rsidP="00496D03">
      <w:pPr>
        <w:pStyle w:val="BodyText"/>
        <w:ind w:left="720"/>
        <w:rPr>
          <w:color w:val="0563C1"/>
          <w:u w:val="single"/>
        </w:rPr>
      </w:pPr>
      <w:r>
        <w:rPr>
          <w:noProof/>
        </w:rPr>
        <mc:AlternateContent>
          <mc:Choice Requires="wpi">
            <w:drawing>
              <wp:anchor distT="0" distB="0" distL="114300" distR="114300" simplePos="0" relativeHeight="251658363" behindDoc="0" locked="0" layoutInCell="1" allowOverlap="1" wp14:anchorId="32BD5C5C" wp14:editId="679DE665">
                <wp:simplePos x="0" y="0"/>
                <wp:positionH relativeFrom="column">
                  <wp:posOffset>3389502</wp:posOffset>
                </wp:positionH>
                <wp:positionV relativeFrom="paragraph">
                  <wp:posOffset>3411602</wp:posOffset>
                </wp:positionV>
                <wp:extent cx="498259" cy="164101"/>
                <wp:effectExtent l="57150" t="57150" r="0" b="64770"/>
                <wp:wrapNone/>
                <wp:docPr id="5163" name="Ink 5163"/>
                <wp:cNvGraphicFramePr/>
                <a:graphic xmlns:a="http://schemas.openxmlformats.org/drawingml/2006/main">
                  <a:graphicData uri="http://schemas.microsoft.com/office/word/2010/wordprocessingInk">
                    <w14:contentPart bwMode="auto" r:id="rId290">
                      <w14:nvContentPartPr>
                        <w14:cNvContentPartPr/>
                      </w14:nvContentPartPr>
                      <w14:xfrm>
                        <a:off x="0" y="0"/>
                        <a:ext cx="498259" cy="164101"/>
                      </w14:xfrm>
                    </w14:contentPart>
                  </a:graphicData>
                </a:graphic>
              </wp:anchor>
            </w:drawing>
          </mc:Choice>
          <mc:Fallback>
            <w:pict>
              <v:shape w14:anchorId="47B4E4E9" id="Ink 5163" o:spid="_x0000_s1026" type="#_x0000_t75" style="position:absolute;margin-left:264.95pt;margin-top:266.9pt;width:42.25pt;height:16.55pt;z-index:2516583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">
                <v:imagedata r:id="rId291" o:title=""/>
              </v:shape>
            </w:pict>
          </mc:Fallback>
        </mc:AlternateContent>
      </w:r>
      <w:r>
        <w:rPr>
          <w:noProof/>
        </w:rPr>
        <mc:AlternateContent>
          <mc:Choice Requires="wpi">
            <w:drawing>
              <wp:anchor distT="0" distB="0" distL="114300" distR="114300" simplePos="0" relativeHeight="251658362" behindDoc="0" locked="0" layoutInCell="1" allowOverlap="1" wp14:anchorId="48E54022" wp14:editId="2FE5484F">
                <wp:simplePos x="0" y="0"/>
                <wp:positionH relativeFrom="column">
                  <wp:posOffset>4480525</wp:posOffset>
                </wp:positionH>
                <wp:positionV relativeFrom="paragraph">
                  <wp:posOffset>3124635</wp:posOffset>
                </wp:positionV>
                <wp:extent cx="157784" cy="324864"/>
                <wp:effectExtent l="57150" t="57150" r="71120" b="56515"/>
                <wp:wrapNone/>
                <wp:docPr id="5161" name="Ink 5161"/>
                <wp:cNvGraphicFramePr/>
                <a:graphic xmlns:a="http://schemas.openxmlformats.org/drawingml/2006/main">
                  <a:graphicData uri="http://schemas.microsoft.com/office/word/2010/wordprocessingInk">
                    <w14:contentPart bwMode="auto" r:id="rId292">
                      <w14:nvContentPartPr>
                        <w14:cNvContentPartPr/>
                      </w14:nvContentPartPr>
                      <w14:xfrm>
                        <a:off x="0" y="0"/>
                        <a:ext cx="157784" cy="324864"/>
                      </w14:xfrm>
                    </w14:contentPart>
                  </a:graphicData>
                </a:graphic>
              </wp:anchor>
            </w:drawing>
          </mc:Choice>
          <mc:Fallback>
            <w:pict>
              <v:shape w14:anchorId="44056F9A" id="Ink 5161" o:spid="_x0000_s1026" type="#_x0000_t75" style="position:absolute;margin-left:351.25pt;margin-top:244.25pt;width:15.75pt;height:28.35pt;z-index:2516583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">
                <v:imagedata r:id="rId293" o:title=""/>
              </v:shape>
            </w:pict>
          </mc:Fallback>
        </mc:AlternateContent>
      </w:r>
      <w:r>
        <w:rPr>
          <w:noProof/>
        </w:rPr>
        <mc:AlternateContent>
          <mc:Choice Requires="wpi">
            <w:drawing>
              <wp:anchor distT="0" distB="0" distL="114300" distR="114300" simplePos="0" relativeHeight="251658361" behindDoc="0" locked="0" layoutInCell="1" allowOverlap="1" wp14:anchorId="4D176928" wp14:editId="48E9847C">
                <wp:simplePos x="0" y="0"/>
                <wp:positionH relativeFrom="column">
                  <wp:posOffset>4307129</wp:posOffset>
                </wp:positionH>
                <wp:positionV relativeFrom="paragraph">
                  <wp:posOffset>3247621</wp:posOffset>
                </wp:positionV>
                <wp:extent cx="151468" cy="138836"/>
                <wp:effectExtent l="57150" t="57150" r="20320" b="71120"/>
                <wp:wrapNone/>
                <wp:docPr id="5160" name="Ink 5160"/>
                <wp:cNvGraphicFramePr/>
                <a:graphic xmlns:a="http://schemas.openxmlformats.org/drawingml/2006/main">
                  <a:graphicData uri="http://schemas.microsoft.com/office/word/2010/wordprocessingInk">
                    <w14:contentPart bwMode="auto" r:id="rId294">
                      <w14:nvContentPartPr>
                        <w14:cNvContentPartPr/>
                      </w14:nvContentPartPr>
                      <w14:xfrm>
                        <a:off x="0" y="0"/>
                        <a:ext cx="151468" cy="138836"/>
                      </w14:xfrm>
                    </w14:contentPart>
                  </a:graphicData>
                </a:graphic>
              </wp:anchor>
            </w:drawing>
          </mc:Choice>
          <mc:Fallback>
            <w:pict>
              <v:shape w14:anchorId="34026BBB" id="Ink 5160" o:spid="_x0000_s1026" type="#_x0000_t75" style="position:absolute;margin-left:337.55pt;margin-top:254.1pt;width:14.35pt;height:14.3pt;z-index:2516583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">
                <v:imagedata r:id="rId295" o:title=""/>
              </v:shape>
            </w:pict>
          </mc:Fallback>
        </mc:AlternateContent>
      </w:r>
      <w:r>
        <w:rPr>
          <w:noProof/>
        </w:rPr>
        <mc:AlternateContent>
          <mc:Choice Requires="wpi">
            <w:drawing>
              <wp:anchor distT="0" distB="0" distL="114300" distR="114300" simplePos="0" relativeHeight="251658360" behindDoc="0" locked="0" layoutInCell="1" allowOverlap="1" wp14:anchorId="583BA798" wp14:editId="7BD41D59">
                <wp:simplePos x="0" y="0"/>
                <wp:positionH relativeFrom="column">
                  <wp:posOffset>4023260</wp:posOffset>
                </wp:positionH>
                <wp:positionV relativeFrom="paragraph">
                  <wp:posOffset>3228673</wp:posOffset>
                </wp:positionV>
                <wp:extent cx="242874" cy="205096"/>
                <wp:effectExtent l="57150" t="38100" r="62230" b="62230"/>
                <wp:wrapNone/>
                <wp:docPr id="5159" name="Ink 5159"/>
                <wp:cNvGraphicFramePr/>
                <a:graphic xmlns:a="http://schemas.openxmlformats.org/drawingml/2006/main">
                  <a:graphicData uri="http://schemas.microsoft.com/office/word/2010/wordprocessingInk">
                    <w14:contentPart bwMode="auto" r:id="rId296">
                      <w14:nvContentPartPr>
                        <w14:cNvContentPartPr/>
                      </w14:nvContentPartPr>
                      <w14:xfrm>
                        <a:off x="0" y="0"/>
                        <a:ext cx="242874" cy="205096"/>
                      </w14:xfrm>
                    </w14:contentPart>
                  </a:graphicData>
                </a:graphic>
              </wp:anchor>
            </w:drawing>
          </mc:Choice>
          <mc:Fallback>
            <w:pict>
              <v:shape w14:anchorId="5A4EAAFF" id="Ink 5159" o:spid="_x0000_s1026" type="#_x0000_t75" style="position:absolute;margin-left:315.15pt;margin-top:253.25pt;width:22.55pt;height:19pt;z-index:251658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">
                <v:imagedata r:id="rId297" o:title=""/>
              </v:shape>
            </w:pict>
          </mc:Fallback>
        </mc:AlternateContent>
      </w:r>
      <w:r>
        <w:rPr>
          <w:noProof/>
        </w:rPr>
        <mc:AlternateContent>
          <mc:Choice Requires="wpi">
            <w:drawing>
              <wp:anchor distT="0" distB="0" distL="114300" distR="114300" simplePos="0" relativeHeight="251658359" behindDoc="0" locked="0" layoutInCell="1" allowOverlap="1" wp14:anchorId="250FC115" wp14:editId="541B733C">
                <wp:simplePos x="0" y="0"/>
                <wp:positionH relativeFrom="column">
                  <wp:posOffset>3966534</wp:posOffset>
                </wp:positionH>
                <wp:positionV relativeFrom="paragraph">
                  <wp:posOffset>3269668</wp:posOffset>
                </wp:positionV>
                <wp:extent cx="82110" cy="233459"/>
                <wp:effectExtent l="38100" t="38100" r="70485" b="71755"/>
                <wp:wrapNone/>
                <wp:docPr id="5158" name="Ink 5158"/>
                <wp:cNvGraphicFramePr/>
                <a:graphic xmlns:a="http://schemas.openxmlformats.org/drawingml/2006/main">
                  <a:graphicData uri="http://schemas.microsoft.com/office/word/2010/wordprocessingInk">
                    <w14:contentPart bwMode="auto" r:id="rId298">
                      <w14:nvContentPartPr>
                        <w14:cNvContentPartPr/>
                      </w14:nvContentPartPr>
                      <w14:xfrm>
                        <a:off x="0" y="0"/>
                        <a:ext cx="82110" cy="233459"/>
                      </w14:xfrm>
                    </w14:contentPart>
                  </a:graphicData>
                </a:graphic>
              </wp:anchor>
            </w:drawing>
          </mc:Choice>
          <mc:Fallback>
            <w:pict>
              <v:shape w14:anchorId="6C864456" id="Ink 5158" o:spid="_x0000_s1026" type="#_x0000_t75" style="position:absolute;margin-left:311pt;margin-top:256.35pt;width:9.35pt;height:21pt;z-index:2516583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">
                <v:imagedata r:id="rId299" o:title=""/>
              </v:shape>
            </w:pict>
          </mc:Fallback>
        </mc:AlternateContent>
      </w:r>
      <w:r>
        <w:rPr>
          <w:noProof/>
        </w:rPr>
        <mc:AlternateContent>
          <mc:Choice Requires="wpi">
            <w:drawing>
              <wp:anchor distT="0" distB="0" distL="114300" distR="114300" simplePos="0" relativeHeight="251658358" behindDoc="0" locked="0" layoutInCell="1" allowOverlap="1" wp14:anchorId="10FBC193" wp14:editId="04765093">
                <wp:simplePos x="0" y="0"/>
                <wp:positionH relativeFrom="column">
                  <wp:posOffset>4278647</wp:posOffset>
                </wp:positionH>
                <wp:positionV relativeFrom="paragraph">
                  <wp:posOffset>2765211</wp:posOffset>
                </wp:positionV>
                <wp:extent cx="69477" cy="258724"/>
                <wp:effectExtent l="57150" t="57150" r="64135" b="65405"/>
                <wp:wrapNone/>
                <wp:docPr id="5157" name="Ink 5157"/>
                <wp:cNvGraphicFramePr/>
                <a:graphic xmlns:a="http://schemas.openxmlformats.org/drawingml/2006/main">
                  <a:graphicData uri="http://schemas.microsoft.com/office/word/2010/wordprocessingInk">
                    <w14:contentPart bwMode="auto" r:id="rId300">
                      <w14:nvContentPartPr>
                        <w14:cNvContentPartPr/>
                      </w14:nvContentPartPr>
                      <w14:xfrm>
                        <a:off x="0" y="0"/>
                        <a:ext cx="69477" cy="258724"/>
                      </w14:xfrm>
                    </w14:contentPart>
                  </a:graphicData>
                </a:graphic>
              </wp:anchor>
            </w:drawing>
          </mc:Choice>
          <mc:Fallback>
            <w:pict>
              <v:shape w14:anchorId="0868F4E1" id="Ink 5157" o:spid="_x0000_s1026" type="#_x0000_t75" style="position:absolute;margin-left:335.45pt;margin-top:216.55pt;width:8.8pt;height:23.15pt;z-index:2516583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">
                <v:imagedata r:id="rId301" o:title=""/>
              </v:shape>
            </w:pict>
          </mc:Fallback>
        </mc:AlternateContent>
      </w:r>
      <w:r>
        <w:rPr>
          <w:noProof/>
        </w:rPr>
        <mc:AlternateContent>
          <mc:Choice Requires="wpi">
            <w:drawing>
              <wp:anchor distT="0" distB="0" distL="114300" distR="114300" simplePos="0" relativeHeight="251658357" behindDoc="0" locked="0" layoutInCell="1" allowOverlap="1" wp14:anchorId="49EF8DFA" wp14:editId="348FFF4B">
                <wp:simplePos x="0" y="0"/>
                <wp:positionH relativeFrom="column">
                  <wp:posOffset>4086422</wp:posOffset>
                </wp:positionH>
                <wp:positionV relativeFrom="paragraph">
                  <wp:posOffset>2780942</wp:posOffset>
                </wp:positionV>
                <wp:extent cx="107374" cy="246091"/>
                <wp:effectExtent l="57150" t="57150" r="64135" b="59055"/>
                <wp:wrapNone/>
                <wp:docPr id="5156" name="Ink 5156"/>
                <wp:cNvGraphicFramePr/>
                <a:graphic xmlns:a="http://schemas.openxmlformats.org/drawingml/2006/main">
                  <a:graphicData uri="http://schemas.microsoft.com/office/word/2010/wordprocessingInk">
                    <w14:contentPart bwMode="auto" r:id="rId302">
                      <w14:nvContentPartPr>
                        <w14:cNvContentPartPr/>
                      </w14:nvContentPartPr>
                      <w14:xfrm>
                        <a:off x="0" y="0"/>
                        <a:ext cx="107374" cy="246091"/>
                      </w14:xfrm>
                    </w14:contentPart>
                  </a:graphicData>
                </a:graphic>
              </wp:anchor>
            </w:drawing>
          </mc:Choice>
          <mc:Fallback>
            <w:pict>
              <v:shape w14:anchorId="38D08D80" id="Ink 5156" o:spid="_x0000_s1026" type="#_x0000_t75" style="position:absolute;margin-left:320.5pt;margin-top:217.35pt;width:11.3pt;height:22.6pt;z-index:2516583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">
                <v:imagedata r:id="rId303" o:title=""/>
              </v:shape>
            </w:pict>
          </mc:Fallback>
        </mc:AlternateContent>
      </w:r>
      <w:r>
        <w:rPr>
          <w:noProof/>
        </w:rPr>
        <mc:AlternateContent>
          <mc:Choice Requires="wpi">
            <w:drawing>
              <wp:anchor distT="0" distB="0" distL="114300" distR="114300" simplePos="0" relativeHeight="251658356" behindDoc="0" locked="0" layoutInCell="1" allowOverlap="1" wp14:anchorId="1EE04981" wp14:editId="160140D9">
                <wp:simplePos x="0" y="0"/>
                <wp:positionH relativeFrom="column">
                  <wp:posOffset>3865595</wp:posOffset>
                </wp:positionH>
                <wp:positionV relativeFrom="paragraph">
                  <wp:posOffset>2954457</wp:posOffset>
                </wp:positionV>
                <wp:extent cx="113691" cy="34798"/>
                <wp:effectExtent l="57150" t="57150" r="57785" b="60960"/>
                <wp:wrapNone/>
                <wp:docPr id="5155" name="Ink 5155"/>
                <wp:cNvGraphicFramePr/>
                <a:graphic xmlns:a="http://schemas.openxmlformats.org/drawingml/2006/main">
                  <a:graphicData uri="http://schemas.microsoft.com/office/word/2010/wordprocessingInk">
                    <w14:contentPart bwMode="auto" r:id="rId304">
                      <w14:nvContentPartPr>
                        <w14:cNvContentPartPr/>
                      </w14:nvContentPartPr>
                      <w14:xfrm>
                        <a:off x="0" y="0"/>
                        <a:ext cx="113691" cy="34798"/>
                      </w14:xfrm>
                    </w14:contentPart>
                  </a:graphicData>
                </a:graphic>
              </wp:anchor>
            </w:drawing>
          </mc:Choice>
          <mc:Fallback>
            <w:pict>
              <v:shape w14:anchorId="7DD983DA" id="Ink 5155" o:spid="_x0000_s1026" type="#_x0000_t75" style="position:absolute;margin-left:303.3pt;margin-top:231.95pt;width:10.55pt;height:4.8pt;z-index:2516583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">
                <v:imagedata r:id="rId305" o:title=""/>
              </v:shape>
            </w:pict>
          </mc:Fallback>
        </mc:AlternateContent>
      </w:r>
      <w:r>
        <w:rPr>
          <w:noProof/>
        </w:rPr>
        <mc:AlternateContent>
          <mc:Choice Requires="wpi">
            <w:drawing>
              <wp:anchor distT="0" distB="0" distL="114300" distR="114300" simplePos="0" relativeHeight="251658355" behindDoc="0" locked="0" layoutInCell="1" allowOverlap="1" wp14:anchorId="795671D3" wp14:editId="59D128FD">
                <wp:simplePos x="0" y="0"/>
                <wp:positionH relativeFrom="column">
                  <wp:posOffset>3837232</wp:posOffset>
                </wp:positionH>
                <wp:positionV relativeFrom="paragraph">
                  <wp:posOffset>2850300</wp:posOffset>
                </wp:positionV>
                <wp:extent cx="173515" cy="255506"/>
                <wp:effectExtent l="57150" t="57150" r="74295" b="68580"/>
                <wp:wrapNone/>
                <wp:docPr id="5154" name="Ink 5154"/>
                <wp:cNvGraphicFramePr/>
                <a:graphic xmlns:a="http://schemas.openxmlformats.org/drawingml/2006/main">
                  <a:graphicData uri="http://schemas.microsoft.com/office/word/2010/wordprocessingInk">
                    <w14:contentPart bwMode="auto" r:id="rId306">
                      <w14:nvContentPartPr>
                        <w14:cNvContentPartPr/>
                      </w14:nvContentPartPr>
                      <w14:xfrm>
                        <a:off x="0" y="0"/>
                        <a:ext cx="173515" cy="255506"/>
                      </w14:xfrm>
                    </w14:contentPart>
                  </a:graphicData>
                </a:graphic>
              </wp:anchor>
            </w:drawing>
          </mc:Choice>
          <mc:Fallback>
            <w:pict>
              <v:shape w14:anchorId="0C45F6C5" id="Ink 5154" o:spid="_x0000_s1026" type="#_x0000_t75" style="position:absolute;margin-left:300.9pt;margin-top:222.7pt;width:16.65pt;height:23.35pt;z-index:2516583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">
                <v:imagedata r:id="rId307" o:title=""/>
              </v:shape>
            </w:pict>
          </mc:Fallback>
        </mc:AlternateContent>
      </w:r>
      <w:r>
        <w:rPr>
          <w:noProof/>
        </w:rPr>
        <mc:AlternateContent>
          <mc:Choice Requires="wpi">
            <w:drawing>
              <wp:anchor distT="0" distB="0" distL="114300" distR="114300" simplePos="0" relativeHeight="251658354" behindDoc="0" locked="0" layoutInCell="1" allowOverlap="1" wp14:anchorId="7BABE29D" wp14:editId="2AEC7701">
                <wp:simplePos x="0" y="0"/>
                <wp:positionH relativeFrom="column">
                  <wp:posOffset>2273333</wp:posOffset>
                </wp:positionH>
                <wp:positionV relativeFrom="paragraph">
                  <wp:posOffset>2311165</wp:posOffset>
                </wp:positionV>
                <wp:extent cx="485746" cy="233459"/>
                <wp:effectExtent l="57150" t="38100" r="67310" b="71755"/>
                <wp:wrapNone/>
                <wp:docPr id="5153" name="Ink 5153"/>
                <wp:cNvGraphicFramePr/>
                <a:graphic xmlns:a="http://schemas.openxmlformats.org/drawingml/2006/main">
                  <a:graphicData uri="http://schemas.microsoft.com/office/word/2010/wordprocessingInk">
                    <w14:contentPart bwMode="auto" r:id="rId308">
                      <w14:nvContentPartPr>
                        <w14:cNvContentPartPr/>
                      </w14:nvContentPartPr>
                      <w14:xfrm>
                        <a:off x="0" y="0"/>
                        <a:ext cx="485746" cy="233459"/>
                      </w14:xfrm>
                    </w14:contentPart>
                  </a:graphicData>
                </a:graphic>
              </wp:anchor>
            </w:drawing>
          </mc:Choice>
          <mc:Fallback>
            <w:pict>
              <v:shape w14:anchorId="6ACF7466" id="Ink 5153" o:spid="_x0000_s1026" type="#_x0000_t75" style="position:absolute;margin-left:177.6pt;margin-top:181.05pt;width:40.65pt;height:21.05pt;z-index:2516583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">
                <v:imagedata r:id="rId309" o:title=""/>
              </v:shape>
            </w:pict>
          </mc:Fallback>
        </mc:AlternateContent>
      </w:r>
      <w:r>
        <w:rPr>
          <w:noProof/>
        </w:rPr>
        <mc:AlternateContent>
          <mc:Choice Requires="wpi">
            <w:drawing>
              <wp:anchor distT="0" distB="0" distL="114300" distR="114300" simplePos="0" relativeHeight="251658353" behindDoc="0" locked="0" layoutInCell="1" allowOverlap="1" wp14:anchorId="7242D0F4" wp14:editId="50271371">
                <wp:simplePos x="0" y="0"/>
                <wp:positionH relativeFrom="column">
                  <wp:posOffset>1491323</wp:posOffset>
                </wp:positionH>
                <wp:positionV relativeFrom="paragraph">
                  <wp:posOffset>797675</wp:posOffset>
                </wp:positionV>
                <wp:extent cx="1027982" cy="1728000"/>
                <wp:effectExtent l="19050" t="38100" r="58420" b="62865"/>
                <wp:wrapNone/>
                <wp:docPr id="5152" name="Ink 5152"/>
                <wp:cNvGraphicFramePr/>
                <a:graphic xmlns:a="http://schemas.openxmlformats.org/drawingml/2006/main">
                  <a:graphicData uri="http://schemas.microsoft.com/office/word/2010/wordprocessingInk">
                    <w14:contentPart bwMode="auto" r:id="rId310">
                      <w14:nvContentPartPr>
                        <w14:cNvContentPartPr/>
                      </w14:nvContentPartPr>
                      <w14:xfrm>
                        <a:off x="0" y="0"/>
                        <a:ext cx="1027982" cy="1728000"/>
                      </w14:xfrm>
                    </w14:contentPart>
                  </a:graphicData>
                </a:graphic>
              </wp:anchor>
            </w:drawing>
          </mc:Choice>
          <mc:Fallback>
            <w:pict>
              <v:shape w14:anchorId="0A1FFE9D" id="Ink 5152" o:spid="_x0000_s1026" type="#_x0000_t75" style="position:absolute;margin-left:116.25pt;margin-top:61.45pt;width:83.85pt;height:139.25pt;z-index:2516583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">
                <v:imagedata r:id="rId311" o:title=""/>
              </v:shape>
            </w:pict>
          </mc:Fallback>
        </mc:AlternateContent>
      </w:r>
      <w:r>
        <w:rPr>
          <w:noProof/>
        </w:rPr>
        <mc:AlternateContent>
          <mc:Choice Requires="wpi">
            <w:drawing>
              <wp:anchor distT="0" distB="0" distL="114300" distR="114300" simplePos="0" relativeHeight="251658352" behindDoc="0" locked="0" layoutInCell="1" allowOverlap="1" wp14:anchorId="672C5322" wp14:editId="71AE943A">
                <wp:simplePos x="0" y="0"/>
                <wp:positionH relativeFrom="column">
                  <wp:posOffset>346791</wp:posOffset>
                </wp:positionH>
                <wp:positionV relativeFrom="paragraph">
                  <wp:posOffset>599015</wp:posOffset>
                </wp:positionV>
                <wp:extent cx="1273954" cy="473114"/>
                <wp:effectExtent l="57150" t="38100" r="40640" b="79375"/>
                <wp:wrapNone/>
                <wp:docPr id="30" name="Ink 30"/>
                <wp:cNvGraphicFramePr/>
                <a:graphic xmlns:a="http://schemas.openxmlformats.org/drawingml/2006/main">
                  <a:graphicData uri="http://schemas.microsoft.com/office/word/2010/wordprocessingInk">
                    <w14:contentPart bwMode="auto" r:id="rId312">
                      <w14:nvContentPartPr>
                        <w14:cNvContentPartPr/>
                      </w14:nvContentPartPr>
                      <w14:xfrm>
                        <a:off x="0" y="0"/>
                        <a:ext cx="1273954" cy="473114"/>
                      </w14:xfrm>
                    </w14:contentPart>
                  </a:graphicData>
                </a:graphic>
              </wp:anchor>
            </w:drawing>
          </mc:Choice>
          <mc:Fallback>
            <w:pict>
              <v:shape w14:anchorId="05FB22A7" id="Ink 30" o:spid="_x0000_s1026" type="#_x0000_t75" style="position:absolute;margin-left:25.75pt;margin-top:45.6pt;width:102.8pt;height:40.4pt;z-index:25165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">
                <v:imagedata r:id="rId313" o:title=""/>
              </v:shape>
            </w:pict>
          </mc:Fallback>
        </mc:AlternateContent>
      </w:r>
      <w:r>
        <w:rPr>
          <w:noProof/>
        </w:rPr>
        <w:drawing>
          <wp:inline distT="0" distB="0" distL="0" distR="0" wp14:anchorId="0F96F8CC" wp14:editId="2DD35126">
            <wp:extent cx="1123958" cy="239079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1123958" cy="2390792"/>
                    </a:xfrm>
                    <a:prstGeom prst="rect">
                      <a:avLst/>
                    </a:prstGeom>
                  </pic:spPr>
                </pic:pic>
              </a:graphicData>
            </a:graphic>
          </wp:inline>
        </w:drawing>
      </w:r>
      <w:r>
        <w:rPr>
          <w:noProof/>
        </w:rPr>
        <w:drawing>
          <wp:inline distT="0" distB="0" distL="0" distR="0" wp14:anchorId="62C777A5" wp14:editId="1945E2B7">
            <wp:extent cx="4701948" cy="191393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704639" cy="1915029"/>
                    </a:xfrm>
                    <a:prstGeom prst="rect">
                      <a:avLst/>
                    </a:prstGeom>
                  </pic:spPr>
                </pic:pic>
              </a:graphicData>
            </a:graphic>
          </wp:inline>
        </w:drawing>
      </w:r>
    </w:p>
    <w:p w:rsidR="006804AD" w:rsidRDefault="006804AD">
      <w:pPr>
        <w:rPr>
          <w:rFonts w:eastAsiaTheme="minorHAnsi"/>
          <w:color w:val="0563C1"/>
          <w:sz w:val="22"/>
          <w:szCs w:val="22"/>
          <w:u w:val="single"/>
        </w:rPr>
      </w:pPr>
      <w:r>
        <w:rPr>
          <w:color w:val="0563C1"/>
          <w:u w:val="single"/>
        </w:rPr>
        <w:br w:type="page"/>
      </w:r>
    </w:p>
    <w:p w:rsidR="006804AD" w:rsidRDefault="006804AD" w:rsidP="00496D03">
      <w:pPr>
        <w:pStyle w:val="BodyText"/>
        <w:ind w:left="720"/>
        <w:rPr>
          <w:color w:val="0563C1"/>
          <w:u w:val="single"/>
        </w:rPr>
      </w:pPr>
      <w:r>
        <w:rPr>
          <w:noProof/>
        </w:rPr>
        <mc:AlternateContent>
          <mc:Choice Requires="wpi">
            <w:drawing>
              <wp:anchor distT="0" distB="0" distL="114300" distR="114300" simplePos="0" relativeHeight="251658367" behindDoc="0" locked="0" layoutInCell="1" allowOverlap="1" wp14:anchorId="249E63FF" wp14:editId="007CF8C4">
                <wp:simplePos x="0" y="0"/>
                <wp:positionH relativeFrom="column">
                  <wp:posOffset>4470991</wp:posOffset>
                </wp:positionH>
                <wp:positionV relativeFrom="paragraph">
                  <wp:posOffset>1116178</wp:posOffset>
                </wp:positionV>
                <wp:extent cx="384808" cy="195562"/>
                <wp:effectExtent l="57150" t="38100" r="0" b="71755"/>
                <wp:wrapNone/>
                <wp:docPr id="5172" name="Ink 5172"/>
                <wp:cNvGraphicFramePr/>
                <a:graphic xmlns:a="http://schemas.openxmlformats.org/drawingml/2006/main">
                  <a:graphicData uri="http://schemas.microsoft.com/office/word/2010/wordprocessingInk">
                    <w14:contentPart bwMode="auto" r:id="rId316">
                      <w14:nvContentPartPr>
                        <w14:cNvContentPartPr/>
                      </w14:nvContentPartPr>
                      <w14:xfrm>
                        <a:off x="0" y="0"/>
                        <a:ext cx="384808" cy="195562"/>
                      </w14:xfrm>
                    </w14:contentPart>
                  </a:graphicData>
                </a:graphic>
              </wp:anchor>
            </w:drawing>
          </mc:Choice>
          <mc:Fallback>
            <w:pict>
              <v:shape w14:anchorId="1DC79D4A" id="Ink 5172" o:spid="_x0000_s1026" type="#_x0000_t75" style="position:absolute;margin-left:350.2pt;margin-top:86.75pt;width:33.35pt;height:18.4pt;z-index:2516583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">
                <v:imagedata r:id="rId317" o:title=""/>
              </v:shape>
            </w:pict>
          </mc:Fallback>
        </mc:AlternateContent>
      </w:r>
      <w:r>
        <w:rPr>
          <w:noProof/>
        </w:rPr>
        <mc:AlternateContent>
          <mc:Choice Requires="wpi">
            <w:drawing>
              <wp:anchor distT="0" distB="0" distL="114300" distR="114300" simplePos="0" relativeHeight="251658366" behindDoc="0" locked="0" layoutInCell="1" allowOverlap="1" wp14:anchorId="6684CE52" wp14:editId="1ECA8027">
                <wp:simplePos x="0" y="0"/>
                <wp:positionH relativeFrom="column">
                  <wp:posOffset>5322359</wp:posOffset>
                </wp:positionH>
                <wp:positionV relativeFrom="paragraph">
                  <wp:posOffset>1112960</wp:posOffset>
                </wp:positionV>
                <wp:extent cx="34798" cy="236557"/>
                <wp:effectExtent l="57150" t="57150" r="60960" b="68580"/>
                <wp:wrapNone/>
                <wp:docPr id="5170" name="Ink 5170"/>
                <wp:cNvGraphicFramePr/>
                <a:graphic xmlns:a="http://schemas.openxmlformats.org/drawingml/2006/main">
                  <a:graphicData uri="http://schemas.microsoft.com/office/word/2010/wordprocessingInk">
                    <w14:contentPart bwMode="auto" r:id="rId318">
                      <w14:nvContentPartPr>
                        <w14:cNvContentPartPr/>
                      </w14:nvContentPartPr>
                      <w14:xfrm>
                        <a:off x="0" y="0"/>
                        <a:ext cx="34798" cy="236557"/>
                      </w14:xfrm>
                    </w14:contentPart>
                  </a:graphicData>
                </a:graphic>
              </wp:anchor>
            </w:drawing>
          </mc:Choice>
          <mc:Fallback>
            <w:pict>
              <v:shape w14:anchorId="224F0CCB" id="Ink 5170" o:spid="_x0000_s1026" type="#_x0000_t75" style="position:absolute;margin-left:417.35pt;margin-top:86.05pt;width:6.4pt;height:22pt;z-index:2516583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">
                <v:imagedata r:id="rId319" o:title=""/>
              </v:shape>
            </w:pict>
          </mc:Fallback>
        </mc:AlternateContent>
      </w:r>
      <w:r>
        <w:rPr>
          <w:noProof/>
        </w:rPr>
        <mc:AlternateContent>
          <mc:Choice Requires="wpi">
            <w:drawing>
              <wp:anchor distT="0" distB="0" distL="114300" distR="114300" simplePos="0" relativeHeight="251658365" behindDoc="0" locked="0" layoutInCell="1" allowOverlap="1" wp14:anchorId="2A896ED6" wp14:editId="1DA67803">
                <wp:simplePos x="0" y="0"/>
                <wp:positionH relativeFrom="column">
                  <wp:posOffset>5155279</wp:posOffset>
                </wp:positionH>
                <wp:positionV relativeFrom="paragraph">
                  <wp:posOffset>1106644</wp:posOffset>
                </wp:positionV>
                <wp:extent cx="126204" cy="214510"/>
                <wp:effectExtent l="38100" t="57150" r="26670" b="71755"/>
                <wp:wrapNone/>
                <wp:docPr id="5169" name="Ink 5169"/>
                <wp:cNvGraphicFramePr/>
                <a:graphic xmlns:a="http://schemas.openxmlformats.org/drawingml/2006/main">
                  <a:graphicData uri="http://schemas.microsoft.com/office/word/2010/wordprocessingInk">
                    <w14:contentPart bwMode="auto" r:id="rId320">
                      <w14:nvContentPartPr>
                        <w14:cNvContentPartPr/>
                      </w14:nvContentPartPr>
                      <w14:xfrm>
                        <a:off x="0" y="0"/>
                        <a:ext cx="126204" cy="214510"/>
                      </w14:xfrm>
                    </w14:contentPart>
                  </a:graphicData>
                </a:graphic>
              </wp:anchor>
            </w:drawing>
          </mc:Choice>
          <mc:Fallback>
            <w:pict>
              <v:shape w14:anchorId="6DE7AA21" id="Ink 5169" o:spid="_x0000_s1026" type="#_x0000_t75" style="position:absolute;margin-left:404.2pt;margin-top:85.45pt;width:13.4pt;height:20.3pt;z-index:2516583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">
                <v:imagedata r:id="rId321" o:title=""/>
              </v:shape>
            </w:pict>
          </mc:Fallback>
        </mc:AlternateContent>
      </w:r>
      <w:r>
        <w:rPr>
          <w:noProof/>
        </w:rPr>
        <mc:AlternateContent>
          <mc:Choice Requires="wpi">
            <w:drawing>
              <wp:anchor distT="0" distB="0" distL="114300" distR="114300" simplePos="0" relativeHeight="251658364" behindDoc="0" locked="0" layoutInCell="1" allowOverlap="1" wp14:anchorId="76A778D7" wp14:editId="2BCD7542">
                <wp:simplePos x="0" y="0"/>
                <wp:positionH relativeFrom="column">
                  <wp:posOffset>4928256</wp:posOffset>
                </wp:positionH>
                <wp:positionV relativeFrom="paragraph">
                  <wp:posOffset>1112960</wp:posOffset>
                </wp:positionV>
                <wp:extent cx="164100" cy="208194"/>
                <wp:effectExtent l="38100" t="57150" r="64770" b="78105"/>
                <wp:wrapNone/>
                <wp:docPr id="5168" name="Ink 5168"/>
                <wp:cNvGraphicFramePr/>
                <a:graphic xmlns:a="http://schemas.openxmlformats.org/drawingml/2006/main">
                  <a:graphicData uri="http://schemas.microsoft.com/office/word/2010/wordprocessingInk">
                    <w14:contentPart bwMode="auto" r:id="rId322">
                      <w14:nvContentPartPr>
                        <w14:cNvContentPartPr/>
                      </w14:nvContentPartPr>
                      <w14:xfrm>
                        <a:off x="0" y="0"/>
                        <a:ext cx="164100" cy="208194"/>
                      </w14:xfrm>
                    </w14:contentPart>
                  </a:graphicData>
                </a:graphic>
              </wp:anchor>
            </w:drawing>
          </mc:Choice>
          <mc:Fallback>
            <w:pict>
              <v:shape w14:anchorId="0FEAA8F5" id="Ink 5168" o:spid="_x0000_s1026" type="#_x0000_t75" style="position:absolute;margin-left:387.3pt;margin-top:85.85pt;width:15.55pt;height:19.8pt;z-index:2516583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">
                <v:imagedata r:id="rId323" o:title=""/>
              </v:shape>
            </w:pict>
          </mc:Fallback>
        </mc:AlternateContent>
      </w:r>
      <w:r>
        <w:rPr>
          <w:noProof/>
        </w:rPr>
        <w:drawing>
          <wp:inline distT="0" distB="0" distL="0" distR="0" wp14:anchorId="08FB5364" wp14:editId="4E03794E">
            <wp:extent cx="4341546" cy="202744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4352669" cy="2032640"/>
                    </a:xfrm>
                    <a:prstGeom prst="rect">
                      <a:avLst/>
                    </a:prstGeom>
                  </pic:spPr>
                </pic:pic>
              </a:graphicData>
            </a:graphic>
          </wp:inline>
        </w:drawing>
      </w:r>
    </w:p>
    <w:p w:rsidR="004361C2" w:rsidRDefault="004361C2" w:rsidP="00496D03">
      <w:pPr>
        <w:pStyle w:val="BodyText"/>
        <w:ind w:left="720"/>
        <w:rPr>
          <w:color w:val="0563C1"/>
          <w:u w:val="single"/>
        </w:rPr>
      </w:pPr>
    </w:p>
    <w:p w:rsidR="004361C2" w:rsidRPr="004361C2" w:rsidRDefault="004361C2" w:rsidP="004361C2">
      <w:pPr>
        <w:pStyle w:val="BodyText"/>
        <w:ind w:left="720"/>
        <w:rPr>
          <w:color w:val="0563C1"/>
          <w:u w:val="single"/>
        </w:rPr>
      </w:pPr>
      <w:r>
        <w:t xml:space="preserve">Azure ML automatically creates R code for use in MicroStrategy Desktop.  </w:t>
      </w:r>
    </w:p>
    <w:p w:rsidR="004361C2" w:rsidRDefault="004361C2" w:rsidP="004361C2">
      <w:pPr>
        <w:pStyle w:val="BodyText"/>
        <w:ind w:left="720"/>
        <w:rPr>
          <w:color w:val="0563C1"/>
          <w:u w:val="single"/>
        </w:rPr>
      </w:pPr>
      <w:r>
        <w:t>As you can see, it generates C#, Python and R.</w:t>
      </w:r>
    </w:p>
    <w:p w:rsidR="004361C2" w:rsidRDefault="004361C2" w:rsidP="00496D03">
      <w:pPr>
        <w:pStyle w:val="BodyText"/>
        <w:ind w:left="720"/>
        <w:rPr>
          <w:color w:val="0563C1"/>
          <w:u w:val="single"/>
        </w:rPr>
      </w:pPr>
    </w:p>
    <w:p w:rsidR="004361C2" w:rsidRDefault="006804AD" w:rsidP="00496D03">
      <w:pPr>
        <w:pStyle w:val="BodyText"/>
        <w:ind w:left="720"/>
        <w:rPr>
          <w:color w:val="0563C1"/>
          <w:u w:val="single"/>
        </w:rPr>
      </w:pPr>
      <w:r>
        <w:rPr>
          <w:noProof/>
        </w:rPr>
        <mc:AlternateContent>
          <mc:Choice Requires="wpi">
            <w:drawing>
              <wp:anchor distT="0" distB="0" distL="114300" distR="114300" simplePos="0" relativeHeight="251658394" behindDoc="0" locked="0" layoutInCell="1" allowOverlap="1" wp14:anchorId="546E58BC" wp14:editId="2902A512">
                <wp:simplePos x="0" y="0"/>
                <wp:positionH relativeFrom="column">
                  <wp:posOffset>908094</wp:posOffset>
                </wp:positionH>
                <wp:positionV relativeFrom="paragraph">
                  <wp:posOffset>24799</wp:posOffset>
                </wp:positionV>
                <wp:extent cx="3569452" cy="1125822"/>
                <wp:effectExtent l="57150" t="38100" r="69215" b="74930"/>
                <wp:wrapNone/>
                <wp:docPr id="70" name="Ink 70"/>
                <wp:cNvGraphicFramePr/>
                <a:graphic xmlns:a="http://schemas.openxmlformats.org/drawingml/2006/main">
                  <a:graphicData uri="http://schemas.microsoft.com/office/word/2010/wordprocessingInk">
                    <w14:contentPart bwMode="auto" r:id="rId325">
                      <w14:nvContentPartPr>
                        <w14:cNvContentPartPr/>
                      </w14:nvContentPartPr>
                      <w14:xfrm>
                        <a:off x="0" y="0"/>
                        <a:ext cx="3569452" cy="1125822"/>
                      </w14:xfrm>
                    </w14:contentPart>
                  </a:graphicData>
                </a:graphic>
              </wp:anchor>
            </w:drawing>
          </mc:Choice>
          <mc:Fallback>
            <w:pict>
              <v:shape w14:anchorId="76A2A878" id="Ink 70" o:spid="_x0000_s1026" type="#_x0000_t75" style="position:absolute;margin-left:69.45pt;margin-top:.8pt;width:284.25pt;height:91.4pt;z-index:2516583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">
                <v:imagedata r:id="rId326" o:title=""/>
              </v:shape>
            </w:pict>
          </mc:Fallback>
        </mc:AlternateContent>
      </w:r>
      <w:r>
        <w:rPr>
          <w:noProof/>
        </w:rPr>
        <mc:AlternateContent>
          <mc:Choice Requires="wpi">
            <w:drawing>
              <wp:anchor distT="0" distB="0" distL="114300" distR="114300" simplePos="0" relativeHeight="251658393" behindDoc="0" locked="0" layoutInCell="1" allowOverlap="1" wp14:anchorId="0C8EBBDE" wp14:editId="216A1442">
                <wp:simplePos x="0" y="0"/>
                <wp:positionH relativeFrom="column">
                  <wp:posOffset>5212005</wp:posOffset>
                </wp:positionH>
                <wp:positionV relativeFrom="paragraph">
                  <wp:posOffset>929795</wp:posOffset>
                </wp:positionV>
                <wp:extent cx="400539" cy="315449"/>
                <wp:effectExtent l="57150" t="57150" r="57150" b="66040"/>
                <wp:wrapNone/>
                <wp:docPr id="69" name="Ink 69"/>
                <wp:cNvGraphicFramePr/>
                <a:graphic xmlns:a="http://schemas.openxmlformats.org/drawingml/2006/main">
                  <a:graphicData uri="http://schemas.microsoft.com/office/word/2010/wordprocessingInk">
                    <w14:contentPart bwMode="auto" r:id="rId327">
                      <w14:nvContentPartPr>
                        <w14:cNvContentPartPr/>
                      </w14:nvContentPartPr>
                      <w14:xfrm>
                        <a:off x="0" y="0"/>
                        <a:ext cx="400539" cy="315449"/>
                      </w14:xfrm>
                    </w14:contentPart>
                  </a:graphicData>
                </a:graphic>
              </wp:anchor>
            </w:drawing>
          </mc:Choice>
          <mc:Fallback>
            <w:pict>
              <v:shape w14:anchorId="6BE741C5" id="Ink 69" o:spid="_x0000_s1026" type="#_x0000_t75" style="position:absolute;margin-left:409pt;margin-top:71.55pt;width:34.15pt;height:28.3pt;z-index:2516583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">
                <v:imagedata r:id="rId328" o:title=""/>
              </v:shape>
            </w:pict>
          </mc:Fallback>
        </mc:AlternateContent>
      </w:r>
      <w:r>
        <w:rPr>
          <w:noProof/>
        </w:rPr>
        <mc:AlternateContent>
          <mc:Choice Requires="wpi">
            <w:drawing>
              <wp:anchor distT="0" distB="0" distL="114300" distR="114300" simplePos="0" relativeHeight="251658392" behindDoc="0" locked="0" layoutInCell="1" allowOverlap="1" wp14:anchorId="65C93DEB" wp14:editId="57D9D681">
                <wp:simplePos x="0" y="0"/>
                <wp:positionH relativeFrom="column">
                  <wp:posOffset>4833633</wp:posOffset>
                </wp:positionH>
                <wp:positionV relativeFrom="paragraph">
                  <wp:posOffset>932893</wp:posOffset>
                </wp:positionV>
                <wp:extent cx="321765" cy="305916"/>
                <wp:effectExtent l="57150" t="57150" r="59690" b="75565"/>
                <wp:wrapNone/>
                <wp:docPr id="68" name="Ink 68"/>
                <wp:cNvGraphicFramePr/>
                <a:graphic xmlns:a="http://schemas.openxmlformats.org/drawingml/2006/main">
                  <a:graphicData uri="http://schemas.microsoft.com/office/word/2010/wordprocessingInk">
                    <w14:contentPart bwMode="auto" r:id="rId329">
                      <w14:nvContentPartPr>
                        <w14:cNvContentPartPr/>
                      </w14:nvContentPartPr>
                      <w14:xfrm>
                        <a:off x="0" y="0"/>
                        <a:ext cx="321765" cy="305916"/>
                      </w14:xfrm>
                    </w14:contentPart>
                  </a:graphicData>
                </a:graphic>
              </wp:anchor>
            </w:drawing>
          </mc:Choice>
          <mc:Fallback>
            <w:pict>
              <v:shape w14:anchorId="5952EB64" id="Ink 68" o:spid="_x0000_s1026" type="#_x0000_t75" style="position:absolute;margin-left:379.05pt;margin-top:71.8pt;width:28.65pt;height:27.5pt;z-index:251658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">
                <v:imagedata r:id="rId330" o:title=""/>
              </v:shape>
            </w:pict>
          </mc:Fallback>
        </mc:AlternateContent>
      </w:r>
      <w:r>
        <w:rPr>
          <w:noProof/>
        </w:rPr>
        <mc:AlternateContent>
          <mc:Choice Requires="wpi">
            <w:drawing>
              <wp:anchor distT="0" distB="0" distL="114300" distR="114300" simplePos="0" relativeHeight="251658391" behindDoc="0" locked="0" layoutInCell="1" allowOverlap="1" wp14:anchorId="371C8ADA" wp14:editId="00EBC384">
                <wp:simplePos x="0" y="0"/>
                <wp:positionH relativeFrom="column">
                  <wp:posOffset>5618741</wp:posOffset>
                </wp:positionH>
                <wp:positionV relativeFrom="paragraph">
                  <wp:posOffset>526158</wp:posOffset>
                </wp:positionV>
                <wp:extent cx="274454" cy="287086"/>
                <wp:effectExtent l="38100" t="38100" r="68580" b="74930"/>
                <wp:wrapNone/>
                <wp:docPr id="66" name="Ink 66"/>
                <wp:cNvGraphicFramePr/>
                <a:graphic xmlns:a="http://schemas.openxmlformats.org/drawingml/2006/main">
                  <a:graphicData uri="http://schemas.microsoft.com/office/word/2010/wordprocessingInk">
                    <w14:contentPart bwMode="auto" r:id="rId331">
                      <w14:nvContentPartPr>
                        <w14:cNvContentPartPr/>
                      </w14:nvContentPartPr>
                      <w14:xfrm>
                        <a:off x="0" y="0"/>
                        <a:ext cx="274454" cy="287086"/>
                      </w14:xfrm>
                    </w14:contentPart>
                  </a:graphicData>
                </a:graphic>
              </wp:anchor>
            </w:drawing>
          </mc:Choice>
          <mc:Fallback>
            <w:pict>
              <v:shape w14:anchorId="7D88041B" id="Ink 66" o:spid="_x0000_s1026" type="#_x0000_t75" style="position:absolute;margin-left:441.05pt;margin-top:39.65pt;width:24.6pt;height:25.4pt;z-index:2516583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">
                <v:imagedata r:id="rId332" o:title=""/>
              </v:shape>
            </w:pict>
          </mc:Fallback>
        </mc:AlternateContent>
      </w:r>
      <w:r>
        <w:rPr>
          <w:noProof/>
        </w:rPr>
        <mc:AlternateContent>
          <mc:Choice Requires="wpi">
            <w:drawing>
              <wp:anchor distT="0" distB="0" distL="114300" distR="114300" simplePos="0" relativeHeight="251658390" behindDoc="0" locked="0" layoutInCell="1" allowOverlap="1" wp14:anchorId="6A4443AC" wp14:editId="065BD619">
                <wp:simplePos x="0" y="0"/>
                <wp:positionH relativeFrom="column">
                  <wp:posOffset>5429614</wp:posOffset>
                </wp:positionH>
                <wp:positionV relativeFrom="paragraph">
                  <wp:posOffset>652242</wp:posOffset>
                </wp:positionV>
                <wp:extent cx="148370" cy="9534"/>
                <wp:effectExtent l="57150" t="38100" r="61595" b="66675"/>
                <wp:wrapNone/>
                <wp:docPr id="65" name="Ink 65"/>
                <wp:cNvGraphicFramePr/>
                <a:graphic xmlns:a="http://schemas.openxmlformats.org/drawingml/2006/main">
                  <a:graphicData uri="http://schemas.microsoft.com/office/word/2010/wordprocessingInk">
                    <w14:contentPart bwMode="auto" r:id="rId333">
                      <w14:nvContentPartPr>
                        <w14:cNvContentPartPr/>
                      </w14:nvContentPartPr>
                      <w14:xfrm>
                        <a:off x="0" y="0"/>
                        <a:ext cx="148370" cy="9534"/>
                      </w14:xfrm>
                    </w14:contentPart>
                  </a:graphicData>
                </a:graphic>
              </wp:anchor>
            </w:drawing>
          </mc:Choice>
          <mc:Fallback>
            <w:pict>
              <v:shape w14:anchorId="41761A3A" id="Ink 65" o:spid="_x0000_s1026" type="#_x0000_t75" style="position:absolute;margin-left:426.4pt;margin-top:50.15pt;width:13.9pt;height:3.4pt;z-index:2516583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">
                <v:imagedata r:id="rId334" o:title=""/>
              </v:shape>
            </w:pict>
          </mc:Fallback>
        </mc:AlternateContent>
      </w:r>
      <w:r>
        <w:rPr>
          <w:noProof/>
        </w:rPr>
        <mc:AlternateContent>
          <mc:Choice Requires="wpi">
            <w:drawing>
              <wp:anchor distT="0" distB="0" distL="114300" distR="114300" simplePos="0" relativeHeight="251658389" behindDoc="0" locked="0" layoutInCell="1" allowOverlap="1" wp14:anchorId="364BEB9D" wp14:editId="37A558E9">
                <wp:simplePos x="0" y="0"/>
                <wp:positionH relativeFrom="column">
                  <wp:posOffset>5498972</wp:posOffset>
                </wp:positionH>
                <wp:positionV relativeFrom="paragraph">
                  <wp:posOffset>567153</wp:posOffset>
                </wp:positionV>
                <wp:extent cx="31700" cy="233459"/>
                <wp:effectExtent l="57150" t="57150" r="64135" b="71755"/>
                <wp:wrapNone/>
                <wp:docPr id="64" name="Ink 64"/>
                <wp:cNvGraphicFramePr/>
                <a:graphic xmlns:a="http://schemas.openxmlformats.org/drawingml/2006/main">
                  <a:graphicData uri="http://schemas.microsoft.com/office/word/2010/wordprocessingInk">
                    <w14:contentPart bwMode="auto" r:id="rId335">
                      <w14:nvContentPartPr>
                        <w14:cNvContentPartPr/>
                      </w14:nvContentPartPr>
                      <w14:xfrm>
                        <a:off x="0" y="0"/>
                        <a:ext cx="31700" cy="233459"/>
                      </w14:xfrm>
                    </w14:contentPart>
                  </a:graphicData>
                </a:graphic>
              </wp:anchor>
            </w:drawing>
          </mc:Choice>
          <mc:Fallback>
            <w:pict>
              <v:shape w14:anchorId="1B94E6D2" id="Ink 64" o:spid="_x0000_s1026" type="#_x0000_t75" style="position:absolute;margin-left:431.45pt;margin-top:43.25pt;width:5.25pt;height:21pt;z-index:2516583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">
                <v:imagedata r:id="rId336" o:title=""/>
              </v:shape>
            </w:pict>
          </mc:Fallback>
        </mc:AlternateContent>
      </w:r>
      <w:r>
        <w:rPr>
          <w:noProof/>
        </w:rPr>
        <mc:AlternateContent>
          <mc:Choice Requires="wpi">
            <w:drawing>
              <wp:anchor distT="0" distB="0" distL="114300" distR="114300" simplePos="0" relativeHeight="251658388" behindDoc="0" locked="0" layoutInCell="1" allowOverlap="1" wp14:anchorId="3F1EA0AD" wp14:editId="67A9FB65">
                <wp:simplePos x="0" y="0"/>
                <wp:positionH relativeFrom="column">
                  <wp:posOffset>5319260</wp:posOffset>
                </wp:positionH>
                <wp:positionV relativeFrom="paragraph">
                  <wp:posOffset>671191</wp:posOffset>
                </wp:positionV>
                <wp:extent cx="113691" cy="135737"/>
                <wp:effectExtent l="57150" t="38100" r="57785" b="55245"/>
                <wp:wrapNone/>
                <wp:docPr id="5215" name="Ink 5215"/>
                <wp:cNvGraphicFramePr/>
                <a:graphic xmlns:a="http://schemas.openxmlformats.org/drawingml/2006/main">
                  <a:graphicData uri="http://schemas.microsoft.com/office/word/2010/wordprocessingInk">
                    <w14:contentPart bwMode="auto" r:id="rId337">
                      <w14:nvContentPartPr>
                        <w14:cNvContentPartPr/>
                      </w14:nvContentPartPr>
                      <w14:xfrm>
                        <a:off x="0" y="0"/>
                        <a:ext cx="113691" cy="135737"/>
                      </w14:xfrm>
                    </w14:contentPart>
                  </a:graphicData>
                </a:graphic>
              </wp:anchor>
            </w:drawing>
          </mc:Choice>
          <mc:Fallback>
            <w:pict>
              <v:shape w14:anchorId="06B891F9" id="Ink 5215" o:spid="_x0000_s1026" type="#_x0000_t75" style="position:absolute;margin-left:417.6pt;margin-top:51.55pt;width:11.45pt;height:13.25pt;z-index:2516583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">
                <v:imagedata r:id="rId338" o:title=""/>
              </v:shape>
            </w:pict>
          </mc:Fallback>
        </mc:AlternateContent>
      </w:r>
      <w:r>
        <w:rPr>
          <w:noProof/>
        </w:rPr>
        <mc:AlternateContent>
          <mc:Choice Requires="wpi">
            <w:drawing>
              <wp:anchor distT="0" distB="0" distL="114300" distR="114300" simplePos="0" relativeHeight="251658387" behindDoc="0" locked="0" layoutInCell="1" allowOverlap="1" wp14:anchorId="4422EFE6" wp14:editId="104A86F5">
                <wp:simplePos x="0" y="0"/>
                <wp:positionH relativeFrom="column">
                  <wp:posOffset>5394935</wp:posOffset>
                </wp:positionH>
                <wp:positionV relativeFrom="paragraph">
                  <wp:posOffset>690139</wp:posOffset>
                </wp:positionV>
                <wp:extent cx="9534" cy="6435"/>
                <wp:effectExtent l="57150" t="38100" r="85725" b="69850"/>
                <wp:wrapNone/>
                <wp:docPr id="5214" name="Ink 5214"/>
                <wp:cNvGraphicFramePr/>
                <a:graphic xmlns:a="http://schemas.openxmlformats.org/drawingml/2006/main">
                  <a:graphicData uri="http://schemas.microsoft.com/office/word/2010/wordprocessingInk">
                    <w14:contentPart bwMode="auto" r:id="rId339">
                      <w14:nvContentPartPr>
                        <w14:cNvContentPartPr/>
                      </w14:nvContentPartPr>
                      <w14:xfrm>
                        <a:off x="0" y="0"/>
                        <a:ext cx="9534" cy="6435"/>
                      </w14:xfrm>
                    </w14:contentPart>
                  </a:graphicData>
                </a:graphic>
              </wp:anchor>
            </w:drawing>
          </mc:Choice>
          <mc:Fallback>
            <w:pict>
              <v:shape w14:anchorId="1A7F2DB1" id="Ink 5214" o:spid="_x0000_s1026" type="#_x0000_t75" style="position:absolute;margin-left:423.55pt;margin-top:53.15pt;width:3.1pt;height:2.65pt;z-index:25165838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">
                <v:imagedata r:id="rId340" o:title=""/>
              </v:shape>
            </w:pict>
          </mc:Fallback>
        </mc:AlternateContent>
      </w:r>
      <w:r>
        <w:rPr>
          <w:noProof/>
        </w:rPr>
        <mc:AlternateContent>
          <mc:Choice Requires="wpi">
            <w:drawing>
              <wp:anchor distT="0" distB="0" distL="114300" distR="114300" simplePos="0" relativeHeight="251658386" behindDoc="0" locked="0" layoutInCell="1" allowOverlap="1" wp14:anchorId="278B7852" wp14:editId="26039BDE">
                <wp:simplePos x="0" y="0"/>
                <wp:positionH relativeFrom="column">
                  <wp:posOffset>5186741</wp:posOffset>
                </wp:positionH>
                <wp:positionV relativeFrom="paragraph">
                  <wp:posOffset>664874</wp:posOffset>
                </wp:positionV>
                <wp:extent cx="78892" cy="129422"/>
                <wp:effectExtent l="38100" t="38100" r="54610" b="61595"/>
                <wp:wrapNone/>
                <wp:docPr id="5211" name="Ink 5211"/>
                <wp:cNvGraphicFramePr/>
                <a:graphic xmlns:a="http://schemas.openxmlformats.org/drawingml/2006/main">
                  <a:graphicData uri="http://schemas.microsoft.com/office/word/2010/wordprocessingInk">
                    <w14:contentPart bwMode="auto" r:id="rId341">
                      <w14:nvContentPartPr>
                        <w14:cNvContentPartPr/>
                      </w14:nvContentPartPr>
                      <w14:xfrm>
                        <a:off x="0" y="0"/>
                        <a:ext cx="78892" cy="129422"/>
                      </w14:xfrm>
                    </w14:contentPart>
                  </a:graphicData>
                </a:graphic>
              </wp:anchor>
            </w:drawing>
          </mc:Choice>
          <mc:Fallback>
            <w:pict>
              <v:shape w14:anchorId="72C0E0FE" id="Ink 5211" o:spid="_x0000_s1026" type="#_x0000_t75" style="position:absolute;margin-left:407.2pt;margin-top:51pt;width:8.05pt;height:13.15pt;z-index:2516583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">
                <v:imagedata r:id="rId342" o:title=""/>
              </v:shape>
            </w:pict>
          </mc:Fallback>
        </mc:AlternateContent>
      </w:r>
      <w:r>
        <w:rPr>
          <w:noProof/>
        </w:rPr>
        <mc:AlternateContent>
          <mc:Choice Requires="wpi">
            <w:drawing>
              <wp:anchor distT="0" distB="0" distL="114300" distR="114300" simplePos="0" relativeHeight="251658385" behindDoc="0" locked="0" layoutInCell="1" allowOverlap="1" wp14:anchorId="67DF8874" wp14:editId="27094AC5">
                <wp:simplePos x="0" y="0"/>
                <wp:positionH relativeFrom="column">
                  <wp:posOffset>5019661</wp:posOffset>
                </wp:positionH>
                <wp:positionV relativeFrom="paragraph">
                  <wp:posOffset>674408</wp:posOffset>
                </wp:positionV>
                <wp:extent cx="88426" cy="138836"/>
                <wp:effectExtent l="38100" t="57150" r="64135" b="71120"/>
                <wp:wrapNone/>
                <wp:docPr id="5210" name="Ink 5210"/>
                <wp:cNvGraphicFramePr/>
                <a:graphic xmlns:a="http://schemas.openxmlformats.org/drawingml/2006/main">
                  <a:graphicData uri="http://schemas.microsoft.com/office/word/2010/wordprocessingInk">
                    <w14:contentPart bwMode="auto" r:id="rId343">
                      <w14:nvContentPartPr>
                        <w14:cNvContentPartPr/>
                      </w14:nvContentPartPr>
                      <w14:xfrm>
                        <a:off x="0" y="0"/>
                        <a:ext cx="88426" cy="138836"/>
                      </w14:xfrm>
                    </w14:contentPart>
                  </a:graphicData>
                </a:graphic>
              </wp:anchor>
            </w:drawing>
          </mc:Choice>
          <mc:Fallback>
            <w:pict>
              <v:shape w14:anchorId="3E277E8F" id="Ink 5210" o:spid="_x0000_s1026" type="#_x0000_t75" style="position:absolute;margin-left:393.95pt;margin-top:51.8pt;width:9.15pt;height:13.6pt;z-index:2516583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">
                <v:imagedata r:id="rId344" o:title=""/>
              </v:shape>
            </w:pict>
          </mc:Fallback>
        </mc:AlternateContent>
      </w:r>
      <w:r>
        <w:rPr>
          <w:noProof/>
        </w:rPr>
        <mc:AlternateContent>
          <mc:Choice Requires="wpi">
            <w:drawing>
              <wp:anchor distT="0" distB="0" distL="114300" distR="114300" simplePos="0" relativeHeight="251658384" behindDoc="0" locked="0" layoutInCell="1" allowOverlap="1" wp14:anchorId="13A78279" wp14:editId="7FE4E3A9">
                <wp:simplePos x="0" y="0"/>
                <wp:positionH relativeFrom="column">
                  <wp:posOffset>4836850</wp:posOffset>
                </wp:positionH>
                <wp:positionV relativeFrom="paragraph">
                  <wp:posOffset>696455</wp:posOffset>
                </wp:positionV>
                <wp:extent cx="119888" cy="123105"/>
                <wp:effectExtent l="38100" t="38100" r="52070" b="67945"/>
                <wp:wrapNone/>
                <wp:docPr id="5209" name="Ink 5209"/>
                <wp:cNvGraphicFramePr/>
                <a:graphic xmlns:a="http://schemas.openxmlformats.org/drawingml/2006/main">
                  <a:graphicData uri="http://schemas.microsoft.com/office/word/2010/wordprocessingInk">
                    <w14:contentPart bwMode="auto" r:id="rId345">
                      <w14:nvContentPartPr>
                        <w14:cNvContentPartPr/>
                      </w14:nvContentPartPr>
                      <w14:xfrm>
                        <a:off x="0" y="0"/>
                        <a:ext cx="119888" cy="123105"/>
                      </w14:xfrm>
                    </w14:contentPart>
                  </a:graphicData>
                </a:graphic>
              </wp:anchor>
            </w:drawing>
          </mc:Choice>
          <mc:Fallback>
            <w:pict>
              <v:shape w14:anchorId="469C5BD6" id="Ink 5209" o:spid="_x0000_s1026" type="#_x0000_t75" style="position:absolute;margin-left:379.5pt;margin-top:53.5pt;width:11.9pt;height:12.45pt;z-index:25165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">
                <v:imagedata r:id="rId346" o:title=""/>
              </v:shape>
            </w:pict>
          </mc:Fallback>
        </mc:AlternateContent>
      </w:r>
      <w:r>
        <w:rPr>
          <w:noProof/>
        </w:rPr>
        <mc:AlternateContent>
          <mc:Choice Requires="wpi">
            <w:drawing>
              <wp:anchor distT="0" distB="0" distL="114300" distR="114300" simplePos="0" relativeHeight="251658383" behindDoc="0" locked="0" layoutInCell="1" allowOverlap="1" wp14:anchorId="4FD93B6B" wp14:editId="1D081122">
                <wp:simplePos x="0" y="0"/>
                <wp:positionH relativeFrom="column">
                  <wp:posOffset>4694916</wp:posOffset>
                </wp:positionH>
                <wp:positionV relativeFrom="paragraph">
                  <wp:posOffset>727917</wp:posOffset>
                </wp:positionV>
                <wp:extent cx="78892" cy="116789"/>
                <wp:effectExtent l="57150" t="57150" r="54610" b="55245"/>
                <wp:wrapNone/>
                <wp:docPr id="5203" name="Ink 5203"/>
                <wp:cNvGraphicFramePr/>
                <a:graphic xmlns:a="http://schemas.openxmlformats.org/drawingml/2006/main">
                  <a:graphicData uri="http://schemas.microsoft.com/office/word/2010/wordprocessingInk">
                    <w14:contentPart bwMode="auto" r:id="rId347">
                      <w14:nvContentPartPr>
                        <w14:cNvContentPartPr/>
                      </w14:nvContentPartPr>
                      <w14:xfrm>
                        <a:off x="0" y="0"/>
                        <a:ext cx="78892" cy="116789"/>
                      </w14:xfrm>
                    </w14:contentPart>
                  </a:graphicData>
                </a:graphic>
              </wp:anchor>
            </w:drawing>
          </mc:Choice>
          <mc:Fallback>
            <w:pict>
              <v:shape w14:anchorId="03D92338" id="Ink 5203" o:spid="_x0000_s1026" type="#_x0000_t75" style="position:absolute;margin-left:368.5pt;margin-top:56.15pt;width:8.25pt;height:11.7pt;z-index:2516583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">
                <v:imagedata r:id="rId348" o:title=""/>
              </v:shape>
            </w:pict>
          </mc:Fallback>
        </mc:AlternateContent>
      </w:r>
      <w:r>
        <w:rPr>
          <w:noProof/>
        </w:rPr>
        <mc:AlternateContent>
          <mc:Choice Requires="wpi">
            <w:drawing>
              <wp:anchor distT="0" distB="0" distL="114300" distR="114300" simplePos="0" relativeHeight="251658382" behindDoc="0" locked="0" layoutInCell="1" allowOverlap="1" wp14:anchorId="6BDA21C1" wp14:editId="02FD73EE">
                <wp:simplePos x="0" y="0"/>
                <wp:positionH relativeFrom="column">
                  <wp:posOffset>4530935</wp:posOffset>
                </wp:positionH>
                <wp:positionV relativeFrom="paragraph">
                  <wp:posOffset>677507</wp:posOffset>
                </wp:positionV>
                <wp:extent cx="110473" cy="353227"/>
                <wp:effectExtent l="57150" t="38100" r="42545" b="66040"/>
                <wp:wrapNone/>
                <wp:docPr id="5201" name="Ink 5201"/>
                <wp:cNvGraphicFramePr/>
                <a:graphic xmlns:a="http://schemas.openxmlformats.org/drawingml/2006/main">
                  <a:graphicData uri="http://schemas.microsoft.com/office/word/2010/wordprocessingInk">
                    <w14:contentPart bwMode="auto" r:id="rId349">
                      <w14:nvContentPartPr>
                        <w14:cNvContentPartPr/>
                      </w14:nvContentPartPr>
                      <w14:xfrm>
                        <a:off x="0" y="0"/>
                        <a:ext cx="110473" cy="353227"/>
                      </w14:xfrm>
                    </w14:contentPart>
                  </a:graphicData>
                </a:graphic>
              </wp:anchor>
            </w:drawing>
          </mc:Choice>
          <mc:Fallback>
            <w:pict>
              <v:shape w14:anchorId="4919EBAB" id="Ink 5201" o:spid="_x0000_s1026" type="#_x0000_t75" style="position:absolute;margin-left:355.05pt;margin-top:52pt;width:11.25pt;height:30.8pt;z-index:2516583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">
                <v:imagedata r:id="rId350" o:title=""/>
              </v:shape>
            </w:pict>
          </mc:Fallback>
        </mc:AlternateContent>
      </w:r>
      <w:r>
        <w:rPr>
          <w:noProof/>
        </w:rPr>
        <mc:AlternateContent>
          <mc:Choice Requires="wpi">
            <w:drawing>
              <wp:anchor distT="0" distB="0" distL="114300" distR="114300" simplePos="0" relativeHeight="251658381" behindDoc="0" locked="0" layoutInCell="1" allowOverlap="1" wp14:anchorId="7CE704E7" wp14:editId="257BF74A">
                <wp:simplePos x="0" y="0"/>
                <wp:positionH relativeFrom="column">
                  <wp:posOffset>4546666</wp:posOffset>
                </wp:positionH>
                <wp:positionV relativeFrom="paragraph">
                  <wp:posOffset>428436</wp:posOffset>
                </wp:positionV>
                <wp:extent cx="56845" cy="6436"/>
                <wp:effectExtent l="38100" t="57150" r="57785" b="50800"/>
                <wp:wrapNone/>
                <wp:docPr id="5200" name="Ink 5200"/>
                <wp:cNvGraphicFramePr/>
                <a:graphic xmlns:a="http://schemas.openxmlformats.org/drawingml/2006/main">
                  <a:graphicData uri="http://schemas.microsoft.com/office/word/2010/wordprocessingInk">
                    <w14:contentPart bwMode="auto" r:id="rId351">
                      <w14:nvContentPartPr>
                        <w14:cNvContentPartPr/>
                      </w14:nvContentPartPr>
                      <w14:xfrm>
                        <a:off x="0" y="0"/>
                        <a:ext cx="56845" cy="6436"/>
                      </w14:xfrm>
                    </w14:contentPart>
                  </a:graphicData>
                </a:graphic>
              </wp:anchor>
            </w:drawing>
          </mc:Choice>
          <mc:Fallback>
            <w:pict>
              <v:shape w14:anchorId="22C304B4" id="Ink 5200" o:spid="_x0000_s1026" type="#_x0000_t75" style="position:absolute;margin-left:357pt;margin-top:32.75pt;width:6.65pt;height:2.4pt;z-index:2516583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">
                <v:imagedata r:id="rId352" o:title=""/>
              </v:shape>
            </w:pict>
          </mc:Fallback>
        </mc:AlternateContent>
      </w:r>
      <w:r>
        <w:rPr>
          <w:noProof/>
        </w:rPr>
        <mc:AlternateContent>
          <mc:Choice Requires="wpi">
            <w:drawing>
              <wp:anchor distT="0" distB="0" distL="114300" distR="114300" simplePos="0" relativeHeight="251658380" behindDoc="0" locked="0" layoutInCell="1" allowOverlap="1" wp14:anchorId="0A499F24" wp14:editId="705C576B">
                <wp:simplePos x="0" y="0"/>
                <wp:positionH relativeFrom="column">
                  <wp:posOffset>5640788</wp:posOffset>
                </wp:positionH>
                <wp:positionV relativeFrom="paragraph">
                  <wp:posOffset>69012</wp:posOffset>
                </wp:positionV>
                <wp:extent cx="15850" cy="9534"/>
                <wp:effectExtent l="38100" t="57150" r="99060" b="85725"/>
                <wp:wrapNone/>
                <wp:docPr id="5199" name="Ink 5199"/>
                <wp:cNvGraphicFramePr/>
                <a:graphic xmlns:a="http://schemas.openxmlformats.org/drawingml/2006/main">
                  <a:graphicData uri="http://schemas.microsoft.com/office/word/2010/wordprocessingInk">
                    <w14:contentPart bwMode="auto" r:id="rId353">
                      <w14:nvContentPartPr>
                        <w14:cNvContentPartPr/>
                      </w14:nvContentPartPr>
                      <w14:xfrm>
                        <a:off x="0" y="0"/>
                        <a:ext cx="15850" cy="9534"/>
                      </w14:xfrm>
                    </w14:contentPart>
                  </a:graphicData>
                </a:graphic>
              </wp:anchor>
            </w:drawing>
          </mc:Choice>
          <mc:Fallback>
            <w:pict>
              <v:shape w14:anchorId="3D7BB054" id="Ink 5199" o:spid="_x0000_s1026" type="#_x0000_t75" style="position:absolute;margin-left:443pt;margin-top:3.5pt;width:4.5pt;height:4pt;z-index:2516583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">
                <v:imagedata r:id="rId354" o:title=""/>
              </v:shape>
            </w:pict>
          </mc:Fallback>
        </mc:AlternateContent>
      </w:r>
      <w:r>
        <w:rPr>
          <w:noProof/>
        </w:rPr>
        <mc:AlternateContent>
          <mc:Choice Requires="wpi">
            <w:drawing>
              <wp:anchor distT="0" distB="0" distL="114300" distR="114300" simplePos="0" relativeHeight="251658379" behindDoc="0" locked="0" layoutInCell="1" allowOverlap="1" wp14:anchorId="67245E37" wp14:editId="1DDD2A66">
                <wp:simplePos x="0" y="0"/>
                <wp:positionH relativeFrom="column">
                  <wp:posOffset>6082321</wp:posOffset>
                </wp:positionH>
                <wp:positionV relativeFrom="paragraph">
                  <wp:posOffset>65795</wp:posOffset>
                </wp:positionV>
                <wp:extent cx="220827" cy="536156"/>
                <wp:effectExtent l="57150" t="57150" r="65405" b="54610"/>
                <wp:wrapNone/>
                <wp:docPr id="5193" name="Ink 5193"/>
                <wp:cNvGraphicFramePr/>
                <a:graphic xmlns:a="http://schemas.openxmlformats.org/drawingml/2006/main">
                  <a:graphicData uri="http://schemas.microsoft.com/office/word/2010/wordprocessingInk">
                    <w14:contentPart bwMode="auto" r:id="rId355">
                      <w14:nvContentPartPr>
                        <w14:cNvContentPartPr/>
                      </w14:nvContentPartPr>
                      <w14:xfrm>
                        <a:off x="0" y="0"/>
                        <a:ext cx="220827" cy="536156"/>
                      </w14:xfrm>
                    </w14:contentPart>
                  </a:graphicData>
                </a:graphic>
              </wp:anchor>
            </w:drawing>
          </mc:Choice>
          <mc:Fallback>
            <w:pict>
              <v:shape w14:anchorId="7EEF292C" id="Ink 5193" o:spid="_x0000_s1026" type="#_x0000_t75" style="position:absolute;margin-left:477.3pt;margin-top:3.85pt;width:20.6pt;height:44.75pt;z-index:2516583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">
                <v:imagedata r:id="rId356" o:title=""/>
              </v:shape>
            </w:pict>
          </mc:Fallback>
        </mc:AlternateContent>
      </w:r>
      <w:r>
        <w:rPr>
          <w:noProof/>
        </w:rPr>
        <mc:AlternateContent>
          <mc:Choice Requires="wpi">
            <w:drawing>
              <wp:anchor distT="0" distB="0" distL="114300" distR="114300" simplePos="0" relativeHeight="251658378" behindDoc="0" locked="0" layoutInCell="1" allowOverlap="1" wp14:anchorId="69681307" wp14:editId="4F62723D">
                <wp:simplePos x="0" y="0"/>
                <wp:positionH relativeFrom="column">
                  <wp:posOffset>5978284</wp:posOffset>
                </wp:positionH>
                <wp:positionV relativeFrom="paragraph">
                  <wp:posOffset>2752</wp:posOffset>
                </wp:positionV>
                <wp:extent cx="110473" cy="403757"/>
                <wp:effectExtent l="38100" t="38100" r="61595" b="53975"/>
                <wp:wrapNone/>
                <wp:docPr id="5183" name="Ink 5183"/>
                <wp:cNvGraphicFramePr/>
                <a:graphic xmlns:a="http://schemas.openxmlformats.org/drawingml/2006/main">
                  <a:graphicData uri="http://schemas.microsoft.com/office/word/2010/wordprocessingInk">
                    <w14:contentPart bwMode="auto" r:id="rId357">
                      <w14:nvContentPartPr>
                        <w14:cNvContentPartPr/>
                      </w14:nvContentPartPr>
                      <w14:xfrm>
                        <a:off x="0" y="0"/>
                        <a:ext cx="110473" cy="403757"/>
                      </w14:xfrm>
                    </w14:contentPart>
                  </a:graphicData>
                </a:graphic>
              </wp:anchor>
            </w:drawing>
          </mc:Choice>
          <mc:Fallback>
            <w:pict>
              <v:shape w14:anchorId="65C25DC7" id="Ink 5183" o:spid="_x0000_s1026" type="#_x0000_t75" style="position:absolute;margin-left:469.6pt;margin-top:-1.2pt;width:10.45pt;height:33.95pt;z-index:2516583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">
                <v:imagedata r:id="rId358" o:title=""/>
              </v:shape>
            </w:pict>
          </mc:Fallback>
        </mc:AlternateContent>
      </w:r>
      <w:r>
        <w:rPr>
          <w:noProof/>
        </w:rPr>
        <mc:AlternateContent>
          <mc:Choice Requires="wpi">
            <w:drawing>
              <wp:anchor distT="0" distB="0" distL="114300" distR="114300" simplePos="0" relativeHeight="251658377" behindDoc="0" locked="0" layoutInCell="1" allowOverlap="1" wp14:anchorId="743BBD5D" wp14:editId="28182A2F">
                <wp:simplePos x="0" y="0"/>
                <wp:positionH relativeFrom="column">
                  <wp:posOffset>5754359</wp:posOffset>
                </wp:positionH>
                <wp:positionV relativeFrom="paragraph">
                  <wp:posOffset>255040</wp:posOffset>
                </wp:positionV>
                <wp:extent cx="217728" cy="164101"/>
                <wp:effectExtent l="38100" t="57150" r="68580" b="64770"/>
                <wp:wrapNone/>
                <wp:docPr id="5182" name="Ink 5182"/>
                <wp:cNvGraphicFramePr/>
                <a:graphic xmlns:a="http://schemas.openxmlformats.org/drawingml/2006/main">
                  <a:graphicData uri="http://schemas.microsoft.com/office/word/2010/wordprocessingInk">
                    <w14:contentPart bwMode="auto" r:id="rId359">
                      <w14:nvContentPartPr>
                        <w14:cNvContentPartPr/>
                      </w14:nvContentPartPr>
                      <w14:xfrm>
                        <a:off x="0" y="0"/>
                        <a:ext cx="217728" cy="164101"/>
                      </w14:xfrm>
                    </w14:contentPart>
                  </a:graphicData>
                </a:graphic>
              </wp:anchor>
            </w:drawing>
          </mc:Choice>
          <mc:Fallback>
            <w:pict>
              <v:shape w14:anchorId="6094F33C" id="Ink 5182" o:spid="_x0000_s1026" type="#_x0000_t75" style="position:absolute;margin-left:451.7pt;margin-top:18.7pt;width:19.4pt;height:15.15pt;z-index:2516583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">
                <v:imagedata r:id="rId360" o:title=""/>
              </v:shape>
            </w:pict>
          </mc:Fallback>
        </mc:AlternateContent>
      </w:r>
      <w:r>
        <w:rPr>
          <w:noProof/>
        </w:rPr>
        <mc:AlternateContent>
          <mc:Choice Requires="wpi">
            <w:drawing>
              <wp:anchor distT="0" distB="0" distL="114300" distR="114300" simplePos="0" relativeHeight="251658376" behindDoc="0" locked="0" layoutInCell="1" allowOverlap="1" wp14:anchorId="6B3C4286" wp14:editId="09900B4A">
                <wp:simplePos x="0" y="0"/>
                <wp:positionH relativeFrom="column">
                  <wp:posOffset>5423298</wp:posOffset>
                </wp:positionH>
                <wp:positionV relativeFrom="paragraph">
                  <wp:posOffset>264455</wp:posOffset>
                </wp:positionV>
                <wp:extent cx="252407" cy="176733"/>
                <wp:effectExtent l="38100" t="38100" r="52705" b="52070"/>
                <wp:wrapNone/>
                <wp:docPr id="5181" name="Ink 5181"/>
                <wp:cNvGraphicFramePr/>
                <a:graphic xmlns:a="http://schemas.openxmlformats.org/drawingml/2006/main">
                  <a:graphicData uri="http://schemas.microsoft.com/office/word/2010/wordprocessingInk">
                    <w14:contentPart bwMode="auto" r:id="rId361">
                      <w14:nvContentPartPr>
                        <w14:cNvContentPartPr/>
                      </w14:nvContentPartPr>
                      <w14:xfrm>
                        <a:off x="0" y="0"/>
                        <a:ext cx="252407" cy="176733"/>
                      </w14:xfrm>
                    </w14:contentPart>
                  </a:graphicData>
                </a:graphic>
              </wp:anchor>
            </w:drawing>
          </mc:Choice>
          <mc:Fallback>
            <w:pict>
              <v:shape w14:anchorId="5DE77EEE" id="Ink 5181" o:spid="_x0000_s1026" type="#_x0000_t75" style="position:absolute;margin-left:425.75pt;margin-top:19.5pt;width:21.9pt;height:16.2pt;z-index:251658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">
                <v:imagedata r:id="rId362" o:title=""/>
              </v:shape>
            </w:pict>
          </mc:Fallback>
        </mc:AlternateContent>
      </w:r>
      <w:r>
        <w:rPr>
          <w:noProof/>
        </w:rPr>
        <mc:AlternateContent>
          <mc:Choice Requires="wpi">
            <w:drawing>
              <wp:anchor distT="0" distB="0" distL="114300" distR="114300" simplePos="0" relativeHeight="251658375" behindDoc="0" locked="0" layoutInCell="1" allowOverlap="1" wp14:anchorId="39756037" wp14:editId="60520993">
                <wp:simplePos x="0" y="0"/>
                <wp:positionH relativeFrom="column">
                  <wp:posOffset>5498972</wp:posOffset>
                </wp:positionH>
                <wp:positionV relativeFrom="paragraph">
                  <wp:posOffset>207729</wp:posOffset>
                </wp:positionV>
                <wp:extent cx="47431" cy="227143"/>
                <wp:effectExtent l="57150" t="57150" r="67310" b="59055"/>
                <wp:wrapNone/>
                <wp:docPr id="5180" name="Ink 5180"/>
                <wp:cNvGraphicFramePr/>
                <a:graphic xmlns:a="http://schemas.openxmlformats.org/drawingml/2006/main">
                  <a:graphicData uri="http://schemas.microsoft.com/office/word/2010/wordprocessingInk">
                    <w14:contentPart bwMode="auto" r:id="rId363">
                      <w14:nvContentPartPr>
                        <w14:cNvContentPartPr/>
                      </w14:nvContentPartPr>
                      <w14:xfrm>
                        <a:off x="0" y="0"/>
                        <a:ext cx="47431" cy="227143"/>
                      </w14:xfrm>
                    </w14:contentPart>
                  </a:graphicData>
                </a:graphic>
              </wp:anchor>
            </w:drawing>
          </mc:Choice>
          <mc:Fallback>
            <w:pict>
              <v:shape w14:anchorId="5F8F6980" id="Ink 5180" o:spid="_x0000_s1026" type="#_x0000_t75" style="position:absolute;margin-left:431.55pt;margin-top:14.9pt;width:6.45pt;height:20.4pt;z-index:2516583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">
                <v:imagedata r:id="rId364" o:title=""/>
              </v:shape>
            </w:pict>
          </mc:Fallback>
        </mc:AlternateContent>
      </w:r>
      <w:r>
        <w:rPr>
          <w:noProof/>
        </w:rPr>
        <mc:AlternateContent>
          <mc:Choice Requires="wpi">
            <w:drawing>
              <wp:anchor distT="0" distB="0" distL="114300" distR="114300" simplePos="0" relativeHeight="251658374" behindDoc="0" locked="0" layoutInCell="1" allowOverlap="1" wp14:anchorId="7DDEE0DD" wp14:editId="03AE1D31">
                <wp:simplePos x="0" y="0"/>
                <wp:positionH relativeFrom="column">
                  <wp:posOffset>5309727</wp:posOffset>
                </wp:positionH>
                <wp:positionV relativeFrom="paragraph">
                  <wp:posOffset>327497</wp:posOffset>
                </wp:positionV>
                <wp:extent cx="116789" cy="129422"/>
                <wp:effectExtent l="57150" t="38100" r="55245" b="61595"/>
                <wp:wrapNone/>
                <wp:docPr id="5179" name="Ink 5179"/>
                <wp:cNvGraphicFramePr/>
                <a:graphic xmlns:a="http://schemas.openxmlformats.org/drawingml/2006/main">
                  <a:graphicData uri="http://schemas.microsoft.com/office/word/2010/wordprocessingInk">
                    <w14:contentPart bwMode="auto" r:id="rId365">
                      <w14:nvContentPartPr>
                        <w14:cNvContentPartPr/>
                      </w14:nvContentPartPr>
                      <w14:xfrm>
                        <a:off x="0" y="0"/>
                        <a:ext cx="116789" cy="129422"/>
                      </w14:xfrm>
                    </w14:contentPart>
                  </a:graphicData>
                </a:graphic>
              </wp:anchor>
            </w:drawing>
          </mc:Choice>
          <mc:Fallback>
            <w:pict>
              <v:shape w14:anchorId="2DC9A705" id="Ink 5179" o:spid="_x0000_s1026" type="#_x0000_t75" style="position:absolute;margin-left:416.8pt;margin-top:24.65pt;width:11.45pt;height:12.35pt;z-index:2516583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">
                <v:imagedata r:id="rId366" o:title=""/>
              </v:shape>
            </w:pict>
          </mc:Fallback>
        </mc:AlternateContent>
      </w:r>
      <w:r>
        <w:rPr>
          <w:noProof/>
        </w:rPr>
        <mc:AlternateContent>
          <mc:Choice Requires="wpi">
            <w:drawing>
              <wp:anchor distT="0" distB="0" distL="114300" distR="114300" simplePos="0" relativeHeight="251658373" behindDoc="0" locked="0" layoutInCell="1" allowOverlap="1" wp14:anchorId="24B74916" wp14:editId="1EEE8D31">
                <wp:simplePos x="0" y="0"/>
                <wp:positionH relativeFrom="column">
                  <wp:posOffset>5092237</wp:posOffset>
                </wp:positionH>
                <wp:positionV relativeFrom="paragraph">
                  <wp:posOffset>333813</wp:posOffset>
                </wp:positionV>
                <wp:extent cx="189365" cy="129422"/>
                <wp:effectExtent l="57150" t="57150" r="58420" b="61595"/>
                <wp:wrapNone/>
                <wp:docPr id="5178" name="Ink 5178"/>
                <wp:cNvGraphicFramePr/>
                <a:graphic xmlns:a="http://schemas.openxmlformats.org/drawingml/2006/main">
                  <a:graphicData uri="http://schemas.microsoft.com/office/word/2010/wordprocessingInk">
                    <w14:contentPart bwMode="auto" r:id="rId367">
                      <w14:nvContentPartPr>
                        <w14:cNvContentPartPr/>
                      </w14:nvContentPartPr>
                      <w14:xfrm>
                        <a:off x="0" y="0"/>
                        <a:ext cx="189365" cy="129422"/>
                      </w14:xfrm>
                    </w14:contentPart>
                  </a:graphicData>
                </a:graphic>
              </wp:anchor>
            </w:drawing>
          </mc:Choice>
          <mc:Fallback>
            <w:pict>
              <v:shape w14:anchorId="2D9C2302" id="Ink 5178" o:spid="_x0000_s1026" type="#_x0000_t75" style="position:absolute;margin-left:399.85pt;margin-top:24.9pt;width:17.05pt;height:12.7pt;z-index:2516583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">
                <v:imagedata r:id="rId368" o:title=""/>
              </v:shape>
            </w:pict>
          </mc:Fallback>
        </mc:AlternateContent>
      </w:r>
      <w:r>
        <w:rPr>
          <w:noProof/>
        </w:rPr>
        <mc:AlternateContent>
          <mc:Choice Requires="wpi">
            <w:drawing>
              <wp:anchor distT="0" distB="0" distL="114300" distR="114300" simplePos="0" relativeHeight="251658372" behindDoc="0" locked="0" layoutInCell="1" allowOverlap="1" wp14:anchorId="338E85AF" wp14:editId="025ADBD0">
                <wp:simplePos x="0" y="0"/>
                <wp:positionH relativeFrom="column">
                  <wp:posOffset>4776907</wp:posOffset>
                </wp:positionH>
                <wp:positionV relativeFrom="paragraph">
                  <wp:posOffset>337031</wp:posOffset>
                </wp:positionV>
                <wp:extent cx="258723" cy="101058"/>
                <wp:effectExtent l="57150" t="57150" r="27305" b="70485"/>
                <wp:wrapNone/>
                <wp:docPr id="5177" name="Ink 5177"/>
                <wp:cNvGraphicFramePr/>
                <a:graphic xmlns:a="http://schemas.openxmlformats.org/drawingml/2006/main">
                  <a:graphicData uri="http://schemas.microsoft.com/office/word/2010/wordprocessingInk">
                    <w14:contentPart bwMode="auto" r:id="rId369">
                      <w14:nvContentPartPr>
                        <w14:cNvContentPartPr/>
                      </w14:nvContentPartPr>
                      <w14:xfrm>
                        <a:off x="0" y="0"/>
                        <a:ext cx="258723" cy="101058"/>
                      </w14:xfrm>
                    </w14:contentPart>
                  </a:graphicData>
                </a:graphic>
              </wp:anchor>
            </w:drawing>
          </mc:Choice>
          <mc:Fallback>
            <w:pict>
              <v:shape w14:anchorId="1238E5B3" id="Ink 5177" o:spid="_x0000_s1026" type="#_x0000_t75" style="position:absolute;margin-left:374.95pt;margin-top:25.4pt;width:23.1pt;height:10.55pt;z-index:2516583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">
                <v:imagedata r:id="rId370" o:title=""/>
              </v:shape>
            </w:pict>
          </mc:Fallback>
        </mc:AlternateContent>
      </w:r>
      <w:r>
        <w:rPr>
          <w:noProof/>
        </w:rPr>
        <mc:AlternateContent>
          <mc:Choice Requires="wpi">
            <w:drawing>
              <wp:anchor distT="0" distB="0" distL="114300" distR="114300" simplePos="0" relativeHeight="251658371" behindDoc="0" locked="0" layoutInCell="1" allowOverlap="1" wp14:anchorId="43DCE59E" wp14:editId="5FB600D4">
                <wp:simplePos x="0" y="0"/>
                <wp:positionH relativeFrom="column">
                  <wp:posOffset>4861996</wp:posOffset>
                </wp:positionH>
                <wp:positionV relativeFrom="paragraph">
                  <wp:posOffset>273870</wp:posOffset>
                </wp:positionV>
                <wp:extent cx="47430" cy="230241"/>
                <wp:effectExtent l="38100" t="57150" r="67310" b="55880"/>
                <wp:wrapNone/>
                <wp:docPr id="5176" name="Ink 5176"/>
                <wp:cNvGraphicFramePr/>
                <a:graphic xmlns:a="http://schemas.openxmlformats.org/drawingml/2006/main">
                  <a:graphicData uri="http://schemas.microsoft.com/office/word/2010/wordprocessingInk">
                    <w14:contentPart bwMode="auto" r:id="rId371">
                      <w14:nvContentPartPr>
                        <w14:cNvContentPartPr/>
                      </w14:nvContentPartPr>
                      <w14:xfrm>
                        <a:off x="0" y="0"/>
                        <a:ext cx="47430" cy="230241"/>
                      </w14:xfrm>
                    </w14:contentPart>
                  </a:graphicData>
                </a:graphic>
              </wp:anchor>
            </w:drawing>
          </mc:Choice>
          <mc:Fallback>
            <w:pict>
              <v:shape w14:anchorId="3323B5F1" id="Ink 5176" o:spid="_x0000_s1026" type="#_x0000_t75" style="position:absolute;margin-left:381.8pt;margin-top:20.55pt;width:6pt;height:20.35pt;z-index:2516583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">
                <v:imagedata r:id="rId372" o:title=""/>
              </v:shape>
            </w:pict>
          </mc:Fallback>
        </mc:AlternateContent>
      </w:r>
      <w:r>
        <w:rPr>
          <w:noProof/>
        </w:rPr>
        <mc:AlternateContent>
          <mc:Choice Requires="wpi">
            <w:drawing>
              <wp:anchor distT="0" distB="0" distL="114300" distR="114300" simplePos="0" relativeHeight="251658370" behindDoc="0" locked="0" layoutInCell="1" allowOverlap="1" wp14:anchorId="256DF68C" wp14:editId="340A0C32">
                <wp:simplePos x="0" y="0"/>
                <wp:positionH relativeFrom="column">
                  <wp:posOffset>4653921</wp:posOffset>
                </wp:positionH>
                <wp:positionV relativeFrom="paragraph">
                  <wp:posOffset>374809</wp:posOffset>
                </wp:positionV>
                <wp:extent cx="132520" cy="138836"/>
                <wp:effectExtent l="38100" t="38100" r="58420" b="71120"/>
                <wp:wrapNone/>
                <wp:docPr id="5175" name="Ink 5175"/>
                <wp:cNvGraphicFramePr/>
                <a:graphic xmlns:a="http://schemas.openxmlformats.org/drawingml/2006/main">
                  <a:graphicData uri="http://schemas.microsoft.com/office/word/2010/wordprocessingInk">
                    <w14:contentPart bwMode="auto" r:id="rId373">
                      <w14:nvContentPartPr>
                        <w14:cNvContentPartPr/>
                      </w14:nvContentPartPr>
                      <w14:xfrm>
                        <a:off x="0" y="0"/>
                        <a:ext cx="132520" cy="138836"/>
                      </w14:xfrm>
                    </w14:contentPart>
                  </a:graphicData>
                </a:graphic>
              </wp:anchor>
            </w:drawing>
          </mc:Choice>
          <mc:Fallback>
            <w:pict>
              <v:shape w14:anchorId="3E67D528" id="Ink 5175" o:spid="_x0000_s1026" type="#_x0000_t75" style="position:absolute;margin-left:365.3pt;margin-top:28.3pt;width:12.95pt;height:13.4pt;z-index:2516583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">
                <v:imagedata r:id="rId374" o:title=""/>
              </v:shape>
            </w:pict>
          </mc:Fallback>
        </mc:AlternateContent>
      </w:r>
      <w:r>
        <w:rPr>
          <w:noProof/>
        </w:rPr>
        <mc:AlternateContent>
          <mc:Choice Requires="wpi">
            <w:drawing>
              <wp:anchor distT="0" distB="0" distL="114300" distR="114300" simplePos="0" relativeHeight="251658369" behindDoc="0" locked="0" layoutInCell="1" allowOverlap="1" wp14:anchorId="58C02F7D" wp14:editId="6C253092">
                <wp:simplePos x="0" y="0"/>
                <wp:positionH relativeFrom="column">
                  <wp:posOffset>4442628</wp:posOffset>
                </wp:positionH>
                <wp:positionV relativeFrom="paragraph">
                  <wp:posOffset>428436</wp:posOffset>
                </wp:positionV>
                <wp:extent cx="104157" cy="3218"/>
                <wp:effectExtent l="38100" t="57150" r="48260" b="53975"/>
                <wp:wrapNone/>
                <wp:docPr id="5174" name="Ink 5174"/>
                <wp:cNvGraphicFramePr/>
                <a:graphic xmlns:a="http://schemas.openxmlformats.org/drawingml/2006/main">
                  <a:graphicData uri="http://schemas.microsoft.com/office/word/2010/wordprocessingInk">
                    <w14:contentPart bwMode="auto" r:id="rId375">
                      <w14:nvContentPartPr>
                        <w14:cNvContentPartPr/>
                      </w14:nvContentPartPr>
                      <w14:xfrm>
                        <a:off x="0" y="0"/>
                        <a:ext cx="104157" cy="3218"/>
                      </w14:xfrm>
                    </w14:contentPart>
                  </a:graphicData>
                </a:graphic>
              </wp:anchor>
            </w:drawing>
          </mc:Choice>
          <mc:Fallback>
            <w:pict>
              <v:shape w14:anchorId="3C6A8AF7" id="Ink 5174" o:spid="_x0000_s1026" type="#_x0000_t75" style="position:absolute;margin-left:349pt;margin-top:32.6pt;width:9.85pt;height:2.45pt;z-index:2516583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">
                <v:imagedata r:id="rId376" o:title=""/>
              </v:shape>
            </w:pict>
          </mc:Fallback>
        </mc:AlternateContent>
      </w:r>
      <w:r>
        <w:rPr>
          <w:noProof/>
        </w:rPr>
        <mc:AlternateContent>
          <mc:Choice Requires="wpi">
            <w:drawing>
              <wp:anchor distT="0" distB="0" distL="114300" distR="114300" simplePos="0" relativeHeight="251658368" behindDoc="0" locked="0" layoutInCell="1" allowOverlap="1" wp14:anchorId="519A9696" wp14:editId="6FA755EE">
                <wp:simplePos x="0" y="0"/>
                <wp:positionH relativeFrom="column">
                  <wp:posOffset>4452162</wp:posOffset>
                </wp:positionH>
                <wp:positionV relativeFrom="paragraph">
                  <wp:posOffset>277087</wp:posOffset>
                </wp:positionV>
                <wp:extent cx="160883" cy="277553"/>
                <wp:effectExtent l="57150" t="38100" r="48895" b="65405"/>
                <wp:wrapNone/>
                <wp:docPr id="5173" name="Ink 5173"/>
                <wp:cNvGraphicFramePr/>
                <a:graphic xmlns:a="http://schemas.openxmlformats.org/drawingml/2006/main">
                  <a:graphicData uri="http://schemas.microsoft.com/office/word/2010/wordprocessingInk">
                    <w14:contentPart bwMode="auto" r:id="rId377">
                      <w14:nvContentPartPr>
                        <w14:cNvContentPartPr/>
                      </w14:nvContentPartPr>
                      <w14:xfrm>
                        <a:off x="0" y="0"/>
                        <a:ext cx="160883" cy="277553"/>
                      </w14:xfrm>
                    </w14:contentPart>
                  </a:graphicData>
                </a:graphic>
              </wp:anchor>
            </w:drawing>
          </mc:Choice>
          <mc:Fallback>
            <w:pict>
              <v:shape w14:anchorId="4835A1EF" id="Ink 5173" o:spid="_x0000_s1026" type="#_x0000_t75" style="position:absolute;margin-left:349.25pt;margin-top:20.45pt;width:14.8pt;height:24.4pt;z-index:25165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">
                <v:imagedata r:id="rId378" o:title=""/>
              </v:shape>
            </w:pict>
          </mc:Fallback>
        </mc:AlternateContent>
      </w:r>
      <w:r>
        <w:rPr>
          <w:noProof/>
        </w:rPr>
        <w:drawing>
          <wp:inline distT="0" distB="0" distL="0" distR="0" wp14:anchorId="7372AE01" wp14:editId="2F2D2BD1">
            <wp:extent cx="4298255" cy="221663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4302390" cy="2218764"/>
                    </a:xfrm>
                    <a:prstGeom prst="rect">
                      <a:avLst/>
                    </a:prstGeom>
                  </pic:spPr>
                </pic:pic>
              </a:graphicData>
            </a:graphic>
          </wp:inline>
        </w:drawing>
      </w:r>
    </w:p>
    <w:p w:rsidR="00D23CCF" w:rsidRPr="00496D03" w:rsidRDefault="004361C2" w:rsidP="00496D03">
      <w:pPr>
        <w:pStyle w:val="BodyText"/>
        <w:ind w:left="720"/>
      </w:pPr>
      <w:r w:rsidRPr="00201608">
        <w:t>Next, we’ll use MicroStrategy Desktop to easily provide inputs to the model and create dashboards.  The API key and URI are the way that the Desktop and Azure ML model communicate.</w:t>
      </w:r>
      <w:r w:rsidR="00D23CCF">
        <w:rPr>
          <w:color w:val="0563C1"/>
          <w:u w:val="single"/>
        </w:rPr>
        <w:br w:type="page"/>
      </w:r>
    </w:p>
    <w:p w:rsidR="0076753F" w:rsidRDefault="0076753F" w:rsidP="00FE659A">
      <w:pPr>
        <w:pStyle w:val="SectionHeaderMSTR"/>
        <w:numPr>
          <w:ilvl w:val="0"/>
          <w:numId w:val="27"/>
        </w:numPr>
      </w:pPr>
      <w:r>
        <w:t xml:space="preserve">Step-by-step MicroStrategy </w:t>
      </w:r>
      <w:r w:rsidR="00C81C01">
        <w:t>Desktop</w:t>
      </w:r>
    </w:p>
    <w:p w:rsidR="0076753F" w:rsidRDefault="0076753F" w:rsidP="0076753F">
      <w:pPr>
        <w:pStyle w:val="SectionHeaderMSTR"/>
        <w:ind w:left="720"/>
      </w:pPr>
    </w:p>
    <w:p w:rsidR="00AF7838" w:rsidRDefault="00AF7838" w:rsidP="0076753F">
      <w:pPr>
        <w:pStyle w:val="SectionHeaderMSTR"/>
        <w:ind w:left="720"/>
      </w:pPr>
      <w:r w:rsidRPr="000C75F2">
        <w:t>Downloading R script file</w:t>
      </w:r>
      <w:r>
        <w:t xml:space="preserve"> and data file</w:t>
      </w:r>
    </w:p>
    <w:p w:rsidR="00AF7838" w:rsidRPr="000C75F2" w:rsidRDefault="00AF7838" w:rsidP="00AF7838">
      <w:pPr>
        <w:pStyle w:val="SectionHeaderMSTR"/>
      </w:pPr>
    </w:p>
    <w:p w:rsidR="00E15703" w:rsidRPr="00201608" w:rsidRDefault="00E15703" w:rsidP="00CB4D87">
      <w:pPr>
        <w:pStyle w:val="NumberedListMSTR"/>
        <w:numPr>
          <w:ilvl w:val="1"/>
          <w:numId w:val="32"/>
        </w:numPr>
      </w:pPr>
      <w:r w:rsidRPr="00201608">
        <w:t>If you have not done so, please download the R script file and the excel files and put them on your C: drive. Download the files from here:</w:t>
      </w:r>
    </w:p>
    <w:p w:rsidR="00E15703" w:rsidRDefault="00690255" w:rsidP="00E15703">
      <w:pPr>
        <w:pStyle w:val="NumberedListMSTR"/>
        <w:numPr>
          <w:ilvl w:val="0"/>
          <w:numId w:val="0"/>
        </w:numPr>
        <w:ind w:left="1080"/>
        <w:rPr>
          <w:sz w:val="20"/>
          <w:highlight w:val="yellow"/>
        </w:rPr>
      </w:pPr>
      <w:hyperlink r:id="rId380" w:history="1">
        <w:r w:rsidR="00E15703" w:rsidRPr="00D53DD7">
          <w:rPr>
            <w:rStyle w:val="Hyperlink"/>
          </w:rPr>
          <w:t>https://github.com/bethz/AzureML-FlightPrediction/tree/master/MicroStrategy</w:t>
        </w:r>
      </w:hyperlink>
      <w:r w:rsidR="00E15703">
        <w:rPr>
          <w:sz w:val="20"/>
          <w:highlight w:val="yellow"/>
        </w:rPr>
        <w:t xml:space="preserve"> </w:t>
      </w:r>
    </w:p>
    <w:p w:rsidR="00E15703" w:rsidRPr="005A498B" w:rsidRDefault="00E15703" w:rsidP="00E15703">
      <w:pPr>
        <w:pStyle w:val="NumberedListMSTR"/>
        <w:numPr>
          <w:ilvl w:val="0"/>
          <w:numId w:val="0"/>
        </w:numPr>
        <w:ind w:left="1440"/>
        <w:rPr>
          <w:sz w:val="20"/>
        </w:rPr>
      </w:pPr>
    </w:p>
    <w:p w:rsidR="00E15703" w:rsidRPr="005A498B" w:rsidRDefault="00E15703" w:rsidP="00E15703">
      <w:pPr>
        <w:pStyle w:val="NumberedListMSTR"/>
        <w:numPr>
          <w:ilvl w:val="0"/>
          <w:numId w:val="0"/>
        </w:numPr>
        <w:ind w:left="1440"/>
        <w:rPr>
          <w:sz w:val="20"/>
        </w:rPr>
      </w:pPr>
    </w:p>
    <w:p w:rsidR="00E15703" w:rsidRPr="002C7BF9" w:rsidRDefault="00E15703" w:rsidP="00E15703">
      <w:pPr>
        <w:pStyle w:val="SectionCopyMSTR"/>
        <w:rPr>
          <w:i/>
          <w:noProof/>
        </w:rPr>
      </w:pPr>
      <w:r>
        <w:rPr>
          <w:noProof/>
        </w:rPr>
        <mc:AlternateContent>
          <mc:Choice Requires="wps">
            <w:drawing>
              <wp:anchor distT="0" distB="0" distL="114300" distR="114300" simplePos="0" relativeHeight="251660442" behindDoc="0" locked="0" layoutInCell="1" allowOverlap="1" wp14:anchorId="32211A20" wp14:editId="3AF412D2">
                <wp:simplePos x="0" y="0"/>
                <wp:positionH relativeFrom="column">
                  <wp:posOffset>-62865</wp:posOffset>
                </wp:positionH>
                <wp:positionV relativeFrom="paragraph">
                  <wp:posOffset>95885</wp:posOffset>
                </wp:positionV>
                <wp:extent cx="6248400" cy="0"/>
                <wp:effectExtent l="0" t="0" r="25400" b="25400"/>
                <wp:wrapNone/>
                <wp:docPr id="71" name="Straight Connector 71"/>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542C98A" id="Straight Connector 71" o:spid="_x0000_s1026" style="position:absolute;z-index:251660442;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" strokecolor="#d9232e" strokeweight="2pt"/>
            </w:pict>
          </mc:Fallback>
        </mc:AlternateContent>
      </w:r>
    </w:p>
    <w:p w:rsidR="00E15703" w:rsidRPr="002C7BF9" w:rsidRDefault="00E15703" w:rsidP="00E15703">
      <w:pPr>
        <w:pStyle w:val="NormalWeb"/>
        <w:rPr>
          <w:rFonts w:ascii="Arial" w:eastAsiaTheme="minorEastAsia" w:hAnsi="Arial" w:cstheme="minorBidi"/>
          <w:i/>
          <w:noProof/>
          <w:sz w:val="20"/>
        </w:rPr>
      </w:pPr>
      <w:r w:rsidRPr="00C96070">
        <w:rPr>
          <w:rFonts w:ascii="Arial" w:eastAsiaTheme="minorEastAsia" w:hAnsi="Arial" w:cstheme="minorBidi"/>
          <w:noProof/>
          <w:sz w:val="20"/>
        </w:rPr>
        <w:t>TIP:</w:t>
      </w:r>
      <w:r w:rsidRPr="002C7BF9">
        <w:rPr>
          <w:rFonts w:ascii="Arial" w:eastAsiaTheme="minorEastAsia" w:hAnsi="Arial" w:cstheme="minorBidi"/>
          <w:i/>
          <w:noProof/>
          <w:sz w:val="20"/>
        </w:rPr>
        <w:t xml:space="preserve"> Microsoft R Open, formerly known as Revolution R Open (RRO), is </w:t>
      </w:r>
      <w:r w:rsidRPr="002C7BF9">
        <w:rPr>
          <w:rFonts w:ascii="Arial" w:eastAsiaTheme="minorEastAsia" w:hAnsi="Arial" w:cstheme="minorBidi"/>
          <w:b/>
          <w:bCs/>
          <w:i/>
          <w:noProof/>
          <w:sz w:val="20"/>
        </w:rPr>
        <w:t>the enhanced distribution of R</w:t>
      </w:r>
      <w:r w:rsidRPr="002C7BF9">
        <w:rPr>
          <w:rFonts w:ascii="Arial" w:eastAsiaTheme="minorEastAsia" w:hAnsi="Arial" w:cstheme="minorBidi"/>
          <w:i/>
          <w:noProof/>
          <w:sz w:val="20"/>
        </w:rPr>
        <w:t xml:space="preserve"> from Microsoft Corporation. It is a complete open source platform for statistical analysis and data science. </w:t>
      </w:r>
    </w:p>
    <w:p w:rsidR="00E15703" w:rsidRPr="002C7BF9" w:rsidRDefault="00E15703" w:rsidP="00E15703">
      <w:pPr>
        <w:pStyle w:val="NormalWeb"/>
        <w:rPr>
          <w:rFonts w:ascii="Arial" w:eastAsiaTheme="minorEastAsia" w:hAnsi="Arial" w:cstheme="minorBidi"/>
          <w:i/>
          <w:noProof/>
          <w:sz w:val="20"/>
        </w:rPr>
      </w:pPr>
      <w:r w:rsidRPr="002C7BF9">
        <w:rPr>
          <w:rFonts w:ascii="Arial" w:eastAsiaTheme="minorEastAsia" w:hAnsi="Arial" w:cstheme="minorBidi"/>
          <w:i/>
          <w:noProof/>
          <w:sz w:val="20"/>
        </w:rPr>
        <w:t xml:space="preserve">The current version, Microsoft R Open 3.3.2, is based on (and 100% compatible with) R-3.3.2, the most widely used statistics software in the world, and is therefore fully compatibility with all packages, scripts and applications that work with that version of R. It includes additional capabilities for </w:t>
      </w:r>
      <w:hyperlink r:id="rId381" w:anchor="intelmkl1" w:history="1">
        <w:r w:rsidRPr="002C7BF9">
          <w:rPr>
            <w:rFonts w:ascii="Arial" w:eastAsiaTheme="minorEastAsia" w:hAnsi="Arial" w:cstheme="minorBidi"/>
            <w:i/>
            <w:noProof/>
            <w:sz w:val="20"/>
          </w:rPr>
          <w:t>improved performance</w:t>
        </w:r>
      </w:hyperlink>
      <w:r w:rsidRPr="002C7BF9">
        <w:rPr>
          <w:rFonts w:ascii="Arial" w:eastAsiaTheme="minorEastAsia" w:hAnsi="Arial" w:cstheme="minorBidi"/>
          <w:i/>
          <w:noProof/>
          <w:sz w:val="20"/>
        </w:rPr>
        <w:t xml:space="preserve">, </w:t>
      </w:r>
      <w:hyperlink r:id="rId382" w:anchor="reproducibility" w:history="1">
        <w:r w:rsidRPr="002C7BF9">
          <w:rPr>
            <w:rFonts w:ascii="Arial" w:eastAsiaTheme="minorEastAsia" w:hAnsi="Arial" w:cstheme="minorBidi"/>
            <w:i/>
            <w:noProof/>
            <w:sz w:val="20"/>
          </w:rPr>
          <w:t>reproducibility</w:t>
        </w:r>
      </w:hyperlink>
      <w:r w:rsidRPr="002C7BF9">
        <w:rPr>
          <w:rFonts w:ascii="Arial" w:eastAsiaTheme="minorEastAsia" w:hAnsi="Arial" w:cstheme="minorBidi"/>
          <w:i/>
          <w:noProof/>
          <w:sz w:val="20"/>
        </w:rPr>
        <w:t xml:space="preserve">, as well as support for </w:t>
      </w:r>
      <w:hyperlink r:id="rId383" w:anchor="sysreq" w:history="1">
        <w:r w:rsidRPr="002C7BF9">
          <w:rPr>
            <w:rFonts w:ascii="Arial" w:eastAsiaTheme="minorEastAsia" w:hAnsi="Arial" w:cstheme="minorBidi"/>
            <w:i/>
            <w:noProof/>
            <w:sz w:val="20"/>
          </w:rPr>
          <w:t>Windows and Linux-based platforms</w:t>
        </w:r>
      </w:hyperlink>
      <w:r w:rsidRPr="002C7BF9">
        <w:rPr>
          <w:rFonts w:ascii="Arial" w:eastAsiaTheme="minorEastAsia" w:hAnsi="Arial" w:cstheme="minorBidi"/>
          <w:i/>
          <w:noProof/>
          <w:sz w:val="20"/>
        </w:rPr>
        <w:t>.</w:t>
      </w:r>
    </w:p>
    <w:p w:rsidR="00E15703" w:rsidRPr="002C7BF9" w:rsidRDefault="00E15703" w:rsidP="00E15703">
      <w:pPr>
        <w:pStyle w:val="NormalWeb"/>
        <w:rPr>
          <w:rFonts w:ascii="Arial" w:eastAsiaTheme="minorEastAsia" w:hAnsi="Arial" w:cstheme="minorBidi"/>
          <w:i/>
          <w:noProof/>
          <w:sz w:val="20"/>
        </w:rPr>
      </w:pPr>
      <w:r w:rsidRPr="002C7BF9">
        <w:rPr>
          <w:rFonts w:ascii="Arial" w:eastAsiaTheme="minorEastAsia" w:hAnsi="Arial" w:cstheme="minorBidi"/>
          <w:i/>
          <w:noProof/>
          <w:sz w:val="20"/>
        </w:rPr>
        <w:t>Like R, Microsoft R Open is open source and free to download, use, and share.  It is available from https://mran.microsoft.com/open/</w:t>
      </w:r>
    </w:p>
    <w:p w:rsidR="00E15703" w:rsidRPr="002C7BF9" w:rsidRDefault="00E15703" w:rsidP="00E15703">
      <w:pPr>
        <w:pStyle w:val="SectionCopyMSTR"/>
        <w:spacing w:line="300" w:lineRule="auto"/>
        <w:rPr>
          <w:rFonts w:cs="Arial"/>
          <w:i/>
          <w:color w:val="000000"/>
          <w:sz w:val="20"/>
        </w:rPr>
      </w:pPr>
    </w:p>
    <w:p w:rsidR="00E15703" w:rsidRPr="0080643D" w:rsidRDefault="00E15703" w:rsidP="00E15703">
      <w:pPr>
        <w:pStyle w:val="NumberedListMSTR"/>
        <w:numPr>
          <w:ilvl w:val="0"/>
          <w:numId w:val="0"/>
        </w:numPr>
        <w:ind w:left="720"/>
      </w:pPr>
      <w:r>
        <w:rPr>
          <w:noProof/>
        </w:rPr>
        <mc:AlternateContent>
          <mc:Choice Requires="wps">
            <w:drawing>
              <wp:anchor distT="0" distB="0" distL="114300" distR="114300" simplePos="0" relativeHeight="251661466" behindDoc="0" locked="0" layoutInCell="1" allowOverlap="1" wp14:anchorId="4082C9EC" wp14:editId="74892F15">
                <wp:simplePos x="0" y="0"/>
                <wp:positionH relativeFrom="column">
                  <wp:posOffset>-63500</wp:posOffset>
                </wp:positionH>
                <wp:positionV relativeFrom="paragraph">
                  <wp:posOffset>121285</wp:posOffset>
                </wp:positionV>
                <wp:extent cx="6249035" cy="0"/>
                <wp:effectExtent l="0" t="0" r="24765" b="25400"/>
                <wp:wrapNone/>
                <wp:docPr id="72" name="Straight Connector 72"/>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3DCFA32" id="Straight Connector 72" o:spid="_x0000_s1026" style="position:absolute;z-index:2516614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DI&#10;Uj0L2wEAABQEAAAOAAAAAAAAAAAAAAAAAC4CAABkcnMvZTJvRG9jLnhtbFBLAQItABQABgAIAAAA&#10;IQAf1nYs3QAAAAkBAAAPAAAAAAAAAAAAAAAAADUEAABkcnMvZG93bnJldi54bWxQSwUGAAAAAAQA&#10;BADzAAAAPwUAAAAA&#10;" strokecolor="#d9232e" strokeweight="2pt"/>
            </w:pict>
          </mc:Fallback>
        </mc:AlternateContent>
      </w:r>
    </w:p>
    <w:p w:rsidR="00E15703" w:rsidRPr="00AF7838" w:rsidRDefault="00E15703" w:rsidP="00E15703">
      <w:pPr>
        <w:pStyle w:val="NumberedListMSTR"/>
        <w:numPr>
          <w:ilvl w:val="0"/>
          <w:numId w:val="0"/>
        </w:numPr>
        <w:ind w:left="1080"/>
        <w:rPr>
          <w:sz w:val="20"/>
          <w:highlight w:val="yellow"/>
        </w:rPr>
      </w:pPr>
    </w:p>
    <w:p w:rsidR="00E15703" w:rsidRDefault="00E15703" w:rsidP="00E15703">
      <w:pPr>
        <w:rPr>
          <w:rFonts w:ascii="Arial" w:hAnsi="Arial" w:cs="Arial"/>
        </w:rPr>
      </w:pPr>
    </w:p>
    <w:p w:rsidR="00AF7838" w:rsidRDefault="00AF7838" w:rsidP="00AF7838">
      <w:pPr>
        <w:rPr>
          <w:rFonts w:ascii="Arial" w:hAnsi="Arial" w:cs="Arial"/>
        </w:rPr>
      </w:pPr>
    </w:p>
    <w:p w:rsidR="00AF7838" w:rsidRDefault="00C96070" w:rsidP="00AF7838">
      <w:pPr>
        <w:pStyle w:val="SectionHeaderMSTR"/>
      </w:pPr>
      <w:r>
        <w:t>Launch MicroStrategy Desktop</w:t>
      </w:r>
    </w:p>
    <w:p w:rsidR="00AF7838" w:rsidRDefault="00AF7838" w:rsidP="00AF7838">
      <w:pPr>
        <w:pStyle w:val="SectionHeaderMSTR"/>
      </w:pPr>
    </w:p>
    <w:p w:rsidR="00AF7838" w:rsidRPr="00D6674D" w:rsidRDefault="00AF7838" w:rsidP="00AF7838">
      <w:pPr>
        <w:pStyle w:val="NumberedListMSTR"/>
        <w:rPr>
          <w:sz w:val="20"/>
          <w:szCs w:val="20"/>
        </w:rPr>
      </w:pPr>
      <w:r w:rsidRPr="58D2C8F9">
        <w:rPr>
          <w:sz w:val="20"/>
          <w:szCs w:val="20"/>
        </w:rPr>
        <w:t xml:space="preserve">Launch MicroStrategy Desktop. </w:t>
      </w:r>
    </w:p>
    <w:p w:rsidR="00AF7838" w:rsidRPr="00D6674D" w:rsidRDefault="00AF7838" w:rsidP="00AF7838">
      <w:pPr>
        <w:pStyle w:val="NumberedListMSTR"/>
        <w:numPr>
          <w:ilvl w:val="0"/>
          <w:numId w:val="0"/>
        </w:numPr>
        <w:ind w:left="720" w:firstLine="720"/>
        <w:rPr>
          <w:sz w:val="20"/>
        </w:rPr>
      </w:pPr>
      <w:r w:rsidRPr="00D6674D">
        <w:rPr>
          <w:noProof/>
          <w:sz w:val="20"/>
        </w:rPr>
        <w:t xml:space="preserve"> </w:t>
      </w:r>
      <w:r w:rsidRPr="00D6674D">
        <w:rPr>
          <w:noProof/>
          <w:sz w:val="16"/>
        </w:rPr>
        <w:drawing>
          <wp:inline distT="0" distB="0" distL="0" distR="0" wp14:anchorId="7FA8BB85" wp14:editId="072EE5D7">
            <wp:extent cx="521267" cy="521267"/>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4"/>
                    <a:stretch>
                      <a:fillRect/>
                    </a:stretch>
                  </pic:blipFill>
                  <pic:spPr>
                    <a:xfrm>
                      <a:off x="0" y="0"/>
                      <a:ext cx="538742" cy="538742"/>
                    </a:xfrm>
                    <a:prstGeom prst="rect">
                      <a:avLst/>
                    </a:prstGeom>
                  </pic:spPr>
                </pic:pic>
              </a:graphicData>
            </a:graphic>
          </wp:inline>
        </w:drawing>
      </w:r>
    </w:p>
    <w:p w:rsidR="00AF7838" w:rsidRPr="00D6674D" w:rsidRDefault="00AF7838" w:rsidP="00AF7838">
      <w:pPr>
        <w:pStyle w:val="NumberedListMSTR"/>
        <w:rPr>
          <w:sz w:val="20"/>
          <w:szCs w:val="20"/>
        </w:rPr>
      </w:pPr>
      <w:r w:rsidRPr="58D2C8F9">
        <w:rPr>
          <w:sz w:val="20"/>
          <w:szCs w:val="20"/>
        </w:rPr>
        <w:t>If this is the first time you are accessing MicroStrategy Desktop, the Quick Tips guided product tour will be displayed. Click Hide Quick Tips to remove the notes.</w:t>
      </w:r>
    </w:p>
    <w:p w:rsidR="00AF7838" w:rsidRDefault="00AF7838" w:rsidP="00AF7838">
      <w:pPr>
        <w:pStyle w:val="NumberedListMSTR"/>
        <w:numPr>
          <w:ilvl w:val="0"/>
          <w:numId w:val="0"/>
        </w:numPr>
        <w:ind w:left="720" w:hanging="360"/>
      </w:pPr>
    </w:p>
    <w:p w:rsidR="00AF7838" w:rsidRDefault="00AF7838" w:rsidP="00AF7838">
      <w:pPr>
        <w:pStyle w:val="SectionHeaderMSTR"/>
      </w:pPr>
      <w:r>
        <w:t>Connect to your data</w:t>
      </w:r>
    </w:p>
    <w:p w:rsidR="008F373D" w:rsidRDefault="008F373D" w:rsidP="00AF7838">
      <w:pPr>
        <w:pStyle w:val="SectionHeaderMSTR"/>
        <w:rPr>
          <w:sz w:val="22"/>
        </w:rPr>
      </w:pPr>
    </w:p>
    <w:p w:rsidR="008F373D" w:rsidRPr="008F373D" w:rsidRDefault="008F373D" w:rsidP="00AF7838">
      <w:pPr>
        <w:pStyle w:val="SectionHeaderMSTR"/>
        <w:rPr>
          <w:rFonts w:eastAsia="Calibri" w:cs="Arial"/>
          <w:b w:val="0"/>
          <w:color w:val="auto"/>
          <w:sz w:val="20"/>
          <w:szCs w:val="20"/>
          <w:u w:val="none"/>
        </w:rPr>
      </w:pPr>
      <w:r>
        <w:rPr>
          <w:rFonts w:eastAsia="Calibri" w:cs="Arial"/>
          <w:b w:val="0"/>
          <w:color w:val="auto"/>
          <w:sz w:val="20"/>
          <w:szCs w:val="20"/>
          <w:u w:val="none"/>
        </w:rPr>
        <w:t>Next, we will import an xlsx file with some sample flight data into MicroStrategy Desktop so we can use it’s interface to invoke the Azure ML web service created in section 2 and make some of our own flight predictions and generate dashboards.</w:t>
      </w:r>
      <w:r w:rsidRPr="008F373D">
        <w:rPr>
          <w:rFonts w:eastAsia="Calibri" w:cs="Arial"/>
          <w:b w:val="0"/>
          <w:color w:val="auto"/>
          <w:sz w:val="20"/>
          <w:szCs w:val="20"/>
          <w:u w:val="none"/>
        </w:rPr>
        <w:t xml:space="preserve"> </w:t>
      </w:r>
    </w:p>
    <w:p w:rsidR="00AF7838" w:rsidRDefault="00AF7838" w:rsidP="00AF7838">
      <w:pPr>
        <w:pStyle w:val="NumberedListMSTR"/>
        <w:rPr>
          <w:sz w:val="20"/>
          <w:szCs w:val="20"/>
        </w:rPr>
      </w:pPr>
      <w:r w:rsidRPr="58D2C8F9">
        <w:rPr>
          <w:sz w:val="20"/>
          <w:szCs w:val="20"/>
        </w:rPr>
        <w:t xml:space="preserve">From the Dashboard Datasets panel, click on the </w:t>
      </w:r>
      <w:r w:rsidRPr="58D2C8F9">
        <w:rPr>
          <w:b/>
          <w:sz w:val="20"/>
          <w:szCs w:val="20"/>
        </w:rPr>
        <w:t>Add Data</w:t>
      </w:r>
      <w:r w:rsidRPr="58D2C8F9">
        <w:rPr>
          <w:sz w:val="20"/>
          <w:szCs w:val="20"/>
        </w:rPr>
        <w:t xml:space="preserve"> button</w:t>
      </w:r>
      <w:r>
        <w:rPr>
          <w:noProof/>
        </w:rPr>
        <w:drawing>
          <wp:inline distT="0" distB="0" distL="0" distR="0" wp14:anchorId="2D341AC9" wp14:editId="542E3E39">
            <wp:extent cx="3865245" cy="1963420"/>
            <wp:effectExtent l="0" t="0" r="1905" b="0"/>
            <wp:docPr id="18229855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5">
                      <a:extLst>
                        <a:ext uri="{28A0092B-C50C-407E-A947-70E740481C1C}">
                          <a14:useLocalDpi xmlns:a14="http://schemas.microsoft.com/office/drawing/2010/main" val="0"/>
                        </a:ext>
                      </a:extLst>
                    </a:blip>
                    <a:stretch>
                      <a:fillRect/>
                    </a:stretch>
                  </pic:blipFill>
                  <pic:spPr>
                    <a:xfrm>
                      <a:off x="0" y="0"/>
                      <a:ext cx="3865245" cy="1963420"/>
                    </a:xfrm>
                    <a:prstGeom prst="rect">
                      <a:avLst/>
                    </a:prstGeom>
                  </pic:spPr>
                </pic:pic>
              </a:graphicData>
            </a:graphic>
          </wp:inline>
        </w:drawing>
      </w:r>
      <w:r w:rsidRPr="58D2C8F9">
        <w:rPr>
          <w:sz w:val="20"/>
          <w:szCs w:val="20"/>
        </w:rPr>
        <w:t xml:space="preserve"> </w:t>
      </w:r>
    </w:p>
    <w:p w:rsidR="00AF7838" w:rsidRPr="005A498B" w:rsidRDefault="00AF7838" w:rsidP="00AF7838">
      <w:pPr>
        <w:pStyle w:val="NumberedListMSTR"/>
        <w:rPr>
          <w:sz w:val="20"/>
          <w:szCs w:val="20"/>
        </w:rPr>
      </w:pPr>
      <w:r>
        <w:rPr>
          <w:noProof/>
        </w:rPr>
        <w:t xml:space="preserve">Click </w:t>
      </w:r>
      <w:r w:rsidRPr="00551555">
        <w:rPr>
          <w:b/>
          <w:noProof/>
        </w:rPr>
        <w:t>New Data</w:t>
      </w:r>
      <w:r>
        <w:rPr>
          <w:b/>
          <w:noProof/>
        </w:rPr>
        <w:t xml:space="preserve">, </w:t>
      </w:r>
      <w:r w:rsidRPr="58D2C8F9">
        <w:rPr>
          <w:sz w:val="20"/>
          <w:szCs w:val="20"/>
        </w:rPr>
        <w:t>The Connect to Your Data wizard comes up.</w:t>
      </w:r>
    </w:p>
    <w:p w:rsidR="00AF7838" w:rsidRDefault="00AF7838" w:rsidP="00AF7838">
      <w:pPr>
        <w:pStyle w:val="SectionCopyMSTR"/>
        <w:rPr>
          <w:noProof/>
        </w:rPr>
      </w:pPr>
      <w:r>
        <w:rPr>
          <w:noProof/>
        </w:rPr>
        <mc:AlternateContent>
          <mc:Choice Requires="wps">
            <w:drawing>
              <wp:anchor distT="0" distB="0" distL="114300" distR="114300" simplePos="0" relativeHeight="251658341" behindDoc="0" locked="0" layoutInCell="1" allowOverlap="1" wp14:anchorId="326A117D" wp14:editId="2A2DADA5">
                <wp:simplePos x="0" y="0"/>
                <wp:positionH relativeFrom="column">
                  <wp:posOffset>-62865</wp:posOffset>
                </wp:positionH>
                <wp:positionV relativeFrom="paragraph">
                  <wp:posOffset>95885</wp:posOffset>
                </wp:positionV>
                <wp:extent cx="6248400" cy="0"/>
                <wp:effectExtent l="0" t="0" r="25400" b="25400"/>
                <wp:wrapNone/>
                <wp:docPr id="20" name="Straight Connector 20"/>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A1EAB47" id="Straight Connector 20" o:spid="_x0000_s1026" style="position:absolute;z-index:251658341;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" strokecolor="#d9232e" strokeweight="2pt"/>
            </w:pict>
          </mc:Fallback>
        </mc:AlternateContent>
      </w:r>
    </w:p>
    <w:p w:rsidR="00AF7838" w:rsidRPr="00D6674D" w:rsidRDefault="00AF7838" w:rsidP="00AF7838">
      <w:pPr>
        <w:pStyle w:val="SectionCopyMSTR"/>
        <w:spacing w:line="300" w:lineRule="auto"/>
        <w:rPr>
          <w:rFonts w:eastAsia="Arial" w:cs="Arial"/>
          <w:color w:val="000000" w:themeColor="text1"/>
          <w:sz w:val="20"/>
          <w:szCs w:val="20"/>
        </w:rPr>
      </w:pPr>
      <w:r w:rsidRPr="58D2C8F9">
        <w:rPr>
          <w:sz w:val="20"/>
          <w:szCs w:val="20"/>
        </w:rPr>
        <w:t xml:space="preserve">TIP: MicroStrategy Desktop allows you </w:t>
      </w:r>
      <w:r w:rsidR="006E5207">
        <w:rPr>
          <w:sz w:val="20"/>
          <w:szCs w:val="20"/>
        </w:rPr>
        <w:t xml:space="preserve">to </w:t>
      </w:r>
      <w:r w:rsidRPr="58D2C8F9">
        <w:rPr>
          <w:rFonts w:eastAsia="Arial" w:cs="Arial"/>
          <w:color w:val="000000" w:themeColor="text1"/>
          <w:sz w:val="20"/>
          <w:szCs w:val="20"/>
        </w:rPr>
        <w:t>quickly and intuitively connect to almost any data source, from a tabular data file like Excel spreadsheets, to Hadoop big data sources, cloud- based applications, and relational databases.</w:t>
      </w:r>
    </w:p>
    <w:p w:rsidR="00AF7838" w:rsidRPr="0080643D" w:rsidRDefault="00AF7838" w:rsidP="00AF7838">
      <w:pPr>
        <w:pStyle w:val="NumberedListMSTR"/>
        <w:numPr>
          <w:ilvl w:val="0"/>
          <w:numId w:val="0"/>
        </w:numPr>
        <w:ind w:left="720"/>
      </w:pPr>
      <w:r>
        <w:rPr>
          <w:noProof/>
        </w:rPr>
        <mc:AlternateContent>
          <mc:Choice Requires="wps">
            <w:drawing>
              <wp:anchor distT="0" distB="0" distL="114300" distR="114300" simplePos="0" relativeHeight="251658342" behindDoc="0" locked="0" layoutInCell="1" allowOverlap="1" wp14:anchorId="356B667D" wp14:editId="74479130">
                <wp:simplePos x="0" y="0"/>
                <wp:positionH relativeFrom="column">
                  <wp:posOffset>-63500</wp:posOffset>
                </wp:positionH>
                <wp:positionV relativeFrom="paragraph">
                  <wp:posOffset>121285</wp:posOffset>
                </wp:positionV>
                <wp:extent cx="62490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CF8C740" id="Straight Connector 21" o:spid="_x0000_s1026" style="position:absolute;z-index:2516583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CA&#10;leZk2wEAABQEAAAOAAAAAAAAAAAAAAAAAC4CAABkcnMvZTJvRG9jLnhtbFBLAQItABQABgAIAAAA&#10;IQAf1nYs3QAAAAkBAAAPAAAAAAAAAAAAAAAAADUEAABkcnMvZG93bnJldi54bWxQSwUGAAAAAAQA&#10;BADzAAAAPwUAAAAA&#10;" strokecolor="#d9232e" strokeweight="2pt"/>
            </w:pict>
          </mc:Fallback>
        </mc:AlternateContent>
      </w:r>
    </w:p>
    <w:p w:rsidR="00AF7838" w:rsidRPr="00D6674D" w:rsidRDefault="00AF7838" w:rsidP="00AF7838">
      <w:pPr>
        <w:pStyle w:val="NumberedListMSTR"/>
        <w:rPr>
          <w:noProof/>
          <w:sz w:val="20"/>
        </w:rPr>
      </w:pPr>
      <w:r w:rsidRPr="00D6674D">
        <w:rPr>
          <w:noProof/>
          <w:sz w:val="20"/>
        </w:rPr>
        <w:t xml:space="preserve">You want to access data stored in an Excel file, so choose the </w:t>
      </w:r>
      <w:r w:rsidRPr="00D6674D">
        <w:rPr>
          <w:b/>
          <w:noProof/>
          <w:sz w:val="20"/>
        </w:rPr>
        <w:t xml:space="preserve">File from Disk </w:t>
      </w:r>
      <w:r w:rsidRPr="00D6674D">
        <w:rPr>
          <w:noProof/>
          <w:sz w:val="20"/>
        </w:rPr>
        <w:t>option from the available data sources.</w:t>
      </w:r>
    </w:p>
    <w:p w:rsidR="00AF7838" w:rsidRPr="00D6674D" w:rsidRDefault="00AF7838" w:rsidP="00AF7838">
      <w:pPr>
        <w:pStyle w:val="NumberedListMSTR"/>
        <w:numPr>
          <w:ilvl w:val="0"/>
          <w:numId w:val="0"/>
        </w:numPr>
        <w:ind w:left="720"/>
        <w:rPr>
          <w:noProof/>
          <w:sz w:val="20"/>
        </w:rPr>
      </w:pPr>
      <w:r w:rsidRPr="00D6674D">
        <w:rPr>
          <w:noProof/>
          <w:sz w:val="20"/>
        </w:rPr>
        <w:tab/>
      </w:r>
      <w:r>
        <w:rPr>
          <w:noProof/>
          <w:sz w:val="20"/>
        </w:rPr>
        <w:drawing>
          <wp:inline distT="0" distB="0" distL="0" distR="0" wp14:anchorId="7899DF16" wp14:editId="42104A8D">
            <wp:extent cx="3279174" cy="2142950"/>
            <wp:effectExtent l="0" t="0" r="0" b="0"/>
            <wp:docPr id="5192" name="Picture 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6">
                      <a:extLst>
                        <a:ext uri="{28A0092B-C50C-407E-A947-70E740481C1C}">
                          <a14:useLocalDpi xmlns:a14="http://schemas.microsoft.com/office/drawing/2010/main" val="0"/>
                        </a:ext>
                      </a:extLst>
                    </a:blip>
                    <a:srcRect/>
                    <a:stretch>
                      <a:fillRect/>
                    </a:stretch>
                  </pic:blipFill>
                  <pic:spPr bwMode="auto">
                    <a:xfrm>
                      <a:off x="0" y="0"/>
                      <a:ext cx="3279016" cy="2142847"/>
                    </a:xfrm>
                    <a:prstGeom prst="rect">
                      <a:avLst/>
                    </a:prstGeom>
                    <a:noFill/>
                    <a:ln>
                      <a:noFill/>
                    </a:ln>
                  </pic:spPr>
                </pic:pic>
              </a:graphicData>
            </a:graphic>
          </wp:inline>
        </w:drawing>
      </w:r>
    </w:p>
    <w:p w:rsidR="00AF7838" w:rsidRPr="00D6674D" w:rsidRDefault="00AF7838" w:rsidP="00AF7838">
      <w:pPr>
        <w:rPr>
          <w:noProof/>
          <w:sz w:val="21"/>
        </w:rPr>
      </w:pPr>
    </w:p>
    <w:p w:rsidR="00AF7838" w:rsidRPr="00D6674D" w:rsidRDefault="00AF7838" w:rsidP="00AF7838">
      <w:pPr>
        <w:pStyle w:val="NumberedListMSTR"/>
        <w:rPr>
          <w:sz w:val="20"/>
          <w:szCs w:val="20"/>
        </w:rPr>
      </w:pPr>
      <w:r w:rsidRPr="58D2C8F9">
        <w:rPr>
          <w:sz w:val="20"/>
          <w:szCs w:val="20"/>
        </w:rPr>
        <w:t xml:space="preserve">On the next screen, click </w:t>
      </w:r>
      <w:r w:rsidRPr="58D2C8F9">
        <w:rPr>
          <w:b/>
          <w:sz w:val="20"/>
          <w:szCs w:val="20"/>
        </w:rPr>
        <w:t>Choose Files</w:t>
      </w:r>
      <w:r w:rsidRPr="58D2C8F9">
        <w:rPr>
          <w:sz w:val="20"/>
          <w:szCs w:val="20"/>
        </w:rPr>
        <w:t xml:space="preserve"> </w:t>
      </w:r>
      <w:r w:rsidR="008F16A6">
        <w:rPr>
          <w:sz w:val="20"/>
          <w:szCs w:val="20"/>
        </w:rPr>
        <w:t>to find so you ca</w:t>
      </w:r>
      <w:r w:rsidR="00BD45A8">
        <w:rPr>
          <w:sz w:val="20"/>
          <w:szCs w:val="20"/>
        </w:rPr>
        <w:t>n</w:t>
      </w:r>
      <w:r w:rsidR="008F373D">
        <w:rPr>
          <w:sz w:val="20"/>
          <w:szCs w:val="20"/>
        </w:rPr>
        <w:t xml:space="preserve"> import the xlsx file</w:t>
      </w:r>
      <w:r w:rsidRPr="58D2C8F9">
        <w:rPr>
          <w:sz w:val="20"/>
          <w:szCs w:val="20"/>
        </w:rPr>
        <w:t xml:space="preserve"> from your local machine.</w:t>
      </w:r>
    </w:p>
    <w:p w:rsidR="00AF7838" w:rsidRPr="00D6674D" w:rsidRDefault="00AF7838" w:rsidP="00AF7838">
      <w:pPr>
        <w:pStyle w:val="NumberedListMSTR"/>
        <w:rPr>
          <w:sz w:val="20"/>
          <w:szCs w:val="20"/>
        </w:rPr>
      </w:pPr>
      <w:r w:rsidRPr="58D2C8F9">
        <w:rPr>
          <w:sz w:val="20"/>
          <w:szCs w:val="20"/>
        </w:rPr>
        <w:t xml:space="preserve">In the dialog that appears, find the excel file </w:t>
      </w:r>
      <w:r w:rsidR="00173E2C">
        <w:rPr>
          <w:sz w:val="20"/>
          <w:szCs w:val="20"/>
        </w:rPr>
        <w:t xml:space="preserve">“FlightData.xlsx” </w:t>
      </w:r>
      <w:r w:rsidRPr="58D2C8F9">
        <w:rPr>
          <w:sz w:val="20"/>
          <w:szCs w:val="20"/>
        </w:rPr>
        <w:t>you have do</w:t>
      </w:r>
      <w:r w:rsidR="008F373D">
        <w:rPr>
          <w:sz w:val="20"/>
          <w:szCs w:val="20"/>
        </w:rPr>
        <w:t xml:space="preserve">wnloaded on your </w:t>
      </w:r>
      <w:r w:rsidRPr="58D2C8F9">
        <w:rPr>
          <w:sz w:val="20"/>
          <w:szCs w:val="20"/>
        </w:rPr>
        <w:t xml:space="preserve">C: drive, select it, and click Open. </w:t>
      </w:r>
    </w:p>
    <w:p w:rsidR="00AF7838" w:rsidRPr="00D6674D" w:rsidRDefault="00AF7838" w:rsidP="00AF7838">
      <w:pPr>
        <w:pStyle w:val="NumberedListMSTR"/>
        <w:rPr>
          <w:sz w:val="20"/>
          <w:szCs w:val="20"/>
        </w:rPr>
      </w:pPr>
      <w:r w:rsidRPr="58D2C8F9">
        <w:rPr>
          <w:sz w:val="20"/>
          <w:szCs w:val="20"/>
        </w:rPr>
        <w:t xml:space="preserve">Select the </w:t>
      </w:r>
      <w:r w:rsidRPr="58D2C8F9">
        <w:rPr>
          <w:b/>
          <w:sz w:val="20"/>
          <w:szCs w:val="20"/>
        </w:rPr>
        <w:t>Prepare Data</w:t>
      </w:r>
      <w:r w:rsidRPr="58D2C8F9">
        <w:rPr>
          <w:sz w:val="20"/>
          <w:szCs w:val="20"/>
        </w:rPr>
        <w:t xml:space="preserve"> button in the dialog box to refine the data you are importing. </w:t>
      </w:r>
    </w:p>
    <w:p w:rsidR="00AF7838" w:rsidRPr="00D6674D" w:rsidRDefault="00955130" w:rsidP="00AF7838">
      <w:pPr>
        <w:pStyle w:val="NumberedListMSTR"/>
        <w:numPr>
          <w:ilvl w:val="0"/>
          <w:numId w:val="0"/>
        </w:numPr>
        <w:ind w:left="720" w:hanging="360"/>
        <w:rPr>
          <w:sz w:val="20"/>
        </w:rPr>
      </w:pPr>
      <w:r w:rsidRPr="00955130">
        <w:rPr>
          <w:noProof/>
          <w:sz w:val="20"/>
        </w:rPr>
        <w:drawing>
          <wp:inline distT="0" distB="0" distL="0" distR="0" wp14:anchorId="4E13BB10" wp14:editId="79DE4A3E">
            <wp:extent cx="5943600" cy="3212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7"/>
                    <a:stretch>
                      <a:fillRect/>
                    </a:stretch>
                  </pic:blipFill>
                  <pic:spPr>
                    <a:xfrm>
                      <a:off x="0" y="0"/>
                      <a:ext cx="5943600" cy="3212465"/>
                    </a:xfrm>
                    <a:prstGeom prst="rect">
                      <a:avLst/>
                    </a:prstGeom>
                  </pic:spPr>
                </pic:pic>
              </a:graphicData>
            </a:graphic>
          </wp:inline>
        </w:drawing>
      </w:r>
    </w:p>
    <w:p w:rsidR="00AF7838" w:rsidRDefault="00955130" w:rsidP="00955130">
      <w:pPr>
        <w:pStyle w:val="SectionCopyMSTR"/>
        <w:spacing w:line="300" w:lineRule="auto"/>
        <w:rPr>
          <w:sz w:val="20"/>
          <w:szCs w:val="20"/>
        </w:rPr>
      </w:pPr>
      <w:r w:rsidRPr="58D2C8F9">
        <w:rPr>
          <w:sz w:val="20"/>
          <w:szCs w:val="20"/>
        </w:rPr>
        <w:t>On the next screen</w:t>
      </w:r>
      <w:r w:rsidR="006E5207">
        <w:rPr>
          <w:sz w:val="20"/>
          <w:szCs w:val="20"/>
        </w:rPr>
        <w:t>,</w:t>
      </w:r>
      <w:r w:rsidRPr="58D2C8F9">
        <w:rPr>
          <w:sz w:val="20"/>
          <w:szCs w:val="20"/>
        </w:rPr>
        <w:t xml:space="preserve"> you will be presented with a preview of the data. Here you can review a sample of the data in the dataset, the mapping of the columns as attributes or metrics, and the data type of each column.</w:t>
      </w:r>
    </w:p>
    <w:p w:rsidR="008F373D" w:rsidRPr="00955130" w:rsidRDefault="008F373D" w:rsidP="00955130">
      <w:pPr>
        <w:pStyle w:val="SectionCopyMSTR"/>
        <w:spacing w:line="300" w:lineRule="auto"/>
        <w:rPr>
          <w:sz w:val="20"/>
          <w:szCs w:val="20"/>
        </w:rPr>
      </w:pPr>
    </w:p>
    <w:p w:rsidR="00AF7838" w:rsidRDefault="00AF7838" w:rsidP="00AF7838">
      <w:pPr>
        <w:pStyle w:val="NumberedListMSTR"/>
        <w:rPr>
          <w:sz w:val="20"/>
          <w:szCs w:val="20"/>
        </w:rPr>
      </w:pPr>
      <w:r w:rsidRPr="58D2C8F9">
        <w:rPr>
          <w:color w:val="000000" w:themeColor="text1"/>
          <w:sz w:val="20"/>
          <w:szCs w:val="20"/>
        </w:rPr>
        <w:t xml:space="preserve">Only check the checkbox for “Sheet1”. Click </w:t>
      </w:r>
      <w:r w:rsidRPr="58D2C8F9">
        <w:rPr>
          <w:b/>
          <w:color w:val="000000" w:themeColor="text1"/>
          <w:sz w:val="20"/>
          <w:szCs w:val="20"/>
        </w:rPr>
        <w:t xml:space="preserve">Select </w:t>
      </w:r>
      <w:r w:rsidRPr="58D2C8F9">
        <w:rPr>
          <w:color w:val="000000" w:themeColor="text1"/>
          <w:sz w:val="20"/>
          <w:szCs w:val="20"/>
        </w:rPr>
        <w:t>to move on to the next step.</w:t>
      </w:r>
    </w:p>
    <w:p w:rsidR="00AF7838" w:rsidRPr="005A498B" w:rsidRDefault="00AF7838" w:rsidP="00AF7838">
      <w:pPr>
        <w:pStyle w:val="NumberedListMSTR"/>
        <w:numPr>
          <w:ilvl w:val="0"/>
          <w:numId w:val="0"/>
        </w:numPr>
        <w:ind w:left="1440"/>
        <w:rPr>
          <w:sz w:val="20"/>
        </w:rPr>
      </w:pPr>
      <w:r>
        <w:rPr>
          <w:noProof/>
        </w:rPr>
        <w:drawing>
          <wp:inline distT="0" distB="0" distL="0" distR="0" wp14:anchorId="1E5ED4E6" wp14:editId="371A3BD8">
            <wp:extent cx="3304182" cy="2751495"/>
            <wp:effectExtent l="0" t="0" r="0" b="0"/>
            <wp:docPr id="5195" name="Picture 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8">
                      <a:extLst>
                        <a:ext uri="{28A0092B-C50C-407E-A947-70E740481C1C}">
                          <a14:useLocalDpi xmlns:a14="http://schemas.microsoft.com/office/drawing/2010/main" val="0"/>
                        </a:ext>
                      </a:extLst>
                    </a:blip>
                    <a:srcRect/>
                    <a:stretch>
                      <a:fillRect/>
                    </a:stretch>
                  </pic:blipFill>
                  <pic:spPr bwMode="auto">
                    <a:xfrm>
                      <a:off x="0" y="0"/>
                      <a:ext cx="3304182" cy="2751495"/>
                    </a:xfrm>
                    <a:prstGeom prst="rect">
                      <a:avLst/>
                    </a:prstGeom>
                    <a:noFill/>
                    <a:ln>
                      <a:noFill/>
                    </a:ln>
                  </pic:spPr>
                </pic:pic>
              </a:graphicData>
            </a:graphic>
          </wp:inline>
        </w:drawing>
      </w:r>
      <w:r>
        <w:tab/>
      </w:r>
      <w:r>
        <w:tab/>
      </w:r>
    </w:p>
    <w:p w:rsidR="00AF7838" w:rsidRDefault="00AF7838" w:rsidP="00AF7838">
      <w:pPr>
        <w:pStyle w:val="SectionCopyMSTR"/>
        <w:rPr>
          <w:sz w:val="20"/>
        </w:rPr>
      </w:pPr>
    </w:p>
    <w:p w:rsidR="00AF7838" w:rsidRDefault="00AF7838" w:rsidP="00AF7838">
      <w:pPr>
        <w:pStyle w:val="NumberedListMSTR"/>
      </w:pPr>
      <w:r>
        <w:t>After have a general idea of your data, and then click Finish button to finish data import.</w:t>
      </w:r>
    </w:p>
    <w:p w:rsidR="00AF7838" w:rsidRPr="00174E83" w:rsidRDefault="00AF7838" w:rsidP="00AF7838">
      <w:pPr>
        <w:pStyle w:val="NumberedListMSTR"/>
        <w:numPr>
          <w:ilvl w:val="0"/>
          <w:numId w:val="0"/>
        </w:numPr>
        <w:ind w:left="1440"/>
      </w:pPr>
      <w:r>
        <w:rPr>
          <w:noProof/>
        </w:rPr>
        <w:drawing>
          <wp:inline distT="0" distB="0" distL="0" distR="0" wp14:anchorId="0476A178" wp14:editId="561D1D75">
            <wp:extent cx="4128825" cy="1723053"/>
            <wp:effectExtent l="0" t="0" r="5080" b="0"/>
            <wp:docPr id="5196" name="Picture 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9">
                      <a:extLst>
                        <a:ext uri="{28A0092B-C50C-407E-A947-70E740481C1C}">
                          <a14:useLocalDpi xmlns:a14="http://schemas.microsoft.com/office/drawing/2010/main" val="0"/>
                        </a:ext>
                      </a:extLst>
                    </a:blip>
                    <a:srcRect/>
                    <a:stretch>
                      <a:fillRect/>
                    </a:stretch>
                  </pic:blipFill>
                  <pic:spPr bwMode="auto">
                    <a:xfrm>
                      <a:off x="0" y="0"/>
                      <a:ext cx="4129024" cy="1723136"/>
                    </a:xfrm>
                    <a:prstGeom prst="rect">
                      <a:avLst/>
                    </a:prstGeom>
                    <a:noFill/>
                    <a:ln>
                      <a:noFill/>
                    </a:ln>
                  </pic:spPr>
                </pic:pic>
              </a:graphicData>
            </a:graphic>
          </wp:inline>
        </w:drawing>
      </w:r>
    </w:p>
    <w:p w:rsidR="00AF7838" w:rsidRDefault="00AF7838" w:rsidP="00AF7838">
      <w:pPr>
        <w:pStyle w:val="NumberedListMSTR"/>
        <w:numPr>
          <w:ilvl w:val="0"/>
          <w:numId w:val="0"/>
        </w:numPr>
        <w:ind w:left="720" w:hanging="360"/>
      </w:pPr>
    </w:p>
    <w:p w:rsidR="00AF7838" w:rsidRPr="00D6674D" w:rsidRDefault="00AF7838" w:rsidP="00AF7838">
      <w:pPr>
        <w:pStyle w:val="NumberedListMSTR"/>
        <w:numPr>
          <w:ilvl w:val="0"/>
          <w:numId w:val="0"/>
        </w:numPr>
        <w:ind w:left="720" w:hanging="360"/>
        <w:rPr>
          <w:sz w:val="20"/>
          <w:szCs w:val="20"/>
        </w:rPr>
      </w:pPr>
      <w:r>
        <w:rPr>
          <w:noProof/>
        </w:rPr>
        <mc:AlternateContent>
          <mc:Choice Requires="wps">
            <w:drawing>
              <wp:anchor distT="0" distB="0" distL="114300" distR="114300" simplePos="0" relativeHeight="251658343" behindDoc="0" locked="0" layoutInCell="1" allowOverlap="1" wp14:anchorId="35FFF96E" wp14:editId="3810C854">
                <wp:simplePos x="0" y="0"/>
                <wp:positionH relativeFrom="column">
                  <wp:posOffset>0</wp:posOffset>
                </wp:positionH>
                <wp:positionV relativeFrom="paragraph">
                  <wp:posOffset>-635</wp:posOffset>
                </wp:positionV>
                <wp:extent cx="6249035" cy="0"/>
                <wp:effectExtent l="0" t="0" r="24765" b="25400"/>
                <wp:wrapNone/>
                <wp:docPr id="29" name="Straight Connector 29"/>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37776C1" id="Straight Connector 29" o:spid="_x0000_s1026" style="position:absolute;z-index:2516583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92.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" strokecolor="#d9232e" strokeweight="2pt"/>
            </w:pict>
          </mc:Fallback>
        </mc:AlternateContent>
      </w:r>
    </w:p>
    <w:p w:rsidR="00AF7838" w:rsidRPr="00D6674D" w:rsidRDefault="00AF7838" w:rsidP="00AF7838">
      <w:pPr>
        <w:pStyle w:val="SectionCopyMSTR"/>
        <w:spacing w:line="300" w:lineRule="auto"/>
        <w:rPr>
          <w:sz w:val="20"/>
          <w:szCs w:val="20"/>
        </w:rPr>
      </w:pPr>
      <w:r w:rsidRPr="00D6674D">
        <w:rPr>
          <w:sz w:val="20"/>
          <w:szCs w:val="20"/>
        </w:rPr>
        <w:t>TIP: MicroStrategy automatically maps the columns as attributes (your business dimensions) and metrics (your performance indicators or KPIs) that are available for analysis. This mapping is based on the column data types, and content. If any adjustments are needed, they can be performed here.</w:t>
      </w:r>
    </w:p>
    <w:p w:rsidR="00AF7838" w:rsidRDefault="00AF7838" w:rsidP="00AF7838">
      <w:pPr>
        <w:pStyle w:val="SectionCopyMSTR"/>
        <w:rPr>
          <w:b/>
          <w:color w:val="D9232E"/>
          <w:sz w:val="28"/>
          <w:szCs w:val="28"/>
          <w:u w:val="single"/>
        </w:rPr>
      </w:pPr>
      <w:r w:rsidRPr="00D6674D">
        <w:rPr>
          <w:noProof/>
          <w:sz w:val="20"/>
          <w:szCs w:val="20"/>
        </w:rPr>
        <mc:AlternateContent>
          <mc:Choice Requires="wps">
            <w:drawing>
              <wp:anchor distT="0" distB="0" distL="114300" distR="114300" simplePos="0" relativeHeight="251658344" behindDoc="0" locked="0" layoutInCell="1" allowOverlap="1" wp14:anchorId="76E21069" wp14:editId="599C7A70">
                <wp:simplePos x="0" y="0"/>
                <wp:positionH relativeFrom="column">
                  <wp:posOffset>0</wp:posOffset>
                </wp:positionH>
                <wp:positionV relativeFrom="paragraph">
                  <wp:posOffset>156434</wp:posOffset>
                </wp:positionV>
                <wp:extent cx="6249035" cy="0"/>
                <wp:effectExtent l="0" t="0" r="24765" b="25400"/>
                <wp:wrapNone/>
                <wp:docPr id="31" name="Straight Connector 3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3A8AFC4" id="Straight Connector 31" o:spid="_x0000_s1026" style="position:absolute;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92.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" strokecolor="#d9232e" strokeweight="2pt"/>
            </w:pict>
          </mc:Fallback>
        </mc:AlternateContent>
      </w:r>
      <w:r w:rsidRPr="00B33FA7">
        <w:rPr>
          <w:noProof/>
          <w:sz w:val="20"/>
          <w:szCs w:val="20"/>
        </w:rPr>
        <mc:AlternateContent>
          <mc:Choice Requires="wps">
            <w:drawing>
              <wp:anchor distT="0" distB="0" distL="114300" distR="114300" simplePos="0" relativeHeight="251658345" behindDoc="0" locked="0" layoutInCell="1" allowOverlap="1" wp14:anchorId="631202E9" wp14:editId="450697E2">
                <wp:simplePos x="0" y="0"/>
                <wp:positionH relativeFrom="column">
                  <wp:posOffset>0</wp:posOffset>
                </wp:positionH>
                <wp:positionV relativeFrom="paragraph">
                  <wp:posOffset>41945</wp:posOffset>
                </wp:positionV>
                <wp:extent cx="62490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EF433A6" id="Straight Connector 5" o:spid="_x0000_s1026" style="position:absolute;z-index:2516583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pt" to="492.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" strokecolor="#d9232e" strokeweight="2pt"/>
            </w:pict>
          </mc:Fallback>
        </mc:AlternateContent>
      </w:r>
    </w:p>
    <w:p w:rsidR="00AF7838" w:rsidRDefault="00AF7838" w:rsidP="00AF7838">
      <w:pPr>
        <w:pStyle w:val="SectionHeaderMSTR"/>
      </w:pPr>
      <w:r>
        <w:t>Make Predictions on new data</w:t>
      </w:r>
    </w:p>
    <w:p w:rsidR="00AF7838" w:rsidRPr="00B33FA7" w:rsidRDefault="00AF7838" w:rsidP="00AF7838">
      <w:pPr>
        <w:pStyle w:val="SectionHeaderMSTR"/>
        <w:rPr>
          <w:sz w:val="20"/>
          <w:szCs w:val="20"/>
        </w:rPr>
      </w:pPr>
    </w:p>
    <w:p w:rsidR="00AF7838" w:rsidRDefault="00AF7838" w:rsidP="00AF7838">
      <w:pPr>
        <w:pStyle w:val="SectionCopyMSTR"/>
        <w:spacing w:line="299" w:lineRule="auto"/>
        <w:rPr>
          <w:sz w:val="20"/>
          <w:szCs w:val="20"/>
        </w:rPr>
      </w:pPr>
      <w:r>
        <w:rPr>
          <w:sz w:val="20"/>
          <w:szCs w:val="20"/>
        </w:rPr>
        <w:t>Now that you have your new data imported and prepared, you are ready to</w:t>
      </w:r>
      <w:r w:rsidR="008F373D">
        <w:rPr>
          <w:sz w:val="20"/>
          <w:szCs w:val="20"/>
        </w:rPr>
        <w:t xml:space="preserve"> make predictions about them by using the Azure Machine L</w:t>
      </w:r>
      <w:r>
        <w:rPr>
          <w:sz w:val="20"/>
          <w:szCs w:val="20"/>
        </w:rPr>
        <w:t xml:space="preserve">earning model you </w:t>
      </w:r>
      <w:r w:rsidR="008F373D">
        <w:rPr>
          <w:sz w:val="20"/>
          <w:szCs w:val="20"/>
        </w:rPr>
        <w:t>prepared</w:t>
      </w:r>
      <w:r w:rsidR="006B4FD1">
        <w:rPr>
          <w:sz w:val="20"/>
          <w:szCs w:val="20"/>
        </w:rPr>
        <w:t xml:space="preserve"> in step 2.</w:t>
      </w:r>
      <w:r w:rsidRPr="00B33FA7">
        <w:rPr>
          <w:sz w:val="20"/>
          <w:szCs w:val="20"/>
        </w:rPr>
        <w:t xml:space="preserve"> Before you start visualizing your data, take a moment to save the dashboard.</w:t>
      </w:r>
    </w:p>
    <w:p w:rsidR="00AF7838" w:rsidRPr="00B33FA7" w:rsidRDefault="00AF7838" w:rsidP="00AF7838">
      <w:pPr>
        <w:pStyle w:val="SectionCopyMSTR"/>
        <w:spacing w:line="299" w:lineRule="auto"/>
        <w:rPr>
          <w:sz w:val="20"/>
          <w:szCs w:val="20"/>
        </w:rPr>
      </w:pPr>
    </w:p>
    <w:p w:rsidR="00AF7838" w:rsidRPr="00B33FA7" w:rsidRDefault="00AF7838" w:rsidP="00AF7838">
      <w:pPr>
        <w:pStyle w:val="NumberedListMSTR"/>
        <w:rPr>
          <w:sz w:val="20"/>
          <w:szCs w:val="20"/>
        </w:rPr>
      </w:pPr>
      <w:r w:rsidRPr="00B33FA7">
        <w:rPr>
          <w:noProof/>
          <w:sz w:val="20"/>
          <w:szCs w:val="20"/>
        </w:rPr>
        <mc:AlternateContent>
          <mc:Choice Requires="wps">
            <w:drawing>
              <wp:anchor distT="0" distB="0" distL="114300" distR="114300" simplePos="0" relativeHeight="251658346" behindDoc="0" locked="0" layoutInCell="1" allowOverlap="1" wp14:anchorId="28FDA0E1" wp14:editId="2511A12C">
                <wp:simplePos x="0" y="0"/>
                <wp:positionH relativeFrom="column">
                  <wp:posOffset>2220686</wp:posOffset>
                </wp:positionH>
                <wp:positionV relativeFrom="paragraph">
                  <wp:posOffset>23460</wp:posOffset>
                </wp:positionV>
                <wp:extent cx="383449" cy="434153"/>
                <wp:effectExtent l="0" t="0" r="23495" b="23495"/>
                <wp:wrapNone/>
                <wp:docPr id="5124" name="Rectangle 5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449" cy="434153"/>
                        </a:xfrm>
                        <a:prstGeom prst="rect">
                          <a:avLst/>
                        </a:prstGeom>
                        <a:noFill/>
                        <a:ln w="25400" cap="flat" cmpd="sng" algn="ctr">
                          <a:solidFill>
                            <a:srgbClr val="D9232E"/>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1E7E" id="Rectangle 5124" o:spid="_x0000_s1026" style="position:absolute;margin-left:174.85pt;margin-top:1.85pt;width:30.2pt;height:34.2pt;z-index:251658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" filled="f" strokecolor="#d9232e" strokeweight="2pt">
                <v:path arrowok="t"/>
              </v:rect>
            </w:pict>
          </mc:Fallback>
        </mc:AlternateContent>
      </w:r>
      <w:r w:rsidRPr="00B33FA7">
        <w:rPr>
          <w:sz w:val="20"/>
          <w:szCs w:val="20"/>
        </w:rPr>
        <w:t xml:space="preserve">Click the </w:t>
      </w:r>
      <w:r w:rsidRPr="00B33FA7">
        <w:rPr>
          <w:b/>
          <w:sz w:val="20"/>
          <w:szCs w:val="20"/>
        </w:rPr>
        <w:t xml:space="preserve">Save </w:t>
      </w:r>
      <w:r w:rsidRPr="00B33FA7">
        <w:rPr>
          <w:sz w:val="20"/>
          <w:szCs w:val="20"/>
        </w:rPr>
        <w:t xml:space="preserve">button.  </w:t>
      </w:r>
      <w:r w:rsidRPr="00B33FA7">
        <w:rPr>
          <w:noProof/>
          <w:sz w:val="20"/>
          <w:szCs w:val="20"/>
        </w:rPr>
        <w:drawing>
          <wp:inline distT="0" distB="0" distL="0" distR="0" wp14:anchorId="3060C8C3" wp14:editId="0C02A806">
            <wp:extent cx="621030" cy="452755"/>
            <wp:effectExtent l="0" t="0" r="0" b="4445"/>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0">
                      <a:extLst>
                        <a:ext uri="{28A0092B-C50C-407E-A947-70E740481C1C}">
                          <a14:useLocalDpi xmlns:a14="http://schemas.microsoft.com/office/drawing/2010/main" val="0"/>
                        </a:ext>
                      </a:extLst>
                    </a:blip>
                    <a:srcRect/>
                    <a:stretch>
                      <a:fillRect/>
                    </a:stretch>
                  </pic:blipFill>
                  <pic:spPr bwMode="auto">
                    <a:xfrm>
                      <a:off x="0" y="0"/>
                      <a:ext cx="621030" cy="452755"/>
                    </a:xfrm>
                    <a:prstGeom prst="rect">
                      <a:avLst/>
                    </a:prstGeom>
                    <a:noFill/>
                    <a:ln w="19050" cmpd="sng">
                      <a:noFill/>
                      <a:miter lim="800000"/>
                      <a:headEnd/>
                      <a:tailEnd/>
                    </a:ln>
                    <a:effectLst/>
                  </pic:spPr>
                </pic:pic>
              </a:graphicData>
            </a:graphic>
          </wp:inline>
        </w:drawing>
      </w:r>
    </w:p>
    <w:p w:rsidR="00AF7838" w:rsidRDefault="00AF7838" w:rsidP="00AF7838">
      <w:pPr>
        <w:pStyle w:val="NumberedListMSTR"/>
        <w:rPr>
          <w:sz w:val="20"/>
          <w:szCs w:val="20"/>
        </w:rPr>
      </w:pPr>
      <w:r w:rsidRPr="00B33FA7">
        <w:rPr>
          <w:sz w:val="20"/>
          <w:szCs w:val="20"/>
        </w:rPr>
        <w:t xml:space="preserve">In the dialog box, navigate to the Desktop and save your dashboard as </w:t>
      </w:r>
      <w:r>
        <w:rPr>
          <w:b/>
          <w:bCs/>
          <w:sz w:val="20"/>
          <w:szCs w:val="20"/>
        </w:rPr>
        <w:t xml:space="preserve">Azure </w:t>
      </w:r>
      <w:r w:rsidR="006B4FD1">
        <w:rPr>
          <w:b/>
          <w:bCs/>
          <w:sz w:val="20"/>
          <w:szCs w:val="20"/>
        </w:rPr>
        <w:t xml:space="preserve">ML </w:t>
      </w:r>
      <w:r>
        <w:rPr>
          <w:b/>
          <w:bCs/>
          <w:sz w:val="20"/>
          <w:szCs w:val="20"/>
        </w:rPr>
        <w:t>Workshop</w:t>
      </w:r>
      <w:r w:rsidRPr="00B33FA7">
        <w:rPr>
          <w:b/>
          <w:bCs/>
          <w:sz w:val="20"/>
          <w:szCs w:val="20"/>
        </w:rPr>
        <w:t xml:space="preserve">. </w:t>
      </w:r>
      <w:r w:rsidRPr="00B33FA7">
        <w:rPr>
          <w:sz w:val="20"/>
          <w:szCs w:val="20"/>
        </w:rPr>
        <w:t xml:space="preserve">It is now saved as a shareable MicroStrategy file. </w:t>
      </w:r>
    </w:p>
    <w:p w:rsidR="00AF7838" w:rsidRDefault="00AF7838" w:rsidP="00AF7838">
      <w:pPr>
        <w:pStyle w:val="NumberedListMSTR"/>
        <w:rPr>
          <w:sz w:val="20"/>
          <w:szCs w:val="20"/>
        </w:rPr>
      </w:pPr>
      <w:r>
        <w:rPr>
          <w:sz w:val="20"/>
          <w:szCs w:val="20"/>
        </w:rPr>
        <w:t>In the DATASET panel, right click on any metric (e.g. ArrDel15), and select “Create Metric” from the menu.</w:t>
      </w:r>
    </w:p>
    <w:p w:rsidR="00AF7838" w:rsidRDefault="00AF7838" w:rsidP="00AF7838">
      <w:pPr>
        <w:pStyle w:val="NumberedListMSTR"/>
        <w:numPr>
          <w:ilvl w:val="0"/>
          <w:numId w:val="0"/>
        </w:numPr>
        <w:ind w:left="1440"/>
        <w:rPr>
          <w:sz w:val="20"/>
          <w:szCs w:val="20"/>
        </w:rPr>
      </w:pPr>
      <w:r>
        <w:rPr>
          <w:noProof/>
          <w:sz w:val="20"/>
          <w:szCs w:val="20"/>
        </w:rPr>
        <w:drawing>
          <wp:inline distT="0" distB="0" distL="0" distR="0" wp14:anchorId="5CF4B715" wp14:editId="332096B8">
            <wp:extent cx="3006861" cy="3679793"/>
            <wp:effectExtent l="0" t="0" r="3175" b="0"/>
            <wp:docPr id="5197" name="Picture 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008710" cy="3682056"/>
                    </a:xfrm>
                    <a:prstGeom prst="rect">
                      <a:avLst/>
                    </a:prstGeom>
                    <a:noFill/>
                    <a:ln>
                      <a:noFill/>
                    </a:ln>
                  </pic:spPr>
                </pic:pic>
              </a:graphicData>
            </a:graphic>
          </wp:inline>
        </w:drawing>
      </w:r>
    </w:p>
    <w:p w:rsidR="00AF7838" w:rsidRDefault="00AF7838" w:rsidP="00AF7838">
      <w:pPr>
        <w:pStyle w:val="NumberedListMSTR"/>
        <w:rPr>
          <w:sz w:val="20"/>
          <w:szCs w:val="20"/>
        </w:rPr>
      </w:pPr>
      <w:r w:rsidRPr="00EB259F">
        <w:rPr>
          <w:noProof/>
          <w:sz w:val="20"/>
          <w:szCs w:val="20"/>
        </w:rPr>
        <mc:AlternateContent>
          <mc:Choice Requires="wps">
            <w:drawing>
              <wp:anchor distT="0" distB="0" distL="114300" distR="114300" simplePos="0" relativeHeight="251658347" behindDoc="0" locked="0" layoutInCell="1" allowOverlap="1" wp14:anchorId="0442CE84" wp14:editId="11F93DE0">
                <wp:simplePos x="0" y="0"/>
                <wp:positionH relativeFrom="column">
                  <wp:posOffset>914400</wp:posOffset>
                </wp:positionH>
                <wp:positionV relativeFrom="paragraph">
                  <wp:posOffset>375768</wp:posOffset>
                </wp:positionV>
                <wp:extent cx="5043225" cy="1088304"/>
                <wp:effectExtent l="0" t="0" r="2413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225" cy="1088304"/>
                        </a:xfrm>
                        <a:prstGeom prst="rect">
                          <a:avLst/>
                        </a:prstGeom>
                        <a:solidFill>
                          <a:srgbClr val="FFFFFF"/>
                        </a:solidFill>
                        <a:ln w="9525">
                          <a:solidFill>
                            <a:srgbClr val="000000"/>
                          </a:solidFill>
                          <a:miter lim="800000"/>
                          <a:headEnd/>
                          <a:tailEnd/>
                        </a:ln>
                      </wps:spPr>
                      <wps:txbx>
                        <w:txbxContent>
                          <w:p w:rsidR="006E5207" w:rsidRDefault="006E5207"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1in;margin-top:29.6pt;width:397.1pt;height:85.7pt;z-index:2516583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">
                <v:textbox>
                  <w:txbxContent>
                    <w:p w:rsidR="006E5207" w:rsidRDefault="006E5207"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r>
        <w:rPr>
          <w:sz w:val="20"/>
          <w:szCs w:val="20"/>
        </w:rPr>
        <w:t>In the Metric Editor, copy and paste the metric expression below, and rename the metric as “Predicted: Scored Labels”.</w:t>
      </w:r>
    </w:p>
    <w:p w:rsidR="00AF7838" w:rsidRDefault="00AF7838" w:rsidP="00AF7838">
      <w:pPr>
        <w:pStyle w:val="NumberedListMSTR"/>
        <w:numPr>
          <w:ilvl w:val="0"/>
          <w:numId w:val="0"/>
        </w:numPr>
        <w:ind w:left="1440"/>
        <w:rPr>
          <w:sz w:val="20"/>
          <w:szCs w:val="20"/>
        </w:rPr>
      </w:pPr>
    </w:p>
    <w:p w:rsidR="00AF7838" w:rsidRDefault="00AF7838" w:rsidP="00AF7838">
      <w:pPr>
        <w:pStyle w:val="NumberedListMSTR"/>
        <w:numPr>
          <w:ilvl w:val="0"/>
          <w:numId w:val="0"/>
        </w:numPr>
        <w:rPr>
          <w:sz w:val="20"/>
          <w:szCs w:val="20"/>
        </w:rPr>
      </w:pPr>
    </w:p>
    <w:p w:rsidR="00AF7838" w:rsidRDefault="00AF7838" w:rsidP="00AF7838">
      <w:pPr>
        <w:pStyle w:val="NumberedListMSTR"/>
        <w:numPr>
          <w:ilvl w:val="0"/>
          <w:numId w:val="0"/>
        </w:numPr>
        <w:ind w:left="1440" w:hanging="360"/>
      </w:pPr>
    </w:p>
    <w:p w:rsidR="00AF7838" w:rsidRDefault="00AF7838" w:rsidP="00AF7838">
      <w:pPr>
        <w:pStyle w:val="NumberedListMSTR"/>
        <w:numPr>
          <w:ilvl w:val="0"/>
          <w:numId w:val="0"/>
        </w:numPr>
        <w:ind w:left="1440" w:hanging="360"/>
      </w:pPr>
    </w:p>
    <w:p w:rsidR="00AF7838" w:rsidRPr="00B33FA7" w:rsidRDefault="00AF7838" w:rsidP="00AF7838">
      <w:pPr>
        <w:pStyle w:val="NumberedListMSTR"/>
        <w:numPr>
          <w:ilvl w:val="0"/>
          <w:numId w:val="0"/>
        </w:numPr>
        <w:ind w:left="1440" w:hanging="360"/>
      </w:pPr>
    </w:p>
    <w:p w:rsidR="00AF7838" w:rsidRDefault="00AF7838" w:rsidP="00AF7838">
      <w:pPr>
        <w:pStyle w:val="NumberedListMSTR"/>
        <w:numPr>
          <w:ilvl w:val="0"/>
          <w:numId w:val="0"/>
        </w:numPr>
        <w:ind w:left="1440" w:hanging="360"/>
      </w:pPr>
      <w:r>
        <w:rPr>
          <w:noProof/>
        </w:rPr>
        <w:drawing>
          <wp:inline distT="0" distB="0" distL="0" distR="0" wp14:anchorId="21C77C64" wp14:editId="7CFBBCC6">
            <wp:extent cx="3865163" cy="2458785"/>
            <wp:effectExtent l="0" t="0" r="2540" b="0"/>
            <wp:docPr id="5198" name="Picture 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3865474" cy="2458983"/>
                    </a:xfrm>
                    <a:prstGeom prst="rect">
                      <a:avLst/>
                    </a:prstGeom>
                    <a:noFill/>
                    <a:ln>
                      <a:noFill/>
                    </a:ln>
                  </pic:spPr>
                </pic:pic>
              </a:graphicData>
            </a:graphic>
          </wp:inline>
        </w:drawing>
      </w:r>
    </w:p>
    <w:p w:rsidR="00AF7838" w:rsidRDefault="00AF7838" w:rsidP="00AF7838">
      <w:pPr>
        <w:pStyle w:val="NumberedListMSTR"/>
      </w:pPr>
      <w:r>
        <w:t>Validate the metric formula, and click Save.</w:t>
      </w:r>
    </w:p>
    <w:p w:rsidR="00AF7838" w:rsidRDefault="00AF7838" w:rsidP="00AF7838">
      <w:pPr>
        <w:pStyle w:val="NumberedListMSTR"/>
        <w:rPr>
          <w:sz w:val="20"/>
          <w:szCs w:val="20"/>
        </w:rPr>
      </w:pPr>
      <w:r>
        <w:rPr>
          <w:sz w:val="20"/>
          <w:szCs w:val="20"/>
        </w:rPr>
        <w:t>In the DATASET panel, right click on any metric (e.g. ArrDel15), and select “Create Metric” from the menu to create another metric.</w:t>
      </w:r>
    </w:p>
    <w:p w:rsidR="00AF7838" w:rsidRPr="00605825" w:rsidRDefault="00AF7838" w:rsidP="00AF7838">
      <w:pPr>
        <w:pStyle w:val="NumberedListMSTR"/>
      </w:pPr>
      <w:r>
        <w:rPr>
          <w:sz w:val="20"/>
          <w:szCs w:val="20"/>
        </w:rPr>
        <w:t>In the Metric Editor, copy and paste the metric expression below, and rename the metric as “Predicted: Scored Probabilities”.</w:t>
      </w:r>
    </w:p>
    <w:p w:rsidR="00AF7838" w:rsidRDefault="00AF7838" w:rsidP="00AF7838">
      <w:pPr>
        <w:pStyle w:val="NumberedListMSTR"/>
        <w:numPr>
          <w:ilvl w:val="0"/>
          <w:numId w:val="0"/>
        </w:numPr>
        <w:ind w:left="1440"/>
      </w:pPr>
      <w:r>
        <w:rPr>
          <w:noProof/>
        </w:rPr>
        <mc:AlternateContent>
          <mc:Choice Requires="wps">
            <w:drawing>
              <wp:anchor distT="0" distB="0" distL="114300" distR="114300" simplePos="0" relativeHeight="251658348" behindDoc="0" locked="0" layoutInCell="1" allowOverlap="1" wp14:anchorId="6085FDD3" wp14:editId="0F677846">
                <wp:simplePos x="0" y="0"/>
                <wp:positionH relativeFrom="column">
                  <wp:posOffset>869521</wp:posOffset>
                </wp:positionH>
                <wp:positionV relativeFrom="paragraph">
                  <wp:posOffset>-2855</wp:posOffset>
                </wp:positionV>
                <wp:extent cx="4992736" cy="987328"/>
                <wp:effectExtent l="0" t="0" r="17780" b="22860"/>
                <wp:wrapNone/>
                <wp:docPr id="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736" cy="987328"/>
                        </a:xfrm>
                        <a:prstGeom prst="rect">
                          <a:avLst/>
                        </a:prstGeom>
                        <a:solidFill>
                          <a:srgbClr val="FFFFFF"/>
                        </a:solidFill>
                        <a:ln w="9525">
                          <a:solidFill>
                            <a:srgbClr val="000000"/>
                          </a:solidFill>
                          <a:miter lim="800000"/>
                          <a:headEnd/>
                          <a:tailEnd/>
                        </a:ln>
                      </wps:spPr>
                      <wps:txbx>
                        <w:txbxContent>
                          <w:p w:rsidR="006E5207" w:rsidRDefault="006E5207"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5FDD3" id="_x0000_s1027" type="#_x0000_t202" style="position:absolute;left:0;text-align:left;margin-left:68.45pt;margin-top:-.2pt;width:393.15pt;height:77.75pt;z-index:2516583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fIKAIAAE4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">
                <v:textbox>
                  <w:txbxContent>
                    <w:p w:rsidR="006E5207" w:rsidRDefault="006E5207"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p>
    <w:p w:rsidR="00AF7838" w:rsidRDefault="00AF7838" w:rsidP="00AF7838">
      <w:pPr>
        <w:pStyle w:val="NumberedListMSTR"/>
        <w:numPr>
          <w:ilvl w:val="0"/>
          <w:numId w:val="0"/>
        </w:numPr>
        <w:ind w:left="1440"/>
      </w:pPr>
    </w:p>
    <w:p w:rsidR="00AF7838" w:rsidRDefault="00AF7838" w:rsidP="00AF7838">
      <w:pPr>
        <w:pStyle w:val="NumberedListMSTR"/>
        <w:numPr>
          <w:ilvl w:val="0"/>
          <w:numId w:val="0"/>
        </w:numPr>
        <w:ind w:left="1440"/>
      </w:pPr>
    </w:p>
    <w:p w:rsidR="00AF7838" w:rsidRDefault="00AF7838" w:rsidP="00AF7838">
      <w:pPr>
        <w:pStyle w:val="NumberedListMSTR"/>
        <w:numPr>
          <w:ilvl w:val="0"/>
          <w:numId w:val="0"/>
        </w:numPr>
        <w:ind w:left="1440"/>
      </w:pPr>
    </w:p>
    <w:p w:rsidR="00AF7838" w:rsidRDefault="00AF7838" w:rsidP="00AF7838">
      <w:pPr>
        <w:pStyle w:val="NumberedListMSTR"/>
        <w:numPr>
          <w:ilvl w:val="0"/>
          <w:numId w:val="0"/>
        </w:numPr>
        <w:ind w:left="1440"/>
      </w:pPr>
    </w:p>
    <w:p w:rsidR="00AF7838" w:rsidRPr="001E362B" w:rsidRDefault="00AF7838" w:rsidP="00AF7838">
      <w:pPr>
        <w:pStyle w:val="NumberedListMSTR"/>
        <w:numPr>
          <w:ilvl w:val="0"/>
          <w:numId w:val="0"/>
        </w:numPr>
        <w:ind w:left="1440"/>
      </w:pPr>
      <w:r>
        <w:rPr>
          <w:noProof/>
        </w:rPr>
        <w:drawing>
          <wp:inline distT="0" distB="0" distL="0" distR="0" wp14:anchorId="0F7DC922" wp14:editId="6799DD90">
            <wp:extent cx="4642840" cy="2928324"/>
            <wp:effectExtent l="0" t="0" r="5715" b="5715"/>
            <wp:docPr id="5205" name="Picture 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4642565" cy="2928151"/>
                    </a:xfrm>
                    <a:prstGeom prst="rect">
                      <a:avLst/>
                    </a:prstGeom>
                    <a:noFill/>
                    <a:ln>
                      <a:noFill/>
                    </a:ln>
                  </pic:spPr>
                </pic:pic>
              </a:graphicData>
            </a:graphic>
          </wp:inline>
        </w:drawing>
      </w:r>
    </w:p>
    <w:p w:rsidR="00AF7838" w:rsidRDefault="00AF7838" w:rsidP="00AF7838">
      <w:pPr>
        <w:pStyle w:val="NumberedListMSTR"/>
      </w:pPr>
      <w:r>
        <w:t>Validate the metric formula, and click Save.</w:t>
      </w:r>
    </w:p>
    <w:p w:rsidR="00AF7838" w:rsidRDefault="00AF7838" w:rsidP="00AF7838">
      <w:pPr>
        <w:pStyle w:val="NumberedListMSTR"/>
      </w:pPr>
      <w:r>
        <w:t>Drag and drop all the attributes to the “Columns” drop zone</w:t>
      </w:r>
      <w:r w:rsidR="00FA74EA">
        <w:t>. Y</w:t>
      </w:r>
      <w:r>
        <w:t xml:space="preserve">ou can click on the first attribute, press Shift key and click on the last </w:t>
      </w:r>
      <w:r w:rsidR="00FA74EA">
        <w:t>attribute to select all of them</w:t>
      </w:r>
      <w:r>
        <w:t>.</w:t>
      </w:r>
    </w:p>
    <w:p w:rsidR="00AF7838" w:rsidRDefault="00AF7838" w:rsidP="00AF7838">
      <w:pPr>
        <w:pStyle w:val="NumberedListMSTR"/>
      </w:pPr>
      <w:r>
        <w:t>Click Continue button when there is a notification.</w:t>
      </w:r>
    </w:p>
    <w:p w:rsidR="00AF7838" w:rsidRPr="00605825" w:rsidRDefault="00AF7838" w:rsidP="00AF7838">
      <w:pPr>
        <w:pStyle w:val="NumberedListMSTR"/>
        <w:numPr>
          <w:ilvl w:val="0"/>
          <w:numId w:val="0"/>
        </w:numPr>
        <w:ind w:left="1440"/>
      </w:pPr>
      <w:r>
        <w:rPr>
          <w:noProof/>
        </w:rPr>
        <w:drawing>
          <wp:inline distT="0" distB="0" distL="0" distR="0" wp14:anchorId="14D5D0B4" wp14:editId="69B458BD">
            <wp:extent cx="2866616" cy="1266235"/>
            <wp:effectExtent l="0" t="0" r="0" b="0"/>
            <wp:docPr id="5204" name="Picture 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2866724" cy="1266283"/>
                    </a:xfrm>
                    <a:prstGeom prst="rect">
                      <a:avLst/>
                    </a:prstGeom>
                    <a:noFill/>
                    <a:ln>
                      <a:noFill/>
                    </a:ln>
                  </pic:spPr>
                </pic:pic>
              </a:graphicData>
            </a:graphic>
          </wp:inline>
        </w:drawing>
      </w:r>
    </w:p>
    <w:p w:rsidR="00AF7838" w:rsidRDefault="00AF7838" w:rsidP="00AF7838">
      <w:pPr>
        <w:pStyle w:val="NumberedListMSTR"/>
      </w:pPr>
      <w:r w:rsidRPr="00605825">
        <w:t>Drag</w:t>
      </w:r>
      <w:r>
        <w:t xml:space="preserve"> and drop all the metrics except Row Count to the “Metrics” drop zone (You can click on the first metric, press Shift key and click on the last metric to select all of them).</w:t>
      </w:r>
    </w:p>
    <w:p w:rsidR="00AF7838" w:rsidRDefault="00FA74EA" w:rsidP="00AF7838">
      <w:pPr>
        <w:pStyle w:val="NumberedListMSTR"/>
      </w:pPr>
      <w:r>
        <w:t>Nex d</w:t>
      </w:r>
      <w:r w:rsidR="00AF7838">
        <w:t>rag and drop “Metric Names” which is currently in the “Columns” drop zone, to the “Rows” drop zone. Now you</w:t>
      </w:r>
      <w:r>
        <w:t>r</w:t>
      </w:r>
      <w:r w:rsidR="00AF7838">
        <w:t xml:space="preserve"> dashboard looks like following:</w:t>
      </w:r>
    </w:p>
    <w:p w:rsidR="00AF7838" w:rsidRDefault="00FA74EA" w:rsidP="00AF7838">
      <w:pPr>
        <w:pStyle w:val="NumberedListMSTR"/>
        <w:numPr>
          <w:ilvl w:val="0"/>
          <w:numId w:val="0"/>
        </w:numPr>
        <w:ind w:left="1440"/>
      </w:pPr>
      <w:r>
        <w:rPr>
          <w:noProof/>
        </w:rPr>
        <mc:AlternateContent>
          <mc:Choice Requires="wpi">
            <w:drawing>
              <wp:anchor distT="0" distB="0" distL="114300" distR="114300" simplePos="0" relativeHeight="251663514" behindDoc="0" locked="0" layoutInCell="1" allowOverlap="1" wp14:anchorId="4A9856D7" wp14:editId="27AD13FE">
                <wp:simplePos x="0" y="0"/>
                <wp:positionH relativeFrom="column">
                  <wp:posOffset>2183580</wp:posOffset>
                </wp:positionH>
                <wp:positionV relativeFrom="paragraph">
                  <wp:posOffset>706253</wp:posOffset>
                </wp:positionV>
                <wp:extent cx="243000" cy="1459800"/>
                <wp:effectExtent l="38100" t="19050" r="43180" b="45720"/>
                <wp:wrapNone/>
                <wp:docPr id="14" name="Ink 14"/>
                <wp:cNvGraphicFramePr/>
                <a:graphic xmlns:a="http://schemas.openxmlformats.org/drawingml/2006/main">
                  <a:graphicData uri="http://schemas.microsoft.com/office/word/2010/wordprocessingInk">
                    <w14:contentPart bwMode="auto" r:id="rId395">
                      <w14:nvContentPartPr>
                        <w14:cNvContentPartPr/>
                      </w14:nvContentPartPr>
                      <w14:xfrm>
                        <a:off x="0" y="0"/>
                        <a:ext cx="243000" cy="1459800"/>
                      </w14:xfrm>
                    </w14:contentPart>
                  </a:graphicData>
                </a:graphic>
              </wp:anchor>
            </w:drawing>
          </mc:Choice>
          <mc:Fallback>
            <w:pict>
              <v:shape w14:anchorId="294B6C69" id="Ink 14" o:spid="_x0000_s1026" type="#_x0000_t75" style="position:absolute;margin-left:171.6pt;margin-top:55.25pt;width:19.9pt;height:115.5pt;z-index:25166351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">
                <v:imagedata r:id="rId396" o:title=""/>
              </v:shape>
            </w:pict>
          </mc:Fallback>
        </mc:AlternateContent>
      </w:r>
      <w:r>
        <w:rPr>
          <w:noProof/>
        </w:rPr>
        <mc:AlternateContent>
          <mc:Choice Requires="wpi">
            <w:drawing>
              <wp:anchor distT="0" distB="0" distL="114300" distR="114300" simplePos="0" relativeHeight="251662490" behindDoc="0" locked="0" layoutInCell="1" allowOverlap="1" wp14:anchorId="0F50C359" wp14:editId="3D5F35B1">
                <wp:simplePos x="0" y="0"/>
                <wp:positionH relativeFrom="column">
                  <wp:posOffset>1666800</wp:posOffset>
                </wp:positionH>
                <wp:positionV relativeFrom="paragraph">
                  <wp:posOffset>491963</wp:posOffset>
                </wp:positionV>
                <wp:extent cx="962100" cy="333450"/>
                <wp:effectExtent l="19050" t="38100" r="28575" b="47625"/>
                <wp:wrapNone/>
                <wp:docPr id="12" name="Ink 12"/>
                <wp:cNvGraphicFramePr/>
                <a:graphic xmlns:a="http://schemas.openxmlformats.org/drawingml/2006/main">
                  <a:graphicData uri="http://schemas.microsoft.com/office/word/2010/wordprocessingInk">
                    <w14:contentPart bwMode="auto" r:id="rId397">
                      <w14:nvContentPartPr>
                        <w14:cNvContentPartPr/>
                      </w14:nvContentPartPr>
                      <w14:xfrm>
                        <a:off x="0" y="0"/>
                        <a:ext cx="962100" cy="333450"/>
                      </w14:xfrm>
                    </w14:contentPart>
                  </a:graphicData>
                </a:graphic>
              </wp:anchor>
            </w:drawing>
          </mc:Choice>
          <mc:Fallback>
            <w:pict>
              <v:shape w14:anchorId="42628792" id="Ink 12" o:spid="_x0000_s1026" type="#_x0000_t75" style="position:absolute;margin-left:130.95pt;margin-top:38.5pt;width:76.4pt;height:26.8pt;z-index:2516624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">
                <v:imagedata r:id="rId398" o:title=""/>
              </v:shape>
            </w:pict>
          </mc:Fallback>
        </mc:AlternateContent>
      </w:r>
      <w:r w:rsidR="00AF7838">
        <w:rPr>
          <w:noProof/>
        </w:rPr>
        <w:drawing>
          <wp:inline distT="0" distB="0" distL="0" distR="0" wp14:anchorId="46BD3236" wp14:editId="633C1C81">
            <wp:extent cx="4712245" cy="3524110"/>
            <wp:effectExtent l="0" t="0" r="0" b="635"/>
            <wp:docPr id="5206" name="Picture 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712373" cy="3524206"/>
                    </a:xfrm>
                    <a:prstGeom prst="rect">
                      <a:avLst/>
                    </a:prstGeom>
                    <a:noFill/>
                    <a:ln>
                      <a:noFill/>
                    </a:ln>
                  </pic:spPr>
                </pic:pic>
              </a:graphicData>
            </a:graphic>
          </wp:inline>
        </w:drawing>
      </w:r>
    </w:p>
    <w:p w:rsidR="00AF7838" w:rsidRDefault="00AF7838" w:rsidP="00AF7838">
      <w:pPr>
        <w:pStyle w:val="NumberedListMSTR"/>
      </w:pPr>
      <w:r>
        <w:t>Change data format for the metric “Predicted: Scored Probabilities”. Right click on this metric in the DATASETS panel, select “Number Format”, and in the number format dialog, choose Percentage, and increase decimals to 2.</w:t>
      </w:r>
    </w:p>
    <w:p w:rsidR="00AF7838" w:rsidRDefault="00AF7838" w:rsidP="00AF7838">
      <w:pPr>
        <w:pStyle w:val="NumberedListMSTR"/>
        <w:numPr>
          <w:ilvl w:val="0"/>
          <w:numId w:val="0"/>
        </w:numPr>
        <w:ind w:left="1440"/>
      </w:pPr>
      <w:r>
        <w:rPr>
          <w:noProof/>
        </w:rPr>
        <w:drawing>
          <wp:inline distT="0" distB="0" distL="0" distR="0" wp14:anchorId="141E675E" wp14:editId="6D704734">
            <wp:extent cx="3615517" cy="2445880"/>
            <wp:effectExtent l="0" t="0" r="4445" b="0"/>
            <wp:docPr id="5207" name="Picture 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3615604" cy="2445939"/>
                    </a:xfrm>
                    <a:prstGeom prst="rect">
                      <a:avLst/>
                    </a:prstGeom>
                    <a:noFill/>
                    <a:ln>
                      <a:noFill/>
                    </a:ln>
                  </pic:spPr>
                </pic:pic>
              </a:graphicData>
            </a:graphic>
          </wp:inline>
        </w:drawing>
      </w:r>
    </w:p>
    <w:p w:rsidR="00AF7838" w:rsidRDefault="00AF7838" w:rsidP="00AF7838">
      <w:pPr>
        <w:pStyle w:val="NumberedListMSTR"/>
      </w:pPr>
      <w:r>
        <w:t>Click OK.</w:t>
      </w:r>
    </w:p>
    <w:p w:rsidR="00AF7838" w:rsidRDefault="00AF7838" w:rsidP="00AF7838">
      <w:pPr>
        <w:pStyle w:val="NumberedListMSTR"/>
      </w:pPr>
      <w:r>
        <w:t>Now your dashboard looks like following. The metric “Predicted: Scored Labels” shows the classification results for your new data, and metric “Predicted: Scored Probabilities” shows the prediction probabilities.</w:t>
      </w:r>
    </w:p>
    <w:p w:rsidR="00AF7838" w:rsidRDefault="00AF7838" w:rsidP="00AF7838">
      <w:pPr>
        <w:pStyle w:val="NumberedListMSTR"/>
        <w:numPr>
          <w:ilvl w:val="0"/>
          <w:numId w:val="0"/>
        </w:numPr>
        <w:ind w:left="1440"/>
      </w:pPr>
      <w:r>
        <w:rPr>
          <w:noProof/>
        </w:rPr>
        <w:drawing>
          <wp:inline distT="0" distB="0" distL="0" distR="0" wp14:anchorId="07688FBA" wp14:editId="515E9388">
            <wp:extent cx="4526857" cy="3713698"/>
            <wp:effectExtent l="0" t="0" r="7620" b="1270"/>
            <wp:docPr id="5208" name="Picture 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4526727" cy="3713592"/>
                    </a:xfrm>
                    <a:prstGeom prst="rect">
                      <a:avLst/>
                    </a:prstGeom>
                    <a:noFill/>
                    <a:ln>
                      <a:noFill/>
                    </a:ln>
                  </pic:spPr>
                </pic:pic>
              </a:graphicData>
            </a:graphic>
          </wp:inline>
        </w:drawing>
      </w:r>
    </w:p>
    <w:p w:rsidR="00040A6A" w:rsidRDefault="00040A6A" w:rsidP="00404CC5">
      <w:pPr>
        <w:pStyle w:val="SectionCopyMSTR"/>
        <w:rPr>
          <w:color w:val="0563C1"/>
          <w:u w:val="single"/>
        </w:rPr>
      </w:pPr>
    </w:p>
    <w:sectPr w:rsidR="00040A6A" w:rsidSect="00D06904">
      <w:headerReference w:type="even" r:id="rId402"/>
      <w:headerReference w:type="default" r:id="rId403"/>
      <w:footerReference w:type="even" r:id="rId404"/>
      <w:footerReference w:type="default" r:id="rId405"/>
      <w:footerReference w:type="first" r:id="rId40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255" w:rsidRDefault="00690255" w:rsidP="001E1B58">
      <w:r>
        <w:separator/>
      </w:r>
    </w:p>
    <w:p w:rsidR="00690255" w:rsidRDefault="00690255"/>
  </w:endnote>
  <w:endnote w:type="continuationSeparator" w:id="0">
    <w:p w:rsidR="00690255" w:rsidRDefault="00690255" w:rsidP="001E1B58">
      <w:r>
        <w:continuationSeparator/>
      </w:r>
    </w:p>
    <w:p w:rsidR="00690255" w:rsidRDefault="00690255"/>
  </w:endnote>
  <w:endnote w:type="continuationNotice" w:id="1">
    <w:p w:rsidR="00690255" w:rsidRDefault="00690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Arial,Calib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Courier New">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207" w:rsidRDefault="006E520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6E5207" w:rsidRDefault="006E5207" w:rsidP="00D06904">
    <w:pPr>
      <w:pStyle w:val="Footer"/>
      <w:ind w:right="360" w:firstLine="360"/>
    </w:pPr>
    <w:r>
      <w:rPr>
        <w:noProof/>
      </w:rPr>
      <w:drawing>
        <wp:anchor distT="0" distB="0" distL="114300" distR="114300" simplePos="0" relativeHeight="251658241"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207" w:rsidRDefault="006E520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41F7C">
      <w:rPr>
        <w:rStyle w:val="PageNumber"/>
        <w:noProof/>
      </w:rPr>
      <w:t>3</w:t>
    </w:r>
    <w:r>
      <w:rPr>
        <w:rStyle w:val="PageNumber"/>
      </w:rPr>
      <w:fldChar w:fldCharType="end"/>
    </w:r>
  </w:p>
  <w:p w:rsidR="006E5207" w:rsidRDefault="006E5207" w:rsidP="00D06904">
    <w:pPr>
      <w:pStyle w:val="Footer"/>
      <w:ind w:right="360" w:firstLine="360"/>
    </w:pPr>
    <w:r>
      <w:rPr>
        <w:noProof/>
      </w:rPr>
      <w:drawing>
        <wp:anchor distT="0" distB="0" distL="114300" distR="114300" simplePos="0" relativeHeight="251658240"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207" w:rsidRDefault="006E5207">
    <w:pPr>
      <w:pStyle w:val="Footer"/>
    </w:pPr>
    <w:r>
      <w:rPr>
        <w:noProof/>
      </w:rPr>
      <w:drawing>
        <wp:anchor distT="0" distB="0" distL="114300" distR="114300" simplePos="0" relativeHeight="251658242"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255" w:rsidRDefault="00690255" w:rsidP="001E1B58">
      <w:r>
        <w:separator/>
      </w:r>
    </w:p>
    <w:p w:rsidR="00690255" w:rsidRDefault="00690255"/>
  </w:footnote>
  <w:footnote w:type="continuationSeparator" w:id="0">
    <w:p w:rsidR="00690255" w:rsidRDefault="00690255" w:rsidP="001E1B58">
      <w:r>
        <w:continuationSeparator/>
      </w:r>
    </w:p>
    <w:p w:rsidR="00690255" w:rsidRDefault="00690255"/>
  </w:footnote>
  <w:footnote w:type="continuationNotice" w:id="1">
    <w:p w:rsidR="00690255" w:rsidRDefault="006902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207" w:rsidRPr="00D06904" w:rsidRDefault="006E5207" w:rsidP="00D06904">
    <w:pPr>
      <w:pStyle w:val="Header"/>
      <w:ind w:left="720"/>
      <w:jc w:val="right"/>
      <w:rPr>
        <w:rFonts w:ascii="Arial" w:eastAsia="Arial" w:hAnsi="Arial" w:cs="Arial"/>
        <w:color w:val="D9232E"/>
        <w:sz w:val="16"/>
        <w:szCs w:val="16"/>
      </w:rPr>
    </w:pPr>
    <w:r w:rsidRPr="58D2C8F9">
      <w:rPr>
        <w:rFonts w:ascii="Arial" w:eastAsia="Arial" w:hAnsi="Arial" w:cs="Arial"/>
        <w:color w:val="D9232E"/>
        <w:sz w:val="16"/>
        <w:szCs w:val="16"/>
      </w:rPr>
      <w:t xml:space="preserve"> |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207" w:rsidRPr="00D06904" w:rsidRDefault="006E5207" w:rsidP="00D06904">
    <w:pPr>
      <w:pStyle w:val="Header"/>
      <w:jc w:val="right"/>
      <w:rPr>
        <w:rFonts w:ascii="Arial" w:eastAsia="Arial" w:hAnsi="Arial" w:cs="Arial"/>
        <w:color w:val="D9232E"/>
        <w:sz w:val="16"/>
        <w:szCs w:val="16"/>
      </w:rPr>
    </w:pPr>
    <w:r w:rsidRPr="58D2C8F9">
      <w:rPr>
        <w:rFonts w:ascii="Arial" w:eastAsia="Arial" w:hAnsi="Arial" w:cs="Arial"/>
        <w:color w:val="D9232E"/>
        <w:sz w:val="16"/>
        <w:szCs w:val="16"/>
      </w:rPr>
      <w:t>| ADVANCED ANALYTICS</w:t>
    </w:r>
  </w:p>
  <w:p w:rsidR="006E5207" w:rsidRDefault="006E52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3DA"/>
    <w:multiLevelType w:val="hybridMultilevel"/>
    <w:tmpl w:val="4BA8F18A"/>
    <w:lvl w:ilvl="0" w:tplc="5D8E6B8A">
      <w:start w:val="1"/>
      <w:numFmt w:val="decimal"/>
      <w:lvlText w:val="%1."/>
      <w:lvlJc w:val="left"/>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22E"/>
    <w:multiLevelType w:val="hybridMultilevel"/>
    <w:tmpl w:val="3F12DF5C"/>
    <w:lvl w:ilvl="0" w:tplc="6E202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50714"/>
    <w:multiLevelType w:val="hybridMultilevel"/>
    <w:tmpl w:val="8B2A42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23A4138D"/>
    <w:multiLevelType w:val="hybridMultilevel"/>
    <w:tmpl w:val="81C270C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4" w15:restartNumberingAfterBreak="0">
    <w:nsid w:val="28CE2C6D"/>
    <w:multiLevelType w:val="hybridMultilevel"/>
    <w:tmpl w:val="FCAC16B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5" w15:restartNumberingAfterBreak="0">
    <w:nsid w:val="2C3108C2"/>
    <w:multiLevelType w:val="multilevel"/>
    <w:tmpl w:val="3248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864A55"/>
    <w:multiLevelType w:val="hybridMultilevel"/>
    <w:tmpl w:val="8B7ECB38"/>
    <w:lvl w:ilvl="0" w:tplc="D3FE55FE">
      <w:start w:val="4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C4A310C"/>
    <w:multiLevelType w:val="multilevel"/>
    <w:tmpl w:val="A2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D054C8"/>
    <w:multiLevelType w:val="multilevel"/>
    <w:tmpl w:val="533C7FDC"/>
    <w:lvl w:ilvl="0">
      <w:start w:val="1"/>
      <w:numFmt w:val="decimal"/>
      <w:lvlText w:val="%1."/>
      <w:lvlJc w:val="left"/>
      <w:pPr>
        <w:ind w:left="360" w:hanging="360"/>
      </w:pPr>
      <w:rPr>
        <w:rFonts w:hint="default"/>
      </w:rPr>
    </w:lvl>
    <w:lvl w:ilvl="1">
      <w:start w:val="1"/>
      <w:numFmt w:val="decimal"/>
      <w:pStyle w:val="NumberedListMSTR"/>
      <w:lvlText w:val="3.%2"/>
      <w:lvlJc w:val="center"/>
      <w:pPr>
        <w:ind w:left="792" w:hanging="432"/>
      </w:pPr>
      <w:rPr>
        <w:rFonts w:ascii="Arial" w:hAnsi="Arial" w:hint="default"/>
        <w:b/>
        <w:i w:val="0"/>
        <w:color w:val="D9232E"/>
        <w:w w:val="100"/>
        <w:kern w:val="0"/>
        <w:position w:val="0"/>
        <w:sz w:val="2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19A598C"/>
    <w:multiLevelType w:val="hybridMultilevel"/>
    <w:tmpl w:val="7B7480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8565B6"/>
    <w:multiLevelType w:val="hybridMultilevel"/>
    <w:tmpl w:val="6296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06935"/>
    <w:multiLevelType w:val="hybridMultilevel"/>
    <w:tmpl w:val="886E6080"/>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5B017D70"/>
    <w:multiLevelType w:val="multilevel"/>
    <w:tmpl w:val="2E90C84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6D314B8D"/>
    <w:multiLevelType w:val="hybridMultilevel"/>
    <w:tmpl w:val="F3B062EC"/>
    <w:lvl w:ilvl="0" w:tplc="6FB6F31E">
      <w:start w:val="1"/>
      <w:numFmt w:val="decimal"/>
      <w:lvlText w:val="%1."/>
      <w:lvlJc w:val="left"/>
      <w:pPr>
        <w:ind w:left="1080" w:hanging="360"/>
      </w:pPr>
      <w:rPr>
        <w:rFonts w:hint="default"/>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6FCD6472"/>
    <w:multiLevelType w:val="hybridMultilevel"/>
    <w:tmpl w:val="237A5AA8"/>
    <w:lvl w:ilvl="0" w:tplc="AE520C32">
      <w:start w:val="1"/>
      <w:numFmt w:val="decimal"/>
      <w:lvlText w:val="%1."/>
      <w:lvlJc w:val="left"/>
      <w:pPr>
        <w:ind w:left="720" w:hanging="360"/>
      </w:pPr>
      <w:rPr>
        <w:rFonts w:cs="Arial" w:hint="default"/>
        <w:b/>
        <w:color w:val="D923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9842B3"/>
    <w:multiLevelType w:val="hybridMultilevel"/>
    <w:tmpl w:val="5252A0EE"/>
    <w:lvl w:ilvl="0" w:tplc="121074B6">
      <w:start w:val="1"/>
      <w:numFmt w:val="decimal"/>
      <w:lvlText w:val="1.%1"/>
      <w:lvlJc w:val="center"/>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2"/>
  </w:num>
  <w:num w:numId="4">
    <w:abstractNumId w:val="11"/>
  </w:num>
  <w:num w:numId="5">
    <w:abstractNumId w:val="4"/>
  </w:num>
  <w:num w:numId="6">
    <w:abstractNumId w:val="3"/>
  </w:num>
  <w:num w:numId="7">
    <w:abstractNumId w:val="0"/>
    <w:lvlOverride w:ilvl="0">
      <w:startOverride w:val="1"/>
    </w:lvlOverride>
  </w:num>
  <w:num w:numId="8">
    <w:abstractNumId w:val="13"/>
  </w:num>
  <w:num w:numId="9">
    <w:abstractNumId w:val="6"/>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6"/>
  </w:num>
  <w:num w:numId="22">
    <w:abstractNumId w:val="16"/>
  </w:num>
  <w:num w:numId="23">
    <w:abstractNumId w:val="5"/>
  </w:num>
  <w:num w:numId="24">
    <w:abstractNumId w:val="7"/>
  </w:num>
  <w:num w:numId="25">
    <w:abstractNumId w:val="9"/>
  </w:num>
  <w:num w:numId="26">
    <w:abstractNumId w:val="16"/>
    <w:lvlOverride w:ilvl="0">
      <w:startOverride w:val="1"/>
    </w:lvlOverride>
  </w:num>
  <w:num w:numId="27">
    <w:abstractNumId w:val="14"/>
  </w:num>
  <w:num w:numId="28">
    <w:abstractNumId w:val="15"/>
  </w:num>
  <w:num w:numId="29">
    <w:abstractNumId w:val="1"/>
  </w:num>
  <w:num w:numId="30">
    <w:abstractNumId w:val="12"/>
  </w:num>
  <w:num w:numId="31">
    <w:abstractNumId w:val="8"/>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1A44"/>
    <w:rsid w:val="00002EC9"/>
    <w:rsid w:val="00006644"/>
    <w:rsid w:val="00007853"/>
    <w:rsid w:val="00040A6A"/>
    <w:rsid w:val="00050644"/>
    <w:rsid w:val="00065A65"/>
    <w:rsid w:val="0007098F"/>
    <w:rsid w:val="0007273A"/>
    <w:rsid w:val="00083FDC"/>
    <w:rsid w:val="000904CC"/>
    <w:rsid w:val="00094F22"/>
    <w:rsid w:val="000A0151"/>
    <w:rsid w:val="000A12DA"/>
    <w:rsid w:val="000A39F7"/>
    <w:rsid w:val="000B1E28"/>
    <w:rsid w:val="000B4169"/>
    <w:rsid w:val="000C4D22"/>
    <w:rsid w:val="000E0B13"/>
    <w:rsid w:val="000F2D37"/>
    <w:rsid w:val="000F40D8"/>
    <w:rsid w:val="00103E14"/>
    <w:rsid w:val="001174EC"/>
    <w:rsid w:val="001175FC"/>
    <w:rsid w:val="00121A72"/>
    <w:rsid w:val="0012395E"/>
    <w:rsid w:val="00127E36"/>
    <w:rsid w:val="00142EB1"/>
    <w:rsid w:val="00144553"/>
    <w:rsid w:val="00144D54"/>
    <w:rsid w:val="0015520E"/>
    <w:rsid w:val="00155890"/>
    <w:rsid w:val="00164912"/>
    <w:rsid w:val="00170C74"/>
    <w:rsid w:val="00173E2C"/>
    <w:rsid w:val="00182624"/>
    <w:rsid w:val="00182D5A"/>
    <w:rsid w:val="00185E0E"/>
    <w:rsid w:val="001944DC"/>
    <w:rsid w:val="001A68AA"/>
    <w:rsid w:val="001C4FDD"/>
    <w:rsid w:val="001D1A27"/>
    <w:rsid w:val="001D4773"/>
    <w:rsid w:val="001E1B58"/>
    <w:rsid w:val="001E362B"/>
    <w:rsid w:val="001F170C"/>
    <w:rsid w:val="001F31D4"/>
    <w:rsid w:val="0020321C"/>
    <w:rsid w:val="00205FAB"/>
    <w:rsid w:val="00216CDA"/>
    <w:rsid w:val="00217795"/>
    <w:rsid w:val="00220C21"/>
    <w:rsid w:val="00223625"/>
    <w:rsid w:val="00226809"/>
    <w:rsid w:val="002272E3"/>
    <w:rsid w:val="00233040"/>
    <w:rsid w:val="00234101"/>
    <w:rsid w:val="00240DAA"/>
    <w:rsid w:val="002455AE"/>
    <w:rsid w:val="002508C9"/>
    <w:rsid w:val="002560C4"/>
    <w:rsid w:val="00267372"/>
    <w:rsid w:val="002745A4"/>
    <w:rsid w:val="00280EC2"/>
    <w:rsid w:val="002920EE"/>
    <w:rsid w:val="002A51AB"/>
    <w:rsid w:val="002B111D"/>
    <w:rsid w:val="002B13D2"/>
    <w:rsid w:val="002C3592"/>
    <w:rsid w:val="002D6AB0"/>
    <w:rsid w:val="002E0341"/>
    <w:rsid w:val="002E213D"/>
    <w:rsid w:val="00316E66"/>
    <w:rsid w:val="00323FC7"/>
    <w:rsid w:val="00324CA4"/>
    <w:rsid w:val="003250F1"/>
    <w:rsid w:val="00341F7C"/>
    <w:rsid w:val="00355AA7"/>
    <w:rsid w:val="003612C7"/>
    <w:rsid w:val="003653CB"/>
    <w:rsid w:val="00374E32"/>
    <w:rsid w:val="00376129"/>
    <w:rsid w:val="00381256"/>
    <w:rsid w:val="00390C90"/>
    <w:rsid w:val="003D5487"/>
    <w:rsid w:val="003D6F02"/>
    <w:rsid w:val="003E119D"/>
    <w:rsid w:val="003E11B2"/>
    <w:rsid w:val="003F6804"/>
    <w:rsid w:val="00404CC5"/>
    <w:rsid w:val="00420F90"/>
    <w:rsid w:val="0042651E"/>
    <w:rsid w:val="004314A6"/>
    <w:rsid w:val="004361C2"/>
    <w:rsid w:val="004419D6"/>
    <w:rsid w:val="00441EBF"/>
    <w:rsid w:val="00442B67"/>
    <w:rsid w:val="00457163"/>
    <w:rsid w:val="004575E0"/>
    <w:rsid w:val="00457E4D"/>
    <w:rsid w:val="00480C1A"/>
    <w:rsid w:val="00484A03"/>
    <w:rsid w:val="0049025A"/>
    <w:rsid w:val="0049586D"/>
    <w:rsid w:val="00496D03"/>
    <w:rsid w:val="004A3B2A"/>
    <w:rsid w:val="004A4D1D"/>
    <w:rsid w:val="004B4FBF"/>
    <w:rsid w:val="004C0581"/>
    <w:rsid w:val="004C1A4C"/>
    <w:rsid w:val="004C41FE"/>
    <w:rsid w:val="004D1CD4"/>
    <w:rsid w:val="004E783C"/>
    <w:rsid w:val="004F31CA"/>
    <w:rsid w:val="004F476F"/>
    <w:rsid w:val="00506AFE"/>
    <w:rsid w:val="005122FC"/>
    <w:rsid w:val="00512DCE"/>
    <w:rsid w:val="0052229E"/>
    <w:rsid w:val="005249ED"/>
    <w:rsid w:val="005311CD"/>
    <w:rsid w:val="00533A2C"/>
    <w:rsid w:val="00551555"/>
    <w:rsid w:val="00584F2E"/>
    <w:rsid w:val="005B3919"/>
    <w:rsid w:val="005D5F03"/>
    <w:rsid w:val="005E63A0"/>
    <w:rsid w:val="00616940"/>
    <w:rsid w:val="00617304"/>
    <w:rsid w:val="006220BD"/>
    <w:rsid w:val="0062662C"/>
    <w:rsid w:val="00632DA6"/>
    <w:rsid w:val="00636D9C"/>
    <w:rsid w:val="00637628"/>
    <w:rsid w:val="00640E59"/>
    <w:rsid w:val="006476EB"/>
    <w:rsid w:val="00650B5C"/>
    <w:rsid w:val="006511AA"/>
    <w:rsid w:val="00670521"/>
    <w:rsid w:val="006719B4"/>
    <w:rsid w:val="00672EB8"/>
    <w:rsid w:val="00676698"/>
    <w:rsid w:val="006804AD"/>
    <w:rsid w:val="00681F14"/>
    <w:rsid w:val="00690255"/>
    <w:rsid w:val="00691D93"/>
    <w:rsid w:val="006B4FD1"/>
    <w:rsid w:val="006C3399"/>
    <w:rsid w:val="006E5207"/>
    <w:rsid w:val="006E7EEF"/>
    <w:rsid w:val="006E7F07"/>
    <w:rsid w:val="00701120"/>
    <w:rsid w:val="00701E64"/>
    <w:rsid w:val="007212E9"/>
    <w:rsid w:val="00734C1B"/>
    <w:rsid w:val="00736256"/>
    <w:rsid w:val="00736852"/>
    <w:rsid w:val="00744694"/>
    <w:rsid w:val="00744B74"/>
    <w:rsid w:val="00747298"/>
    <w:rsid w:val="0076753F"/>
    <w:rsid w:val="0077547F"/>
    <w:rsid w:val="00780DF2"/>
    <w:rsid w:val="007D71EF"/>
    <w:rsid w:val="007E1FBC"/>
    <w:rsid w:val="007F2E47"/>
    <w:rsid w:val="007F69A6"/>
    <w:rsid w:val="00846ACD"/>
    <w:rsid w:val="0085646F"/>
    <w:rsid w:val="008574B4"/>
    <w:rsid w:val="00862D4B"/>
    <w:rsid w:val="0086608D"/>
    <w:rsid w:val="00880790"/>
    <w:rsid w:val="00880EDA"/>
    <w:rsid w:val="00883E98"/>
    <w:rsid w:val="00892DDB"/>
    <w:rsid w:val="008C708F"/>
    <w:rsid w:val="008D0E75"/>
    <w:rsid w:val="008D1474"/>
    <w:rsid w:val="008D3E5D"/>
    <w:rsid w:val="008E796D"/>
    <w:rsid w:val="008F16A6"/>
    <w:rsid w:val="008F2059"/>
    <w:rsid w:val="008F373D"/>
    <w:rsid w:val="009022FA"/>
    <w:rsid w:val="0091161E"/>
    <w:rsid w:val="00914790"/>
    <w:rsid w:val="00927764"/>
    <w:rsid w:val="00933A03"/>
    <w:rsid w:val="0093615C"/>
    <w:rsid w:val="00945F99"/>
    <w:rsid w:val="0094611F"/>
    <w:rsid w:val="009507D3"/>
    <w:rsid w:val="00955130"/>
    <w:rsid w:val="00955B63"/>
    <w:rsid w:val="00961829"/>
    <w:rsid w:val="00970DAF"/>
    <w:rsid w:val="00996ACB"/>
    <w:rsid w:val="009B7F65"/>
    <w:rsid w:val="009C1478"/>
    <w:rsid w:val="009D344D"/>
    <w:rsid w:val="009D6425"/>
    <w:rsid w:val="00A14D3C"/>
    <w:rsid w:val="00A24A91"/>
    <w:rsid w:val="00A26F82"/>
    <w:rsid w:val="00A56210"/>
    <w:rsid w:val="00A5758E"/>
    <w:rsid w:val="00A64508"/>
    <w:rsid w:val="00A714AD"/>
    <w:rsid w:val="00A84FC2"/>
    <w:rsid w:val="00A9236B"/>
    <w:rsid w:val="00AB5ACD"/>
    <w:rsid w:val="00AB7A17"/>
    <w:rsid w:val="00AE2834"/>
    <w:rsid w:val="00AF7838"/>
    <w:rsid w:val="00B026DA"/>
    <w:rsid w:val="00B13E73"/>
    <w:rsid w:val="00B31C9D"/>
    <w:rsid w:val="00B32A3A"/>
    <w:rsid w:val="00B33FA7"/>
    <w:rsid w:val="00B345E3"/>
    <w:rsid w:val="00B65DAD"/>
    <w:rsid w:val="00B82C74"/>
    <w:rsid w:val="00B8432D"/>
    <w:rsid w:val="00BA0210"/>
    <w:rsid w:val="00BB0FF2"/>
    <w:rsid w:val="00BB4E9F"/>
    <w:rsid w:val="00BD45A8"/>
    <w:rsid w:val="00BF023A"/>
    <w:rsid w:val="00BF3276"/>
    <w:rsid w:val="00C0773C"/>
    <w:rsid w:val="00C10D01"/>
    <w:rsid w:val="00C2571C"/>
    <w:rsid w:val="00C3397F"/>
    <w:rsid w:val="00C42132"/>
    <w:rsid w:val="00C57ECC"/>
    <w:rsid w:val="00C57F22"/>
    <w:rsid w:val="00C7792D"/>
    <w:rsid w:val="00C81566"/>
    <w:rsid w:val="00C81C01"/>
    <w:rsid w:val="00C96070"/>
    <w:rsid w:val="00CA1AA1"/>
    <w:rsid w:val="00CB4D87"/>
    <w:rsid w:val="00CC7493"/>
    <w:rsid w:val="00CE7C48"/>
    <w:rsid w:val="00D06904"/>
    <w:rsid w:val="00D23CCF"/>
    <w:rsid w:val="00D6674D"/>
    <w:rsid w:val="00D7541F"/>
    <w:rsid w:val="00DC5A11"/>
    <w:rsid w:val="00DD3661"/>
    <w:rsid w:val="00DE26C7"/>
    <w:rsid w:val="00DE2A05"/>
    <w:rsid w:val="00DE2AE6"/>
    <w:rsid w:val="00E0346D"/>
    <w:rsid w:val="00E15703"/>
    <w:rsid w:val="00E17EEB"/>
    <w:rsid w:val="00E442B4"/>
    <w:rsid w:val="00E47021"/>
    <w:rsid w:val="00E53249"/>
    <w:rsid w:val="00E538F7"/>
    <w:rsid w:val="00E6089E"/>
    <w:rsid w:val="00E73400"/>
    <w:rsid w:val="00E8459C"/>
    <w:rsid w:val="00E85E77"/>
    <w:rsid w:val="00E87122"/>
    <w:rsid w:val="00E91D40"/>
    <w:rsid w:val="00E927D7"/>
    <w:rsid w:val="00E976CD"/>
    <w:rsid w:val="00EB0DFD"/>
    <w:rsid w:val="00EB1EB8"/>
    <w:rsid w:val="00EB47C3"/>
    <w:rsid w:val="00EB6C90"/>
    <w:rsid w:val="00EC00D6"/>
    <w:rsid w:val="00EC0B92"/>
    <w:rsid w:val="00ED071E"/>
    <w:rsid w:val="00ED5629"/>
    <w:rsid w:val="00ED713F"/>
    <w:rsid w:val="00EF4F1C"/>
    <w:rsid w:val="00F054AA"/>
    <w:rsid w:val="00F30FB7"/>
    <w:rsid w:val="00F32001"/>
    <w:rsid w:val="00F376EC"/>
    <w:rsid w:val="00F6396E"/>
    <w:rsid w:val="00F67246"/>
    <w:rsid w:val="00F94B5B"/>
    <w:rsid w:val="00FA56F4"/>
    <w:rsid w:val="00FA74EA"/>
    <w:rsid w:val="00FC0EF6"/>
    <w:rsid w:val="00FC6A7B"/>
    <w:rsid w:val="00FD5CD8"/>
    <w:rsid w:val="00FD5E67"/>
    <w:rsid w:val="00FE0094"/>
    <w:rsid w:val="00FE2592"/>
    <w:rsid w:val="00FE4D3D"/>
    <w:rsid w:val="00FE659A"/>
    <w:rsid w:val="00FF72E9"/>
    <w:rsid w:val="08CEF1D3"/>
    <w:rsid w:val="0F904649"/>
    <w:rsid w:val="4115A5E8"/>
    <w:rsid w:val="58D2C8F9"/>
    <w:rsid w:val="73CDB2EF"/>
    <w:rsid w:val="787B42B3"/>
    <w:rsid w:val="7EB0F7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ilvl w:val="1"/>
        <w:numId w:val="31"/>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 w:type="paragraph" w:styleId="NormalWeb">
    <w:name w:val="Normal (Web)"/>
    <w:basedOn w:val="Normal"/>
    <w:uiPriority w:val="99"/>
    <w:semiHidden/>
    <w:unhideWhenUsed/>
    <w:rsid w:val="00E1570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png"/><Relationship Id="rId299" Type="http://schemas.openxmlformats.org/officeDocument/2006/relationships/image" Target="media/image138.png"/><Relationship Id="rId21" Type="http://schemas.openxmlformats.org/officeDocument/2006/relationships/hyperlink" Target="https://github.com/bethz/AzureML-FlightPrediction/blob/master/README.md" TargetMode="External"/><Relationship Id="rId63" Type="http://schemas.openxmlformats.org/officeDocument/2006/relationships/image" Target="media/image19.png"/><Relationship Id="rId159" Type="http://schemas.openxmlformats.org/officeDocument/2006/relationships/customXml" Target="ink/ink54.xml"/><Relationship Id="rId324" Type="http://schemas.openxmlformats.org/officeDocument/2006/relationships/image" Target="media/image152.png"/><Relationship Id="rId366" Type="http://schemas.openxmlformats.org/officeDocument/2006/relationships/image" Target="media/image173.png"/><Relationship Id="rId170" Type="http://schemas.openxmlformats.org/officeDocument/2006/relationships/image" Target="media/image72.png"/><Relationship Id="rId226" Type="http://schemas.openxmlformats.org/officeDocument/2006/relationships/customXml" Target="ink/ink82.xml"/><Relationship Id="rId268" Type="http://schemas.openxmlformats.org/officeDocument/2006/relationships/customXml" Target="ink/ink97.xml"/><Relationship Id="rId11" Type="http://schemas.openxmlformats.org/officeDocument/2006/relationships/image" Target="media/image2.png"/><Relationship Id="rId32" Type="http://schemas.openxmlformats.org/officeDocument/2006/relationships/hyperlink" Target="https://studio.azureml.net/Home" TargetMode="External"/><Relationship Id="rId53" Type="http://schemas.openxmlformats.org/officeDocument/2006/relationships/image" Target="media/image14.png"/><Relationship Id="rId74" Type="http://schemas.openxmlformats.org/officeDocument/2006/relationships/customXml" Target="ink/ink17.xml"/><Relationship Id="rId128" Type="http://schemas.openxmlformats.org/officeDocument/2006/relationships/customXml" Target="ink/ink41.xml"/><Relationship Id="rId149" Type="http://schemas.openxmlformats.org/officeDocument/2006/relationships/image" Target="media/image62.png"/><Relationship Id="rId314" Type="http://schemas.openxmlformats.org/officeDocument/2006/relationships/image" Target="media/image146.png"/><Relationship Id="rId335" Type="http://schemas.openxmlformats.org/officeDocument/2006/relationships/customXml" Target="ink/ink125.xml"/><Relationship Id="rId356" Type="http://schemas.openxmlformats.org/officeDocument/2006/relationships/image" Target="media/image168.png"/><Relationship Id="rId377" Type="http://schemas.openxmlformats.org/officeDocument/2006/relationships/customXml" Target="ink/ink146.xml"/><Relationship Id="rId398" Type="http://schemas.openxmlformats.org/officeDocument/2006/relationships/image" Target="media/image193.png"/><Relationship Id="rId5" Type="http://schemas.openxmlformats.org/officeDocument/2006/relationships/webSettings" Target="webSettings.xml"/><Relationship Id="rId95" Type="http://schemas.openxmlformats.org/officeDocument/2006/relationships/image" Target="media/image35.png"/><Relationship Id="rId160" Type="http://schemas.openxmlformats.org/officeDocument/2006/relationships/image" Target="media/image67.png"/><Relationship Id="rId181" Type="http://schemas.openxmlformats.org/officeDocument/2006/relationships/customXml" Target="ink/ink64.xml"/><Relationship Id="rId216" Type="http://schemas.openxmlformats.org/officeDocument/2006/relationships/customXml" Target="ink/ink79.xml"/><Relationship Id="rId237" Type="http://schemas.openxmlformats.org/officeDocument/2006/relationships/image" Target="media/image106.png"/><Relationship Id="rId402" Type="http://schemas.openxmlformats.org/officeDocument/2006/relationships/header" Target="header1.xml"/><Relationship Id="rId258" Type="http://schemas.openxmlformats.org/officeDocument/2006/relationships/customXml" Target="ink/ink94.xml"/><Relationship Id="rId279" Type="http://schemas.openxmlformats.org/officeDocument/2006/relationships/image" Target="media/image126.png"/><Relationship Id="rId22" Type="http://schemas.openxmlformats.org/officeDocument/2006/relationships/hyperlink" Target="https://github.com/bethz/AzureML-FlightPrediction/blob/master/README.md" TargetMode="External"/><Relationship Id="rId43" Type="http://schemas.openxmlformats.org/officeDocument/2006/relationships/image" Target="media/image9.png"/><Relationship Id="rId64" Type="http://schemas.openxmlformats.org/officeDocument/2006/relationships/customXml" Target="ink/ink12.xml"/><Relationship Id="rId118" Type="http://schemas.openxmlformats.org/officeDocument/2006/relationships/hyperlink" Target="https://github.com/bethz/AzureML-FlightPrediction/blob/master/images/3A.png" TargetMode="External"/><Relationship Id="rId139" Type="http://schemas.openxmlformats.org/officeDocument/2006/relationships/image" Target="media/image57.png"/><Relationship Id="rId290" Type="http://schemas.openxmlformats.org/officeDocument/2006/relationships/customXml" Target="ink/ink104.xml"/><Relationship Id="rId304" Type="http://schemas.openxmlformats.org/officeDocument/2006/relationships/customXml" Target="ink/ink111.xml"/><Relationship Id="rId325" Type="http://schemas.openxmlformats.org/officeDocument/2006/relationships/customXml" Target="ink/ink120.xml"/><Relationship Id="rId346" Type="http://schemas.openxmlformats.org/officeDocument/2006/relationships/image" Target="media/image163.png"/><Relationship Id="rId367" Type="http://schemas.openxmlformats.org/officeDocument/2006/relationships/customXml" Target="ink/ink141.xml"/><Relationship Id="rId388" Type="http://schemas.openxmlformats.org/officeDocument/2006/relationships/image" Target="media/image185.png"/><Relationship Id="rId85" Type="http://schemas.openxmlformats.org/officeDocument/2006/relationships/image" Target="media/image30.png"/><Relationship Id="rId150" Type="http://schemas.openxmlformats.org/officeDocument/2006/relationships/customXml" Target="ink/ink51.xml"/><Relationship Id="rId171" Type="http://schemas.openxmlformats.org/officeDocument/2006/relationships/customXml" Target="ink/ink60.xml"/><Relationship Id="rId192" Type="http://schemas.openxmlformats.org/officeDocument/2006/relationships/image" Target="media/image83.png"/><Relationship Id="rId206" Type="http://schemas.openxmlformats.org/officeDocument/2006/relationships/customXml" Target="ink/ink74.xml"/><Relationship Id="rId227" Type="http://schemas.openxmlformats.org/officeDocument/2006/relationships/image" Target="media/image101.png"/><Relationship Id="rId248" Type="http://schemas.openxmlformats.org/officeDocument/2006/relationships/customXml" Target="ink/ink89.xml"/><Relationship Id="rId269" Type="http://schemas.openxmlformats.org/officeDocument/2006/relationships/image" Target="media/image121.png"/><Relationship Id="rId12" Type="http://schemas.openxmlformats.org/officeDocument/2006/relationships/image" Target="media/image3.png"/><Relationship Id="rId33" Type="http://schemas.openxmlformats.org/officeDocument/2006/relationships/hyperlink" Target="https://studio.azureml.net/Home" TargetMode="External"/><Relationship Id="rId108" Type="http://schemas.openxmlformats.org/officeDocument/2006/relationships/customXml" Target="ink/ink32.xml"/><Relationship Id="rId129" Type="http://schemas.openxmlformats.org/officeDocument/2006/relationships/image" Target="media/image52.png"/><Relationship Id="rId280" Type="http://schemas.openxmlformats.org/officeDocument/2006/relationships/image" Target="media/image127.png"/><Relationship Id="rId315" Type="http://schemas.openxmlformats.org/officeDocument/2006/relationships/image" Target="media/image147.png"/><Relationship Id="rId336" Type="http://schemas.openxmlformats.org/officeDocument/2006/relationships/image" Target="media/image158.png"/><Relationship Id="rId357" Type="http://schemas.openxmlformats.org/officeDocument/2006/relationships/customXml" Target="ink/ink136.xml"/><Relationship Id="rId54" Type="http://schemas.openxmlformats.org/officeDocument/2006/relationships/customXml" Target="ink/ink8.xml"/><Relationship Id="rId75" Type="http://schemas.openxmlformats.org/officeDocument/2006/relationships/image" Target="media/image25.png"/><Relationship Id="rId96" Type="http://schemas.openxmlformats.org/officeDocument/2006/relationships/hyperlink" Target="https://cloud.githubusercontent.com/assets/6098674/18649061/7e817444-7e8b-11e6-815d-2a7dd7b154ac.png" TargetMode="External"/><Relationship Id="rId140" Type="http://schemas.openxmlformats.org/officeDocument/2006/relationships/customXml" Target="ink/ink47.xml"/><Relationship Id="rId161" Type="http://schemas.openxmlformats.org/officeDocument/2006/relationships/customXml" Target="ink/ink55.xml"/><Relationship Id="rId182" Type="http://schemas.openxmlformats.org/officeDocument/2006/relationships/image" Target="media/image78.png"/><Relationship Id="rId217" Type="http://schemas.openxmlformats.org/officeDocument/2006/relationships/image" Target="media/image96.png"/><Relationship Id="rId378" Type="http://schemas.openxmlformats.org/officeDocument/2006/relationships/image" Target="media/image179.png"/><Relationship Id="rId399" Type="http://schemas.openxmlformats.org/officeDocument/2006/relationships/image" Target="media/image194.png"/><Relationship Id="rId403" Type="http://schemas.openxmlformats.org/officeDocument/2006/relationships/header" Target="header2.xml"/><Relationship Id="rId6" Type="http://schemas.openxmlformats.org/officeDocument/2006/relationships/footnotes" Target="footnotes.xml"/><Relationship Id="rId238" Type="http://schemas.openxmlformats.org/officeDocument/2006/relationships/hyperlink" Target="https://github.com/bethz/AzureML-FlightPrediction/blob/master/images/6b.png" TargetMode="External"/><Relationship Id="rId259" Type="http://schemas.openxmlformats.org/officeDocument/2006/relationships/image" Target="media/image116.png"/><Relationship Id="rId23" Type="http://schemas.openxmlformats.org/officeDocument/2006/relationships/hyperlink" Target="https://github.com/bethz/AzureML-FlightPrediction/blob/master/README.md" TargetMode="External"/><Relationship Id="rId119" Type="http://schemas.openxmlformats.org/officeDocument/2006/relationships/image" Target="media/image47.png"/><Relationship Id="rId270" Type="http://schemas.openxmlformats.org/officeDocument/2006/relationships/hyperlink" Target="https://github.com/bethz/AzureML-FlightPrediction/blob/master/images/10a.png" TargetMode="External"/><Relationship Id="rId291" Type="http://schemas.openxmlformats.org/officeDocument/2006/relationships/image" Target="media/image134.png"/><Relationship Id="rId305" Type="http://schemas.openxmlformats.org/officeDocument/2006/relationships/image" Target="media/image141.png"/><Relationship Id="rId326" Type="http://schemas.openxmlformats.org/officeDocument/2006/relationships/image" Target="media/image153.png"/><Relationship Id="rId347" Type="http://schemas.openxmlformats.org/officeDocument/2006/relationships/customXml" Target="ink/ink131.xml"/><Relationship Id="rId44" Type="http://schemas.openxmlformats.org/officeDocument/2006/relationships/customXml" Target="ink/ink3.xml"/><Relationship Id="rId65" Type="http://schemas.openxmlformats.org/officeDocument/2006/relationships/image" Target="media/image20.png"/><Relationship Id="rId86" Type="http://schemas.openxmlformats.org/officeDocument/2006/relationships/customXml" Target="ink/ink23.xml"/><Relationship Id="rId130" Type="http://schemas.openxmlformats.org/officeDocument/2006/relationships/customXml" Target="ink/ink42.xml"/><Relationship Id="rId151" Type="http://schemas.openxmlformats.org/officeDocument/2006/relationships/image" Target="media/image63.png"/><Relationship Id="rId368" Type="http://schemas.openxmlformats.org/officeDocument/2006/relationships/image" Target="media/image174.png"/><Relationship Id="rId389" Type="http://schemas.openxmlformats.org/officeDocument/2006/relationships/image" Target="media/image186.png"/><Relationship Id="rId172" Type="http://schemas.openxmlformats.org/officeDocument/2006/relationships/image" Target="media/image73.png"/><Relationship Id="rId193" Type="http://schemas.openxmlformats.org/officeDocument/2006/relationships/customXml" Target="ink/ink69.xml"/><Relationship Id="rId207" Type="http://schemas.openxmlformats.org/officeDocument/2006/relationships/image" Target="media/image91.png"/><Relationship Id="rId228" Type="http://schemas.openxmlformats.org/officeDocument/2006/relationships/customXml" Target="ink/ink83.xml"/><Relationship Id="rId249" Type="http://schemas.openxmlformats.org/officeDocument/2006/relationships/image" Target="media/image111.png"/><Relationship Id="rId13" Type="http://schemas.openxmlformats.org/officeDocument/2006/relationships/image" Target="media/image4.png"/><Relationship Id="rId109" Type="http://schemas.openxmlformats.org/officeDocument/2006/relationships/image" Target="media/image42.png"/><Relationship Id="rId260" Type="http://schemas.openxmlformats.org/officeDocument/2006/relationships/hyperlink" Target="https://github.com/bethz/AzureML-FlightPrediction/blob/master/images/8a.png" TargetMode="External"/><Relationship Id="rId281" Type="http://schemas.openxmlformats.org/officeDocument/2006/relationships/image" Target="media/image128.png"/><Relationship Id="rId316" Type="http://schemas.openxmlformats.org/officeDocument/2006/relationships/customXml" Target="ink/ink116.xml"/><Relationship Id="rId337" Type="http://schemas.openxmlformats.org/officeDocument/2006/relationships/customXml" Target="ink/ink126.xml"/><Relationship Id="rId34" Type="http://schemas.openxmlformats.org/officeDocument/2006/relationships/hyperlink" Target="https://signup.live.com/signup" TargetMode="External"/><Relationship Id="rId55" Type="http://schemas.openxmlformats.org/officeDocument/2006/relationships/image" Target="media/image15.png"/><Relationship Id="rId76" Type="http://schemas.openxmlformats.org/officeDocument/2006/relationships/customXml" Target="ink/ink18.xml"/><Relationship Id="rId97" Type="http://schemas.openxmlformats.org/officeDocument/2006/relationships/image" Target="media/image36.png"/><Relationship Id="rId120" Type="http://schemas.openxmlformats.org/officeDocument/2006/relationships/customXml" Target="ink/ink37.xml"/><Relationship Id="rId141" Type="http://schemas.openxmlformats.org/officeDocument/2006/relationships/image" Target="media/image58.png"/><Relationship Id="rId358" Type="http://schemas.openxmlformats.org/officeDocument/2006/relationships/image" Target="media/image169.png"/><Relationship Id="rId379" Type="http://schemas.openxmlformats.org/officeDocument/2006/relationships/image" Target="media/image180.png"/><Relationship Id="rId7" Type="http://schemas.openxmlformats.org/officeDocument/2006/relationships/endnotes" Target="endnotes.xml"/><Relationship Id="rId162" Type="http://schemas.openxmlformats.org/officeDocument/2006/relationships/image" Target="media/image68.png"/><Relationship Id="rId183" Type="http://schemas.openxmlformats.org/officeDocument/2006/relationships/hyperlink" Target="https://github.com/bethz/AzureML-FlightPrediction/blob/master/images/4b.png" TargetMode="External"/><Relationship Id="rId218" Type="http://schemas.openxmlformats.org/officeDocument/2006/relationships/hyperlink" Target="https://github.com/bethz/AzureML-FlightPrediction/blob/master/images/5a.png" TargetMode="External"/><Relationship Id="rId239" Type="http://schemas.openxmlformats.org/officeDocument/2006/relationships/image" Target="media/image107.png"/><Relationship Id="rId390" Type="http://schemas.openxmlformats.org/officeDocument/2006/relationships/image" Target="media/image187.emf"/><Relationship Id="rId404" Type="http://schemas.openxmlformats.org/officeDocument/2006/relationships/footer" Target="footer1.xml"/><Relationship Id="rId250" Type="http://schemas.openxmlformats.org/officeDocument/2006/relationships/customXml" Target="ink/ink90.xml"/><Relationship Id="rId271" Type="http://schemas.openxmlformats.org/officeDocument/2006/relationships/image" Target="media/image122.png"/><Relationship Id="rId292" Type="http://schemas.openxmlformats.org/officeDocument/2006/relationships/customXml" Target="ink/ink105.xml"/><Relationship Id="rId306" Type="http://schemas.openxmlformats.org/officeDocument/2006/relationships/customXml" Target="ink/ink112.xml"/><Relationship Id="rId24" Type="http://schemas.openxmlformats.org/officeDocument/2006/relationships/hyperlink" Target="https://github.com/bethz/AzureML-FlightPrediction/blob/master/README.md" TargetMode="External"/><Relationship Id="rId45" Type="http://schemas.openxmlformats.org/officeDocument/2006/relationships/image" Target="media/image10.png"/><Relationship Id="rId66" Type="http://schemas.openxmlformats.org/officeDocument/2006/relationships/customXml" Target="ink/ink13.xml"/><Relationship Id="rId87" Type="http://schemas.openxmlformats.org/officeDocument/2006/relationships/image" Target="media/image31.png"/><Relationship Id="rId110" Type="http://schemas.openxmlformats.org/officeDocument/2006/relationships/customXml" Target="ink/ink33.xml"/><Relationship Id="rId131" Type="http://schemas.openxmlformats.org/officeDocument/2006/relationships/image" Target="media/image53.png"/><Relationship Id="rId327" Type="http://schemas.openxmlformats.org/officeDocument/2006/relationships/customXml" Target="ink/ink121.xml"/><Relationship Id="rId348" Type="http://schemas.openxmlformats.org/officeDocument/2006/relationships/image" Target="media/image164.png"/><Relationship Id="rId369" Type="http://schemas.openxmlformats.org/officeDocument/2006/relationships/customXml" Target="ink/ink142.xml"/><Relationship Id="rId152" Type="http://schemas.openxmlformats.org/officeDocument/2006/relationships/customXml" Target="ink/ink52.xml"/><Relationship Id="rId173" Type="http://schemas.openxmlformats.org/officeDocument/2006/relationships/customXml" Target="ink/ink61.xml"/><Relationship Id="rId194" Type="http://schemas.openxmlformats.org/officeDocument/2006/relationships/image" Target="media/image84.png"/><Relationship Id="rId208" Type="http://schemas.openxmlformats.org/officeDocument/2006/relationships/customXml" Target="ink/ink75.xml"/><Relationship Id="rId229" Type="http://schemas.openxmlformats.org/officeDocument/2006/relationships/image" Target="media/image102.png"/><Relationship Id="rId380" Type="http://schemas.openxmlformats.org/officeDocument/2006/relationships/hyperlink" Target="https://github.com/bethz/AzureML-FlightPrediction/tree/master/MicroStrategy" TargetMode="External"/><Relationship Id="rId240" Type="http://schemas.openxmlformats.org/officeDocument/2006/relationships/hyperlink" Target="https://aka.ms/azuremlcheatsheet" TargetMode="External"/><Relationship Id="rId261" Type="http://schemas.openxmlformats.org/officeDocument/2006/relationships/image" Target="media/image117.png"/><Relationship Id="rId14" Type="http://schemas.openxmlformats.org/officeDocument/2006/relationships/hyperlink" Target="http://aka.ms/rclient/download" TargetMode="External"/><Relationship Id="rId35" Type="http://schemas.openxmlformats.org/officeDocument/2006/relationships/hyperlink" Target="https://signup.live.com/signup" TargetMode="External"/><Relationship Id="rId56" Type="http://schemas.openxmlformats.org/officeDocument/2006/relationships/hyperlink" Target="https://github.com/bethz/AzureML-FlightPrediction/blob/master/images/2bBlankExperiment.png" TargetMode="External"/><Relationship Id="rId77" Type="http://schemas.openxmlformats.org/officeDocument/2006/relationships/image" Target="media/image26.png"/><Relationship Id="rId100" Type="http://schemas.openxmlformats.org/officeDocument/2006/relationships/customXml" Target="ink/ink28.xml"/><Relationship Id="rId282" Type="http://schemas.openxmlformats.org/officeDocument/2006/relationships/customXml" Target="ink/ink101.xml"/><Relationship Id="rId317" Type="http://schemas.openxmlformats.org/officeDocument/2006/relationships/image" Target="media/image148.png"/><Relationship Id="rId338" Type="http://schemas.openxmlformats.org/officeDocument/2006/relationships/image" Target="media/image159.png"/><Relationship Id="rId359" Type="http://schemas.openxmlformats.org/officeDocument/2006/relationships/customXml" Target="ink/ink137.xml"/><Relationship Id="rId8" Type="http://schemas.openxmlformats.org/officeDocument/2006/relationships/image" Target="media/image1.jpeg"/><Relationship Id="rId98" Type="http://schemas.openxmlformats.org/officeDocument/2006/relationships/customXml" Target="ink/ink27.xml"/><Relationship Id="rId121" Type="http://schemas.openxmlformats.org/officeDocument/2006/relationships/image" Target="media/image48.png"/><Relationship Id="rId142" Type="http://schemas.openxmlformats.org/officeDocument/2006/relationships/customXml" Target="ink/ink48.xml"/><Relationship Id="rId163" Type="http://schemas.openxmlformats.org/officeDocument/2006/relationships/customXml" Target="ink/ink56.xml"/><Relationship Id="rId184" Type="http://schemas.openxmlformats.org/officeDocument/2006/relationships/image" Target="media/image79.png"/><Relationship Id="rId219" Type="http://schemas.openxmlformats.org/officeDocument/2006/relationships/image" Target="media/image97.png"/><Relationship Id="rId370" Type="http://schemas.openxmlformats.org/officeDocument/2006/relationships/image" Target="media/image175.png"/><Relationship Id="rId391" Type="http://schemas.openxmlformats.org/officeDocument/2006/relationships/image" Target="media/image188.png"/><Relationship Id="rId405" Type="http://schemas.openxmlformats.org/officeDocument/2006/relationships/footer" Target="footer2.xml"/><Relationship Id="rId230" Type="http://schemas.openxmlformats.org/officeDocument/2006/relationships/customXml" Target="ink/ink84.xml"/><Relationship Id="rId251" Type="http://schemas.openxmlformats.org/officeDocument/2006/relationships/image" Target="media/image112.png"/><Relationship Id="rId25" Type="http://schemas.openxmlformats.org/officeDocument/2006/relationships/hyperlink" Target="https://github.com/bethz/AzureML-FlightPrediction/blob/master/README.md" TargetMode="External"/><Relationship Id="rId46" Type="http://schemas.openxmlformats.org/officeDocument/2006/relationships/customXml" Target="ink/ink4.xml"/><Relationship Id="rId67" Type="http://schemas.openxmlformats.org/officeDocument/2006/relationships/image" Target="media/image21.png"/><Relationship Id="rId272" Type="http://schemas.openxmlformats.org/officeDocument/2006/relationships/customXml" Target="ink/ink98.xml"/><Relationship Id="rId293" Type="http://schemas.openxmlformats.org/officeDocument/2006/relationships/image" Target="media/image135.png"/><Relationship Id="rId307" Type="http://schemas.openxmlformats.org/officeDocument/2006/relationships/image" Target="media/image142.png"/><Relationship Id="rId328" Type="http://schemas.openxmlformats.org/officeDocument/2006/relationships/image" Target="media/image154.png"/><Relationship Id="rId349" Type="http://schemas.openxmlformats.org/officeDocument/2006/relationships/customXml" Target="ink/ink132.xml"/><Relationship Id="rId88" Type="http://schemas.openxmlformats.org/officeDocument/2006/relationships/customXml" Target="ink/ink24.xml"/><Relationship Id="rId111" Type="http://schemas.openxmlformats.org/officeDocument/2006/relationships/image" Target="media/image43.png"/><Relationship Id="rId132" Type="http://schemas.openxmlformats.org/officeDocument/2006/relationships/customXml" Target="ink/ink43.xml"/><Relationship Id="rId153" Type="http://schemas.openxmlformats.org/officeDocument/2006/relationships/image" Target="media/image64.png"/><Relationship Id="rId174" Type="http://schemas.openxmlformats.org/officeDocument/2006/relationships/image" Target="media/image74.png"/><Relationship Id="rId195" Type="http://schemas.openxmlformats.org/officeDocument/2006/relationships/customXml" Target="ink/ink70.xml"/><Relationship Id="rId209" Type="http://schemas.openxmlformats.org/officeDocument/2006/relationships/image" Target="media/image92.png"/><Relationship Id="rId360" Type="http://schemas.openxmlformats.org/officeDocument/2006/relationships/image" Target="media/image170.png"/><Relationship Id="rId381" Type="http://schemas.openxmlformats.org/officeDocument/2006/relationships/hyperlink" Target="https://mran.microsoft.com/rro/" TargetMode="External"/><Relationship Id="rId220" Type="http://schemas.openxmlformats.org/officeDocument/2006/relationships/customXml" Target="ink/ink80.xml"/><Relationship Id="rId241" Type="http://schemas.openxmlformats.org/officeDocument/2006/relationships/hyperlink" Target="https://aka.ms/azuremlcheatsheet" TargetMode="External"/><Relationship Id="rId15" Type="http://schemas.openxmlformats.org/officeDocument/2006/relationships/hyperlink" Target="https://cloud.r-project.org/bin/macosx/" TargetMode="External"/><Relationship Id="rId36" Type="http://schemas.openxmlformats.org/officeDocument/2006/relationships/hyperlink" Target="https://azure.microsoft.com/en-us/free/" TargetMode="External"/><Relationship Id="rId57" Type="http://schemas.openxmlformats.org/officeDocument/2006/relationships/image" Target="media/image16.png"/><Relationship Id="rId262" Type="http://schemas.openxmlformats.org/officeDocument/2006/relationships/customXml" Target="ink/ink95.xml"/><Relationship Id="rId283" Type="http://schemas.openxmlformats.org/officeDocument/2006/relationships/image" Target="media/image129.png"/><Relationship Id="rId318" Type="http://schemas.openxmlformats.org/officeDocument/2006/relationships/customXml" Target="ink/ink117.xml"/><Relationship Id="rId339" Type="http://schemas.openxmlformats.org/officeDocument/2006/relationships/customXml" Target="ink/ink127.xml"/><Relationship Id="rId78" Type="http://schemas.openxmlformats.org/officeDocument/2006/relationships/customXml" Target="ink/ink19.xml"/><Relationship Id="rId99" Type="http://schemas.openxmlformats.org/officeDocument/2006/relationships/image" Target="media/image37.png"/><Relationship Id="rId101" Type="http://schemas.openxmlformats.org/officeDocument/2006/relationships/image" Target="media/image38.png"/><Relationship Id="rId122" Type="http://schemas.openxmlformats.org/officeDocument/2006/relationships/customXml" Target="ink/ink38.xml"/><Relationship Id="rId143" Type="http://schemas.openxmlformats.org/officeDocument/2006/relationships/image" Target="media/image59.png"/><Relationship Id="rId164" Type="http://schemas.openxmlformats.org/officeDocument/2006/relationships/image" Target="media/image69.png"/><Relationship Id="rId185" Type="http://schemas.openxmlformats.org/officeDocument/2006/relationships/customXml" Target="ink/ink65.xml"/><Relationship Id="rId350" Type="http://schemas.openxmlformats.org/officeDocument/2006/relationships/image" Target="media/image165.png"/><Relationship Id="rId371" Type="http://schemas.openxmlformats.org/officeDocument/2006/relationships/customXml" Target="ink/ink143.xml"/><Relationship Id="rId406" Type="http://schemas.openxmlformats.org/officeDocument/2006/relationships/footer" Target="footer3.xml"/><Relationship Id="rId9" Type="http://schemas.openxmlformats.org/officeDocument/2006/relationships/hyperlink" Target="https://github.com/bethz/AzureML-FlightPrediction/tree/master/MicroStrategy" TargetMode="External"/><Relationship Id="rId210" Type="http://schemas.openxmlformats.org/officeDocument/2006/relationships/customXml" Target="ink/ink76.xml"/><Relationship Id="rId392" Type="http://schemas.openxmlformats.org/officeDocument/2006/relationships/image" Target="media/image189.png"/><Relationship Id="rId26" Type="http://schemas.openxmlformats.org/officeDocument/2006/relationships/hyperlink" Target="https://github.com/bethz/AzureML-FlightPrediction/blob/master/README.md" TargetMode="External"/><Relationship Id="rId231" Type="http://schemas.openxmlformats.org/officeDocument/2006/relationships/image" Target="media/image103.png"/><Relationship Id="rId252" Type="http://schemas.openxmlformats.org/officeDocument/2006/relationships/customXml" Target="ink/ink91.xml"/><Relationship Id="rId273" Type="http://schemas.openxmlformats.org/officeDocument/2006/relationships/image" Target="media/image123.png"/><Relationship Id="rId294" Type="http://schemas.openxmlformats.org/officeDocument/2006/relationships/customXml" Target="ink/ink106.xml"/><Relationship Id="rId308" Type="http://schemas.openxmlformats.org/officeDocument/2006/relationships/customXml" Target="ink/ink113.xml"/><Relationship Id="rId329" Type="http://schemas.openxmlformats.org/officeDocument/2006/relationships/customXml" Target="ink/ink122.xml"/><Relationship Id="rId47" Type="http://schemas.openxmlformats.org/officeDocument/2006/relationships/image" Target="media/image11.png"/><Relationship Id="rId68" Type="http://schemas.openxmlformats.org/officeDocument/2006/relationships/customXml" Target="ink/ink14.xml"/><Relationship Id="rId89" Type="http://schemas.openxmlformats.org/officeDocument/2006/relationships/image" Target="media/image32.png"/><Relationship Id="rId112" Type="http://schemas.openxmlformats.org/officeDocument/2006/relationships/customXml" Target="ink/ink34.xml"/><Relationship Id="rId133" Type="http://schemas.openxmlformats.org/officeDocument/2006/relationships/image" Target="media/image54.png"/><Relationship Id="rId154" Type="http://schemas.openxmlformats.org/officeDocument/2006/relationships/customXml" Target="ink/ink53.xml"/><Relationship Id="rId175" Type="http://schemas.openxmlformats.org/officeDocument/2006/relationships/customXml" Target="ink/ink62.xml"/><Relationship Id="rId340" Type="http://schemas.openxmlformats.org/officeDocument/2006/relationships/image" Target="media/image160.png"/><Relationship Id="rId361" Type="http://schemas.openxmlformats.org/officeDocument/2006/relationships/customXml" Target="ink/ink138.xml"/><Relationship Id="rId196" Type="http://schemas.openxmlformats.org/officeDocument/2006/relationships/image" Target="media/image85.png"/><Relationship Id="rId200" Type="http://schemas.openxmlformats.org/officeDocument/2006/relationships/image" Target="media/image87.png"/><Relationship Id="rId382" Type="http://schemas.openxmlformats.org/officeDocument/2006/relationships/hyperlink" Target="https://mran.microsoft.com/rro/" TargetMode="External"/><Relationship Id="rId16" Type="http://schemas.openxmlformats.org/officeDocument/2006/relationships/hyperlink" Target="http://rintegrationpack.codeplex.com/releases/view/630028" TargetMode="External"/><Relationship Id="rId221" Type="http://schemas.openxmlformats.org/officeDocument/2006/relationships/image" Target="media/image98.png"/><Relationship Id="rId242" Type="http://schemas.openxmlformats.org/officeDocument/2006/relationships/customXml" Target="ink/ink87.xml"/><Relationship Id="rId263" Type="http://schemas.openxmlformats.org/officeDocument/2006/relationships/image" Target="media/image118.png"/><Relationship Id="rId284" Type="http://schemas.openxmlformats.org/officeDocument/2006/relationships/image" Target="media/image130.png"/><Relationship Id="rId319" Type="http://schemas.openxmlformats.org/officeDocument/2006/relationships/image" Target="media/image149.png"/><Relationship Id="rId37" Type="http://schemas.openxmlformats.org/officeDocument/2006/relationships/hyperlink" Target="https://azure.microsoft.com/en-us/free/" TargetMode="External"/><Relationship Id="rId58" Type="http://schemas.openxmlformats.org/officeDocument/2006/relationships/customXml" Target="ink/ink9.xml"/><Relationship Id="rId79" Type="http://schemas.openxmlformats.org/officeDocument/2006/relationships/image" Target="media/image27.png"/><Relationship Id="rId102" Type="http://schemas.openxmlformats.org/officeDocument/2006/relationships/customXml" Target="ink/ink29.xml"/><Relationship Id="rId123" Type="http://schemas.openxmlformats.org/officeDocument/2006/relationships/image" Target="media/image49.png"/><Relationship Id="rId144" Type="http://schemas.openxmlformats.org/officeDocument/2006/relationships/customXml" Target="ink/ink49.xml"/><Relationship Id="rId330" Type="http://schemas.openxmlformats.org/officeDocument/2006/relationships/image" Target="media/image155.png"/><Relationship Id="rId90" Type="http://schemas.openxmlformats.org/officeDocument/2006/relationships/customXml" Target="ink/ink25.xml"/><Relationship Id="rId165" Type="http://schemas.openxmlformats.org/officeDocument/2006/relationships/customXml" Target="ink/ink57.xml"/><Relationship Id="rId186" Type="http://schemas.openxmlformats.org/officeDocument/2006/relationships/image" Target="media/image80.png"/><Relationship Id="rId351" Type="http://schemas.openxmlformats.org/officeDocument/2006/relationships/customXml" Target="ink/ink133.xml"/><Relationship Id="rId372" Type="http://schemas.openxmlformats.org/officeDocument/2006/relationships/image" Target="media/image176.png"/><Relationship Id="rId393" Type="http://schemas.openxmlformats.org/officeDocument/2006/relationships/image" Target="media/image190.png"/><Relationship Id="rId407" Type="http://schemas.openxmlformats.org/officeDocument/2006/relationships/fontTable" Target="fontTable.xml"/><Relationship Id="rId211" Type="http://schemas.openxmlformats.org/officeDocument/2006/relationships/image" Target="media/image93.png"/><Relationship Id="rId232" Type="http://schemas.openxmlformats.org/officeDocument/2006/relationships/hyperlink" Target="https://github.com/bethz/AzureML-FlightPrediction/blob/master/images/6a.png" TargetMode="External"/><Relationship Id="rId253" Type="http://schemas.openxmlformats.org/officeDocument/2006/relationships/image" Target="media/image113.png"/><Relationship Id="rId274" Type="http://schemas.openxmlformats.org/officeDocument/2006/relationships/customXml" Target="ink/ink99.xml"/><Relationship Id="rId295" Type="http://schemas.openxmlformats.org/officeDocument/2006/relationships/image" Target="media/image136.png"/><Relationship Id="rId309" Type="http://schemas.openxmlformats.org/officeDocument/2006/relationships/image" Target="media/image143.png"/><Relationship Id="rId27" Type="http://schemas.openxmlformats.org/officeDocument/2006/relationships/hyperlink" Target="https://github.com/bethz/AzureML-FlightPrediction/blob/master/README.md" TargetMode="External"/><Relationship Id="rId48" Type="http://schemas.openxmlformats.org/officeDocument/2006/relationships/customXml" Target="ink/ink5.xml"/><Relationship Id="rId69" Type="http://schemas.openxmlformats.org/officeDocument/2006/relationships/image" Target="media/image22.png"/><Relationship Id="rId113" Type="http://schemas.openxmlformats.org/officeDocument/2006/relationships/image" Target="media/image44.png"/><Relationship Id="rId134" Type="http://schemas.openxmlformats.org/officeDocument/2006/relationships/customXml" Target="ink/ink44.xml"/><Relationship Id="rId320" Type="http://schemas.openxmlformats.org/officeDocument/2006/relationships/customXml" Target="ink/ink118.xml"/><Relationship Id="rId80" Type="http://schemas.openxmlformats.org/officeDocument/2006/relationships/customXml" Target="ink/ink20.xml"/><Relationship Id="rId155" Type="http://schemas.openxmlformats.org/officeDocument/2006/relationships/image" Target="media/image65.png"/><Relationship Id="rId176" Type="http://schemas.openxmlformats.org/officeDocument/2006/relationships/image" Target="media/image75.png"/><Relationship Id="rId197" Type="http://schemas.openxmlformats.org/officeDocument/2006/relationships/hyperlink" Target="https://github.com/bethz/AzureML-FlightPrediction/blob/master/images/4c.png" TargetMode="External"/><Relationship Id="rId341" Type="http://schemas.openxmlformats.org/officeDocument/2006/relationships/customXml" Target="ink/ink128.xml"/><Relationship Id="rId362" Type="http://schemas.openxmlformats.org/officeDocument/2006/relationships/image" Target="media/image171.png"/><Relationship Id="rId383" Type="http://schemas.openxmlformats.org/officeDocument/2006/relationships/hyperlink" Target="https://mran.microsoft.com/documents/rro/installation/" TargetMode="External"/><Relationship Id="rId201" Type="http://schemas.openxmlformats.org/officeDocument/2006/relationships/image" Target="media/image88.png"/><Relationship Id="rId222" Type="http://schemas.openxmlformats.org/officeDocument/2006/relationships/hyperlink" Target="https://github.com/bethz/AzureML-FlightPrediction/blob/master/images/5b.png" TargetMode="External"/><Relationship Id="rId243" Type="http://schemas.openxmlformats.org/officeDocument/2006/relationships/image" Target="media/image108.png"/><Relationship Id="rId264" Type="http://schemas.openxmlformats.org/officeDocument/2006/relationships/hyperlink" Target="https://github.com/bethz/AzureML-FlightPrediction/blob/master/images/9a.png" TargetMode="External"/><Relationship Id="rId285" Type="http://schemas.openxmlformats.org/officeDocument/2006/relationships/image" Target="media/image131.png"/><Relationship Id="rId17" Type="http://schemas.openxmlformats.org/officeDocument/2006/relationships/image" Target="media/image5.png"/><Relationship Id="rId38" Type="http://schemas.openxmlformats.org/officeDocument/2006/relationships/customXml" Target="ink/ink1.xml"/><Relationship Id="rId59" Type="http://schemas.openxmlformats.org/officeDocument/2006/relationships/image" Target="media/image17.png"/><Relationship Id="rId103" Type="http://schemas.openxmlformats.org/officeDocument/2006/relationships/image" Target="media/image39.png"/><Relationship Id="rId124" Type="http://schemas.openxmlformats.org/officeDocument/2006/relationships/customXml" Target="ink/ink39.xml"/><Relationship Id="rId310" Type="http://schemas.openxmlformats.org/officeDocument/2006/relationships/customXml" Target="ink/ink114.xml"/><Relationship Id="rId70" Type="http://schemas.openxmlformats.org/officeDocument/2006/relationships/customXml" Target="ink/ink15.xml"/><Relationship Id="rId91" Type="http://schemas.openxmlformats.org/officeDocument/2006/relationships/image" Target="media/image33.png"/><Relationship Id="rId145" Type="http://schemas.openxmlformats.org/officeDocument/2006/relationships/image" Target="media/image60.png"/><Relationship Id="rId166" Type="http://schemas.openxmlformats.org/officeDocument/2006/relationships/image" Target="media/image70.png"/><Relationship Id="rId187" Type="http://schemas.openxmlformats.org/officeDocument/2006/relationships/customXml" Target="ink/ink66.xml"/><Relationship Id="rId331" Type="http://schemas.openxmlformats.org/officeDocument/2006/relationships/customXml" Target="ink/ink123.xml"/><Relationship Id="rId352" Type="http://schemas.openxmlformats.org/officeDocument/2006/relationships/image" Target="media/image166.png"/><Relationship Id="rId373" Type="http://schemas.openxmlformats.org/officeDocument/2006/relationships/customXml" Target="ink/ink144.xml"/><Relationship Id="rId394" Type="http://schemas.openxmlformats.org/officeDocument/2006/relationships/image" Target="media/image191.png"/><Relationship Id="rId408"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customXml" Target="ink/ink77.xml"/><Relationship Id="rId233" Type="http://schemas.openxmlformats.org/officeDocument/2006/relationships/image" Target="media/image104.png"/><Relationship Id="rId254" Type="http://schemas.openxmlformats.org/officeDocument/2006/relationships/customXml" Target="ink/ink92.xml"/><Relationship Id="rId28" Type="http://schemas.openxmlformats.org/officeDocument/2006/relationships/hyperlink" Target="https://github.com/bethz/AzureML-FlightPrediction/blob/master/README.md" TargetMode="External"/><Relationship Id="rId49" Type="http://schemas.openxmlformats.org/officeDocument/2006/relationships/image" Target="media/image12.png"/><Relationship Id="rId114" Type="http://schemas.openxmlformats.org/officeDocument/2006/relationships/customXml" Target="ink/ink35.xml"/><Relationship Id="rId275" Type="http://schemas.openxmlformats.org/officeDocument/2006/relationships/image" Target="media/image124.png"/><Relationship Id="rId296" Type="http://schemas.openxmlformats.org/officeDocument/2006/relationships/customXml" Target="ink/ink107.xml"/><Relationship Id="rId300" Type="http://schemas.openxmlformats.org/officeDocument/2006/relationships/customXml" Target="ink/ink109.xml"/><Relationship Id="rId60" Type="http://schemas.openxmlformats.org/officeDocument/2006/relationships/customXml" Target="ink/ink10.xml"/><Relationship Id="rId81" Type="http://schemas.openxmlformats.org/officeDocument/2006/relationships/image" Target="media/image28.png"/><Relationship Id="rId135" Type="http://schemas.openxmlformats.org/officeDocument/2006/relationships/image" Target="media/image55.png"/><Relationship Id="rId156" Type="http://schemas.openxmlformats.org/officeDocument/2006/relationships/hyperlink" Target="https://github.com/bethz/AzureML-FlightPrediction/blob/master/images/3cdataset.png" TargetMode="External"/><Relationship Id="rId177" Type="http://schemas.openxmlformats.org/officeDocument/2006/relationships/customXml" Target="ink/ink63.xml"/><Relationship Id="rId198" Type="http://schemas.openxmlformats.org/officeDocument/2006/relationships/image" Target="media/image86.png"/><Relationship Id="rId321" Type="http://schemas.openxmlformats.org/officeDocument/2006/relationships/image" Target="media/image150.png"/><Relationship Id="rId342" Type="http://schemas.openxmlformats.org/officeDocument/2006/relationships/image" Target="media/image161.png"/><Relationship Id="rId363" Type="http://schemas.openxmlformats.org/officeDocument/2006/relationships/customXml" Target="ink/ink139.xml"/><Relationship Id="rId384" Type="http://schemas.openxmlformats.org/officeDocument/2006/relationships/image" Target="media/image181.tiff"/><Relationship Id="rId202" Type="http://schemas.openxmlformats.org/officeDocument/2006/relationships/customXml" Target="ink/ink72.xml"/><Relationship Id="rId223" Type="http://schemas.openxmlformats.org/officeDocument/2006/relationships/image" Target="media/image99.png"/><Relationship Id="rId244" Type="http://schemas.openxmlformats.org/officeDocument/2006/relationships/customXml" Target="ink/ink88.xml"/><Relationship Id="rId18" Type="http://schemas.openxmlformats.org/officeDocument/2006/relationships/image" Target="media/image6.png"/><Relationship Id="rId39" Type="http://schemas.openxmlformats.org/officeDocument/2006/relationships/image" Target="media/image7.png"/><Relationship Id="rId265" Type="http://schemas.openxmlformats.org/officeDocument/2006/relationships/image" Target="media/image119.png"/><Relationship Id="rId286" Type="http://schemas.openxmlformats.org/officeDocument/2006/relationships/customXml" Target="ink/ink102.xml"/><Relationship Id="rId50" Type="http://schemas.openxmlformats.org/officeDocument/2006/relationships/customXml" Target="ink/ink6.xml"/><Relationship Id="rId104" Type="http://schemas.openxmlformats.org/officeDocument/2006/relationships/customXml" Target="ink/ink30.xml"/><Relationship Id="rId125" Type="http://schemas.openxmlformats.org/officeDocument/2006/relationships/image" Target="media/image50.png"/><Relationship Id="rId146" Type="http://schemas.openxmlformats.org/officeDocument/2006/relationships/customXml" Target="ink/ink50.xml"/><Relationship Id="rId167" Type="http://schemas.openxmlformats.org/officeDocument/2006/relationships/customXml" Target="ink/ink58.xml"/><Relationship Id="rId188" Type="http://schemas.openxmlformats.org/officeDocument/2006/relationships/image" Target="media/image81.png"/><Relationship Id="rId311" Type="http://schemas.openxmlformats.org/officeDocument/2006/relationships/image" Target="media/image144.png"/><Relationship Id="rId332" Type="http://schemas.openxmlformats.org/officeDocument/2006/relationships/image" Target="media/image156.png"/><Relationship Id="rId353" Type="http://schemas.openxmlformats.org/officeDocument/2006/relationships/customXml" Target="ink/ink134.xml"/><Relationship Id="rId374" Type="http://schemas.openxmlformats.org/officeDocument/2006/relationships/image" Target="media/image177.png"/><Relationship Id="rId395" Type="http://schemas.openxmlformats.org/officeDocument/2006/relationships/customXml" Target="ink/ink147.xml"/><Relationship Id="rId71" Type="http://schemas.openxmlformats.org/officeDocument/2006/relationships/image" Target="media/image23.png"/><Relationship Id="rId92" Type="http://schemas.openxmlformats.org/officeDocument/2006/relationships/hyperlink" Target="https://github.com/bethz/AzureML-FlightPrediction/blob/master/images/3b.png" TargetMode="External"/><Relationship Id="rId213" Type="http://schemas.openxmlformats.org/officeDocument/2006/relationships/image" Target="media/image94.png"/><Relationship Id="rId234" Type="http://schemas.openxmlformats.org/officeDocument/2006/relationships/customXml" Target="ink/ink85.xml"/><Relationship Id="rId2" Type="http://schemas.openxmlformats.org/officeDocument/2006/relationships/numbering" Target="numbering.xml"/><Relationship Id="rId29" Type="http://schemas.openxmlformats.org/officeDocument/2006/relationships/hyperlink" Target="https://github.com/bethz/AzureML-FlightPrediction/blob/master/README.md" TargetMode="External"/><Relationship Id="rId255" Type="http://schemas.openxmlformats.org/officeDocument/2006/relationships/image" Target="media/image114.png"/><Relationship Id="rId276" Type="http://schemas.openxmlformats.org/officeDocument/2006/relationships/customXml" Target="ink/ink100.xml"/><Relationship Id="rId297" Type="http://schemas.openxmlformats.org/officeDocument/2006/relationships/image" Target="media/image137.png"/><Relationship Id="rId40" Type="http://schemas.openxmlformats.org/officeDocument/2006/relationships/customXml" Target="ink/ink2.xml"/><Relationship Id="rId115" Type="http://schemas.openxmlformats.org/officeDocument/2006/relationships/image" Target="media/image45.png"/><Relationship Id="rId136" Type="http://schemas.openxmlformats.org/officeDocument/2006/relationships/customXml" Target="ink/ink45.xml"/><Relationship Id="rId157" Type="http://schemas.openxmlformats.org/officeDocument/2006/relationships/image" Target="media/image66.png"/><Relationship Id="rId178" Type="http://schemas.openxmlformats.org/officeDocument/2006/relationships/image" Target="media/image76.png"/><Relationship Id="rId301" Type="http://schemas.openxmlformats.org/officeDocument/2006/relationships/image" Target="media/image139.png"/><Relationship Id="rId322" Type="http://schemas.openxmlformats.org/officeDocument/2006/relationships/customXml" Target="ink/ink119.xml"/><Relationship Id="rId343" Type="http://schemas.openxmlformats.org/officeDocument/2006/relationships/customXml" Target="ink/ink129.xml"/><Relationship Id="rId364" Type="http://schemas.openxmlformats.org/officeDocument/2006/relationships/image" Target="media/image172.png"/><Relationship Id="rId61" Type="http://schemas.openxmlformats.org/officeDocument/2006/relationships/image" Target="media/image18.png"/><Relationship Id="rId82" Type="http://schemas.openxmlformats.org/officeDocument/2006/relationships/customXml" Target="ink/ink21.xml"/><Relationship Id="rId199" Type="http://schemas.openxmlformats.org/officeDocument/2006/relationships/customXml" Target="ink/ink71.xml"/><Relationship Id="rId203" Type="http://schemas.openxmlformats.org/officeDocument/2006/relationships/image" Target="media/image89.png"/><Relationship Id="rId385" Type="http://schemas.openxmlformats.org/officeDocument/2006/relationships/image" Target="media/image182.png"/><Relationship Id="rId19" Type="http://schemas.openxmlformats.org/officeDocument/2006/relationships/hyperlink" Target="https://github.com/bethz/AzureML-FlightPrediction" TargetMode="External"/><Relationship Id="rId224" Type="http://schemas.openxmlformats.org/officeDocument/2006/relationships/customXml" Target="ink/ink81.xml"/><Relationship Id="rId245" Type="http://schemas.openxmlformats.org/officeDocument/2006/relationships/image" Target="media/image109.png"/><Relationship Id="rId266" Type="http://schemas.openxmlformats.org/officeDocument/2006/relationships/customXml" Target="ink/ink96.xml"/><Relationship Id="rId287" Type="http://schemas.openxmlformats.org/officeDocument/2006/relationships/image" Target="media/image132.png"/><Relationship Id="rId30" Type="http://schemas.openxmlformats.org/officeDocument/2006/relationships/hyperlink" Target="http://studio.azureml.net/home/anonymous" TargetMode="External"/><Relationship Id="rId105" Type="http://schemas.openxmlformats.org/officeDocument/2006/relationships/image" Target="media/image40.png"/><Relationship Id="rId126" Type="http://schemas.openxmlformats.org/officeDocument/2006/relationships/customXml" Target="ink/ink40.xml"/><Relationship Id="rId147" Type="http://schemas.openxmlformats.org/officeDocument/2006/relationships/image" Target="media/image61.png"/><Relationship Id="rId168" Type="http://schemas.openxmlformats.org/officeDocument/2006/relationships/image" Target="media/image71.png"/><Relationship Id="rId312" Type="http://schemas.openxmlformats.org/officeDocument/2006/relationships/customXml" Target="ink/ink115.xml"/><Relationship Id="rId333" Type="http://schemas.openxmlformats.org/officeDocument/2006/relationships/customXml" Target="ink/ink124.xml"/><Relationship Id="rId354" Type="http://schemas.openxmlformats.org/officeDocument/2006/relationships/image" Target="media/image167.png"/><Relationship Id="rId51" Type="http://schemas.openxmlformats.org/officeDocument/2006/relationships/image" Target="media/image13.png"/><Relationship Id="rId72" Type="http://schemas.openxmlformats.org/officeDocument/2006/relationships/customXml" Target="ink/ink16.xml"/><Relationship Id="rId93" Type="http://schemas.openxmlformats.org/officeDocument/2006/relationships/image" Target="media/image34.png"/><Relationship Id="rId189" Type="http://schemas.openxmlformats.org/officeDocument/2006/relationships/customXml" Target="ink/ink67.xml"/><Relationship Id="rId375" Type="http://schemas.openxmlformats.org/officeDocument/2006/relationships/customXml" Target="ink/ink145.xml"/><Relationship Id="rId396" Type="http://schemas.openxmlformats.org/officeDocument/2006/relationships/image" Target="media/image192.png"/><Relationship Id="rId3" Type="http://schemas.openxmlformats.org/officeDocument/2006/relationships/styles" Target="styles.xml"/><Relationship Id="rId214" Type="http://schemas.openxmlformats.org/officeDocument/2006/relationships/customXml" Target="ink/ink78.xml"/><Relationship Id="rId235" Type="http://schemas.openxmlformats.org/officeDocument/2006/relationships/image" Target="media/image105.png"/><Relationship Id="rId256" Type="http://schemas.openxmlformats.org/officeDocument/2006/relationships/customXml" Target="ink/ink93.xml"/><Relationship Id="rId277" Type="http://schemas.openxmlformats.org/officeDocument/2006/relationships/image" Target="media/image125.png"/><Relationship Id="rId298" Type="http://schemas.openxmlformats.org/officeDocument/2006/relationships/customXml" Target="ink/ink108.xml"/><Relationship Id="rId400" Type="http://schemas.openxmlformats.org/officeDocument/2006/relationships/image" Target="media/image195.png"/><Relationship Id="rId116" Type="http://schemas.openxmlformats.org/officeDocument/2006/relationships/customXml" Target="ink/ink36.xml"/><Relationship Id="rId137" Type="http://schemas.openxmlformats.org/officeDocument/2006/relationships/image" Target="media/image56.png"/><Relationship Id="rId158" Type="http://schemas.openxmlformats.org/officeDocument/2006/relationships/hyperlink" Target="http://www.transtats.bts.gov/DL_SelectFields.asp?Table_ID=236&amp;DB_Short_Name=On-Time" TargetMode="External"/><Relationship Id="rId302" Type="http://schemas.openxmlformats.org/officeDocument/2006/relationships/customXml" Target="ink/ink110.xml"/><Relationship Id="rId323" Type="http://schemas.openxmlformats.org/officeDocument/2006/relationships/image" Target="media/image151.png"/><Relationship Id="rId344" Type="http://schemas.openxmlformats.org/officeDocument/2006/relationships/image" Target="media/image162.png"/><Relationship Id="rId20" Type="http://schemas.openxmlformats.org/officeDocument/2006/relationships/hyperlink" Target="https://github.com/bethz/AzureML-FlightPrediction" TargetMode="External"/><Relationship Id="rId41" Type="http://schemas.openxmlformats.org/officeDocument/2006/relationships/image" Target="media/image8.png"/><Relationship Id="rId62" Type="http://schemas.openxmlformats.org/officeDocument/2006/relationships/customXml" Target="ink/ink11.xml"/><Relationship Id="rId83" Type="http://schemas.openxmlformats.org/officeDocument/2006/relationships/image" Target="media/image29.png"/><Relationship Id="rId179" Type="http://schemas.openxmlformats.org/officeDocument/2006/relationships/hyperlink" Target="https://github.com/bethz/AzureML-FlightPrediction/blob/master/images/4a.png" TargetMode="External"/><Relationship Id="rId365" Type="http://schemas.openxmlformats.org/officeDocument/2006/relationships/customXml" Target="ink/ink140.xml"/><Relationship Id="rId386" Type="http://schemas.openxmlformats.org/officeDocument/2006/relationships/image" Target="media/image183.png"/><Relationship Id="rId190" Type="http://schemas.openxmlformats.org/officeDocument/2006/relationships/image" Target="media/image82.png"/><Relationship Id="rId204" Type="http://schemas.openxmlformats.org/officeDocument/2006/relationships/customXml" Target="ink/ink73.xml"/><Relationship Id="rId225" Type="http://schemas.openxmlformats.org/officeDocument/2006/relationships/image" Target="media/image100.png"/><Relationship Id="rId246" Type="http://schemas.openxmlformats.org/officeDocument/2006/relationships/hyperlink" Target="https://github.com/bethz/AzureML-FlightPrediction/blob/master/images/7a.png" TargetMode="External"/><Relationship Id="rId267" Type="http://schemas.openxmlformats.org/officeDocument/2006/relationships/image" Target="media/image120.png"/><Relationship Id="rId288" Type="http://schemas.openxmlformats.org/officeDocument/2006/relationships/customXml" Target="ink/ink103.xml"/><Relationship Id="rId106" Type="http://schemas.openxmlformats.org/officeDocument/2006/relationships/customXml" Target="ink/ink31.xml"/><Relationship Id="rId127" Type="http://schemas.openxmlformats.org/officeDocument/2006/relationships/image" Target="media/image51.png"/><Relationship Id="rId313" Type="http://schemas.openxmlformats.org/officeDocument/2006/relationships/image" Target="media/image145.png"/><Relationship Id="rId10" Type="http://schemas.openxmlformats.org/officeDocument/2006/relationships/hyperlink" Target="https://www.microstrategy.com/us/desktop" TargetMode="External"/><Relationship Id="rId31" Type="http://schemas.openxmlformats.org/officeDocument/2006/relationships/hyperlink" Target="http://studio.azureml.net/home/anonymous" TargetMode="External"/><Relationship Id="rId52" Type="http://schemas.openxmlformats.org/officeDocument/2006/relationships/customXml" Target="ink/ink7.xml"/><Relationship Id="rId73" Type="http://schemas.openxmlformats.org/officeDocument/2006/relationships/image" Target="media/image24.png"/><Relationship Id="rId94" Type="http://schemas.openxmlformats.org/officeDocument/2006/relationships/customXml" Target="ink/ink26.xml"/><Relationship Id="rId148" Type="http://schemas.openxmlformats.org/officeDocument/2006/relationships/hyperlink" Target="https://github.com/bethz/AzureML-FlightPrediction/blob/master/images/3cvis.png" TargetMode="External"/><Relationship Id="rId169" Type="http://schemas.openxmlformats.org/officeDocument/2006/relationships/customXml" Target="ink/ink59.xml"/><Relationship Id="rId334" Type="http://schemas.openxmlformats.org/officeDocument/2006/relationships/image" Target="media/image157.png"/><Relationship Id="rId355" Type="http://schemas.openxmlformats.org/officeDocument/2006/relationships/customXml" Target="ink/ink135.xml"/><Relationship Id="rId376" Type="http://schemas.openxmlformats.org/officeDocument/2006/relationships/image" Target="media/image178.png"/><Relationship Id="rId397" Type="http://schemas.openxmlformats.org/officeDocument/2006/relationships/customXml" Target="ink/ink148.xml"/><Relationship Id="rId4" Type="http://schemas.openxmlformats.org/officeDocument/2006/relationships/settings" Target="settings.xml"/><Relationship Id="rId180" Type="http://schemas.openxmlformats.org/officeDocument/2006/relationships/image" Target="media/image77.png"/><Relationship Id="rId215" Type="http://schemas.openxmlformats.org/officeDocument/2006/relationships/image" Target="media/image95.png"/><Relationship Id="rId236" Type="http://schemas.openxmlformats.org/officeDocument/2006/relationships/customXml" Target="ink/ink86.xml"/><Relationship Id="rId257" Type="http://schemas.openxmlformats.org/officeDocument/2006/relationships/image" Target="media/image115.png"/><Relationship Id="rId278" Type="http://schemas.openxmlformats.org/officeDocument/2006/relationships/hyperlink" Target="https://github.com/bethz/AzureML-FlightPrediction/blob/master/images/11a.png" TargetMode="External"/><Relationship Id="rId401" Type="http://schemas.openxmlformats.org/officeDocument/2006/relationships/image" Target="media/image196.png"/><Relationship Id="rId303" Type="http://schemas.openxmlformats.org/officeDocument/2006/relationships/image" Target="media/image140.png"/><Relationship Id="rId42" Type="http://schemas.openxmlformats.org/officeDocument/2006/relationships/hyperlink" Target="https://github.com/bethz/AzureML-FlightPrediction/blob/master/images/2ANewExperiment.png" TargetMode="External"/><Relationship Id="rId84" Type="http://schemas.openxmlformats.org/officeDocument/2006/relationships/customXml" Target="ink/ink22.xml"/><Relationship Id="rId138" Type="http://schemas.openxmlformats.org/officeDocument/2006/relationships/customXml" Target="ink/ink46.xml"/><Relationship Id="rId345" Type="http://schemas.openxmlformats.org/officeDocument/2006/relationships/customXml" Target="ink/ink130.xml"/><Relationship Id="rId387" Type="http://schemas.openxmlformats.org/officeDocument/2006/relationships/image" Target="media/image184.png"/><Relationship Id="rId191" Type="http://schemas.openxmlformats.org/officeDocument/2006/relationships/customXml" Target="ink/ink68.xml"/><Relationship Id="rId205" Type="http://schemas.openxmlformats.org/officeDocument/2006/relationships/image" Target="media/image90.png"/><Relationship Id="rId247" Type="http://schemas.openxmlformats.org/officeDocument/2006/relationships/image" Target="media/image110.png"/><Relationship Id="rId107" Type="http://schemas.openxmlformats.org/officeDocument/2006/relationships/image" Target="media/image41.png"/><Relationship Id="rId289" Type="http://schemas.openxmlformats.org/officeDocument/2006/relationships/image" Target="media/image133.png"/></Relationships>
</file>

<file path=word/_rels/footer1.xml.rels><?xml version="1.0" encoding="UTF-8" standalone="yes"?>
<Relationships xmlns="http://schemas.openxmlformats.org/package/2006/relationships"><Relationship Id="rId1" Type="http://schemas.openxmlformats.org/officeDocument/2006/relationships/image" Target="media/image197.jpeg"/></Relationships>
</file>

<file path=word/_rels/footer2.xml.rels><?xml version="1.0" encoding="UTF-8" standalone="yes"?>
<Relationships xmlns="http://schemas.openxmlformats.org/package/2006/relationships"><Relationship Id="rId1" Type="http://schemas.openxmlformats.org/officeDocument/2006/relationships/image" Target="media/image197.jpeg"/></Relationships>
</file>

<file path=word/_rels/footer3.xml.rels><?xml version="1.0" encoding="UTF-8" standalone="yes"?>
<Relationships xmlns="http://schemas.openxmlformats.org/package/2006/relationships"><Relationship Id="rId1" Type="http://schemas.openxmlformats.org/officeDocument/2006/relationships/image" Target="media/image197.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8"-768,-9-8 32,9 0 576,0 0-64,0 0 0,0 0-96,0 0 96,9 0-704,-9 0 256,0 9 160,0-9 127,10 0 129,-10 0-256,0 0-32,9 0-160,0 0-96,-9-9-160,9 9-64,1 0-128,-1-8 32,0 8-64,10 0 64,-10-9 96,1 9 32,-1 0-64,9-9 0,-8 9-32,-1 0 0,10 0-128,-10 0 0,0 0-96,9 0 64,-18 0-64,18 0 0,-18 0-96,19 0-64,-19 0 96,18 0 0,-8 0-32,-1 0-64,0 0 32,1 0 32,8 0 32,-8 9 32,-1-9-160,0 9 32,0-1-1568,1-8-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4.965"/>
    </inkml:context>
    <inkml:brush xml:id="br0">
      <inkml:brushProperty name="width" value="0.10583" units="cm"/>
      <inkml:brushProperty name="height" value="0.10583" units="cm"/>
      <inkml:brushProperty name="color" value="#ED1C24"/>
    </inkml:brush>
  </inkml:definitions>
  <inkml:trace contextRef="#ctx0" brushRef="#br0">33829 15873 2816,'3'0'1056,"-3"4"-576,0-4-512,0 0 224,0 0-128,4 0 32,-4 0 288,0 0 128,3 0 32,-3-4 0,3 4 64,0 0 0,-3 0-192,0-3-96,3 3-160,-3 0 32,4 0 0,-4 0 0,3 0-32,0 0-96,-3 0 32,3-3 0,0 3 96,1 0-96,2 0-64,-3 0 0,0 0 32,1 0-32,-1 0 64,0 3-64,-3-3-32,3 0 96,0 0 64,-3 3 0,4-3 0,-1 0-32,0 0 64,0 4-96,-3-4 0,3 3 32,-3-3 64,4 3-32,-4-3 0,3 3-96,0-3-64,0 4-64,0-1-32,-3-3 192,3 3 96,-3-3-32,4 3 128,-4 0-96,3 4 192,-3-7-288,0 6-32,3-3-64,-3-3 64,3 4 32,1-1 32,-1-3 0,0 3 0,0 0 0,-3-3 0,3 4 64,0-1-96,-3 0 0,4-3 32,-4 3 0,0 1-64,3-1-64,-3 0 32,0 0-32,0-3 0,0 3 64,0 4-32,0-7 64,0 3-64,0 0 64,0 4-64,0-4 64,0 0-64,0 4 64,0-4 0,0 0 32,0 0-64,0 0 32,0 1-64,0-1-32,-3 0 32,3 0 32,-4 1-32,4-1 64,-3 0-64,0 0 64,3 4 63,-3-4 65,0 3-96,3-3-96,-3 1-96,3-1 32,-4 0 96,4 0 32,0 1-128,-3 2 32,3-3 0,-3 0 64,3 4-32,-3-4-32,3 0 32,-4 1-32,1 2 0,3 0 0,-3 1-96,3-1 64,-3-2 32,0 2 64,3 0-32,-3-2-32,3-1 32,-4 3 32,1-2-96,3-1 0,-3 3-32,3-3 0,-3 4 64,3-1 64,-3-3-32,-1 4 64,4-4-64,-3 4-32,0-4-64,3 3 32,-3 1-32,0-4 0,-1 3 128,1-3 32,0 1-32,0 2 32,0-3-128,-1 4 0,1-4 32,0 0 64,3 4-96,-3-4 0,0 0 32,-1 0 0,1 4-96,3-4 64,-3 4 32,0-4 64,-4 3-448,1 1-223,0-1-385,-4 0-192,0 4-512,1 0-128,-4 6-1472</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7-864,3-7 288,0 2-96,0-2 0,0 3-64,0-3-64,0 0 32,0 0 160,0 0 192,3 0 160,-3-3 256,2 3-192,-2-2-192,0 2-32,0 0-224,0-3-32,0 3-128,3 0-96,-3 0-800,2-1-288,3-4-1664</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3:43.611"/>
    </inkml:context>
    <inkml:brush xml:id="br0">
      <inkml:brushProperty name="width" value="0.10583" units="cm"/>
      <inkml:brushProperty name="height" value="0.10583" units="cm"/>
      <inkml:brushProperty name="color" value="#ED1C24"/>
    </inkml:brush>
  </inkml:definitions>
  <inkml:trace contextRef="#ctx0" brushRef="#br0">29783 11473 4864,'0'-17'1824,"0"17"-960,0 0-1088,0 0 320,0 0-96,0-9 64,0 1-320,0 8-64,0-9-64,0 0 64,0 9 128,0-9 96,0 9 128,-9-8 128,9-1 64,0 9 96,0 0 32,0 0 32,0 0 0,0-9 64,0 9-224,0-9-128,0 9-64,-8-8-32,8 8 0,0-9 64,-9 0 32,9 9-128,-9-9 32,0 9 0,0-9 0,1 9 64,-10 0 32,9-8-32,1 8 32,-10-9 0,10 0 96,-1 9-96,-9-9 0,1 1 96,-1-1 32,1 0-96,-10 0-32,10 9 96,-9-8 32,-1-1-96,10 9-96,-1-9 64,-8 9 0,0 0-32,-9-8-64,9-1 32,-1 9 32,1 0 32,-9-9 96,0 0-96,9 9 0,-9-8-32,8-1 32,-8 9-64,0-9 64,0 9 0,0-9 32,0 9 0,9-8 0,-9 8 0,-9-9 0,9 9 64,0-9 32,9 1-32,-9-1 32,0 0 0,0 9 32,0-9-128,0 9-96,0 0 0,-9-8-32,9 8 0,0 0 64,9-9-32,-9 9 64,-1 0-64,1 0 64,0-9 0,0 9 32,9-9 0,-9 9 0,0-8-64,-9 8 32,9-9-128,0 9 0,0-9 32,-9 9 0,9 0 0,-9 0 64,1 0-96,-1 0 0,0 0 96,0 0 32,1 0-32,-1 0-64,-9 0 96,9 0 64,-8 0-128,-1 0-32,1 9 0,-1 0 0,9-1-96,-8 10 64,0-9 96,8-1 32,-9 1-128,1 0 32,8-9-64,0 9 0,0-9 128,1 8 32,-1-8 32,8 9 64,-7-9-96,8 9 0,-9-9-32,0 0 32,0 8-64,10-8-32,7 9 32,-8-9 32,-9 0-96,9 9 0,-9-9 32,9 9 0,9-1 0,-9-8 0,0 18 0,0-9 0,9 8 64,0 0 95,-1-8-63,10 9 0,-1-10 32,1 10 0,8-9 0,-9 8 0,10-8-64,-1 9 32,-9-10 0,10 10 32,-1-1-64,-9 10 32,10-10-64,-1 9-32,0-17 32,1 8-32,-1 1 0,9-9 0,-9 8 64,9-8 32,0 0-32,0 8-64,0 0 32,0 1-32,9-1 0,8 1 0,-8-9 0,8 8 64,-8-8-32,9 9-32,-10-10 32,10 1-32,-1 9-96,1-10 0,0 10-32,8-9 96,0-1 0,0 1 32,9 0 192,-8 17 128,8-17-160,8-1-96,-8 1-32,-8 0-32,8 0 0,0-1 0,9 1 0,-10 0 0,2-1 0,7 1 0,-8 0 0,9 0 64,-9-9 32,0 8 96,0 1-96,0-9-64,9 9 0,-9-9 32,9 0-32,-9 9 64,0-9-64,9 8-32,-9-8-64,0 9-32,0 0 64,9-9 64,-1 9 0,1 0-32,-9-1 96,9 1 0,9-9-128,-19 0 32,11 9 0,-10-9 64,17 0-192,-8 0 32,0 0 32,-1 9 96,1-9 0,0 0 64,0 0-64,-9 8 64,0-8-64,17 0-32,-8 9 32,0-9-32,-9 0 0,18 0 0,-10 0-96,1 0 0,0 9 128,0-9 32,-1 0 0,10 9-64,-9-1 32,-1-8-32,10 0 0,-9 9 0,0-9 0,17 9 0,-17-9 0,8 0 64,1 0-32,8 0-32,-17 0 32,8 0 32,-8 0 32,9 0 32,-10 0-64,10-9-64,-9 9 32,17 0-32,-17-9-96,0 9 64,8 0 96,1 0 32,-9 0-32,8-8 32,-8 8-128,0-9 0,0 9 32,-10-9 64,1 9-32,-8-9 64,8 1-64,9-1-32,-18-9 32,9 10 32,-9-1 32,1-9 96,-10 9-96,9 1-64,0-10 64,-17 9 0,9-8-128,-1-9-32,-8 8-64,9-8 0,-10 9 0,1-10 96,0 10 64,0-9 64,-18 8-128,9 1 32,-9 8-64,-8-17 0,8-1 64,0 10 64,0-1 32,-8 1 32,-10-9-64,10 8-64,-9 1-64,-9-1 32,0 1 32,8-1 0,-8-8 0,0 9 0,0-1-96,0 1 64,0-1 32,0 1 64,0 8-96,0 0-64,-9-8-32,9 17 96,0-9-160,9 0 64,-9 0-288,0 9-64,9-8-448,-9 8-128,0 0-927,-18 0-353,1-27-1792</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8.001"/>
    </inkml:context>
    <inkml:brush xml:id="br0">
      <inkml:brushProperty name="width" value="0.10583" units="cm"/>
      <inkml:brushProperty name="height" value="0.10583" units="cm"/>
      <inkml:brushProperty name="color" value="#ED1C24"/>
    </inkml:brush>
  </inkml:definitions>
  <inkml:trace contextRef="#ctx0" brushRef="#br0">29277 15507 6368,'9'-8'384,"-9"8"32,0-9-64,0 9-160,0-9 160,0 9 128,0 0-32,0-9 192,0 1-128,0 8-224,0-9 0,0 9-128,0-9 64,0 9-64,0-9 64,0 9-64,-9-8 0,9-1-96,-9 9 32,1-9-64,-1 0 64,0 9-64,0-8 64,-8-1-64,8 0 64,-17 0-64,9 9-32,-1-17-64,-8 8 32,8 0 96,-8 0 96,8-8 64,-17 8 96,9 1-32,0-1 64,0 0-128,-1 0-64,1 1 0,-9-1 32,0 0-96,0 0-64,0 1 64,0-1 64,-9 0 0,9 0 64,0 1-128,0-1-64,0 0 64,-8-8 64,8 8-64,-9 0 0,9 0-96,-9-8-32,9 8 96,-9 0 32,9 1 32,0-1 64,-9 0-32,1 0-1,8 1-95,-9-1 32,9 0 0,-18 0 32,18 1 0,-9-1 64,9 0-32,-8 1 64,-1 8-128,0-9-64,0 0-96,9 0 32,-17 0 32,8 1 64,9 8-96,-9-9 0,1 0 32,-1 9 0,9 0 0,-9 0 0,9 0 0,-9 0 0,0 9-96,9-9 64,-8 9 32,8-9 0,0 8 0,-9-8 64,9 9-96,0-9 0,0 9 32,0 0 64,-9 0-96,9-1 0,9 1 32,-9 0 0,0-1 0,8 1 64,-8 0-96,9 0 0,0-9 32,0 17 0,0-17 0,-1 18 64,10-1-96,-1-8 0,1-1-32,-1 10 0,9-9 0,-8 0-64,8 8 0,-8 1 0,8-10 96,0 10 0,0 17 32,1-18 0,-10 10 0,9-10 0,1 0 0,8 10 0,-9-10 64,0 1 32,9-1 32,0 1 0,0-1-64,0 10-64,0-10 32,18 1 32,-18-1-32,17-8 64,-8 8-128,8 1 0,-8-1 32,9 1 0,-1-1-96,1 10 64,-1-10 32,18 1 0,-9-1 64,1 9 32,-1-17-32,0 8-64,0-8 32,9 9 32,0-10-32,1 1 64,-1-9 0,-1 9 96,1 0-160,9-1-96,-9 1 32,9 0 0,-9-9 96,9 9 32,0 0-32,-1-9 32,10 0-224,-9 0-32,8 8 192,-8-8 192,-9 0-96,17 9 0,1-9-64,-9 0-64,8 0 32,1 0 32,-1 9-32,-8-9 64,17 0 0,-8 0 96,-1 0-96,-8-9-64,18 0 0,-10 1 32,-8-1-32,8 9 64,1-9-64,-1 0 64,1 9-128,0 0 0,-1 0 32,-8 0 64,-1 0 32,1-9 32,9 9 0,-10-8 64,10 8-96,-9 0-64,0-9-96,8 9 32,-8 0 32,-9-9 64,9 9-32,-1-9 64,1 9-64,-9-8 64,9 8-64,8-9 64,-8 0 0,-9 9 32,0-9-64,-8 1 32,-1-10-64,0 1-32,0-1 32,1 1 32,-10 8-96,1 0-64,-10-8-32,1 8 96,0-8-64,0 8-32,-9-9-128,-9 1 0,0-1-160,-8-8 32,-1 0-96,1 0 64,-1 8-128,-8 1 0,-18-1-384,9 1-223,-9 8-865,-17-9-384,0 18-1184</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2.283"/>
    </inkml:context>
    <inkml:brush xml:id="br0">
      <inkml:brushProperty name="width" value="0.10583" units="cm"/>
      <inkml:brushProperty name="height" value="0.10583" units="cm"/>
      <inkml:brushProperty name="color" value="#ED1C24"/>
    </inkml:brush>
  </inkml:definitions>
  <inkml:trace contextRef="#ctx0" brushRef="#br0">27632 12832 8704,'-9'0'3232,"9"9"-1728,-9-9-1536,9 0 704,0 0-320,-8 0-96,8 9-64,-9-9-128,0 0-64,0 0 32,0 0 160,1 8 192,-10 1 96,1 0 95,-1 0 161,-8-1 192,0 1-96,0-9 64,-1 9-320,1-9-96,-9 0-256,0 0-160,-9 9-32,9-9 32,-9 0-32,9 0-32,-8 8 32,-1-8-32,0 0-96,9 0 64,-8 9 160,8-9 64,-8 0-64,8 0-32,8 9-32,1-9-64,-9 0-64,9 0 32,0 0 32,-1 0 0,1 9 0,8-9 64,-8 0-32,0 8-32,8-8-64,-8 0 32,0 9 32,9-9 0,-10 9 0,10-9 0,-1 8 0,-8-8 0,17 8 0,-8-8 0,8 9 0,0-9 0,0 0 0,9 0 0,-8 0 0,8 0 0,-9 0-96,9 0 64,0 9 32,-9-9 0,9 0-96,0 0 64,0 8 32,0-8 0,0 9 0,0-9 0,9 9 0,-9-9 0,9 9-96,-9-1 64,17 1 32,-8 8 0,0-8-96,8 0 64,-8 9-32,17-10 0,-8 1 64,8 0 64,0 0-96,-8-1-64,8 1 128,-9 0 32,1-9 0,8 9-64,-8-1-64,-1-8 32,-8 9 96,9-9 32,-10 0 32,1 9 0,-9-9-64,0-9 32,0 9 0,-9-9 96,1 9-32,-1-8 0,-9-1-96,9 0-64,-8 0 32,-1 1 32,-8-1-96,0-9 0,0 1 96,8-1 32,-8 1-128,0-1 32,-1 1 0,1 8 0,9 0-96,-1 1 64,1-1 32,-1 0 0,1 1-96,-1 0 64,10-1 32,-1 0 0,9-8 0,-9 8 64,9 0-96,0-8-64,9-1 64,0 1 0,-1 8-64,1 0 64,0-8-32,8 8 0,1 0 64,8 1 0,0-1 0,0 0 64,1 0-32,-1 1-32,0-1-128,-8 9-64,-1-9-1408,1 9-576,-10 0-3231</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0.082"/>
    </inkml:context>
    <inkml:brush xml:id="br0">
      <inkml:brushProperty name="width" value="0.10583" units="cm"/>
      <inkml:brushProperty name="height" value="0.10583" units="cm"/>
      <inkml:brushProperty name="color" value="#ED1C24"/>
    </inkml:brush>
  </inkml:definitions>
  <inkml:trace contextRef="#ctx0" brushRef="#br0">32399 11283 11136,'-9'9'4128,"1"8"-2241,8-8-2207,-9 0 640,9-1-416,0 1 0,0 0-96,9 8-32,-9-8 128,8 9-95,10-1 31,8 18 96,-8-8 32,8-1 160,0 0 160,9-9 191,-9 1 97,0-9 64,1-1 64,-1-8-256,0 0-96,-8-17-128,-1-9 0,1-9-288,-10 0 0,10-18 0,-18 18 96,8-9 0,-8 1 64,0 8-64,-8 0 64,-1 9 0,9 0 32,-9 17 128,1 0 96,-1 18-192,0 0-32,9 8-64,-9 9-64,9 18-64,0-9 32,0 17 32,9 1 0,-9 8 0,18 9 64,-10 0 96,1 0 64,8-9-96,1 0-96,-9-8-96,8-1 32,-8 1-1088,-9-18-480,-9 0-1855,-8-9-833,-10-17 64</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9.282"/>
    </inkml:context>
    <inkml:brush xml:id="br0">
      <inkml:brushProperty name="width" value="0.10583" units="cm"/>
      <inkml:brushProperty name="height" value="0.10583" units="cm"/>
      <inkml:brushProperty name="color" value="#ED1C24"/>
    </inkml:brush>
  </inkml:definitions>
  <inkml:trace contextRef="#ctx0" brushRef="#br0">31453 12121 8448,'0'0'3232,"8"0"-1728,-8-9-1472,9 9 608,0 0-352,-9-9-96,17 0-96,-8-8-96,9-1 32,-1 10 32,-8-9 32,8 8 224,-8-8 128,0 8 32,-1-8 127,1 8-159,-9-8 64,9-1-224,-9 1-96,0-1-96,-9 1-96,9 8-64,-9 0-32,-8 1-96,-1-1 32,1 0 96,0 9 32,-10 0 96,10 9 32,-1 0-32,1 8-64,8 0 32,-8 1-32,8-1 0,0 18 0,9-9 0,0 1 64,9 7-32,-9-8-32,17 0 160,-8 1 32,9-1 64,8 0 0,0-9-64,0-8 32,0 0-64,9 0 0,-9-9-448,17 0-128,-17-9-576,1 9-192,-1 0-351,0-9-97,-8 9-384,-1 0-160,1-9-864</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8.707"/>
    </inkml:context>
    <inkml:brush xml:id="br0">
      <inkml:brushProperty name="width" value="0.10583" units="cm"/>
      <inkml:brushProperty name="height" value="0.10583" units="cm"/>
      <inkml:brushProperty name="color" value="#ED1C24"/>
    </inkml:brush>
  </inkml:definitions>
  <inkml:trace contextRef="#ctx0" brushRef="#br0">30226 11736 8320,'-9'9'3168,"9"-9"-1728,-17 0-1408,8 8 672,0 1-384,0 0-96,1 0-128,-10 8-96,10 1 32,-9-1-128,-1 1 0,-8-1 64,0 1 64,0 8 0,-1 9-32,1-9 224,0 0 160,-9-1 160,9 1 128,0 9-225,8-8-31,1-10-32,8 0 0,0 1-64,9-9 32,9-9-192,0-9-96,8 9-192,-8-9-64,8 9 0,1-9 64,-1 9 64,9-8 96,-8 8 0,8 8-32,0-8 32,-8 9-32,8 0 128,-8 8 160,8 1-96,0-9-32,0-1-64,0 1 0,0 0-128,0-1-64,-8 1 128,8 0 32,-8 0-96,8-9 32,0 8 128,-9 1 64,1 0 64,-1-9 0,1 0-64,-1 0 32,1 9-128,-9-9 0,0 0-96,-1-9-32,1 9-32,0 0-64,-9 0-128,0 0-64,0 0-704,0 0-192,0-9-959,-9 9-353,9 0-1568</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746"/>
    </inkml:context>
    <inkml:brush xml:id="br0">
      <inkml:brushProperty name="width" value="0.10583" units="cm"/>
      <inkml:brushProperty name="height" value="0.10583" units="cm"/>
      <inkml:brushProperty name="color" value="#ED1C24"/>
    </inkml:brush>
  </inkml:definitions>
  <inkml:trace contextRef="#ctx0" brushRef="#br0">29498 11975 7680,'0'-9'2880,"0"18"-1536,-9-9-1216,9 0 608,0 0-288,0 0 0,0 0-192,0 0-96,0 0-64,0 0-96,9 0 32,-9 9-32,0-1 0,9 1 64,-9 0 32,8 17 160,1-9 96,8 10-128,-8 8 32,9-1-32,-1 10 32,1-9 0,-2 9-1,2-2-127,-1 2-32,1-9-32,-9 0-64,8 0 32,-17-9-32,9 1 0,0-1 64,-9-9-32,0 1-32,0-10-64,0 1 32,0 0-479,0 0-129,0-9-384,-9 0-96,9-9-736,0 0-256,0 0-1056</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006"/>
    </inkml:context>
    <inkml:brush xml:id="br0">
      <inkml:brushProperty name="width" value="0.10583" units="cm"/>
      <inkml:brushProperty name="height" value="0.10583" units="cm"/>
      <inkml:brushProperty name="color" value="#ED1C24"/>
    </inkml:brush>
  </inkml:definitions>
  <inkml:trace contextRef="#ctx0" brushRef="#br0">31250 9134 9984,'-9'9'3776,"9"-9"-2048,0 8-1952,0-8 608,0 9-320,9 9-64,-9-10 32,17 10-32,-8-1 0,8 1 0,-8 8 0,0 0 256,8 10 223,-8-2 257,-2 1 192,2 9-96,0-9 64,8 8-320,-17 1-96,9-9-256,0 17-96,0-17-128,-1 0-32,-8 0 32,9-8 64,0-1-96,-9-8 0,0-10-672,0 1-320,0 0-704,0-9-255,0 0-1505,-9 0-544,0-9 70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0.461"/>
    </inkml:context>
    <inkml:brush xml:id="br0">
      <inkml:brushProperty name="width" value="0.10583" units="cm"/>
      <inkml:brushProperty name="height" value="0.10583" units="cm"/>
      <inkml:brushProperty name="color" value="#ED1C24"/>
    </inkml:brush>
  </inkml:definitions>
  <inkml:trace contextRef="#ctx0" brushRef="#br0">26384 14768 8256,'0'-3'704,"-3"0"-96,3-1-256,-3 1-96,3 3-64,0 0-32,3 0-32,-3 0 0,0 0-64,3 0 32,-3-3 128,0 3 192,0 0 128,0 0-96,-3 0 0,3 0-192,-3 0 0,3 0-160,0 3 0,0-3-32,-3 3 32,0 1 0,3-4-128,-4 3 32,1-3 0,3 0 64,0 3 32,-3-3 32,3 0 0,0 3 0,0-3 0,-3 0 64,3 0-32,0 4 0,0-4-32,0 0 0,0 3-64,0-3-64,0 0-64,0 3 32,0-3 32,0 3 64,-4-3-32,4 0 64,0 3 0,0-3 32,-3 0-160,3 0-32,0 0 96,0 4 32,0-4-96,0 3 32,0-3 64,0 0 32,0 3-128,0-3-32,0 0 96,-3 0 32,3 0-96,0 3-32,-3-3 32,3 4 0,0-4 32,0 3 64,-3 0-96,-1-3-64,4 3 64,0 1 64,-3-1 0,1-3-32,2 3 32,-3 0 32,3-3-96,-4 3 0,1-3 32,0 4 64,0-4-32,0 3-32,-1 0 32,1-3-32,0 3 0,0-3 64,-1 4-96,1-1 0,0-3 96,3 3 32,-3-3 32,-1 3 0,1-3-64,0 3-64,3-3 32,-3 4 31,0-4-31,3 3-32,-4-3 32,4 3-32,-3-3-95,3 7 63,-3-4 95,3 0-31,-3 0-32,3 4 32,-4-4-32,1 0 64,3 0-96,0 1 0,0-1 32,-3 0 64,3 0-96,0-3 0,-3 4 32,3-1 64,0-3-32,-3 3-96,3 0 32,0-3 32,-4 3 64,4-3-32,0 4-32,0-4-64,-3 3 32,3-3 96,0 3 96,-3-3-64,3 3-64,-3-3 0,3 4-128,-3-1 64,3-3 32,0 3 64,0-3-32,-4 3-32,4 0 32,-3-3-32,3 4 0,0-4 0,0 3 0,-3-3-96,3 3 64,0-3 96,0 3 32,-3-3-32,3 4-64,0-4 32,0 3-32,0 0-96,0-3 64,-4 3 32,4 1 0,0-4 0,0 3 0,0-3 0,0 3 64,0-3-32,-3 3-32,3-3-64,0 3 32,0-3 32,0 4 0,0-1 0,0-3 0,-3 6 0,3-6 0,0 4 0,0-1 0,0 0 0,0 0 0,0 0 64,0 1-96,0-4 0,0 3 32,0-3 0,0 3 0,0-3 0,0 3 0,0-3 0,0 4 0,0-4 0,3 3 0,-3 0 0,0 0 0,0-3 0,0 4 0,0-1 0,0 0 0,0 0 0,0 0 0,0 0 0,0 0 64,0 0-96,0 0 0,0 1-32,0-1 0,3 0 0,-3 0 0,0-3 128,0 4 32,0-1-32,0 0-64,0-3 32,0 3-32,0 0 0,0 1 0,4-4 0,-4 3 0,0 0 0,0 0 0,3-3 0,-3 4 0,0-1 0,0 0 0,0 0 0,3-3 0,-3 3 0,0-3 0,0 4 0,3-1 0,-3 0 0,0 0 0,4 1 0,-4 2 0,3-3 0,-3 0 0,3 1 0,-3-1 0,0 0-96,0 0 64,3 1 32,-3-1 0,3-3 0,-3 3 64,4 0-32,-4-3-32,0 4 32,3-1-32,-3-3 0,0 3 0,0-3-96,3 3 64,-3 0 96,3 4-32,-3-4-32,3 0-64,1 1-32,-4-1 128,3-3 32,0 3-96,-3 0 32,3 0 0,1-3 64,-4 4-32,3-1-32,0 0-64,-3 0 32,3-3 32,0 4 64,-3-1-32,4 0-32,-4-3-64,3 3 32,-3-3 32,3 3 64,0 1-96,1-1 0,-1-3 32,3 3 64,-2 0-96,-4 1 0,6-1 32,-6 0 64,3 0-96,0 1 0,1-1 32,-1 0 64,-1 0-96,1 4 0,4-4 32,-4 3 0,0-2-160,4-1 32,-1 0 1,1 3-33,-1-2-32,0-1-32,1 3-320,-1 1-96,4-4-384,0 3-160,6 1-768,-3-1-352,6 1-544</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6.536"/>
    </inkml:context>
    <inkml:brush xml:id="br0">
      <inkml:brushProperty name="width" value="0.10583" units="cm"/>
      <inkml:brushProperty name="height" value="0.10583" units="cm"/>
      <inkml:brushProperty name="color" value="#ED1C24"/>
    </inkml:brush>
  </inkml:definitions>
  <inkml:trace contextRef="#ctx0" brushRef="#br0">30179 9407 8192,'-18'17'3072,"18"10"-1664,0-10-1632,0-17 448,0 18-224,9-10 0,0 10 0,-1-1 64,1 9-32,0 0-96,0 0 32,-9 9 32,8 0 0,1 0-96,0 0 64,0 0 96,-1 0 32,-8-17 448,9 8 192,-9-9 0,0-8 0,9 0-192,-9 0-1,0-9-191,-9 0-32,9-9-192,-9 0-96,1-8-160,-1-1 0,0-8 64,-8-1 32,8 1-64,0-9 64,0-8 96,9 8 32,9 0 96,-9-9 96,9 1-64,0-1 32,8 1-224,9-1-32,-8 9-64,8 0 0,-10 0 64,11 9 0,-1-1 0,-8 10 0,-1 8-96,1 9 64,-10 9-32,1 0 0,0 17 64,0 0 64,-9 0-32,0 9 64,-9 0 64,9-9 128,-9 10-128,-8-1-96,-1-9 96,1 0 32,-1 0-64,-8-9-32,-1 0-32,11 1-64,-10-9 32,0-1-32,8 1-448,1-9-96,-1 0-480,1 0-191,17-9-449,8 9-192,1-8-608,0 8-192,17 0-64</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786"/>
    </inkml:context>
    <inkml:brush xml:id="br0">
      <inkml:brushProperty name="width" value="0.10583" units="cm"/>
      <inkml:brushProperty name="height" value="0.10583" units="cm"/>
      <inkml:brushProperty name="color" value="#ED1C24"/>
    </inkml:brush>
  </inkml:definitions>
  <inkml:trace contextRef="#ctx0" brushRef="#br0">28922 10290 6784,'0'0'2624,"0"0"-1408,9 0-1056,0 0 544,-1 0-256,10 0 0,-1 0-128,1 0-32,8-9-160,-8 0-96,8 1 64,-1-1-288,2 1-32,-10-9 128,1 9 96,-1-1-832,1 9-288,-1-9-1504,-8 1-1280,9 8 144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476"/>
    </inkml:context>
    <inkml:brush xml:id="br0">
      <inkml:brushProperty name="width" value="0.10583" units="cm"/>
      <inkml:brushProperty name="height" value="0.10583" units="cm"/>
      <inkml:brushProperty name="color" value="#ED1C24"/>
    </inkml:brush>
  </inkml:definitions>
  <inkml:trace contextRef="#ctx0" brushRef="#br0">28781 9682 4736,'-9'0'1760,"9"0"-960,0 0-672,0 0 416,0 0-416,0 0-32,0 0-96,0 0 0,0 0 0,0 0 0,-9 0 0,9-9 352,0 9 160,0 0 0,0 0 32,0 9-32,0-9 0,0 9 0,0-1 0,0 1-64,9 0-32,-9 0-160,0 8 0,9 1-32,-9-1 32,0-8-64,8 17 32,1-8-192,-9 8-32,9 9 64,0 0 96,-9 0 64,8-1 96,1 1-32,-9 0 0,0 0-96,0 0-32,0 0-32,0-9 0,0 0-65,0 1 33,9-10 128,-9 1 128,0-9 64,0-1 160,0 1-32,-9-9 32,9-9-224,0 1-64,-9-1-96,1-9 32,8-8-128,0 0-64,-9-1 0,9-16 32,0 8-32,9-9-32,-9 0-64,8 0 32,-8-7 32,9 7 64,0 9-96,-1 0 0,1-9-32,9 9 0,-10 0 64,10 9 64,-9 0-96,0 9 0,8 8-32,-8 0-64,8 9 96,1 9 0,-1 0 32,9-1 64,-9 10-96,1-9 0,-9 17 32,8-9 64,-8 9-96,0 1 0,-1-1 32,10 9 64,-9 9-96,-1-9-64,1 8 64,8 0 64,-8 1 0,0 0-32,9-9 32,-9 0 32,-1-9-96,-8 9 0,9-9-32,-9-8 0,9 8-224,-9-8-128,0-1-480,0-17-160,0 9-575,0-9-193,-9 0-1120,0-9-1856,1 0 128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5.204"/>
    </inkml:context>
    <inkml:brush xml:id="br0">
      <inkml:brushProperty name="width" value="0.10583" units="cm"/>
      <inkml:brushProperty name="height" value="0.10583" units="cm"/>
      <inkml:brushProperty name="color" value="#ED1C24"/>
    </inkml:brush>
  </inkml:definitions>
  <inkml:trace contextRef="#ctx0" brushRef="#br0">20036 16859 8448,'-27'8'3168,"27"1"-1728,-8 0-1408,8-9 608,-9 8-160,9-8 32,0 9-256,-9-9-96,9 9-96,0 0-64,0-1 32,9 10-32,0-1 64,-9 10-32,8-10 64,1 9 0,0 1 32,9 8 64,-1-10 32,-8 10 32,0-9 63,8 0-31,0 0 64,-8 1 0,0-10 96,8 1-160,-8-1-96,0 1-96,0-1 0,-1-8-224,1 0 32,0-1 32,0 1 96,-1 0 0,10-9-32,0 9-64,-10-1-32,1 1 64,0-9 64,0 0 0,-1 9-32,-8-9 96,9 0 0,0 0 32,-9 0 0,8 0-64,-8 0-64,9 0 32,0 0 32,0 0-96,8-9 0,1 9-32,-1-17 0,9-1 64,1 1 64,8-1-96,0 1 0,0-1 32,8-17 64,-8 0 32,8 0 32,10 0-160,-10-8 32,1 0 64,9-1 32,-1 9-32,-8-9-64,8 9-192,1 9-128,0-9-512,-1 9-288,0 0-959,1 8-353,-9 1-160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4.376"/>
    </inkml:context>
    <inkml:brush xml:id="br0">
      <inkml:brushProperty name="width" value="0.10583" units="cm"/>
      <inkml:brushProperty name="height" value="0.10583" units="cm"/>
      <inkml:brushProperty name="color" value="#ED1C24"/>
    </inkml:brush>
  </inkml:definitions>
  <inkml:trace contextRef="#ctx0" brushRef="#br0">15614 8340 7680,'-9'9'2880,"9"-18"-1536,0 9-1344,0 0 512,9 0-352,0 0-32,-1-8 64,1-1 96,9 9-128,-1-9-96,18 0 32,0 1-64,0-1 64,0 9-64,0 0 64,9 0 0,0 0 32,0 0 0,-1 0 0,10 0 64,-1 9 32,10-9 32,-1 8 0,0-8-128,9 9-96,-9 0 0,18 0 32,-9-1-96,9 19 0,0-10 32,0 1 64,-1-1-96,1 1 0,0 8 32,8-8 64,-8 8-32,-9 9-32,9-9 32,0 9-32,-9 0 0,-9 0 64,9 9-32,-9 0 64,9 8 0,-17 1 32,8 0 64,-8 8 32,-1 0 31,-8 0 65,9 27-32,-1-18 64,-17 9-128,0 0-64,0 0 0,-8-1-32,-1 1-64,-9 9 32,9-9-64,-8 8 64,-1-8-64,-8 9-32,9-1 32,-9 1-32,-1-1 0,1 1 0,0 0 0,-9-1 0,0 1 0,0-10 0,-9 10 0,9-9 64,0 0 32,-9 0 96,9-1-32,0-7 0,0-1-32,-8-9 64,-1 9-96,9-9 0,0-8-32,-9 8-64,9-8 160,0-1 32,-9-8-64,9 8-96,0-7 0,-9-2 32,9-8-32,-8 9 64,-1 9-64,0-10 64,0 10-128,1-9 0,8 8 32,-9-8 64,0 0-96,0 8 0,1-8 32,-1 9 64,0-10-32,1 19 64,8-10-64,-9-8-32,9 9 32,-18-1-32,18-8 64,-8 0 32,-10 0 32,9-18 64,0 9-96,1-9-64,8 0 64,-9 1 64,0-10-128,9-8-32,0 0-352,-9 0-96,9-9-992,9 0-320,0-9-1215,17-17-449,-8-1-576</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2.305"/>
    </inkml:context>
    <inkml:brush xml:id="br0">
      <inkml:brushProperty name="width" value="0.10583" units="cm"/>
      <inkml:brushProperty name="height" value="0.10583" units="cm"/>
      <inkml:brushProperty name="color" value="#ED1C24"/>
    </inkml:brush>
  </inkml:definitions>
  <inkml:trace contextRef="#ctx0" brushRef="#br0">12707 7738 8320,'-18'0'3168,"1"0"-1728,8 0-1344,0 0 672,9 0-256,-9 0 32,1-9-288,-1 9-160,-9-8-64,9-10-192,-8 1 32,-9-10-96,-1 1 64,1 0 32,0 0 64,0-1 32,-10-8 96,-7 9-32,8 0 64,-9-1 0,-9 10 96,1-1 32,-1 1 32,-8 8 0,9-8 64,-19 8-32,2 0-1,-2 0-95,1 1-32,0-10-96,-9 0 32,1 10 0,8-10 32,-9 9-160,9 1 32,-9-10 0,-9 9 64,10 1-96,-1-1-64,0 0-32,-9 1 96,10-1 0,-10 9 96,1-9-96,-1 9 0,1 0 32,8 0 0,-9 0 0,18 0 0,-26 9 0,8-9 0,10 9 0,-2-9 64,11 8-32,7 10-32,-8-1 32,9 1-32,8 8-96,10 0 0,-1 1 64,0 8 0,9 0-64,0 0 64,9 0 32,0 0 0,8 17 0,0-8 0,1 0 0,8 0 0,9-1 64,0 1 96,0 0-64,9 0-64,0 9 0,8-1 32,10-8-96,-1 0 0,9 8 32,0-17 0,17 9 0,-8-9 0,8-9 64,10 9 96,-1-17 0,0 17 0,18-9-96,-9 0 32,9 1-64,0-10 64,9-8-64,-10 9 64,10-10-64,-1 1-32,10 0 96,-10-9 0,10 0-32,-1 0-64,0-9 32,1 0-32,-1 1-160,0-1 32,9-9 128,-9 9 128,10-8-32,-10-1-64,0 10 0,-8-10 32,8 1-32,-8-10-32,8 10 96,-17-10 0,0 1-32,0-9 32,-18 9-64,0 8-32,0-8 32,-8-9 32,-9 0 32,-9 0 96,0 0-32,-9-9 0,-9-8-32,1-1 0,-1 1-224,-8-1 0,-9 0-384,0 10-96,0-1-352,-9 0-64,1 9-383,-1 9-161,-17 0-1728,-9-1-1664,-35 18 176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9.224"/>
    </inkml:context>
    <inkml:brush xml:id="br0">
      <inkml:brushProperty name="width" value="0.10583" units="cm"/>
      <inkml:brushProperty name="height" value="0.10583" units="cm"/>
      <inkml:brushProperty name="color" value="#ED1C24"/>
    </inkml:brush>
  </inkml:definitions>
  <inkml:trace contextRef="#ctx0" brushRef="#br0">33387 11305 8064,'0'0'3072,"-9"0"-1664,0 0-1504,9 0 608,-9 0-320,1 0-32,-1 0-288,0-9-160,1 9 160,-1 0 192,0 0 96,-8-8 96,-1 8 64,0 0 128,1 0 96,-9 0-96,-1 0 64,1 0-96,0-9 64,0 9-193,0 0-31,-1 0-64,-7 0 32,7 0-128,-8 9-64,9-9 64,0 0 0,-9 0 96,9 0 32,0 0-32,-9 0-32,9 0-32,-9 0 64,9 0-96,-9 0 0,0 0 32,9 0 64,-1 0-96,1 8-64,0-8 0,9 0-32,-1 0 0,-8 0 64,8 9-32,1-9-32,0 0 32,8 0-32,-9 0 128,10 0 160,-1 0-96,-9 0-32,18 0-64,-8 0 0,-1 0-128,9 0 0,0 0-32,0 0-64,9 9 0,-9-9 96,8 9 0,-8-9 32,9 8 0,0 1 64,0-9-96,-1 9 0,10-1 32,-9-8 0,8 9 0,-8 0 0,8 8 0,1 1 0,8-9-96,-9 8 64,9-8 32,-8-1 0,8 1 0,-8 0 0,8 0 0,-8-9 0,-10 8 0,10 1 64,-1-9-32,-8 9-32,0 0 32,0-9-32,-9 0 64,8 0 32,-8 0-32,0 0 32,0 0 0,0 0 32,-8-9 0,8 9 64,0-9-160,-9 0-96,0 9 96,-8-8 32,8-1-96,-9 0 32,1-8 0,-1 8 64,1 0-32,-1 1-32,9-1-64,-17 0-32,9 0 128,-1 1 32,1-1 0,-1 0-64,1 0-64,8 9 32,-8-8 32,-1-1 64,10 0-32,-1 1-32,-9 8-64,10-9 32,-1 0 32,0 0 0,9 1 0,-9-1 64,9 0-32,-8 0-96,-1 1 32,9 0 32,0-1 64,0 0-32,-9 1-32,9 8 32,0-9 32,0 0-96,9 9 0,-9-8 96,9-1 32,-1 0-128,1 0 32,0 1 64,8-1 32,1 9-128,-1-9-32,1 0 32,-1 9 64,9-8 0,-8 8-32,8-9-64,9 0 32,-9-8 96,0 8 32,1-9-32,-1 1-64,-8-1-256,-1 1-160,-8 8-1984,0-8-799,-9 8-1825</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7.603"/>
    </inkml:context>
    <inkml:brush xml:id="br0">
      <inkml:brushProperty name="width" value="0.10583" units="cm"/>
      <inkml:brushProperty name="height" value="0.10583" units="cm"/>
      <inkml:brushProperty name="color" value="#ED1C24"/>
    </inkml:brush>
  </inkml:definitions>
  <inkml:trace contextRef="#ctx0" brushRef="#br0">37117 10975 8704,'-17'-9'3232,"17"9"-1728,0 0-1472,0 0 672,0 0-160,0 0-32,0-9-64,0 9 32,0 0-256,0 0 159,0 0 33,0 0 64,0 9 32,0 0-128,0-1-64,0 1-128,0 8 32,0 1-128,0 8 0,0-8-32,8 8 32,1 0 0,0 9 32,-9-9-64,8 9 32,1 0-64,-9 0 64,8 9 0,1-18 32,-9 9 64,9-9 32,-1 0 32,-8 1 0,9-1-128,-9 0-32,9 1-32,-9-10 32,0-8-128,0 8 0,0-8-128,0-9 32,0 9-1152,0-9-416,-9-9-1759,0 0-673,-17 1 64</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6.983"/>
    </inkml:context>
    <inkml:brush xml:id="br0">
      <inkml:brushProperty name="width" value="0.10583" units="cm"/>
      <inkml:brushProperty name="height" value="0.10583" units="cm"/>
      <inkml:brushProperty name="color" value="#ED1C24"/>
    </inkml:brush>
  </inkml:definitions>
  <inkml:trace contextRef="#ctx0" brushRef="#br0">36205 11053 6400,'-9'0'2464,"9"-9"-1344,0 18-1312,0-9 448,0 9-288,0-9 0,0 8 32,0 1 64,0 0-32,0 0 64,0 8 0,-9 9 224,9-8 192,-9 8-64,9 0 64,0 9-160,-8-9 32,8 9-32,0 0 32,0-9-128,0 1 0,0-1-32,0-9 32,0 1-128,0-1-32,0 1 160,0-10 96,0 1 64,-9 0 160,9-9-33,0 0 33,0 0-96,0 0-32,0-9-192,0 9-96,0-17 64,0 8 0,0-9-96,0 1-96,0-1 0,0-8-32,0 0 0,0 0 0,0-9 0,0 0 64,0 0-32,0 9 64,0-9-128,0 0 0,9 9 32,-9-9 64,8 9-96,1 0-64,0-1 64,8 1 64,1 9 0,-9-1-32,8 9-64,0 1 32,-8-1-32,9 9 0,-1 0 64,1 0 0,-10 9 0,1-1 64,8 1-32,-17 9 64,9-1 64,0 9 64,-9-8-192,0 8 0,0-9 96,0 1 64,-9-1 0,0 1-32,1 8 96,-1-8 96,-8-1-64,-1 0 64,-8-8-64,8 0 0,1 0-96,0-9-32,-1 0-96,9 0-64,1 0 32,-1-9 32,9 9-96,0 0-64,0 0-32,17 0 96,1 9 0,-1-1 32,-8-8 0,8 9 64,1 0-96,-1 0 0,1-1 32,-1 10 0,1-9 0,-1 8 0,0 0 0,1 1 0,-1-1 0,-8 1 0,8-1 0,-8 1 64,0-10-32,-1 10-32,-8-9 32,9-1-32,-9-8 0,9 9 64,-9-9-448,0 0-160,0 0-480,0 0-256,0 0-512,0 0-223,0 0-545,0 0-160,9 0-864</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5.753"/>
    </inkml:context>
    <inkml:brush xml:id="br0">
      <inkml:brushProperty name="width" value="0.10583" units="cm"/>
      <inkml:brushProperty name="height" value="0.10583" units="cm"/>
      <inkml:brushProperty name="color" value="#ED1C24"/>
    </inkml:brush>
  </inkml:definitions>
  <inkml:trace contextRef="#ctx0" brushRef="#br0">34886 11009 1920,'0'0'768,"0"0"-384,0 0-160,0 0 224,0 0-160,0 0-32,0 0 160,0-8 32,0 8 32,9 0 128,-9 0-64,0 0 32,0 0 64,0 0 64,9 0-384,-9 0-32,0 0-64,0 0 96,0 0 32,0 0-96,0 0 0,0 0-32,0 0 32,0 0-64,0 0 32,8 0-128,-8 0 0,0 8 96,0 1 192,0 0 64,0-9-96,0 9-32,0-1-128,0-8 32,0 18-128,0-18-64,0 9 64,0-1 0,0 1 96,0 0-32,0 0 0,0-1-32,0 1 64,0-9-96,0 9 0,0-1-96,0 10 32,0-1 64,0 1-128,0-1 32,0-8 0,0 8 64,0 0-32,0 0 64,0-8 0,0 9 32,0-10-64,0 10 32,9-9-64,-9 8-32,0 1 32,0-1 32,9 9-32,-9-17-32,9 9 32,-9-10 32,8 10 32,1-9 32,0-1-65,0 1-63,8 0 32,1 0-32,-1-9 0,1 8 64,-1 1-32,-8-9 64,8 0-64,1 9 64,-2-9 128,2-9 192,-1 9-96,1 0 0,-1-9-64,0 1 64,1-1-96,-9-9-64,8 1 0,-8-1 32,9 1 32,-10-1 96,1 1-96,0-9 32,0 8-96,-1 1 64,-8-10-128,9 1 0,-9 0 96,9 1 32,-9 7-32,0-8 32,0 0-128,-9-9 0,9 18-32,0-10 32,0 10-128,-9-9 0,9 8-32,0 1 0,-8 8 64,8-8 0,0 8-160,0 9 32,8-9-704,-8 9-256,0 0-800,0 0-319,9 9-929,-9-9-448</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8.127"/>
    </inkml:context>
    <inkml:brush xml:id="br0">
      <inkml:brushProperty name="width" value="0.10583" units="cm"/>
      <inkml:brushProperty name="height" value="0.10583" units="cm"/>
      <inkml:brushProperty name="color" value="#ED1C24"/>
    </inkml:brush>
  </inkml:definitions>
  <inkml:trace contextRef="#ctx0" brushRef="#br0">27534 14927 3712,'-2'0'1472,"2"-3"-768,-3 3-832,3 0 320,0 0-160,0 0 64,0 0-64,0-3-32,0 3 96,0 0 0,0-3 32,0 3 64,0-3 96,0 3 16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31.749"/>
    </inkml:context>
    <inkml:brush xml:id="br0">
      <inkml:brushProperty name="width" value="0.10583" units="cm"/>
      <inkml:brushProperty name="height" value="0.10583" units="cm"/>
      <inkml:brushProperty name="color" value="#ED1C24"/>
    </inkml:brush>
  </inkml:definitions>
  <inkml:trace contextRef="#ctx0" brushRef="#br0">22236 12416 10880,'-9'0'4032,"0"0"-2177,0 9-2079,1-9 608,-1 0-192,0-9 96,-9 0-192,-8 1-64,0-1-32,0-9 0,0 1 64,-1-1-192,-17-8 32,9 0 160,9 8 192,-18 1 288,0-10 224,1 10-128,-1-1 0,0 1-160,0-1-32,1-8-128,-1 0-32,-9 0-32,1-1 64,8-8-32,-9 0 0,1 0-160,-1-9-32,1 0-96,-10-8-32,10 8 32,-9 0 64,-1-17-32,1 18-32,0-1 32,-1-9 32,-8 1 160,0-1 128,0 9-128,0-17 32,-9 9-224,0-1-32,1-8-64,-1-1-64,0 1 96,-9 0 64,1-1-160,-1 1 32,-35-18-128,18 18 0,-8 0 32,7 8 64,-8-8 128,1 17 64,-1-8 0,-9 16 32,9-7 64,0-1 64,-8 9-32,-1 0 32,9 0-64,9 0 0,-17 0-192,8 9 32,0-1 0,0-8 0,0 9-96,0 0 64,1 0 32,-10-1 0,9-8 0,9 0 64,-9 0-32,9 9 64,-9-9 0,18 9 32,-9-1 0,-1 1 0,10 0-64,0 0-64,-9 8 32,17-8 32,-8 8-32,-1 1-32,1-9 32,8-1 32,1 1-32,-1 17 64,1-8-64,-1 8 64,9-9-128,1 10-64,-1 8 64,0-9 0,0 0 32,9 9 64,-9-9 32,9 1 32,0-1-64,0 9-64,0-9-64,9 9-32,-1-9 64,1 9 0,-9-8 32,8 8 64,-7-9-96,16 9-64,-17 0 128,17 0 32,-8 0 0,0 9-64,8-9-64,-8 8 32,8-8 32,1 9 0,-1 0-96,10 0 0,-19-1 64,10 1 0,-1 0-64,0 8 64,1 1 32,-1 0 64,1-1-96,-1 1 0,9-1 32,-8 1 64,-1-10-32,10 1-32,-10 8-64,1-8 32,8 0 32,0 0 64,0 8-32,0 1-32,0 0 32,1-10-32,8 10-96,9-1 64,-1 1 32,-8-10 64,18 10-96,-10-9 0,19-1 32,-10 1 0,9 0-96,1 0 64,-1 0-128,9 8 32,-9 1 64,9-1 96,9-8 0,-9 8-32,9-8-64,-9 8 32,8-8 32,1 0 64,-9-9-96,18 9 0,-10-1 32,1-8 64,-9 9-32,18-9-32,-10 0 32,1 9-32,0-9 0,8 0 0,-8 0 0,9 0 64,-1 0-96,1 0 0,-1 0 32,1 0 64,-1 0-32,1 0-32,-1 0 32,-8 0 32,9 0-96,-1 9 0,1-9-32,-10 9 0,10-9 128,-9 0 32,8 0 32,1 0 0,-10 0-160,10 0 32,-9 0-64,-1 0 0,-8 8 64,9-8 64,-9 0-32,9 0-32,-9 0 32,0 0-32,0 0 0,0-8 64,0 8-32,0 0 64,0 0-64,0 0-32,0 0 32,0-9-32,-9 9 0,0 0 64,-8-9-96,8 9 0,0 0 32,1-9 0,-1 9-96,0 0 64,-8-9 32,8 9 0,0 0 0,0-8 64,1 8-32,-10 0-32,9-9 32,-8 9-32,-1 0-96,1-9 64,8 9-32,-9-9 0,1 1 64,8-1 64,-8 9-96,8-9-64,0 9 64,-8 0 64,8 0 0,0 0-32,0 0-64,0 0 32,1 0 32,-1 0 64,0 9 32,1 0-128,-1-9 32,0 0 0,9 0 0,-9 0 0,1 0 0,8-9 64,-9 0-96,0 9 0,9 0 32,0 0 0,0-8-96,-9 8 64,9 0 32,0-9 0,-8 9 64,8 0 32,0-18-32,0 10-64,0-1 32,0 0 32,0-8-96,0-1 0,8 0 96,1 1 96,-9-9-128,18-1-96,-10-7 32,1 7 0,0-8-64,0-9 64,-1 9 32,1-8 64,8 16-192,-17-8 32,9 9-608,0 8-192,-9 10-864,9-10-2368,-9-8-2719</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9.328"/>
    </inkml:context>
    <inkml:brush xml:id="br0">
      <inkml:brushProperty name="width" value="0.10583" units="cm"/>
      <inkml:brushProperty name="height" value="0.10583" units="cm"/>
      <inkml:brushProperty name="color" value="#ED1C24"/>
    </inkml:brush>
  </inkml:definitions>
  <inkml:trace contextRef="#ctx0" brushRef="#br0">36690 14853 12032,'-9'0'4575,"9"0"-2495,0 0-2496,0 0 352,-9-9-800,0 0 96,1-8 385,-10 9 127,1 0 192,-9-1 0,8 0 0,-8 9 64,8 0 0,1 0-160,0 26 32,8-9 0,0 9-32,9 18 128,0 0 64,9-1-64,0-8 0,-1 0 96,1-9 96,0-8 128,-1-9 64,10-1 96,-9-8 63,8-17-223,1-9-96,-1-18 32,0 0 0,1-8 96,-1-1 128,-8-8-192,9-8-64,-18 8-192,8 0 0,1-1 0,-9 10 0,0 8 0,0 9 0,0 0-160,0 18-32,0 8-128,0 9 32,0 9 160,0 8 128,0 18-128,0 0-32,0 9-160,0 0-32,0 8-32,0 10 65,0-1 191,9 9 64,-9-10 128,9 10 32,8-9 223,1 0 129,-1-8-96,1-1-32,-1-17 160,1-8 128,8-10-160,-9-8-32,10-9-96,-1-18 32,0 1-416,0-18-96,-8-9 64,8 0 32,-1 9 64,2-8 64,-10 16-32,9-8-32,-8 9 32,-1 0-32,-8-1 64,-9 1 32,-9 9 32,0 0 64,-8 9-32,0-10 64,-10 1-192,-8 8-96,2 0-192,-3 0 0,10 9 128,0 9 128,8 17-32,1 1 0,8 6 160,9 20 64,9-9 352,8-9 128,1 9-160,17-10 32,0-16-192,8 8-32,9-17-128,0 0-32,10-9-384,-1 0-96,9 0-416,0-9-160,-9 0-1280,9 0-544,-17-8-2591</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7.758"/>
    </inkml:context>
    <inkml:brush xml:id="br0">
      <inkml:brushProperty name="width" value="0.10583" units="cm"/>
      <inkml:brushProperty name="height" value="0.10583" units="cm"/>
      <inkml:brushProperty name="color" value="#ED1C24"/>
    </inkml:brush>
  </inkml:definitions>
  <inkml:trace contextRef="#ctx0" brushRef="#br0">34819 14417 9600,'0'0'3584,"0"9"-1920,0-9-1376,0-9 800,0 9-545,-9 0-63,9 0-288,-8-8-64,0 8-64,-1-9-64,-9 9 32,10-9-32,-10 9 0,1 0 128,-1 0 160,1 0-32,-1 0 96,-8 9-128,-1 0 32,-7-9-224,7 17-32,1-17-160,0 17 32,-9 1-224,8-1-32,1 18-64,0 0 32,9 18 224,8-10 96,0 18 96,9 1 0,9 7-96,8 1 64,1-9 96,-1 0 32,1-9 96,8 1 96,9-18 0,-9 0 64,9-18-64,-8 1 64,7-18-192,10 0-32,-9 0-64,9-18-64,-9 1 96,-1-1 0,10 1 32,-18-1 0,9-8 0,-9 0 64,1 0-96,-1-1 0,0 1-32,1 0 32,-1 0-64,0 8-32,0 1-64,-8 8-32,-1 0 64,1 1 0,-10-1 96,1 9 32,0 0-128,0 0 32,0 0 0,-9 9 0,8-9 0,-8 8 0,0-8 0,-8 9 64,8-9-32,-9 0 64,0 0 0,0-9 96,-8 9-160,-1-8-96,1 8 96,-1-9 96,-8 9-192,9 0 0,8 0-64,-9 0-32,10 9-32,-10-1-32,9 1 32,0 9 64,9 8-32,-8 0 128,8 0-160,0 9 0,8 0 160,-8 0 160,18-9-64,-9 1-32,8-10 0,-8 1-32,17-10 64,1 1 96,-1-18 64,-9 1 96,1-10-224,-1-8-128,1 8-96,-9-8 0,8-9 96,-8 9 0,-9 0-128,0-1-32,0 10-416,0-1-160,0 1-448,0 0-191,-9-10-449,0 10-192,1-1-1632</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6.732"/>
    </inkml:context>
    <inkml:brush xml:id="br0">
      <inkml:brushProperty name="width" value="0.10583" units="cm"/>
      <inkml:brushProperty name="height" value="0.10583" units="cm"/>
      <inkml:brushProperty name="color" value="#ED1C24"/>
    </inkml:brush>
  </inkml:definitions>
  <inkml:trace contextRef="#ctx0" brushRef="#br0">38789 12668 7680,'9'0'2880,"-9"0"-1536,9 0-1632,0 0 448,-1-9-160,1 9 64,8-8-192,1-1 32,-1 0 32,1 1 32,-1-1 96,-8 9 384,9-18 192,-9 10 96,-1 8 96,1-18-160,-9 9-32,0 0-288,0 1-128,0-1-352,-9 0-96,1 0-448,-10 1-128,0-1 128,1 0 160,-9 9 224,8-9 160,1 9 224,-1 0 192,1 0-160,8 9 0,0 0 0,-8 8 64,17 1-96,-9 8-64,9 1-96,0-1 32,0 0 96,9 9 32,0-9 96,8 1 32,1-10-32,-1 1 32,9-1 0,-8-8 32,8 0-288,0-9-32,-8 0-64,8 0 64,-8 0-32,8-9 32,0-9 64,-9 1 64,1 0-32,0-1 64,-1-9 0,1 1 32,-1 0-224,-8 0 0,8 0 32,1-1 96,-9 18 64,8-8 32,1 17-64,8-9 32,-9 9-64,10 9-32,-10 0 32,1-9 32,-1 8 32,-8 1 96,0-9-96,-1 0 0,1 9 96,-9-9 96,0 0-193,0 0-63,-9-9-96,1 9 1,8-9-1,-18 9 0,9-8 64,-8-1 0,-9 9 0,8-9 0,1 9-96,-1 0 64,1-9 32,8 9 0,-9 0 0,10 0 0,-10 0-96,18 18 0,-9-1 64,1 1-64,8 8 32,8 9 64,1 0 0,0 0 128,0-8 160,-1-1 191,10-9 97,-9 1 128,8-9 32,1-9-192,-1-9-64,1-9-512,-1-8-128,-8-9 0,0 0 64,8 0 192,-8-9 96,0 0 64,-1-8 64,1-1-32,-9 1 64,0-10-192,0 10-96,-9 8-32,9 9-32,-8 0-96,8 9 0,-9 8-32,0 10 96,9-1-64,-9 18-32,9 8-64,0 1 32,0 17 160,0 8 128,9 10-32,0-1-64,0 10 0,8-1 32,9 0 32,-8 1 96,0-1-32,-1-9 0,1 1-192,-1 0 32,-8-18-992,0-9-384,-18 0-2687,-17-8-1185,-9-18 1312</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5.269"/>
    </inkml:context>
    <inkml:brush xml:id="br0">
      <inkml:brushProperty name="width" value="0.10583" units="cm"/>
      <inkml:brushProperty name="height" value="0.10583" units="cm"/>
      <inkml:brushProperty name="color" value="#ED1C24"/>
    </inkml:brush>
  </inkml:definitions>
  <inkml:trace contextRef="#ctx0" brushRef="#br0">37710 12816 6656,'0'0'2464,"-9"0"-1344,9 0-960,0 0 544,9 8-96,-1 0 32,1-8-96,9 0 0,-1 9-288,9-9 128,-8 0 96,17 0-160,-9 0-32,9-9-160,-1 9-96,-8 0-96,9 0-32,-17 0 64,8-8 64,-9 8-576,9 0-256,-8 0-1216,-9 0-48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945"/>
    </inkml:context>
    <inkml:brush xml:id="br0">
      <inkml:brushProperty name="width" value="0.10583" units="cm"/>
      <inkml:brushProperty name="height" value="0.10583" units="cm"/>
      <inkml:brushProperty name="color" value="#ED1C24"/>
    </inkml:brush>
  </inkml:definitions>
  <inkml:trace contextRef="#ctx0" brushRef="#br0">38099 12346 11008,'-9'-9'4128,"9"18"-2241,0-9-2271,0 9 640,0-9-320,0 17 0,9-8-351,-9 8-161,8 18 320,-8-8-160,9 8-32,-1 8 160,-8 10 160,0-10 96,9 18 96,-9-8 32,8-10 96,-8 1-32,9 0 0,0 0-256,-9-18-64,8-9-1152,1 1-416,-9-18-4256,-9-9 2816</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582"/>
    </inkml:context>
    <inkml:brush xml:id="br0">
      <inkml:brushProperty name="width" value="0.10583" units="cm"/>
      <inkml:brushProperty name="height" value="0.10583" units="cm"/>
      <inkml:brushProperty name="color" value="#ED1C24"/>
    </inkml:brush>
  </inkml:definitions>
  <inkml:trace contextRef="#ctx0" brushRef="#br0">37282 12966 12800,'-9'-9'160,"0"0"-96,9 9-32,-17-8 32,9 8-32,-1-9-32,-8 9 32,-1-9-32,0 9 0,1 0 0,-1 0-96,1 0 64,-1 9-32,10 8 0,-1 1 0,0 8 0,18 0 64,-9 18 0,9-9 0,-1-10 0,1 1 64,-9 0 96,9-8 288,0-9 96,-1-1 160,1-8 32,0-8-320,0-10-96,-1 0-192,1-8-32,-9 9-96,9 0-32,0 0 32,0-1 63,-1 1-94,1 8-1,-9 1-32,17 8-64,-9 0 0,1 8 96,0 1 0,0 8 32,-1 1 0,1-1 0,0 9 0,0-9 0,-1 9-96,1 1 64,0-10 32,0 1 64,0 8-256,8-9-96,-8-8-896,0 0-448</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018"/>
    </inkml:context>
    <inkml:brush xml:id="br0">
      <inkml:brushProperty name="width" value="0.10583" units="cm"/>
      <inkml:brushProperty name="height" value="0.10583" units="cm"/>
      <inkml:brushProperty name="color" value="#ED1C24"/>
    </inkml:brush>
  </inkml:definitions>
  <inkml:trace contextRef="#ctx0" brushRef="#br0">37531 13044 7680,'0'-8'2880,"-17"8"-1536,17-9-1344,-8 9 576</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3.682"/>
    </inkml:context>
    <inkml:brush xml:id="br0">
      <inkml:brushProperty name="width" value="0.10583" units="cm"/>
      <inkml:brushProperty name="height" value="0.10583" units="cm"/>
      <inkml:brushProperty name="color" value="#ED1C24"/>
    </inkml:brush>
  </inkml:definitions>
  <inkml:trace contextRef="#ctx0" brushRef="#br0">36364 13052 6528,'-8'0'2464,"-1"0"-1344,0 0-1184,9 0 448,0 0-192,0 0 32,0 0 0,0 0 32,0 0-128,0-9-96,0 9 0,0-9-32,0 1 0,0 8 128,0 0 64,9-9 192,-9 9-128,9 9-64,-9-9-32,8 8 32,1 1-96,-9 0 0,9 7-96,0 11-32,-1-1 32,-8-9 64,9 9 96,-9-8 128,0-1 160,0-8 32,0 9-64,0-10 64,0-8 160,0 9 63,0-9-223,-9 0-64,9-9-224,-8 1-128,8 8-128,0-18-32,-9 9 64,9-8 64,0-9 0,-9 8-32,9 1 32,0-1-32,0-8 64,0 1 32,0-1-32,0-9-64,0 9 32,0 8-32,0 1-96,9-1 0,0 9-96,-1 1 32,1 8-64,0 0 64,8 0 96,-8 0 96,7 0 0,2 0 64,-9 0-352,8 0-128,-8 0-863,9-9-321,-10 9-1472,1 0-1792,0 0 1376</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2.260"/>
    </inkml:context>
    <inkml:brush xml:id="br0">
      <inkml:brushProperty name="width" value="0.10583" units="cm"/>
      <inkml:brushProperty name="height" value="0.10583" units="cm"/>
      <inkml:brushProperty name="color" value="#ED1C24"/>
    </inkml:brush>
  </inkml:definitions>
  <inkml:trace contextRef="#ctx0" brushRef="#br0">35400 13070 8448,'0'0'3168,"9"0"-1728,-9 0-1696,8 0 512,1 0-352,9 0 64,-10 0 32,10 0 0,-1 0 0,-8-9 0,9 9 0,-10-8 192,9-1 128,-9 0-96,1 9 32,-9-17-96,9 8 0,-9-8-96,-9-1-64,9 9-192,-9 1-128,1-1-96,-1 0 0,-7 9 160,-2 0 64,1 0 32,-1 9 128,1 8 64,-1 1 64,9-1 160,1 18 160,-1 0-32,18 9 32,-9-1 32,17 0 64,9 1-288,1-18-64,-1 1-448,-1-1-224,19-26-1120,-9 0-544,0-18-134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2.717"/>
    </inkml:context>
    <inkml:brush xml:id="br0">
      <inkml:brushProperty name="width" value="0.10583" units="cm"/>
      <inkml:brushProperty name="height" value="0.10583" units="cm"/>
      <inkml:brushProperty name="color" value="#ED1C24"/>
    </inkml:brush>
  </inkml:definitions>
  <inkml:trace contextRef="#ctx0" brushRef="#br0">20861 9953 896,'0'-4'352,"0"4"-192,0 0-128,0 0 96,0 0 0,0 0 0,3-3 128,-3 3 96,0 0 160,0 0 128,0-3-32,0 3-64,0 0-96,4 0 32,-4 3 32,0-3 320,3 0-64,0 3-352,4-3-96,-4 0-192,0 4-32,-3-4 96,3 0 32,0 3 96,-3-3-96,4 0 32,-4 3-96,3-3 0,-3 3 32,0-3 32,0 3-32,0-3 32,0 4-64,0-4 64,0 3-64,0 0 0,-3 0-32,3-3 0,-4 7 64,4-4-32,-3 0 0,3 0-32,-3-3 64,0 7-96,0-7-128,-1 3-64,4 0 192,-3 0 96,3-3 32,-3 4 32,0-4-64,3 3-32,-4-3-96,4 3 32,-3-3-64,3 3-32,-3-3 32,3 3-32,-3 1 0,0-4 64,3 3-32,-4-3-32,4 3 96,-3-3 0,0 3 32,3-3 64,-3 3-32,-1-3 0,1 4-96,3-1-64,-3 0 96,0-3-64,0 7-32,-4-7 96,4 3 0,0 0-32,-1-3 32,1 3-128,0 0 0,0-3 32,0 4 0,-1-4 0,1 0 0,0 3 0,0-3 0,0 2 0,-1-2 64,1 0-32,0 0 64,3 0-128,-3 3 0,-1-3 32,1 0 64,0 0-96,0 4 0,3-4-32,-3 0 96,-4 3 32,7-3-96,-3 0 32,0 3 0,-1-3 64,1 0-32,0 0 64,0 0-64,-1 3 64,1-3-64,-3 0-32,3 0 32,-1 0-32,1 3 0,0-3 64,0 0-32,-1 0-32,-2 0 32,0 0-32,2 0 0,-2 0 64,3 0-32,-1 0-32,-2 4-64,0-4 32,2 0 32,-2 0 64,-1 3-96,-2-3-64,2 0 64,1 3 0,-4-3 32,1 3 0,2-3 0,-2 3 64,0 1-32,-1-4-32,-3 3 32,4-3-32,-1 3-96,0 0 0,1 0-32,-1 1 96,-3-4-160,3 3 0,-3 0-64,4 0 64,-1 1 64,-3-1 64,0 0-32,1 3-32,-1-2-64,0-1 32,-3 0-128,3 3 32,-6 4-224,-1-4-96,1 1-736,-7-1-288,-3 4-1504</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914"/>
    </inkml:context>
    <inkml:brush xml:id="br0">
      <inkml:brushProperty name="width" value="0.10583" units="cm"/>
      <inkml:brushProperty name="height" value="0.10583" units="cm"/>
      <inkml:brushProperty name="color" value="#ED1C24"/>
    </inkml:brush>
  </inkml:definitions>
  <inkml:trace contextRef="#ctx0" brushRef="#br0">34408 13080 8960,'-18'9'3328,"10"0"-1792,-1 0-1792,9-1 512,0 1-416,0 8-32,9 1-416,-1 8-96,1-8 384,0 15 0,0-7 96,-1-8 128,1 8 32,-9 0 320,0 0 160,0-8 224,0-10 128,0 1-192,-9 0 0,9-9-512,-8 0-96,8-18-224,0 10 0,0-10 64,8 1 96,-8-18 64,9 9 32,0-9 128,8 10 64,-8-10-64,8 9-96,1 0 0,-1 0-32,1 8-96,-2 1 64,2 8-32,-1 9-64,0 9 0,1-1 96,-1 10 64,-8-1 128,0 9-64,0 1 0,-1-1-32,-8 9 32,9-19-128,-9 10 0,0-9-128,9 1 32,-9-1-576,0 1-256,0-10-352,9 10-128,-9-9-1504</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270"/>
    </inkml:context>
    <inkml:brush xml:id="br0">
      <inkml:brushProperty name="width" value="0.10583" units="cm"/>
      <inkml:brushProperty name="height" value="0.10583" units="cm"/>
      <inkml:brushProperty name="color" value="#ED1C24"/>
    </inkml:brush>
  </inkml:definitions>
  <inkml:trace contextRef="#ctx0" brushRef="#br0">33630 13457 3968,'-9'-9'1472,"9"9"-768,0 0-832,0 0 960,9 0-320,-1 0 0,-8 0-32,9 0-256,0 0 224,0-9 96,-1 9-32,1 0 32,-1-8-96,9 8 32,-8-9-128,0 0 32,0-7-224,-1 7-32,1-17 0,0 8 0,-9 1-160,0-9 32,0 17-64,-9-8-64,0 8-192,1-8-64,-1 17 224,-9-9 64,10 9 96,-9 9 0,-9-9 0,8 8 0,1 19-96,8-10 64,-8 9 96,8-9 32,9 10-32,-9-1 32,9-1 0,9 1 32,8 0 128,1 1 160,-1-10-160,1 0 0,-1-8-128,0 0-32,0 0-384,10-9-224,-1-9-704,-9 9-288,1-9-160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0.669"/>
    </inkml:context>
    <inkml:brush xml:id="br0">
      <inkml:brushProperty name="width" value="0.10583" units="cm"/>
      <inkml:brushProperty name="height" value="0.10583" units="cm"/>
      <inkml:brushProperty name="color" value="#ED1C24"/>
    </inkml:brush>
  </inkml:definitions>
  <inkml:trace contextRef="#ctx0" brushRef="#br0">32961 13097 6656,'-18'-9'2464,"18"0"-1344,0 9-1088,0-8 512,0 8-352,0 0-32,-9-9-96,1 9 32,8 0-64,0 0 64,-9-9 0,9 0 160,0 9 160,0 0-32,-9-8 32,0-1-96,9 9-32,-8-9-96,8 0 32,-9 1-128,0-1 0,1 0-96,8 0-32,-9 9 32,0-8 0,1 8 0,-1 0 64,-8 0-96,9-9 0,-9 9 32,8 9 0,-9-9 0,10 8 64,-1 1-96,0 0 0,0 8-32,1-8-64,-1 9 96,9-1 0,0 1 32,0 8 0,9 0-96,-9 1 64,8-1 32,10-9 64,-1 1-32,-8-10-32,9 1 96,-10-9 0,9 9 96,0-18 32,-8 0-32,-1 1-32,10-10-32,-10 1 0,1 8 64,-9-8 96,9-1 0,-1 1 64,-8 8-192,0-9-33,0 1-127,0 8-32,0-9 32,-8 10 64,8-1-96,0 9 0,-9 0 32,9 0 0,0 9-95,-9-1 63,9 10-32,0-1 0,0 10 64,0 8 0,0 0-96,9 8 64,-9 1 32,9 0 64,-1 0-32,-8 8 64,9-8 0,-9-1 31,0 9 1,0-7 0,0-2-64,0 1 32,-9 0 0,1-9 32,-1 0-64,9 0-64,-9-9 32,1 0-32,-10-8 64,10-1 32,-1-8 224,-16 0 128,8 0-160,-1-9-96,1-9-32,-1 0 32,1 0-96,-1-8 0,1-1-192,8 1 0,1-10 32,8 10 96,-9-9-64,9 8-64,9-8-32,-1 9 0,1-1 0,0 9 96,8-8-64,0 17 32,1-9 0,-1 9 0,1 0 64,-1 0 0,0 0 0,0 0 64,0 0-256,1 0-32,-10 9-640,1-9-319,0 0-801,-9-9-352,8 9-144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9.418"/>
    </inkml:context>
    <inkml:brush xml:id="br0">
      <inkml:brushProperty name="width" value="0.10583" units="cm"/>
      <inkml:brushProperty name="height" value="0.10583" units="cm"/>
      <inkml:brushProperty name="color" value="#ED1C24"/>
    </inkml:brush>
  </inkml:definitions>
  <inkml:trace contextRef="#ctx0" brushRef="#br0">32745 11575 2176,'0'-8'864,"0"8"-448,0 0-480,0 0 128,0 0-64,0 0 64,0 0 32,0 0 96,0 0 192,0-9 64,0 9 128,0 0 96,0 0-224,0 0-32,0 0-160,0 0-96,0 0 64,0 0 0,0 0-96,0 0-32,0 0 96,0 0 96,0 0 160,0 0-128,9 0 0,-9 0-128,8 9 32,-8-9-192,9 0-32,0 0 0,-1 0 64,10 0 32,-9 0 32,-1 0 0,0 0 0,1 0 0,-1 0 64,1 0-256,-9 0 64,9 0-32,-9 0 32,9 0 64,-9 0-96,8 0 0,1 0 32,-9 0 0,9 0-160,-9 0 32,0 0-864,0 0-352,0 0-1248</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7.864"/>
    </inkml:context>
    <inkml:brush xml:id="br0">
      <inkml:brushProperty name="width" value="0.10583" units="cm"/>
      <inkml:brushProperty name="height" value="0.10583" units="cm"/>
      <inkml:brushProperty name="color" value="#ED1C24"/>
    </inkml:brush>
  </inkml:definitions>
  <inkml:trace contextRef="#ctx0" brushRef="#br0">38929 9541 15360,'0'0'5695,"0"0"-3071,-9 0-2976,9 0 928,0 0-1536,-8 0-544,8 0-2496,0 0-3327,-25 26 1535</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6.742"/>
    </inkml:context>
    <inkml:brush xml:id="br0">
      <inkml:brushProperty name="width" value="0.10583" units="cm"/>
      <inkml:brushProperty name="height" value="0.10583" units="cm"/>
      <inkml:brushProperty name="color" value="#ED1C24"/>
    </inkml:brush>
  </inkml:definitions>
  <inkml:trace contextRef="#ctx0" brushRef="#br0">41374 9524 11520,'-9'9'4288,"9"-9"-2305,9 9-2175,0-1 704,-9 1-480,8 17-64,1-8-576,0 8-224,0 18 417,-1 0-449,1 8-96,9 9 416,-10 9 288,10 0 192,-1 1 64,1-2 0,-1 2 0,1-10 64,-10 8 32,1-16-128,9-10 32,-18 1-928,8-18-320</inkml:trace>
  <inkml:trace contextRef="#ctx0" brushRef="#br0">41696 10216 10496,'9'8'3936,"-9"1"-2112,0 0-2272,0 0 608,8 8-448,1 0 32,9 0-288,-1 1-128,1-1 352,-1 1 96,1-1 128,-1-8 448,1 0 160,8-9 288,-9 0 160,1-9-321,-1 0-127,-8-8-384,0-9-64,8-1-64,-17 1 64,9 9-32,0 0-32,-9-1-64,0 10-32,0-1 64,0 0 0,0 0 32,0 9 64,-9 0 32,0 9 32,-8 0-64,-1 8 32,10 1 0,-10 16 96,9 1-96,1 0-64,8 17 0,-9 1 32,9 8-32,0-8 64,0 8-64,0 1 64,9-1 64,-9-8 64,0-10-192,0 1 0,0-9-384,0 0-96,0-17-832,0-1-287,0 1-1377,0-18-2304</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742"/>
    </inkml:context>
    <inkml:brush xml:id="br0">
      <inkml:brushProperty name="width" value="0.10583" units="cm"/>
      <inkml:brushProperty name="height" value="0.10583" units="cm"/>
      <inkml:brushProperty name="color" value="#ED1C24"/>
    </inkml:brush>
  </inkml:definitions>
  <inkml:trace contextRef="#ctx0" brushRef="#br0">40781 9169 9472,'9'0'3584,"-9"0"-1920,0 18-1856,0-10 544,0 1-448,8 9 0,1-1 32,-9 9 96,9 1 0,-1-1-96,1 18-32,0-10 64,0 19 64,8 8 64,1 9 96,-1 0-32,0 18 0,1-10-96,-1 10-64,0-9 32,1-9 32,-1-1-448,1-16-224,-1-9-608,-8-9-256,8-18-928,-8 1-1600,0-27 1024</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278"/>
    </inkml:context>
    <inkml:brush xml:id="br0">
      <inkml:brushProperty name="width" value="0.10583" units="cm"/>
      <inkml:brushProperty name="height" value="0.10583" units="cm"/>
      <inkml:brushProperty name="color" value="#ED1C24"/>
    </inkml:brush>
  </inkml:definitions>
  <inkml:trace contextRef="#ctx0" brushRef="#br0">39812 10638 10624,'-8'0'4032,"8"-9"-2177,-9 9-2590,9 0 415,0 0-672,-9 0-192,9-9 128,-9 9 160,1-9 512,-1 9 352,-9-8 288,1 8 416,0-9 288,-10 9-128,10-9-32,-1 9-384,1 0-96,-1 0-192,1 9-96,-1 0-96,10-1 32,-10 10 32,9 8 0,1-8-96,8 8 64,-9 0 32,9 9 64,9 0-96,-9-9 0,17 0 160,-8 0 160,8-8-32,1-9 32,8-9-256,0 0-64,1-9-160,-1-9-32,0-8 32,9 9 64,-9-9 64,0 8 32,1 1 32,-1 8 0,0-9 64,-8 10 32,-1-1 96,0 0 32,1 1-32,-1-1 32,-8 0-128,0 0-64,-9 1 63,9-1-63,-9 0-32,-9 9-63,9-9 31,0 9 32,-9-8 63,0 8-31,1 0-32,-1 8 32,0-16-32,0 8 0,1 0 0,-1 0 0,0 0 0,1 8-95,8 1 63,0 9 32,-9-1 0,9 9 63,9 9 97,-1-9 64,1 1-32,0-1-32,-1-9 160,1-8 128,0 0-32,0-18 64,-1 9-480,-8-18-128,9 1-32,-9-9 0,-9 8 96,9 1 96,0-9-64,0 8 0,-8 1 96,8 8 32,0 9-320,8 9 32,-8 8 96,9 1 0,9-1 32,-10 9-160,10 1 0,-1 7-256,-8-7-31,8-1-577,-8 9-224,9 0-832,-10 0-224,10 9-864</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4.252"/>
    </inkml:context>
    <inkml:brush xml:id="br0">
      <inkml:brushProperty name="width" value="0.10583" units="cm"/>
      <inkml:brushProperty name="height" value="0.10583" units="cm"/>
      <inkml:brushProperty name="color" value="#ED1C24"/>
    </inkml:brush>
  </inkml:definitions>
  <inkml:trace contextRef="#ctx0" brushRef="#br0">37665 10656 8320,'0'8'3168,"0"10"-1728,9-1-1536,-9-8 512,9-9-96,8 9 128,9-9-192,9 0-64,0-9-96,9 0-160,0 1 32,-1-10-192,1 9-96,0 1 192,0-1 32,-9 0 96,0 9 0,-1 0 0,-7 9 64,-10-9 32,9 9 32,-8 8-64,-9 1 32,8-1-64,-8 1-32,0 8-256,-9 0-96,9 9-32,-9 9 64,0-1 32,8 1 96,-8 8 64,9-8 64,0-9-128,0-8 0,-1-10-1184,1-8-448,0-9-1056</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839"/>
    </inkml:context>
    <inkml:brush xml:id="br0">
      <inkml:brushProperty name="width" value="0.10583" units="cm"/>
      <inkml:brushProperty name="height" value="0.10583" units="cm"/>
      <inkml:brushProperty name="color" value="#ED1C24"/>
    </inkml:brush>
  </inkml:definitions>
  <inkml:trace contextRef="#ctx0" brushRef="#br0">38107 10319 10112,'-8'0'3872,"8"0"-2112,-9 26-2112,9-17 576,9 9-384,-9-1 32,8 9-224,1 1-32,0 7 224,-9 1-128,17 9-64,-8 9 224,7-10 32,-7 9 0,0 0 64,0-8 32,-1 0 64,1-9-192,-9-9-32,9-8-640,-9-1-288,0-8-1184,0-9-1600,0-18 896</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0.013"/>
    </inkml:context>
    <inkml:brush xml:id="br0">
      <inkml:brushProperty name="width" value="0.10583" units="cm"/>
      <inkml:brushProperty name="height" value="0.10583" units="cm"/>
      <inkml:brushProperty name="color" value="#ED1C24"/>
    </inkml:brush>
  </inkml:definitions>
  <inkml:trace contextRef="#ctx0" brushRef="#br0">4420 11105 3968,'0'0'1568,"-3"0"-832,0 0-512,3 0 416,0 0-384,0 0-128,0 0-96,0 0-32,0 0 0,0 0 0,0 3 0,0-3 128,0 3 160,3 1 544,-3-1-160,3 0-64,-3 0-192,4 1-32,-4-1-160,3-3-64,-3 0 0,3 3-32,-3 0-64,0-3-64,3 3 32,-3-3 32,0 0 32,0 4 96,4-4 32,-4 0 32,0 0-128,3 3-32,-3-3 160,3 3-128,0-3 0,-3 0-64,3 3 32,1-3 0,-1 4-32,0-4 32,0 3-64,0-3 64,-3 3-64,4-3-32,-4 3 96,3-3 64,-3 3-64,3-3 0,-3 4-32,3-4-64,-3 3 32,4-3 32,-1 3-32,-3-3-32,3 0 32,-3 3 32,3 1-32,-3-1 64,4-3-64,-1 6-32,-3-6 96,3 3 0,0 1 96,0-1 32,1 0 32,-1 0-64,0 1-32,0-1 32,1-3-96,-1 3 0,0-3 32,-3 3 63,3-3-95,0 4 0,-3-4-32,4 3 32,-4-3-64,3 0-32,-3 3 96,3-3 0,0 2-128,-3-2 32,4 0 128,-4 0 64,3 3-160,-3-3 0,3 4 32,0-4 32,-3 0-32,3 0 32,1 0-64,-4 3-32,3 0 32,0 0 32,3-3 32,-6 4 96,7-4-96,-4 0 0,0 3 32,1-3 64,-1 0-96,0 0-64,0 0 0,-3 3 32,3-3-32,1 3-32,-1-3-64,0 3 32,0-3 32,0 4 0,1-4 64,-4 0 32,3 0-32,0 3-64,0-3 32,1 0-32,-1 0 0,0 3 0,0-3 0,0 3 64,1-3-32,-1 0-32,-3 0 32,3 4 32,0-4-32,1 0 64,-1 0 0,0 3 96,0-3-160,4 0-96,-4 3-64,0-3 96,0 3 64,1-3 64,-1 3-128,3-3 32,1 4 64,-1-4 96,-3 0-64,3 0 0,-3 0-32,0 3-64,4-3 32,-4 0 32,3 3-32,-2-3-32,2 0 32,-3 0 32,0 0 32,4 3 96,-4-3-96,0 0-64,4 0 0,-4 0 32,0 0-32,4 4 64,-4-4-128,0 0-64,3 0 64,-2 3 64,2-3 0,1 0-32,-4 3 32,3-3-32,1 0 0,2 0 0,-2 3-96,-1-3 64,4 0 32,0 0 0,-1 3-448,4-3-160,0 4-384,0 2-192,3-3-287,3 4-129,1-1-512,2-3-224,4 4-1056</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468"/>
    </inkml:context>
    <inkml:brush xml:id="br0">
      <inkml:brushProperty name="width" value="0.10583" units="cm"/>
      <inkml:brushProperty name="height" value="0.10583" units="cm"/>
      <inkml:brushProperty name="color" value="#ED1C24"/>
    </inkml:brush>
  </inkml:definitions>
  <inkml:trace contextRef="#ctx0" brushRef="#br0">37316 11010 8320,'0'0'3168,"-9"9"-1728,9-9-1600,0 0 480,0 0-416,0 0 0,-9 0-128,1 0 0,-1-9 128,0 9-320,-8-8-32,-1 8 64,1 0 160,-9-9 256,9 9 224,0 9 0,-10-9 32,1 8-96,9 1-32,0 17-96,-1-17-64,9 9-64,1-1 32,-1 9 96,9-8 96,0-1 224,0 1 64,9-2-32,8 2 64,-8-10-192,0 1-32,8-9-192,-8 0-64,-1-9 0,10 9 64,-1-8 32,-8-1 32,0-9 128,-1 2 160,1 7-96,0-17 64,-9 9-224,8-1-33,-8 1-127,8 8-32,-8 0-32,9 0 1,-9 9-161,0 0 0,9 18 96,-9-1 128,0-8-32,8 9 0,1-1 32,-9 0 0,9 17-96,0-16 64,8 8 32,-8 0 64,0 0-96,8 1 0,-8-10-736,-1 1-320,10-10-1248,-18 1-608,9-9-128</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2.876"/>
    </inkml:context>
    <inkml:brush xml:id="br0">
      <inkml:brushProperty name="width" value="0.10583" units="cm"/>
      <inkml:brushProperty name="height" value="0.10583" units="cm"/>
      <inkml:brushProperty name="color" value="#ED1C24"/>
    </inkml:brush>
  </inkml:definitions>
  <inkml:trace contextRef="#ctx0" brushRef="#br0">35807 11115 6528,'0'9'2464,"0"-9"-1344,9 18-1312,-9-18 448,9 8-224,-9 1-32,8 8 32,1 1-32,0-2 0,0 2 64,-1-1 96,-8 1 288,0-1 96,9 1 96,-18-1 64,9-8-96,0 0 0,0-9-192,-8 8-96,-1-8-96,9-8 0,-9-1-128,0 9-64,9-26 64,0 8-64,0-8-32,0 9 32,9-10-32,0-7-96,8 8 64,1 0 32,-9 0 64,-1 0-96,10-1 0,-9 19-32,8-1 0,-8 9 64,9 0 0,-10 9 0,10 17 0,-1-9 0,-8 10 0,9-10-96,-10 18 64,1-9 32,-9-1 64,9-7 96,-9 8 64,0-17-96,7-1-32,-14 1 96,14 0 32,-7-9 95,0-9 33,9-8-160,-9-1-64,9 1-64,0-1-64,-9 2 32,9-10-32,-1 0-96,1 8 0,0 1 128,0-1 32,0 1-96,8 8-32,-8 0 32,8 9 0,-8-9 32,8 18 0,1 0-96,-9 0 64,-1 8-32,10 1 0,-18 8 64,9 0 64,0 0-96,-9-1-64,0 10 64,0-9 0,8 1-255,-8-1-65,9-9-96,-9 1-32,9-10-672,-9 1-288,0 0-1504,9-9-1504,-9-9 1504</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1.933"/>
    </inkml:context>
    <inkml:brush xml:id="br0">
      <inkml:brushProperty name="width" value="0.10583" units="cm"/>
      <inkml:brushProperty name="height" value="0.10583" units="cm"/>
      <inkml:brushProperty name="color" value="#ED1C24"/>
    </inkml:brush>
  </inkml:definitions>
  <inkml:trace contextRef="#ctx0" brushRef="#br0">34063 11106 7552,'-17'18'2880,"8"-18"-1536,18 0-1568,-9 9 512,9-9-192,8 0 96,1 8-96,8-8-64,18 0 0,-9 0-32,-1 0 64,10 0-96,0 0 0,-9 0 32,0-8 64,-1-1 256,1-9 96,-9 10 64,1-1 128,-10 0-288,9 0-96,-8 9-128,-1-8 0,1 8-64,-9 0-32,-1 0 32,-8 0-32,0 0 64,0 8 32,-8-8 32,-1 9 0,0-9-64,0 9 32,-8 0-64,-1-1-32,10 1-64,-10 0 32,10 8 32,-1-8 0,-9 0-96,18 8 64,-9 0 32,9 9 0,0-9-96,0 1 64,9-1 96,0 1 32,0-10-32,8 1 32,1 0-64,8 0-32,-9-9 32,10-9 32,-10 9 32,9-9 96,-8-8-32,-1-1 64,1 9-65,0-8 1,-10 0-32,10-1 0,-18 9-64,0-7 32,0-10-64,-9 8-32,0 1-128,1-1-64,-10 1-191,9 8-1,-17 0-384,8-8-128,1 17-576,-1-9-288,1 18-1728</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946"/>
    </inkml:context>
    <inkml:brush xml:id="br0">
      <inkml:brushProperty name="width" value="0.10583" units="cm"/>
      <inkml:brushProperty name="height" value="0.10583" units="cm"/>
      <inkml:brushProperty name="color" value="#ED1C24"/>
    </inkml:brush>
  </inkml:definitions>
  <inkml:trace contextRef="#ctx0" brushRef="#br0">34524 10701 6144,'-9'-9'2272,"9"9"-1216,0 9-1088,0 0 480,9-1-320,-9 1 0,0 0-64,8 8 32,1 9-64,0 1-32,-1 8 96,1-9-64,0 18-32,-2 0-64,2 8 32,-9-1 32,9-7 0,-9 9 192,9-10 128,-1 1-32,1-9 0,-9-17-256,9-1 0,-9-8-256,9 0 0,-9-18-1952,0-8-1760,-9-10 1088</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362"/>
    </inkml:context>
    <inkml:brush xml:id="br0">
      <inkml:brushProperty name="width" value="0.10583" units="cm"/>
      <inkml:brushProperty name="height" value="0.10583" units="cm"/>
      <inkml:brushProperty name="color" value="#ED1C24"/>
    </inkml:brush>
  </inkml:definitions>
  <inkml:trace contextRef="#ctx0" brushRef="#br0">33382 11302 5888,'-9'0'2176,"9"8"-1152,0-8-992,0 0 448,0 0-416,0 0 0,0 9-64,0-9 0,0 9 0,0 8-96,-9-8 64,9 8 160,0 1-128,-8-9 0,8 8 64,0-8 32,-9 8 160,9-8 96,0 8-128,0 0-64,0 1-160,9 8-64,-1 0-64,1-8 96,9-1 64,-1 1 64,1-10 96,8 1 96,0 0 0,0 0 0,0-9-32,0-9 0,0 9-128,0-18-32,-9 1 32,10-1 64,-10 1 32,-8-9 32,8-1-64,-8 1 32,0-8-128,-9-1 0,0 9-96,0 0-32,0 0 32,-9-1 0,0 10-224,-8-1-96,8 10-384,0-1-192,9 9-576,0 0-224,0 9-112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477"/>
    </inkml:context>
    <inkml:brush xml:id="br0">
      <inkml:brushProperty name="width" value="0.10583" units="cm"/>
      <inkml:brushProperty name="height" value="0.10583" units="cm"/>
      <inkml:brushProperty name="color" value="#ED1C24"/>
    </inkml:brush>
  </inkml:definitions>
  <inkml:trace contextRef="#ctx0" brushRef="#br0">32161 11566 6272,'18'-8'2368,"-10"8"-1280,-8 0-1120,9 0 384,0 0-224,0 0-96,-1 0 64,10 0 0,-10 0-32,10 0 96,-1 0 32,1 0-64,-2 0-32,2 0 32,-1 0 0,1 0-64,-1 0-64,1 0 32,0 0 32,-10 0-800,1 8-320,0-8-185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062"/>
    </inkml:context>
    <inkml:brush xml:id="br0">
      <inkml:brushProperty name="width" value="0.10583" units="cm"/>
      <inkml:brushProperty name="height" value="0.10583" units="cm"/>
      <inkml:brushProperty name="color" value="#ED1C24"/>
    </inkml:brush>
  </inkml:definitions>
  <inkml:trace contextRef="#ctx0" brushRef="#br0">32336 10946 4480,'-17'0'1760,"17"0"-960,-9 0-864,9 0 288,0-9-160,0 9-128,0-9 32,0 0-32,0 9-64,0-8 160,0-1 32,0 9 256,0 0 128,0 0 32,0 0 128,0 0-160,0 0 64,0 0-224,0 9-32,0-9-128,0 0-32,0 8 96,0-8-160,0 9-96,0 0 96,0 0 32,-9-1 0,9 1-64,0 0 96,-8 0 0,8-1 96,0 10 32,0-10-32,0 1 32,-9 9-192,9-1-96,-9 1 32,9-1 0,-9 0 32,1 0 64,8 1-32,-9 8 64,9-8-128,-9 17 0,9-9 32,-9 0 0,9-8-96,-8 8 64,-1-9 96,9 1 32,0-1-32,0-8-64,0 9 160,0-18 32,0 9-64,0-1-32,0-8 32,0 0 64,0 0-32,0 0 0,0-8-32,0-1 0,0 0-64,9-9 32,-9-8 0,8 0 32,-8 0-160,9 0 32,0-10 0,-9 1 64,9 0-32,-1 0-32,1 1 32,0-1-32,0 0 0,-9 0 0,8 0-96,1 0 64,0 9 32,0-9 64,-1 17-32,1-8-32,9 0-64,-10 0-32,1 8 128,9 9 32,-1 1-96,1-1-32,-11 0 32,11 9 0,-1 9 32,1 0 0,-10-1-96,10 10 64,-9 0 32,8 8 64,-8 9-32,0 0 64,-1 0-128,1 9 0,-9-1 32,9 1 0,-9 9 0,8-2 64,1 2-32,-9-1-32,0-8-64,0 0-32,9-9-32,-9 0 96,9-9-160,-9 0 64,8-8-288,-8-9-128,9-9-640,0-9-192,0 0-1696</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5T03:24:17.952"/>
    </inkml:context>
    <inkml:brush xml:id="br0">
      <inkml:brushProperty name="width" value="0.01764" units="cm"/>
      <inkml:brushProperty name="height" value="0.01764" units="cm"/>
      <inkml:brushProperty name="color" value="#ED1C24"/>
    </inkml:brush>
  </inkml:definitions>
  <inkml:trace contextRef="#ctx0" brushRef="#br0">19519 6534 6400,'-7'-7'2368,"7"7"-1280,0 0-864,0 0 928,0-6-416,0 6-128,0-7-96,0 0-288,0 1-64,0 6 32,0-7 32,0 1 32,0 6 128,7-7 96,-7 7-64,6-7 0,-6 7 32,7-6 127,0 6-127,-1-7 64,1-6 0,0 0 64,6-7-256,0 7-96,0-7 0,0 0 64,1 7-64,-1-7-64,0 0 64,0 0 0,-6-6 32,6 6 0,0-13 64,7 0 32,-7 0-96,1 0-96,-1-7 0,-7 0 32,8 7 32,-1-6 32,-7-8 64,1 14 32,0-6-96,-1-1 0,1-6-32,-7 6 96,0-6-32,0-1 0,0 1-96,0-7-32,0 0-32,0 1 64,-7-8 32,7 1 32,-6 6-128,-1-7-32,7 1 32,-7 6 64,1 0-96,-1-7 0,7 1-96,-6-7-32,-1 13 96,0-7 32,7 1-128,-6-7 32,-1 6 0,1-6 0,-1 13 0,0-6 0,1-1-96,-1 7 64,7-6 32,-13 6 64,6 0-32,1-7-32,-1 8 32,0-1-32,1 0 0,-7 0 0,0-7 0,-1 14 64,1-13-96,0 6 0,0 0 32,-1 7 0,1 6-96,0-6 64,0-1 32,-1 8 0,8-1-96,-7 0 64,-1 7 32,1 0 0,0 0-96,0 0 64,0-7 32,0 7 0,6 0-96,-6 0 64,-1 0-32,8 7 0,-7-1 64,6 1 0,-6-7 0,0 6 0,-1 1 0,8 0 0,-7 6 0,6-7 0,-6 14-96,6-7 64,1 7-32,-8 0 0,8 6 64,-1-6 0,1 0 0,-1 6 0,0 0 0,1-6 0,6 7-96,-7 6 64,7-7-32,-7 7 0,7 0 0,0 0 0,0 0 0,0 7 0,0 6 64,0-7-96,0 8 64,0-8-32,0 7 0,0-6-96,-6 13 32,6 0 0,0 6 64,-7 1 32,7-1 32,0 1 0,-6-8 64,6 8-96,-7-14 0,7 7 96,0-13 96,-7 6-64,7-13 0,0 6-32,0-12 32,-6-1-64,6-6 64,0 0-64,-7 0-32,1-7 32,6-7 32,-7 7-96,7-6 0,0-1 32,7 1 64,-7 0-32,13-8-32,-7 8-64,1 6 32,0 0-128,-1 0 32,7 7 128,-6 0 64,0 0-96,-1 6-32,1 1-64,6-1 96,-6 7 0,6 7 96,0-1-96,0-6-64,7 0 128,0 7 32,0-1-96,0 1 32,6-7 0,-6 7 0,0-1 0,6-6 64,-6 0 32,0 0 32,-1 0-64,1 7 32,-6-7-64,-1 0 64,-7-7-64,8 7-32,-8 0-192,1 0-128,-1-6-1024,1 6-480,0 0-1952,-1 0-767</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5T03:24:14.706"/>
    </inkml:context>
    <inkml:brush xml:id="br0">
      <inkml:brushProperty name="width" value="0.01764" units="cm"/>
      <inkml:brushProperty name="height" value="0.01764" units="cm"/>
      <inkml:brushProperty name="color" value="#ED1C24"/>
    </inkml:brush>
  </inkml:definitions>
  <inkml:trace contextRef="#ctx0" brushRef="#br0">17245 966 6144,'-7'-20'2272,"7"20"-1216,0-6-1024,7 6 448,-7-7-256,0 0-64,0 1 0,0-1-32,0 1-64,0-8-128,-7 8-32,7-8 256,-7 8 192,7-1-32,-6 1 0,-1-1 0,-6 0 32,0 1 32,0-1 64,-1 7-32,-6-6 0,7-1-96,0 0 32,-7 1 0,-6-1 32,6 0 0,-7 1 64,8-1-225,-8 7-63,-6-13-160,7 6-32,-14 7 32,7-6 64,-7 6-32,0 0-32,-6-7 32,6 1-32,-6 6 0,6 0 64,-12-7-96,5 0-64,1 7 192,-7 0 96,7 0-96,-7 0-64,6 0 64,-5 0 0,-1 0-32,7-6-64,-7 6 32,6 0 32,-6-7 32,7 1 32,-7-1-64,7 7 32,-7 7-64,0-1-32,7 1 96,0-7 0,-1 6-32,8-6-64,-1 7-64,-6 0 32,6-1 32,0 1 0,0-1 0,1 1 0,-1 6 64,7 0 96,7-6-224,-8 6 0,8 7-64,0-7-32,-1 1 256,1-1 160,-1 7-192,7-7-32,1 7-32,-1 0 64,0-1-192,0 1 32,7-6 96,0 5 64,-1 8-96,8-7 32,-1 0 0,0 6 0,1-6 0,6 6 0,0 7 0,0-6 64,0-1-96,0 1-64,13-1 64,-6 1 64,6-7-64,0 6 0,7-6 32,-7 0 0,7 6-96,13-6 64,-6 0 160,6 6 64,0-6 0,6 0-32,1-7-32,6 0 64,-6-6-96,6 0 0,7-1-32,-6 1 32,-1-1-64,0 1-32,7 0 32,-7-7-32,1 6 0,6-6 0,0 7 64,6-7 96,-6-7 64,7 7 96,-8 0-96,8 0-64,-7-6-64,6 6 0,1-7-128,-7 7 0,6-7 32,1 1 0,-1-7 128,-6 6 64,7-6-64,-7 0-32,6-1-32,-6 1 32,7 6 0,-7-6 32,-1 0-64,8 0 32,-7 6-64,0-6 64,0 0 0,0-1 32,-7-5 0,0 5 0,-6-5-64,0-1 32,-7 0-64,0-7 64,0 1 0,-13 0 32,6 6-64,-13-7 32,7 7-64,-7-6-32,-6-1 32,0 8 32,-1-1 32,1-13 32,-7 6 0,0 1 0,-7-1 0,1 7 0,-14 1-224,0-1 0,0 7 32,-6-1 32,-1 1-64,-12 6 0,-1 1-96,-6-1 32,-1 7-128,-6 0-32,0-6-128,-6 6-32,-1-7-192,1-6 32,6 6 64,0 1 32,7 6-736,-1-7-287,1 27-2593,0 0-1824,13 6 2432</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7.826"/>
    </inkml:context>
    <inkml:brush xml:id="br0">
      <inkml:brushProperty name="width" value="0.10583" units="cm"/>
      <inkml:brushProperty name="height" value="0.10583" units="cm"/>
      <inkml:brushProperty name="color" value="#ED1C24"/>
    </inkml:brush>
  </inkml:definitions>
  <inkml:trace contextRef="#ctx0" brushRef="#br0">5968 6445 1152,'-3'-3'416,"3"3"-192,0 0-352,0 0 128,0-3-64,0 3-64,0-3 448,0 3 160,3-4 256,-3 4 96,0-3-64,0 3-32,0 0-96,0 0-32,0-3 32,0 3 0,0 0 0,0 0 0,0-3-352,0 3-32,0 0-32,0 0 96,0-4 32,0 4-96,0 0-96,-3 0 0,3 0 32,0 0-96,0 0 0,0 0 96,-4-3 96,4 3 0,-3 0 0,3 0 32,-3-3 32,0 3-160,0 0-64,-1 0 0,4 0 0,-3 0-64,0 0-64,0 0 32,-4 0-32,1 0-96,3 0 64,-4 0 96,4 3 96,-3-3-64,2 0 0,-2 0 32,3 0 64,-4 3-96,4-3 0,0 0-96,-4 0-32,4 0 32,0 4 64,3-4-96,-3 0 0,-1 0 32,1 3 64,0-3-32,0 0 64,0 0-64,-1 0 64,1 0 0,0 0-32,-4 0 32,4 0-64,0 0-32,0 0 32,0 0 32,-1 0-32,-2 3 64,3-3-64,-1 0-32,-2 3 96,0-3-128,-1 4 0,4-4 32,0 3 64,-4-3 32,4 0 32,-3 3-64,2-3-64,-2 0 96,3 3 0,0-3-128,-4 3 32,4-3 0,-4 0 0,4 4 0,0-4 64,-3 3 32,-1-3 32,4 3-1,-3-3 1,2 3-160,-2-3 32,3 4 0,-1-4 0,-2 0 0,3 3 64,-4 0-96,4-3 0,-3 3 96,-1 0 32,1 1-32,2-1-64,1 0 32,-3-3-32,3 3 0,-4-3 0,4 3-96,-3 1 0,2-4 128,1 3 32,0-3-96,0 3 32,-4-3 0,4 0 64,0 3-96,0-3-64,-1 4 64,-2-4 64,3 3 0,-1-3-32,1 3 32,0-3 32,-3 3-32,2-3-32,1 0-64,0 3 32,0 1 32,0-4 64,-1 3-96,1-3 0,0 3 32,0 0 64,-1-3-96,1 4 0,0-4-32,0 3-64,-4-3 160,4 3 96,0-3-96,0 3-32,-1-3 0,1 3 0,0-3 0,0 0 0,-1 4 0,4-4 64,-3 0-96,0 3 0,-3-3-32,2 3 0,1-3 64,0 3 64,0-3-32,0 0-32,-1 4 32,-2-4 32,6 3-32,-3-3-32,-4 3-64,4 0 32,0-3 32,-4 3 64,4 1-32,0-4-32,0 0 32,-1 3-32,-2 0 0,3-3 0,0 0 128,-1 3 64,1 1-160,0-4 0,0 3-32,3-3 64,-7 3-96,4-3 0,0 3 96,-4 0 32,4 1-32,0-1-64,-3 0 96,2-3 0,1 3-32,0-3 32,-4 4-64,4-4 64,-3 3-128,2 0-64,1-3 64,0 3 0,0-3 32,-4 3 64,7-3 32,-3 4 32,0-4-64,0 0 32,0 3-64,3 0 64,-7-3-64,4 0-32,0 3 32,3 1-32,-4-4 0,1 3 64,0-3-96,0 3 0,0 0 32,-1-3 0,4 3 0,-3-3 64,0 4-96,0-1 0,3-3 32,-3 3 0,-1 0 64,1-3-32,0 4-32,3-4-64,-3 3 32,-1 0 96,1 0-96,0-3 0,-3 3 96,2 1 32,1-4-128,3 3 32,-3 0-64,0 0-64,-1 1 96,1-4 0,3 3 32,-3 0 64,0 0-32,0 0 64,-1-3-64,4 4-32,-3-1 32,0 0-32,0 0-96,-1 4 0,4-4 64,-3 0 0,3 0 96,-3 4-32,3-4-32,-3-3 32,0 3 32,3 0-96,-4 1 0,4-1-128,0 0 32,-3 0 128,3-3 64,-3 4 0,0 2-64,3-3 32,-4 1-32,4 2 0,-3-3 0,3 0 64,-3 4-96,3-1-64,0 1-32,0 2 96,3 1 0,-3 6 96,3-3-544,1 3-192,-1 0-735,0 4-257,0 2-736,1 4-320,-1 3-38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3.815"/>
    </inkml:context>
    <inkml:brush xml:id="br0">
      <inkml:brushProperty name="width" value="0.10583" units="cm"/>
      <inkml:brushProperty name="height" value="0.10583" units="cm"/>
      <inkml:brushProperty name="color" value="#ED1C24"/>
    </inkml:brush>
  </inkml:definitions>
  <inkml:trace contextRef="#ctx0" brushRef="#br0">16658 7448 1664,'0'-4'608,"0"4"-320,0 0-192,0 0 224,0 0 160,0 0 96,3 4 128,-3-4 32,0 0-32,0 0 32,0 0 0,0 3 96,0-3-256,0 0 0,-3 0-352,3 0-64,-4 0 32,4 0 32,-3 0 32,3 0-64,-3 0 32,0 0 0,3 0 32,-3 0 0,-1 0 64,1 0-32,0-3 0,0 3-160,-4-4-32,4 4 32,-3-3 0,-1 0 0,1 3 0,-1-6 64,1 6 96,-4-7 0,4 7 0,-4-3-96,0 0-32,4 3-96,-4-4 32,1 4-64,2-3-32,-3 3 32,4-3 32,0 3 32,-4-3 32,4 3-160,-1 0 32,1 0 0,-1-3 0,1 3 0,3 0 64,-1 0 32,-2 0 96,3 0-96,-1 0 0,-2-4-32,3 4 32,0 0-64,3 0 64,-7 0-128,4 0-64,0 4 64,3-4 0,-3 0 32,-1 0 0,1 3 0,0-3 64,3 0 96,-3 0-64,3 0-64,-4 0 0,4 0 31,-3 0-31,3 0 64,-3 0 0,3 0 32,-3 0-64,3 0-64,-3 0 32,3 0-32,-4 0-96,4 0 64,0 0 96,-3 0 32,0 0-32,3 0 32,-3 0 64,3 0 64,-4 0-96,4 0-32,-3 0 32,0 0 0,3 0-160,-3 0 32,3 0 0,-3 0 64,3 0-32,-4 0 64,4 0-64,0 0-32,-3 0 160,3 0 32,0 0-224,0 0-32,-3 0 0,3 0 96,0 0 0,-3 0-32,3 0 32,0 0-32,-4 0 0,4 0 0,-3 0 64,0 0 32,0 0 96,-1-3-32,4 3 64,-3 0-192,0 0-32,0 0 0,3-4 64,-3 4-96,3 0 0,-4 0 32,1 0 64,0 0-32,3 0-32,-6 0 32,6 0-32,-4 0 0,1-3 64,3 3-96,-6 0 0,2 0 96,1 0-96,0 0 0,0 0 32,0 0 0,-1 0 0,4 0 0,-3 0 0,1 0 0,2 0 0,-3 0 64,-1 0 32,1-3 32,0 3-64,0 0-64,0-3 96,3 3 0,-4 0-128,1 0-32,0 0-64,0-4 96,0 4 0,-1-3 32,4 3 0,-3 0 64,0-3-32,0 3-32,3 0 32,-4 0-32,1-3 0,0 3 64,0 0-192,0 0 96,-1-3 0,1 3 32,3 0 64,-3-4-32,0 4 64,-1 0-128,1-3-64,3 3 64,-3 0 64,0 0 64,3 0 32,-3-3-160,-1 3-32,1-3 32,3 3 64,-3-3-64,-4 3 0,4-4 96,0 4 32,-3 0-128,2-3-32,-2 3 32,3 0 0,-1-2 96,1 2-32,0 0-32,0-3 32,0 3-32,-4-4 0,4 1 0,0 3 0,3-3 0,-4 3 0,1 0 64,0 0-32,0-3-32,3 3-64,-3-4-32,-1 4 64,1-3 64,3 3-64,-3-3 0,3 3 96,-3 0 32,0 0-128,-1-3 32,1 3 0,0 0 0,0 0 0,-1-3 64,1 3 32,0 0-32,-3-4 32,-1 1-64,1 3-32,-1 0 32,1-3-32,-1 0 0,-2-1 64,-1 1-32,3 3-32,-2-3-64,-1 0 32,1 0 32,-1-1 0,-3-2-992,0 0-384,-3-1-3103,-3 1-2177,-7-4 268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0.762"/>
    </inkml:context>
    <inkml:brush xml:id="br0">
      <inkml:brushProperty name="width" value="0.10583" units="cm"/>
      <inkml:brushProperty name="height" value="0.10583" units="cm"/>
      <inkml:brushProperty name="color" value="#ED1C24"/>
    </inkml:brush>
  </inkml:definitions>
  <inkml:trace contextRef="#ctx0" brushRef="#br0">20055 10557 3456,'-3'0'1312,"0"0"-704,3 0-576,0 0 256,0 0-160,0 0-32,0 0-32,0 0-64,0 0-64,0 0 32,3 0 32,-3 0 64,3 0-96,1 0-64,-4 0 128,3 0 96,0 0 32,0 0 192,1 0 32,2 0-64,0-3-32,-2 3-160,-1 0 64,3 0 0,1-4 0,-4 4-32,4 0-32,-4 0 64,3-3-320,1 3-64,-4 0 224,3 0 128,4-3-160,-4 3-32,1-3 64,-1 3 32,-2-3 0,2 3 32,-3-4 0,4 4 96,-4 0-96,0 0-64,4-3 64,-4 3 0,0 0 32,0 0 64,1-3 32,-1 3-96,3 0-96,-3 0 0,1-3-32,-1 3 0,0 0 0,0 0 0,1 0 64,-4 0 96,3 0 64,0 0 32,-3 0 0,3 0-64,-3 0 32,3 0-128,-3-3 0,4 3-32,-1 0 32,-3 0-64,3 0 64,-3 0-128,3 0 0,1 0 32,-4 0 0,3 0 64,-3 0 32,3 0-32,0-4 32,-3 4-64,4 0 64,-4 0-64,3 0-32,0 0 32,0 0 32,0-3 32,1 3 32,2 0-64,-3 0-64,1-3 96,-1 3-64,0 0-32,0 0 32,4 0-32,-4 0 0,0 0 64,-3 0-96,7-3 0,-7 3 32,3 0 64,0 0-96,0 0 0,1-3 32,2 3 64,-3 0-96,0 0 0,0 0 32,0 0 0,0 0 64,0-4 96,1 4 128,-1-3 64,0 3-160,-3 0-64,3 0-64,-3-3 32,3 3-128,1 0 0,-1-3 32,0 3 0,0 0 0,-3 0 64,4-3 96,-1 3 64,-3 0-96,3 0-32,-3 0-32,3-4-64,0 4 32,-3 0-32,4 0-96,-4 0 64,3 0 32,0 0 0,0 0 64,1 0 96,-1-3-64,0 3-128,0 0 0,1 0 32,-1 0 0,0-3 0,0 3 0,4 0 0,-4 0 0,0 0 0,0 0 0,1 0 0,-1 0 0,0 0 64,3-3-32,-2 3-32,2 0-64,-3 0 32,1 0 32,-1 0 64,0 0-32,0 0-32,1-3 32,2 3-32,-3 0-96,0-3 64,1 3 32,-1 0 64,0-3-32,0 3 64,4 0-128,-7 0 0,6-3 32,-6 3 0,7 0 0,-4-3 0,0 3 0,0-3 64,1 3-96,-1-4 0,0 1 32,0 3 64,0-3-32,-3 0-32,4 3 32,-1-3-32,0 3-96,0-4 64,1 4 32,-1 0 64,-3-3-32,3 0-32,0 3 32,1-3 32,-4 3-96,3-3 0,0 3 32,0-4-96,0 4 64,1-3 32,2 3 64,-3-3-32,1 3-32,-4-3 32,3 3 32,0-3-96,-3 3 0,3-4 32,-3 4 0,4-3 0,-4 3 64,3 0-96,0-3 0,-3 3 32,3 0 0,-3-3 0,0 3 64,3 0-96,-3 0 0,0-3 32,0 3 0,4 0 0,-4 0 64,0-4-32,0 4-32,0 0 32,3-3-32,-3 3-1152,0-3-41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04.753"/>
    </inkml:context>
    <inkml:brush xml:id="br0">
      <inkml:brushProperty name="width" value="0.00441" units="cm"/>
      <inkml:brushProperty name="height" value="0.00441" units="cm"/>
      <inkml:brushProperty name="color" value="#ED1C24"/>
    </inkml:brush>
  </inkml:definitions>
  <inkml:trace contextRef="#ctx0" brushRef="#br0">20490 10742 896,'0'0'416,"3"0"-192,-3-3-192,0 3 96,0 0 0,0 0 0,3-4 416,-3 4 256,4 0-96,-1-3-32,0 3 32,0 0 32,-3 0-192,4-3-64,-1 3-224,0-3 0,0 3-160,0-3-64,1-1 0,2 4-32,1-3 64,-4 3 96,0-3 64,3 3-32,-2-3-32,-1 3 32,3-3 96,-2 3 0,-1 0 0,0-4-256,0 4 0,0-3 32,1 3 32,-4 0-32,3-3-64,3 3 96,-3 0 0,1-3-32,2 3 32,-3-3 64,1 3 64,-1-4-96,0 4-32,0 0-32,0 0 32,4 0-128,-4 0 0,0 0 32,0 0 64,1 0-32,-1 0 64,0 0-64,0 0 64,1-3 64,-1 3 64,0 0-96,-3 0-96,6 0 0,-2 0-32,-1 0 64,0 0-32,4-3-32,-4 3 96,0 0 64,-3 0 0,3 0 0,0-3-96,1 3-64,-1 0 96,-3 0 0,3 0-32,0 0 32,1-4-64,-1 4 64,-3 0-128,3 0 0,3 0 32,-2 0 64,-1-3-32,3 3-32,-3 0 32,1 0 32,-1-3-96,0 3 0,0 0 32,4 0 64,-4 0 32,3 0 32,-2-3 0,1 3 64,-2 0-32,0 0 0,1-3-96,-1 3 32,3 0-64,-2 0-32,2 0 32,-3-4 32,4 4-96,-1 0 0,-3 0 32,1 0 0,2 0 0,-3 0 0,4 0 0,-4 0 64,0 0-32,0 0 64,4-3 64,-4 3 64,0 0-96,4 0-96,-4-3 0,0 0 32,0 3-32,0 0 64,1-3-128,2 3 0,-3 0 32,4-3 0,-4 0 0,0 0 64,4 0-32,-4 3 64,0-4 64,0 1 64,4 3-96,-4-3-96,3 0-96,1 3 32,-1-3 32,1 3 0,-4-4 0,3 4 64,1-3-32,-1 0-32,-3 0 32,4 3 32,-4-3-32,4-1-32,-1 1 32,-3 0-32,0 0-96,4 0 64,-4-4 32,0 4 0,0 0 0,1-1 0,-1 4 0,0-3 64,4 0-32,-4 0-32,0 0 32,0-1 32,0 1-96,-3 3 0,4-3-736,-4 3-384,3 0-2848,-6 3-1504,-4 0 268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4.774"/>
    </inkml:context>
    <inkml:brush xml:id="br0">
      <inkml:brushProperty name="width" value="0.10583" units="cm"/>
      <inkml:brushProperty name="height" value="0.10583" units="cm"/>
      <inkml:brushProperty name="color" value="#ED1C24"/>
    </inkml:brush>
  </inkml:definitions>
  <inkml:trace contextRef="#ctx0" brushRef="#br0">4952 8896 4224,'0'0'1568,"0"0"-832,0 0-288,0 0 544,0 0-192,0 0 0,10 0-96,-10 0 32,9 0-416,-9 0 256,0 0 64,9-10 160,1 10 64,-10 0-192,9 0 0,1 0-96,-10 0-65,9 0-63,0 0-32,1 0-96,-1-9-32,1 9-96,8-9 32,-8 9-64,-1-10 64,1 10-64,9-9 0,0-1 32,-10 1 96,10 9-64,-10-9-64,10 9-64,-10-10-96,10 1 32,0 9 32,0-10-32,0 1 64,-1 9-64,1-9 64,0 9-1344,10-10-576,-11 10-2879,11 0-185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7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8 0-32,8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2-32,9-8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7 0 0,-8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8-32,9 8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1 9 0,-1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3.865"/>
    </inkml:context>
    <inkml:brush xml:id="br0">
      <inkml:brushProperty name="width" value="0.10583" units="cm"/>
      <inkml:brushProperty name="height" value="0.10583" units="cm"/>
      <inkml:brushProperty name="color" value="#ED1C24"/>
    </inkml:brush>
  </inkml:definitions>
  <inkml:trace contextRef="#ctx0" brushRef="#br0">4356 7981 2816,'0'0'1056,"0"0"-576,0 0 128,0 0 576,0 0-288,0 0-128,0 0-160,0 0-64,0 9-288,0-9 128,0 0 96,0 0 128,10 0 96,-10 0 32,0 0 96,0 0-96,9 0 0,-9 0-32,0 10 32,0-10-224,9 0 31,-9 0-127,0 9 64,0-9-128,10 0-32,-10 0-64,9 0 64,-9 0-96,10 0 32,-10 0-32,9 0 32,-9 0-64,9 10-32,1-10 32,-10 0 96,9 0-64,-9 9-64,10-9 64,-10 0 0,9 0-32,-9 10 32,9-10-64,-9 0 0,10 0-32,-10 9 64,9-9-32,-9 0 64,10 0-64,-1 10 64,-9-10-64,10 0 0,-1 0-96,-9 8 32,10-8-64,-1 0 64,0 0-64,0 10-32,-9-10 32,9 0 32,1 0-32,8 9 64,-8-9-64,9 9 64,-10 1-64,10-10-32,-10 9-960,10 1-416,0-1-2464,9 1-1119,1-10-3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2.204"/>
    </inkml:context>
    <inkml:brush xml:id="br0">
      <inkml:brushProperty name="width" value="0.10583" units="cm"/>
      <inkml:brushProperty name="height" value="0.10583" units="cm"/>
      <inkml:brushProperty name="color" value="#ED1C24"/>
    </inkml:brush>
  </inkml:definitions>
  <inkml:trace contextRef="#ctx0" brushRef="#br0">3764 8474 5760,'0'0'2176,"0"0"-1152,0 0-640,0 0 672,10 0-64,-10 0 64,0 0-96,0 0-32,0 0-512,9 0 256,-9 0 160,0 0-97,10 0 33,-10 0-128,9 0-96,-9 0-96,9 10 32,-9-10-64,10 0 0,-10 0-32,9 0 64,-9 9 64,0-9-32,0 0-32,10 0-32,-10 9-32,0-9 64,0 0-96,0 0 32,0 10-160,0-10-64,0 0 64,0 9 0,0-9-32,0 0 32,0 10-64,0-10 0,0 0-32,0 0 0,0 9-64,-10 0-64,10-9 96,0 0 64,0 10-64,-9-1 0,9-9-32,-10 0-64,10 0 32,0 10 32,-9-10-32,0 0 64,9 9-64,-10-9-32,10 0 96,-9 0 0,9 9-32,-10-9 32,1 0 0,-1 0 32,10 10-64,-9-10-64,0 0 32,-1 0-32,1 0 64,-1 0 32,1 0-32,-1 9-64,1-9 32,0 0-32,-1 0 64,1 0 32,-1 0-32,10 0-64,-9 0 32,-1 0 32,1 0 32,-1 10 32,1-10-64,-1 0 32,1 0-64,0 0 64,-1 0-64,1 9 64,-1-9-64,1 0 64,-1 0-64,1 10 64,-1-10-64,1 0-32,0 0 32,9 9 32,-10-9 32,1 0 32,9 0-160,-10 9 32,1-9 64,0 0 32,-1 10-128,10-10 32,-9 0 0,-1 0 64,10 0-32,-9 9 64,-1-9-64,1 0-32,0 10 32,-1-10-32,10 0 0,-9 0 64,-1 0-32,1 8 64,-1-8-64,1 0 64,9 10-64,-9-10-32,-1 0-64,1 9 32,9-9-32,-10 0 0,1 9 64,9-9 64,-10 10-32,10-10 64,-9 0-64,-1 0 64,10 9-64,-9-9-32,9 0 32,-9 0-32,-1 0 0,1 0 64,9 0-32,-10 0-32,1 0 32,-1 10 32,10-10-32,-9 0-32,-1 0-64,1 0 32,9 0 32,-10 0 64,1 0-32,0 9 64,-1-9-128,10 0 0,-9 0 32,-1 0 0,1 0 0,-1 0 64,10 0-96,-9 0 0,9 0 32,-9 0 64,9 0-32,-10 0-32,1 0 96,9 0 0,-10 0-128,1 0-32,9 0 32,-10 9 64,1-9-64,9 0 0,-9 0 32,-1 0 0,10 0 0,-9 0 0,-1 0 0,1 0 0,-1 0 0,1 0 64,0 0-32,-10 0-32,9 10-64,1-10 32,0 0 32,9 0 64,-10 9-32,1-9-32,-1 0 32,1 0-32,-1 9-96,1-9 64,-1 0 32,1 0 64,-1 0-96,1 0 0,0 0 32,-1 0 0,-9 0 0,10 10 64,-1-10-32,1 0 64,-1 0-128,-9 0 0,10 0 32,0 0 64,-1 0-32,1 9-32,9-9 32,-10 0 32,1 0-96,0 0 0,-1 0 96,1 0 32,-1 0-128,1 10-32,-1-10 32,1 0 0,0 0 32,-1 0 0,1 0 64,-10 9 32,9-9-128,2 0 32,-1 0 0,-1 10 0,1-10 0,-1 0 64,1 9-96,-1-9 0,1 0 32,0 0 0,-10 0 0,9 0 64,1 0-96,-1 0 0,1 0 32,-10 0 64,9 0-96,-8 0 0,8 0 32,-9 0 0,10 0 0,-1 0 0,1 0 0,-1 0 0,1 0-96,-10 0 64,10 0 32,-1 10 0,1-10 64,-1 0 32,-8 0-128,8 0-32,1 0 32,-10 9 64,9-9-64,1 0 0,0 0 32,-1 0 64,-9 9-32,10-9 64,0 0-128,-1 0 0,1 10 32,-10-10 64,9 0-32,1 0-32,0 9-64,-1-9-32,1 0 64,-1 0 64,-9 0 0,10 0 64,-1 0-128,-9 0 0,10 10 32,-1-10 64,-8 0-96,8 0 0,1 0 32,-1 0 0,1 0 0,-1 0 0,1 0 0,9 0 0,-9 0 0,-1 0 0,10 0-96,-9 0 0,-1 0 128,1 0 32,-1 0 0,10 0 32,-9 0-128,0 0 0,-1 0 32,1 0 0,-1 0 0,1 0 0,9 0 0,-10 0 0,1 0 0,0 0 0,-1 0 0,1 0 0,9 0-96,-10-10 64,1 10 96,-1 0 32,1 0-128,0 0 32,-1 0 0,10 0 0,-9 0 0,-1 0 0,1 0 0,-1 0 64,1-9-96,0 9-64,-1 0 64,1 0 64,-1 0 0,1-10-32,-1 10 32,1-9-32,-10 9-96,9 0 0,1-9 128,-1-1 32,1 10 0,0 0-64,-1-9-64,10-1 32,-9 10 32,-1-9 64,1 9-32,-1-10-32,1 10 32,-10 0-32,10-9 0,-1 9 64,1-10-96,-1 10-64,1-9 64,0 9 64,-1-9 0,-9-1-32,10 10-64,-10-9-32,10 9-32,-1-9 0,-9-1-352,10-9-160,-10 10-704,10 0-288,-1 9-2368,10-18-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8.597"/>
    </inkml:context>
    <inkml:brush xml:id="br0">
      <inkml:brushProperty name="width" value="0.10583" units="cm"/>
      <inkml:brushProperty name="height" value="0.10583" units="cm"/>
      <inkml:brushProperty name="color" value="#ED1C24"/>
    </inkml:brush>
  </inkml:definitions>
  <inkml:trace contextRef="#ctx0" brushRef="#br0">3214 7971 4224,'0'0'1568,"0"0"-832,0 0-384,0 0 576,0 0-64,0 0 128,0 0 96,0 0 32,0 0-608,0 0 352,0 0 96,0 0 64,9 0 96,-9 0-193,0 0-95,0 0-32,0 0-32,0 0-224,0 0-64,0 0-32,0 0 128,0 0-128,0 0 64,0 0 0,0 0 64,0 0-128,0 0 64,0 0-96,0 0 0,0 0-96,0 0-32,0 0-32,0 0 64,0-9-96,0 9-64,0 0-64,0 0 0,0 0 0,-9 0 96,9 0 96,0 0 64,0 0-160,0 0-64,0 0 0,-9 0 0,9 0-64,0 0-64,0 0-64,-10-10 32,10 10 96,0 0 96,-9 0-128,9 0-32,0 0 64,-10 0 32,10 0-128,0 0 32,-9 0 0,9 0 64,0 0-32,0-9 64,-10 9-64,10 0 64,0 0-64,-9 0-32,9 0 32,0 0-32,0 0 0,-10 0 0,10 0 0,0 0 0,-9 0 0,9 0 64,0 0-32,-9 0 64,9 0 0,-10 0 32,10 0-64,0 0-64,-9 0-64,9 0 32,0 0 32,-10-10 0,10 10 0,-9 0 64,9 0-32,-10 0 64,10 0-64,-9-9 64,9 9-64,0 0-32,-9 0 96,9 0 0,-10 0-128,10 0 32,-9 0-64,9-10 0,0 10 64,-10 0 64,10 0-32,-9-9 64,9 9-64,-10 0-32,1 0 32,9-9-32,0 9 0,-9 0 0,9 0 0,-10-10 64,10 10-96,0 0 0,-9 0 96,9-9 32,-10 9-128,10 0-32,0 0 32,0-10 64,-9 10 0,9 0 64,-10 0-64,10 0 64,0 0-128,0 0 0,-9 0 32,9-9 64,0 9-32,-10 0-32,10 0 32,0 0-32,0 0 0,-9-9 0,9 9 0,-10 0 64,10 0-96,0-10 0,-9 10 32,9 0 64,-9 0-32,9 0 64,-10 0-64,10 0-32,-9 0 32,9 0-32,-10 0-96,10 0 64,-9 0 32,9 0 0,-10 0 0,10 0 0,-9 0 0,9 0 0,-10 0 0,1 0 64,9 0-32,-10-9-32,10 9-64,-9 0 32,9 0-32,-9 0 0,-1 0 64,10 0 64,-9 0-32,9-10 64,-10 10-128,10 0 0,-9 0 32,9 0 0,-10 0 0,10 0 0,-9 0 0,9-9 0,0 9 0,-9 0 64,9 0-32,-10-10-32,10 10 32,-9 0-32,9 0 0,-10 0 0,10 0 0,0 0 0,-9 0-96,9 0 64,-10 0 32,10 0 0,0 0 0,-9 0 64,0 0-32,9 0-32,-10 0 32,10 0 32,-9-9-32,9 9-32,-10 0 32,1 0 32,9 0-96,-10 0 0,10 0 32,-9 0 64,9 0-96,-9-9 0,-1 9 32,10 0 64,-9 0-96,9 0 0,-10 0 32,10 0 0,-9-10 0,-1 10 0,10 0 0,0 0 0,-9 0 0,9-9 64,-9 9-96,9 0 0,0 0 32,-10 0 64,1 0-96,9 0 0,-10-10 32,10 10 64,-9 0-96,9 0 0,-10-9 96,1 9 32,9 0-128,0 0-32,0-10 32,-10 10 64,10 0 0,-9 0 64,9 0-64,-9 0-32,9 0-64,-10-9 32,10 9 32,-9 0 64,-1 0-96,10 0 0,-9 0 32,9 0 64,-10 0-32,10-10-32,-9 10-64,-1 0 32,10 0 96,-9 0 32,-1 0-128,10 0 32,-9 0-64,9 0 0,-9 0 128,-1 0 32,10 0-128,-9-9 32,-1 9 0,1 0 64,9 0-32,-9 0-32,0 0 32,9 0-32,-10 0 0,1-9 0,0 9-96,-1 0 64,1 0 32,-1 0 64,10 0-32,-9 0 64,-1 0-128,1 0-64,-1-10 64,1 10 64,9 0 0,-9 0-32,-1 0 32,10 0 32,-9 0-32,-1 0-32,10 0-64,-9-9-32,9 9 64,-10 0 64,10 0 0,-9-10-32,0 10 32,-1 0-32,1 0 0,9-9 0,-10 9 0,1 0 0,9 0 0,-10 0 64,1 0-96,9-10-64,-9 10 128,-1 0 32,10 0 0,-9 0-64,-1 0-64,1 0 32,-1 0 32,10 0 0,-9 0 0,0 0 64,-1 0-96,1 0 0,9 0 32,-10 0 0,1 0 0,9 0 0,-10 0 0,1 0 0,9 0 0,-10 0 0,1 0-96,9 0 64,-9 0 32,-1 0 64,10 0-32,-9 0 64,-1 0-128,1 0-64,9 0 128,-10 0 32,1 0 0,-1 0-64,10 0-64,-9 0 32,-1 0 32,1 0 64,9 0-96,-10-9 0,1 9 32,0 0 0,9 0 64,-10 0 32,1 0-128,9 0-32,-10 0 32,1 0 0,9 0 96,-10 0 32,10 0-128,-9 0-32,9 0 32,-9 0 0,9 0 32,-10 0 64,10 0-96,-9 0-64,-1 0 64,10 0 64,-9 0 0,9 0-32,-10 0 32,10 9 32,-9-9-96,0 0 0,9 0 96,-10 10 32,1-10-128,-1 0 32,10 0 0,-9 9 64,-1-9-96,10 0 0,-9 0 32,0 10 0,-1-10-96,1 0 64,-1 9 32,1-9 64,9 0-32,-10 10 64,1-10-128,9 0-64,-9 0 64,-1 9 0,1-9 32,-1 0 64,10 0-32,-9 9-32,-1-9 32,1 0-32,0 0-96,-1 10 64,1-10 32,9 0 64,-10 9-32,1-9-32,-1 0 32,1 0 32,-1 10-96,1-10 0,9 0 32,-10 0 64,1 0-96,-1 9 0,10-9 32,-9 0 64,9 0-96,-9 0 0,-1 0 32,10 10 64,-9-10-32,9 0-32,-10 0-64,1 0 32,9 9 32,-10-9 0,1 0 0,9 10 0,-10-10 0,1 0 64,9 0-96,-10 0 0,10 0 32,-9 0 0,0 0 0,9 9 0,-10-9 0,10 0 0,-9 0 0,-1 9 0,10-9 0,-9 0 0,-1 0 0,10 0 0,-9 10 0,0-10 0,9 9-96,-10-9 64,10 10 32,-9-10 64,-1 9-32,10-9-32,-9 10 32,9-10-32,-10 9 0,1-9 0,9 9 0,-9-9 0,9 10-96,-10-10 64,10 9 96,-9-9 32,9 10-128,-10-10 32,10 9 0,-9-9 64,9 9-96,-10-9-64,10 10 64,-9-1 64,9-9 0,-9 10 64,9-10-128,-10 9 0,10-9 32,-9 10 0,9-1 0,-10-9 0,10 0 0,-9 9 0,9-9 0,0 10 0,-10-10 0,10 0 0,0 9 0,-9 1 64,9-10-96,0 9 0,0 1 32,-9-10 0,9 9 0,0 1 64,-10-1-96,10-9 0,0 8 32,0 2 0,-9-10 0,9 9 0,0 1 0,-10-10 64,10 9-96,0-9 0,0 10-32,0-10 0,0 9 64,0-9 0,0 10 0,0-10 64,0 9-32,0 0-32,0-9 32,0 10-32,0-10 0,0 9 64,0-9-96,0 10 0,0-10 32,0 0 0,0 9-96,0 1 64,0-10 32,0 9 64,0-9-32,10 9-32,-10 1 32,0-1-32,9-9 0,-9 10 0,0-1 0,10 1 0,-10-1-96,9-9 0,-9 9 64,9 1 64,-9-1 0,10 1-32,-10-1 32,9-9-32,1 9 0,-10 1 0,9-10-96,1 9 64,-10-9 96,9 10 32,0-10-128,-9 9 32,10-9-64,-1 0 0,-9 10 64,10-10 64,-1 0-96,1 0-64,-1 9 128,0-9 32,1 0 0,-10 0 32,9 9-128,1-9-64,-10 0 64,9 0 0,1 10 32,-1-10 64,0 0-96,1 0 0,-1 9 32,1-9 0,-1 0 64,1 0 32,-1 0-128,-9 0 32,9 10 0,1-10 0,-1 0 0,1 0 0,-1 0 0,1 0 0,-1 0 64,1 0 32,-1 0-128,1 0 32,-1 9 0,10-9 0,-10 0 0,10 0 0,-9 0 0,9 0 0,-10 0 0,1 0 64,-1 0-96,1 0 0,8 0 32,-8 10 64,-1-10-96,1 0 0,-1 0 32,10 9 64,-10-9-96,1 0 0,9 0 32,-10 10 0,10-10 0,-10 0 64,10 0-32,-9 0 64,9 9-64,-10-9-32,0 0-64,1 0 32,-1 0 32,1 0 64,-1 0-32,10 0-32,-10 0 32,1 0 32,9 0-96,-10 10-64,1-10 128,8 0 32,1 0 0,0 0 32,-9 0-128,-1 0-64,10 0 64,-9 0 64,-1 0 0,1 0-32,-1 0-64,10 0 32,-10 0 96,10 0-32,-9 0-32,9 0-64,-10 0 32,10-10 96,-10 10 32,1 0-128,9 0-32,-10 0 32,0 0 0,1 0 32,9 0 64,-10 0-32,1 0-32,8 0 32,-8 0 32,9 0-32,0 0-32,-10 0 32,10 0-32,0 0 0,-10 0 64,10 0-32,0 0 64,-10 0-128,1-9 0,8 9 32,-9 0 0,10 0 0,-9-10 0,8 10 0,-8 0 0,-1-9 0,10 9 0,-9 0 0,9 0 64,-10-10-32,1 10-32,-1 0-64,10 0 32,-10-9 96,1 9 32,-1 0-128,1 0-32,9-10 32,-10 10 0,0 0 32,10 0 0,-9-9 0,9 9 0,-1 0 0,-8 0 0,9-10 64,0 10 32,-10 0-128,10 0 32,0-9 0,-10 9 0,10-9-96,0 9 0,0-10 64,-10 10 64,10 0 0,0 0-32,-10-9 32,10-1-32,-9 10 0,9-9 64,-10 9-32,1 0-32,-1-10 32,0 10-32,1 0 0,-1 0 64,10-9-96,-9 9-64,9 0 64,0 0 64,-10 0 0,10-9-32,0 9 32,-10 0-32,10-10 0,-10 10 0,10 0 0,-9-9 0,-1 9 0,1-10 0,-1 10-96,10 0 64,-10-9 32,1 9 64,-1 0-32,10 0-32,-9 0 32,-1-9-32,10 9 0,-10 0 0,1 0 0,9 0 0,-10-10 64,0 10-32,1 0-32,-1 0 32,1 0-32,-10 0 0,19 0 0,-10 0 0,0 0 0,1-9-96,9 9 64,-10 0 32,1-10 0,9 10 0,-10 0 0,10 0 0,-9-9 64,-1 9-96,0 0 0,10-10-32,-9 10 0,-1-9 128,1 9 32,-1 0-128,1 0 32,-1-9-64,0 9 0,1 0 64,-10 0 0,9-10 0,1 10 64,-1-9-32,1 9 64,-1-10-64,0 10-32,-9-9-64,0 9 32,10-10 32,-1 1 64,-9 0-32,0-1-32,0 1 32,10-1-32,-10 1-96,0-1 64,0 1 32,-10-1 64,10 10-32,0-8-32,-9-1 32,-1-1-32,1 1 0,0-1 0,-10 1 0,9 9 0,1-10 0,-1 10 0,1-9 0,0 9 0,-1 0 0,1 0 0,-1-10 0,1 10 0,-1 0 0,-9 0 0,10 0 0,-10 0 0,10 0 0,-10 0 0,9 0 0,-9-9 0,10 9 0,-1 0 0,1 0 0,-10 0 0,10-9 0,-1 9 0,1 0 0,-10-10 0,9 10 0,1 0 0,-10 0 0,10-9 0,-1 9 0,-9 0 0,10 0 0,0-10 0,-1 10 0,-9 0 0,0 0 0,0-9 0,10 9-576,-19-10-256,9 10-1312,0-9-576,0 0-4128,10 9-2975,-20-10 3967</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0.210"/>
    </inkml:context>
    <inkml:brush xml:id="br0">
      <inkml:brushProperty name="width" value="0.10583" units="cm"/>
      <inkml:brushProperty name="height" value="0.10583" units="cm"/>
      <inkml:brushProperty name="color" value="#ED1C24"/>
    </inkml:brush>
  </inkml:definitions>
  <inkml:trace contextRef="#ctx0" brushRef="#br0">12202 9238 3840,'0'0'1472,"0"0"-768,0 0-64,0 0 608,0 0-64,0 0 96,9 0-64,-9 0 0,10 0-640,-10 0 224,9 0 160,-9 0 32,9 0 63,1 0-159,-10 0-96,9 0-160,1 0-64,-1 0-128,1 0 32,-1 0-192,10-9-32,-9 9 0,-1 0 64,1 0-32,8-10 0,1 10-32,-9-9 64,-1 9-96,10 0 32,-9 0-32,-1-10 96,0 10-96,10 0 32,-9-9-32,9 9 32,-10 0-64,0 0-32,1 0-96,-1-9 32,1 9 0,9 0 32,-10-10 0,0 10 64,1 0-96,-1 0 0,1 0 32,-1 0 64,0 0-96,1 0-64,-1 0 64,-9 0 64,10 0-64,-1 0 0,1 0-32,-1 0-64,0 0 96,1 0 0,-1 0-32,1 0-64,-10 0 96,9 0 0,1 0-32,-10 0 32,9 0-64,1 0 64,-10 0-64,9 0-32,1 0 32,-1 10 32,-9-10 32,10 0 32,-1 0-64,-9 0-64,9 9 32,1-9-32,-10 0 0,9 0 64,1 0-32,-10 9-32,9-9 32,1 0 32,-10 10-32,9-10 64,-9 0-128,10 0 0,-1 9 96,0-9 32,-9 0-32,10 10 32,-1-10-128,1 0-64,-1 0 64,1 9 64,-1-9 64,10 0 32,-10 9-64,1-9-64,-1 0 32,1 0 32,-1 10 32,0-10 32,1 0-160,-1 0-32,1 9 32,-1-9 64,1 0 0,-1 9-32,10-9 32,-10 0 32,1 0-32,-1 10 64,1-10-64,-1 0-32,0 0 32,1 0-32,-1 0 64,1 0 32,-1 0-128,1 0 32,-1 0 64,1 0 32,-1 0-128,1 9 32,-1-9 0,-9 0 64,9 10-32,1-10-32,-1 0-64,1 9-32,-10-9 64,9 0 64,1 9 0,-1-9-32,1 10 32,-1-10 32,10 9-96,-10-9 0,10 0 96,-9 10 32,8-1-128,-8-9-32,-1 0 32,10 10 64,0-1 0,0-9-32,-10 10 96,10-10 0,-9 9-128,8-9 32,-8 9-64,-1-9 0,10 10 128,-9-10 32,-1 0-128,0 9 32,1-9 0,-1 10 0,1-10 0,9 9 64,-10 0-96,1-9 0,-10 10 32,9-10 0,1 9 0,-1-9 0,0 0 0,10 9 0,-9-9 0,-1 10 0,1-10-96,9 9 64,-10-9 32,10 10 0,0-10 0,0 9 64,-10-9-32,1 9-32,8-9 32,-8 10 32,-1-1-96,10-9-64,-9 10 64,-1-1 64,10-9 0,-10 0-32,1 10-64,8-1 32,1-9 32,-9 10 64,9-10-96,-10 0 0,0 9 32,10 0 64,0-9-256,0 10-32,0-1-864,0-9-416,9 10-2112,-9-1-928,10 10-19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7.999"/>
    </inkml:context>
    <inkml:brush xml:id="br0">
      <inkml:brushProperty name="width" value="0.10583" units="cm"/>
      <inkml:brushProperty name="height" value="0.10583" units="cm"/>
      <inkml:brushProperty name="color" value="#ED1C24"/>
    </inkml:brush>
  </inkml:definitions>
  <inkml:trace contextRef="#ctx0" brushRef="#br0">11713 9226 3968,'0'0'1568,"0"0"-832,0 0-96,0 9 608,0-9-480,0 0-160,0 0-192,0 0 32,0 0-224,0 0 160,0 0 96,0 0 256,0 0 96,0 0 0,0 0-32,0 0-32,0 0 0,0 0-161,0 0 33,0 0-64,-10 0-64,10 0-64,0 0-32,0 0-32,-9 0 0,9 0 64,0 0 64,-10 0-96,10 0 64,-9 0-64,9 0 64,-9 0-192,9 0-96,-10 0 160,10-9 96,-9 9-224,9 0-64,-10 0 32,10 0 32,0 0-32,-9 0-32,9 0-96,0 0 32,-10 0 64,10-10 128,0 10-128,-9 0-96,9-9 96,-10 9 128,10 0-160,0 0 0,0 0 0,-9 0 0,9 0-64,-10 0 32,10 0-64,-9 0 64,9 0 0,-10 0 32,10 0-64,-9 0 32,9 0-64,-9 0-32,9 0 96,-10 0 0,1 0-32,9 0 32,-10 0-128,1 0 0,9 0 32,-9 0 64,-1 0 32,1 0 32,9 0-64,-10 0-64,10 0 96,-9 0 0,-1 0-32,1 0-64,9 0 32,-9 0-32,-1 0 0,1 0 64,9 0-32,-10 0 64,1 0-64,0 0 64,9 0-64,-10 9 64,1-9-64,9 0 64,-10 0-64,1 0 64,-1 0-64,1 10-32,0-10 32,-1 0-32,1 0 64,-1 0 32,1 0-128,9 0 32,-10 0 0,1 9 0,-1-9 0,1 0 64,-1 0 32,1 10 32,9-10-64,-9 0-64,-1 0 32,1 0-32,-1 0 0,1 9 0,9-9 64,-10 0 32,1 10-128,-1-10 32,1 0 0,0 0 64,-1 9-96,1-9 0,-1 0 32,1 0 64,0 10-32,-1-10 64,1 0-128,-1 0 0,1 9 32,-1-9 64,1 0-32,0 0 64,-1 0-128,1 0 0,-1 9-32,-8-9 0,8 0 128,1 0 32,-9 0-32,8 10-64,1-10 32,-10 0 32,9 0-96,1 9 0,-10-9 32,10 10 64,-1-10-32,1 9-32,-1-9 32,1 10-32,-1-10 0,1 9 64,0-9-96,-1 0-64,1 9 64,-1-9 64,1 10 0,9-10-32,-9 9 32,-1-9-32,1 10 0,-1-10 64,1 0-96,-1 9 0,10 0 32,-18-9 0,18 10 0,-10-10 64,1 9-32,-1-9-32,1 10 32,0-10-32,-1 0 0,1 9 0,-1-9-96,10 0 64,-9 9 32,-1-9 0,1 0 0,-1 0 64,10 10-96,-9-10 0,0 0 32,9 0 0,-10 0-96,1 9 64,9-9 32,-10 0 64,1 0-32,-1 0 64,1 0-128,9 10-64,-10-10 64,1 0 64,9 0 0,-10 9 64,1-9-64,0 0-32,9 0-64,-10 10 32,10-10 32,-9 9 0,9-9 0,-10 0 64,1 10-32,9-10 64,-10 9-128,10-9 0,-9 0 32,9 9 0,0-9 0,-9 10 64,9-10-32,-10 9-32,10-9 32,0 10-32,0-10-96,-9 9 64,9-9 32,0 10 0,-10-10 0,10 9 64,0-9-96,-9 10 0,9-10 32,-9 9 0,9-9 0,0 10 64,-10-10-96,10 9-64,0-9 64,-9 9 64,9-9 0,0 10 64,0-10-128,-10 9 0,10-9 32,0 0 64,-9 10-96,9-10 0,0 0-32,0 0 0,-10 9 64,10-9 64,0 0-96,-9 0 0,9 9 32,0-9 64,0 0-32,0 0-32,0 10 32,0-10-32,0 0 0,-9 0 64,9 0-96,0 0 0,0 9 32,0-9 64,0 10-96,0-10 0,0 9 32,-10 1 0,10-2 0,0-8 0,0 9 0,0 1 64,0-1-32,0 1-32,0-10 32,0 9-32,0 0 0,0 1 0,0-10-96,0 9 64,0 1 32,0-10 0,0 9 0,0-9 0,0 0-96,0 10 64,0-10 32,0 9 64,0-9-96,0 10 0,0-10 32,0 9 64,0-9-96,0 9 0,0-9 32,0 10 64,0-1-32,10 1-32,-10-1 32,0 1-32,9-10 0,-9 19 0,0-10 0,0 0 0,9 1-96,-9-1 64,0 1 32,10 9 64,-10-10-32,9 0 64,-9-9-64,10 10-32,-10-1-64,9 1 32,1-1 32,-10 0 0,0 1 0,9 9 0,-9-10-96,9 1 64,-9-1 96,10 0 32,-10 1-128,9-1-32,-9 1-64,10 9 96,-1-10 64,-9 0 64,9-9-128,1 10 32,-10-1-64,9 1 0,1-10 64,-1 9 0,1-9 0,-10 10 64,9-10-96,-9 9 0,9-9 32,-9 0 64,0 10 32,10-10 32,-10 0-160,0 0 32,0 0-64,0 0 0,0 0 64,0 0 0,-10 0 0,10 0 64,0 0-32,0 0-32,-9 0 32,9 0-32,-9 0 0,9 0 0,-10-10-96,10 10 64,-9 0 32,9-9 0,-10 9 0,1 0 0,9-10 0,-10 1 64,1 9-96,9-10 0,-9 1 32,-1 9 0,10-10 0,-9 1 0,9 0 0,-10-1 0,10 10 0,-9-9 0,0-1 0,9 1 64,-10-1-96,10 1 0,-9 9 32,9-9 0,-10 9 0,1-10 0,9 10 0,-10-9 0,10 9 64,-9-10 32,9 10-128,0-9-32,-9 9 32,9 0 64,-10-10-64,10 10 0,0-9 32,-9 0 0,-1 9-96,10-10 64,0 1 32,0-1 0,-9 1 0,9 0 0,-10-1 0,10 1 64,0-10-32,0 9 64,-9 1-128,9 0-64,0-10 64,-9 9 64,9 1 0,0-1-32,0 1-64,-10-1 32,10 10 32,0-9 0,0 0 64,0-1 32,0 1-128,0-1-32,0 1 32,0-1 0,0 1-64,0-10 64,0 10 32,0-1 64,10 1-96,-10-1-64,0 1 64,9 9 64,0-8-64,-9-2 0,0 1 32,10-1 64,-1 1-96,-9-1 0,10 1 32,-1 0 64,-9-1-32,10-9-32,-1 10-64,0 0 32,1-1 32,-10 1 64,9-1-32,1-9-32,-1 19 32,1-19-32,-1 19 0,0-19 0,-9 10-96,19 9 64,-19-9 96,19-1 96,-10 10-128,1-9-96,9 9-64,-10-10 96,10 10 0,-10 0 32,10-9 64,-9 9 32,9-10-608,-10 10-224,10-9-3008,-9-1-1344,8 1-191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3.436"/>
    </inkml:context>
    <inkml:brush xml:id="br0">
      <inkml:brushProperty name="width" value="0.10583" units="cm"/>
      <inkml:brushProperty name="height" value="0.10583" units="cm"/>
      <inkml:brushProperty name="color" value="#ED1C24"/>
    </inkml:brush>
  </inkml:definitions>
  <inkml:trace contextRef="#ctx0" brushRef="#br0">13240 9782 6016,'0'0'2272,"0"0"-1216,0 0-672,0 0 608,0 0-32,0 0 64,0 0 64,0 0 64,0 0-640,0 0 192,0 0 63,0 0-31,0 0-64,0 0-160,0 0 0,0 0-96,0 0 0,0 0-32,0 0 0,0 0-64,0 0-32,0 0-96,0 0 32,0 0 64,0 0 64,0 0-160,0 0-64,0 0 0,0 0 0,0 0 0,0 0 0,0 0-64,0 0-64,0 0 32,0 0-32,0 0 0,0 0 0,0 0 64,0 0 32,0 0 32,0 0 0,0 0-64,0 0 32,0 0-64,0 0-32,0 0 32,0 0-32,0 0 64,0 0 32,0 0-32,0 10 32,0-10-128,0 0-64,-9 0 128,9 0 32,0 0 64,-10 0 0,10 0-64,0 9 32,0-9 0,0 0 32,-9 0 0,9 0 0,0 0-64,-10 0-64,10 0 32,0 0 32,-9 0-32,9 0 64,-10 0 64,10 0 64,0 0-96,-9 0-96,9 0 0,-10 0 32,10 0-32,0 0 64,-9 0-64,9 0-32,0 0 32,-9 0-32,9 0 64,-10 0 96,10 0-64,0 0 0,-9 0-32,9 0-64,-10 0 96,10 0 0,0 0-32,-9 0-64,9 0 32,-10 0 32,10 0-32,0 0-32,-9 0 32,9 0-32,0 0 64,-10 0 96,10 0-128,0 0-32,-9-9 0,-1 9 64,10 0 32,-9 0 32,9-10-160,-9 10-32,9 0 32,0 0 64,-10 0 0,10 0-32,-9 0 96,9 0 0,0 0-128,-10-9 32,1 9 64,9 0 96,-10 0-128,10 0-32,-9-9 0,9 9 64,-10 0-32,10 0-32,-9 0 32,9-10 32,-9 10-32,-1 0-32,10 0 32,-9-9 32,9 9-96,-10 0 0,10 0 32,-9-10 64,9 10-32,-10 0-32,10 0 32,-9-9 32,9 9-32,-9 0-32,9 0 32,-10-9-32,10 9 0,-9 0 64,9 0-32,0-10-32,-10 10 32,10 0-32,0-9-96,-9 9 64,9 0 32,0 0 64,0 0 32,-10-10 32,10 10-160,0 0-32,-9-9 32,9 9 64,0 0-64,-9 0 0,9 0 32,0-10 64,-10 10-32,10 0 64,-9-9-64,9 9 64,-10 0-128,10 0 0,0-9 32,-9 9 64,9 0-32,-10 0 64,10-10-64,0 10-32,-9 0-64,9 0 32,-9-9 32,9 9 64,0 0-96,-10 0-64,1-10 64,9 10 64,0 0 0,-10 0 64,1-9-64,9 9 64,0 0-128,-10 0 0,10-9 32,-9 9 0,9 0 0,-10 0 0,10 0 0,-9 0 0,9-10 0,0 10 64,-9 0-32,9 0-32,-10 0 32,1 0-32,9 0 0,-10 0 0,10 0 0,-9 0 0,-1 0 0,10 0 0,0 0 0,-9 0 64,9 0-32,-10 0-32,10 0 32,-9 0-32,0 0 0,9 0 64,-10 0-96,10 0 0,-9 0-32,9 0 0,-10 0 64,1 0 64,9 0-32,-10 0 64,10 0-64,-9 0-32,9 0 32,-10 0-32,10 0 0,-9 0 0,-1 0 0,10-9 64,-9 9-96,9 0 0,-10 0 32,10 0 0,-9 0-96,0 0 64,9-10-32,-10 10 0,10 0 128,-9 0 96,9 0-224,0 0 0,-10 0 128,10-9 128,-9 9-192,9 0 32,0 0-32,0 0 0,-10 0 0,10-10 64,0 10-96,-9 0 0,9 0 32,0 0 0,-9 0 0,9 0 0,-10 0 0,10 0 64,0 0-32,-9 0 64,9 0-128,-10 0 0,10 0 32,0 0 64,-9 0-32,9 0-32,-10 0-64,10 0 32,0 0-32,-9 0 0,9 0 64,-10 0 64,10 0-192,-9 0-32,9 0 128,0 0 160,-9 0-64,9 0 32,-10 0-192,1 0-64,9 0 192,0-9 128,-10 9-64,10 0-64,-9 0 0,9 0 32,0 0-32,-10 0-32,10 0-64,-9 0 32,9 0 32,0 0 0,-9 0 0,-1 0 0,10 0-224,0 0-96,-9-9 384,9 9 256,-10 0-224,10 0-32,0 0-64,-9-10 0,9 10-96,-10 0 64,10 0 96,0 0 32,-9 0-128,9 0 32,-9 0 0,9 0 0,0 0 0,-10-9 0,1 9 0,9 0 64,-10 0-96,10 0 0,-9 0 32,9-10 64,-10 10-96,1 0 0,9 0 32,-10 0 64,10 0-32,-9 0-32,9 0-64,-9 0 32,-1 0-32,10 0 0,-9 0 128,9-9 96,-10 9-64,10 0-64,-9 0-96,-1 0-32,10 0 128,-9 0 32,9 0-96,-10-10 32,10 10 0,0 0 64,-9 0-32,9 0-32,0 0-64,-9 0 32,9 0 32,0 0 0,-10 0 0,10-9 0,0 9 0,-9 0 64,9 0-96,-10 0 0,1-10-32,9 10 0,-10 0 128,10 0 32,-9 0-32,9 0-64,-10 0 32,10 0-32,-9 0 0,9 0 0,-10 0-96,10 0 64,-9 0 32,9 0 64,-9 0-32,9 0-32,-10 0 32,1 0-32,9 0 0,-10 0 64,10 0-96,-9 0 0,9 0 32,-10 0 0,1 0 64,9 0 32,-10 0-128,1 0 32,9 0 0,-8 0 0,-2 0 0,10 0 64,-9 0-96,9 0 0,-10 0 96,10 0 32,-9 0-128,-1 0 32,10 0 0,-9 0 64,-1 0-96,1 0 0,0 0 32,9 0 64,-10 0-96,1 0 0,9 0 32,-10 0 64,1 0-96,-1 0 0,10 0 32,-9 0 0,0 0 0,9 0 0,-10 0 0,1 0 0,9 0 0,-10 0 64,10 0-32,-9 0-32,9 0 32,-10 0-32,1 0 0,9 0 0,0 0 0,-9 0 0,9 0-96,-10-9 64,1 9 32,9 0 64,-10 0-96,10 0 0,-9 0 32,-1 0 64,10 0-32,-9 0 64,9 0-128,-9 0 0,-1 0 32,10 0 0,-9 0-96,-1 0 64,10 0 32,-9 0 0,-1 0 0,1 0 64,-1 0-32,10 0-32,-9 0 32,0 0 32,9 9-32,-10-9-32,1 0 32,9 0-32,-10 10 0,1-10 0,9 0-96,-10 0 64,10 0 32,-9 0 64,9 0-96,-10 9 0,1-9 96,9 0 32,-10 0-128,10 0 32,-9 0 0,9 0 0,-10 0 0,1 0 0,9 0 0,-9 0 0,-1 0-96,1 10 64,9-10 32,-10 0 0,1 0 64,9 0 32,-10 0-128,1 0 32,9 0 0,-10 0 64,1 0-96,0 0 0,9 0 32,-10 0 0,10 0 0,-9 0 0,-1 0 0,10 0 0,-9 0 0,9 0 0,-10 0 0,10 0 0,0 0 0,-9 0 0,9 0 64,-10 0 32,10 0-128,0 0 32,0 0 0,-9 0 0,0 0 0,9 0 0,0 0-96,-10 0 64,1 0 32,9 9 0,0-9-96,-10 0 64,1 0 32,9 0 64,-10 0-32,10 0 64,-9 10-128,9-10-64,-9 0 64,-1 0 64,10 0 0,-9 0 64,9 0-64,-10 9-32,10-9 32,-9 0-32,9 0 0,-10 0 0,1 0 0,9 0 0,-9 0 0,-1 10 0,10-10 0,-9 0 0,9 0-96,-10 0 64,10 0 32,-9 0 0,-1 0 0,10 9 0,-9-9 0,0 0 64,9 0-32,-10 9-32,1-9 32,9 0-32,-10 0 0,1 10 64,9-10-96,-10 0 0,1 0 32,-1 9 64,1-9-32,0 0-32,-1 0-64,10 0 32,-9 0 32,-1 0 0,10 0 0,-9 10 64,-1-10-96,1 0 0,9 0 32,-10 0 64,10 0-32,-9 0 64,-1 0-128,10 9 0,-9-9-32,9 0 0,-9 0 64,9 0 64,-10 0-32,10 0-32,-9 0 32,9 0-32,-10 0 0,1 0 0,9 0 0,-10 0 0,1 10 0,9-10 0,-10 0 0,1 0 0,9 9 0,-10-9 0,1 0-96,0 0 64,9 9 32,-10-9 64,1 0-32,-1 0-32,10 10 32,-9-10-32,-1 0 0,1 9 64,9-9-96,-10 10 0,1-10 32,0 9 0,9-9-96,-10 9 0,1 1 64,9-10 64,-10 0 0,1 9-32,9 1-64,-10-10 32,1 0 32,0 9 64,9 1 32,-10-10 32,1 9-160,-1-9-32,10 9 32,-9-9 0,-1 10 32,10-10 0,-9 0-96,0 9 64,9-9 96,-10 0 32,1 0-128,-1 10 32,10-10 0,-9 0 64,9 0-96,-10 9 0,10-9-32,-9 0 0,0 9 128,9-9 32,0 0-128,-10 0 32,10 10 0,-9-10 0,9 0 0,0 0 0,-10 9 0,10-9 0,0 0-96,-9 0 64,9 0 96,0 10 32,-10-10-128,1 0 32,9 0-64,0 9 0,-10-9 128,1 0 96,9 0-128,0 0-96,0 0-64,-9 0 96,9 0 0,0 0 96,-10 10-32,10-10-32,0 0 32,-9 0 32,9 0-96,-10 0 0,10 9 32,0-9 0,0 10-96,-9-10 0,9 9 64,-10-9 64,10 10 0,0-10-32,-9 9 96,9-9 0,0 0-128,-10 9 32,10-9 0,0 10 0,-9-10 0,9 9 0,0-9 0,-10 10 0,10-1-96,0 1 64,0-10 32,-9 9 0,9-9 64,0 10 32,0-10-128,0 9 32,0-9-64,0 0 0,0 9 64,0-9 0,0 0 0,9 0 0,-9 10 0,0-10 0,0 0 0,0 9 0,10-9 0,-10 0 0,0 10 0,9-10 0,-9 9 0,0-9 0,0 9 0,10-9 0,-10 10 0,9-1 64,-9-9-96,10 10-64,-10-1 64,9 1 64,-9-2-64,0 1 0,10 1 32,-10-1 64,9-9-32,-9 10-32,0-1 32,10 0 32,-1 1-96,-9-1 0,0-9 32,9 10 0,-9-1 0,10-9 0,-10 10 0,0-10 0,0 9 0,9 1 0,-9-10 0,10 9 0,-10 1 0,0-10 0,9 9-96,-9 0 64,10 1 32,-10-1 0,9 1 0,1-10 0,-10 9-96,9 1 64,-9-1 96,9 0 32,-9 1-32,10-1-64,-1 1 32,-9-1 32,10-9-32,-1 10-32,-9-1 32,10 0-32,-10-9 0,9 10 0,-9-10 0,9 9 64,-9-9-96,10 10 0,-1-10-32,-9 9 0,10-9 64,-1 9 0,-9-9 0,10 10 64,-10-10-96,9 9 0,-9-9 32,9 10 0,1-10 0,-10 9 0,9-9 0,1 10 0,-10-10 0,9 0 0,1 9 0,-10-9 0,9 0 0,0 9 64,1-9-96,-1 10 0,1-10 32,-1 9 0,-9-9 0,10 0 64,-1 10-32,1-10-32,-1 9 32,0-9-32,-9 10 0,10-10 0,-1 0 0,1 9 0,-10-9-96,9 0 64,1 10 32,-1-10 64,-9 0-32,10 9-32,-1-9 32,1 0-32,-10 0-96,9 9 64,0-9 32,1 0 64,-1 10-96,1-10-64,-1 0 64,1 0 64,-1 0-64,1 9 0,-1-9 32,1 0 64,-1 10-32,10-10-32,-10 0 32,1 0 32,-1 0-96,1 0 0,-1 0-32,10 9 0,-10-9 64,1 10 64,-1-10-32,1 0 64,-1 0-128,10 0 0,-10 0 32,10 0 64,-9 0-32,-1 9-32,10-9 96,-10 0 0,1 0-128,-1 0 32,1 10 0,9-10 64,-10 0-96,0 0 0,1 9 32,-1-9 64,1 0-32,-1 0-32,10 9-64,-9-9 32,8 0 32,-8 0 64,-1 10-32,10-10-32,-9 0 32,-1 0-32,1 0 0,-1 0 64,0 0-96,1 0-64,9 0 64,-10 0 64,1 0 0,-1 0 64,1 0-64,-1 0-32,1 9-64,9-9-32,-10 0 128,0 0 32,1 0 0,-1 0-64,10 0 32,-9 0 32,-1 0-32,1 0 64,-1 0-64,0 0-32,1 10 32,-1-10-32,10 0 0,-9 0 64,8 0-96,-8 0 0,9 0 32,-10 0 64,10 0-32,-10 0-32,10 0 32,-9 0-32,9 0-96,-10 0 64,10-10 32,-10 10 0,10 0 0,-9 0 64,-1-9-32,9 9 64,-9 0-128,1 0 0,9 0 32,-10 0 0,10 0 0,-9 0 64,8 0-32,-8 0-32,-1 0 32,1 0-32,-1 0 0,1 0 0,-1 0 0,1-10 0,9 10 0,-10 0 0,0 0 0,1-9 64,9 9-96,-10 0 0,10 0 32,-9-9 0,-1 9 0,10 0 0,-10 0-96,10 0 64,-9-10 96,-1 10 32,1 0-128,8 0 32,-8 0 0,-1 0 0,1 0 0,9 0 64,-10 0-32,0 0-32,1 0 32,9-9-32,-10 9 0,1 0 64,-1 0-96,0 0-64,10-10 64,-9 10 64,-1-9 0,-9 9 64,10 0-128,-1 0 0,1 0 32,-1 0 64,0 0-96,1 0-64,-1 0 128,1 0 32,9 0 0,-10 0-64,0-10 32,1 10-32,-1 0 0,10 0 0,-9-9-96,-1 9 64,1 0 32,-1 0 0,1 0 64,-1-10 32,1 10-128,-1 0-32,0-9-64,1 9 96,-1 0 64,1 0 64,-1 0-32,1-9-64,-1 9-64,1 0 32,-1 0 32,0-10 0,1 10 0,-1 0 64,1 0-32,-1-9-32,1 9-64,-10 0 32,9 0 32,1-10 0,-1 10 0,0 0 64,1 0-96,-10-9 0,9 9 32,-9 0 0,10 0 0,-1-10 0,1 10 0,-1 0 0,0 0 0,1-9 64,-10 9-32,9 0-32,1-10 32,9 10 32,-10-9-96,0 9 0,1-9 32,-1 9 64,1 0-32,-1-10-32,10 10-64,-10-9 32,1 9 32,-1 0 0,1 0-96,-10-10 64,19 10 32,-19-9 64,9 9-32,1-10-32,-1 10-64,-9-9 32,9 9 32,1-9 64,-1 9-32,-9-10-32,10 10-64,-1-9 32,1 9 32,-1-10 64,-9 10-96,10 0 0,-1-9 160,10 0-128,-19 9 0,9-10 0,1 1 64,-1 9-96,-9-10 0,10 10 32,-10-9 64,9 9-96,-9-10 0,10 10 32,-1-9 0,-9 9 0,0-9 0,10 9 0,-1-10 0,-9 10 0,10-9 0,-10 9 0,9-10 0,0 1 0,1 9 64,-10-10-32,9 1-32,1 9-64,9-9 32,-19 9 32,19-10 64,-19 10-32,9-9-32,0 9-64,1-10 32,-1 1 32,-9 9 0,10-10 0,-1 10 64,-9-9-96,10 9 0,-10-10 32,9 1 64,-9-1-32,9 10-32,-9-9 32,0 0-32,10-1 0,-10 10 0,0-9 0,9-1 0,-9 1 0,0 1 0,0-2 0,10 10 64,-10-9-96,0-1 0,0 1 32,0-1 0,0 1 0,0 0 0,0-1-96,0 10 0,0-9 128,0-1 32,0 1 0,0-10-64,0 10-64,0-1 32,0 1 96,0-1 32,0 1-32,0-1-64,-10 10 32,10-18-32,0 18-96,0-10 64,-9 1 32,9-1 64,-10 10-96,10-9 0,-9-1 32,0 10 64,9-9-96,-10-1 0,1 10 32,-1-9 64,1-1 32,-1 1 32,1 0-160,0-1-32,-1 1 32,1-1 64,-1 1 0,1 0-32,-1-1-64,1 1 32,9 9 32,-10-19 64,1 19-32,9-10-32,-9 1 32,9 0 32,-10 9-96,10-10 0,-9 1-32,-1 9 0,10-10 64,-9 10 64,-1-9-32,10 9-32,-9 0 32,-1-9-32,10 9 0,-9 0 0,9 0 0,-10-10 0,10 10 0,0 0 64,0 0-32,-9 0-32,9 0-64,0 0-32,0 0-32,0 0 96,0 0-1056,0 0-384,0 0-4480,-9 0-1919</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5 0,0-5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0 0-32,6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1 0,6-2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6 0 64,0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9 32,0-9 32,0 0-64,0 0 32,0 10-128,0-10 0,0 0 32,0 10 64,0-10 32,0 0 32,0 10-160,0-10 32,0 10 64,0-10 32,0 0-32,0 9-64,0-9 32,0 0-32,0 10-96,0-10 64,0 0 32,0 0 64,0 10-96,0-10 0,0 0 32,0 10 64,0-10-32,0 0 64,0 0-128,0 10-64,0-10 64,0 0 0,0 0 32,0 10 64,0-10-32,0 0-32,0 0-64,0 0 32,0 0 32,10 0 64,-10 0-96,0 0 0,0 0 32,10 0 0,-10 0 0,9 0 0,-9 0 0,10 0 0,-10 0 0,9 0 0,1 0-512,-10 0-128,10 0-1792,-10-10-735,10 0-160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3 13891 3328,'0'-8'1216,"0"8"-640,10 0 32,-10 0 512,0 8 0,10-8 64,-10 0-160,0 0-64,0 0-544,0 0 160,0 0 160,0 0 32,0 0 32,0 0-192,0 0-32,0 0-128,0 0 31,0 0-63,-10 0 0,10 10-224,0-10-64,0 0 128,0 0 96,0 0-64,-10 0 0,10 0-32,0 0 64,0 0-96,0 0-64,0 0 0,-10 10-32,10-10 64,0 0 32,0 0-32,-10 10-32,10-10-32,0 0 0,0 0 0,0 0 64,0 0-96,0 0 0,-9 0-32,9 0 32,0 0-64,0 0 64,0 0-64,-11 0-32,11 0 96,0 10 0,-8-10 32,8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8 32,0 8 0,0 0 0,0-10 0,0 0 64,0 10-736,0-9-256,0-1-1376,10 0-608,-10 0-243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9 0-384,-9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0-32,0 1-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9 0 0,-1 0 0,10 0 128,-10 0 32,10 0-32,-10 0-64,10 0-64,0 0 32,-10 0 32,10 0 0,0 0-96,-9 0 64,9 0 32,0 0 0,0 0 0,0 0 0,0 0 0,0-10 0,0 10 0,0 0 64,0 0-96,0 0-64,0-10 64,0 10 64,0-10-864,0 10-288,-10-10-3040,10 0-1279,-10 0 3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4 12633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5 0,5 5 64,0-5 32,0 5-32,0-5 32,0 5-64,0 0-32,-6-1 32,6 1-32,0 0 0,0 0 64,0 0-32,-4-5 64,4 5-64,0 0 64,0-5-64,0 4 64,0 1-64,0-5-32,0 5-64,-6 0 32,6 0 96,0 0 32,-4 0-128,4-1 32,0 1 0,0 0 0,-5-5 64,5 5 96,0 0-128,0-5-96,0 0 32,-5-1 64,5 1-64,0 0 0,0 5-32,0-5 0,0 0 128,-5-1 32,5 6-32,0-5-64,0 0 32,0-1-32,0 6-640,0-5-288,-5 5-2496,0 0-1024,-10 5-1535</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0-32,-5 5-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 0 0,0 0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5 0,0-5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4-5 64,-4 5-64,5 0-64,-5 0 64,6-5 64,-6 5-64,4-6 0,2 1 32,-6 0 0,5 0 0,0-5 64,-5 5-672,5-11-288,0 11-2016,0-10-832,0-5-2591</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0 0 96,5 0 0,-5 5-128,0-6 32,0 2 0,5 4 0,-5 0 0,6-5 64,-6 0-96,0 5 0,0-5 96,5 6 32,-5-6-128,1 0 32,-1 0 0,0 0 0,0 0 0,0 0 0,0 0 0,0 0 0,0-5 0,0 5 64,-5 0-32,6-5-32,-1 6 96,-5-6 0,5 5-32,-5-5 32,0 5-128,5-5 0,-5 0 32,0 0 64,0 0-96,0 0 0,0 0 32,0 0 0,0 0 0,0 0 64,0 0-608,0 0-192,0 0-1728,-5 0-800,5 0-403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5 12533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4 5 0,4-5 64,0 5-32,0-5 64,0 5-128,-5-5 0,5 5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7 5682 4480,'-5'0'1760,"5"0"-960,0 0-384,0 0 608,0 0-96,0 0 32,0 0-128,0 0 32,0 0-480,5 0 480,-5 0 288,0-5 32,0 5 63,0 0-127,0-5 32,5 0-160,-5 0 32,0 0-384,0-1-64,0 1-256,-5-5-128,5 5-96,-5-5 0,0-4-64,-5-1 64,1-1-1536,-1 1-640,0 5-387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1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5 0 0,0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5 64,-5-5-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0 6-128,0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 0 0,0 5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4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4-5-64,-4 5 0,6-6-32,-6 6-64,5-6 32,1 6 32,-6-5-96,6 5 0,-6 0 32,5-6 64,-5 6-32,6-5-32,-6 5 32,5-6-32,-5 6 0,6 0 64,-6-5-32,0 5 64,5 0-64,-5 0-32,0-6 32,0 6-32,6 0 0,-6-5 0,0 5 0,5 0 64,-5 0-32,6 0-32,-6-6 32,5 6-32,1 0 0,-6-5 0,5 5 0,-5-6 0,6 6 0,-6-5 64,6 5-96,-1 0-64,-5-5 64,6-1 64,-1 6 64,1-5 32,-6 5-160,5-6-32,1 6 32,-1-5 64,-5 5 0,6-6 64,-1 6-64,-5-5-32,6-1-64,0 6 32,-6-5 32,5-1 0,-5 1 0,6 5 64,-6-6-32,5 1-32,1-1 32,-6 0-32,5 6 0,-5-5 0,6-1 0,-6 1 64,5 5-32,1-6 64,-6 6-128,5-5 0,-5 5 32,6-6 0,-6 6 0,0-5 0,5-1 0,-5 1 64,6-1-96,0 1-64,-6 5 64,5-11 64,-5 5-864,6 0-352,-1-10-2240,1-1-992,-6-5-2079</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0 32,-11 1-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1 11-32,-10 0 0,10 0 0,-10-12 0,11 12 64,-12-11-96,1 11 0,11 0 32,-12-12 0,1 12 64,-1 0 96,1-11-128,11 11-32,-12-12 64,1 12 32,11 0-32,0-11 32,-12 11-128,12-11-64,0 11 64,-11-12 64,11 12-64,-12-11 0,1 11 96,11-12 96,-12 12-128,1-11-96,10-1 96,-10 1 32,11 11 0,-12-12-64,12 1 96,-11-1 64,11 12-128,-12-11-96,1 1 32,-1 10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4 4864,'0'0'1824,"0"0"-960,-6 0-1024,12-6 1568,-6 6-480,0-5 0,0 5-32,5-6-512,-5 1 192,6 5 96,-1-6 128,-5 0 128,0 1-128,6-1-96,-1 1-129,-5-1-31,6 1-32,-6-1 96,6 1-160,-1-1 0,1 1-64,-6 5 0,5-6-64,1 0-32,-6 1 32,5-1 32,1 1-32,-1 5 32,6-6-128,-5 1 32,0-1-96,-1 1 0,6-1 32,-5 1 32,-1-1-32,1 0 32,-1 1-64,1-1 0,0 1 32,-1 5 32,1-6-32,-1 1-32,1-1-96,5 2 32,-6 4-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5 5 0,-4-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5 8515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1 0-32,0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 0 0,5-1 0,-6 1 0,1 5 0,-1-6 0,0 1 0,6-1 64,-5 1-96,-1 5 0,1-6 32,-1 1 0,6-1 64,-5 1 32,-1-1-192,6-5 0,-5 5 32,5-5 96,-6 6 0,6-6-32,-6 0-128,6 0-64,-5-1-1600,5 1-640,0-5-1952,5 5-767,-5-6 63</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5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5 0,6 5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6-6 32,0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5-64,5 0 32,-5 0 32,-5-5 64,-1 0-32,6 6-32,0-6 32,5 5-32,-5-5 0,0 6 64,0-6-32,-11 0-32,5 0-416,0 0-192,-5 5-3360,6-5-144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0 11480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1-5 0,-2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5 0,6 0-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0 0-96,0-5-32,0 5-32,-5-5 32,6 5-64,-1-5 64,1 0 0,-1 0 32,-5 0 0,6 0 0,-6 6 0,5-6 0,-5 0 0,5 0 0,-5 5-64,6-5-64,-6 0 32,0 0-32,0 6 0,5-6 0,-5 0 0,6 0 0,-6 5 0,0-5 0,0 0 0,5 0 64,1 6-32,-6-6-32,5 5 96,0-5-64,-5 5 64,6-5-64,-1 6-32,-5-6-64,6 5 32,-1-5 32,-5 0 0,6 6 0,-1-6 64,-5 0-32,6 0 64,-1 5-1696,0 0-736,1 1-480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1 0-32,-5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2-128,1-4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1 0-64,7-5 32,-11 5 0,5 0 32,-5 0 0,0 5 64,0-5-96,5 0 0,-5 0-32,0 6 32,5-1 0,-5-5 32,0 0-64,5 0 32,-5 0-128,0 6-64,5-6 64,-5 0 64,-1 5 0,1-5 64,5 6 0,-5-2 32,0 1-1568,0 1-672,5-1-2560,-5 6-1087,0-5 703</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3 4608,'-5'0'1760,"5"0"-960,5 0-32,-5 0 768,0 0 64,0 0 96,0 0-224,0 0-64,0 0-768,0 0 319,0 0 161,6-5-64,-6 5 32,5-5-256,-5 5-128,6-6-128,-1 1 32,1-1-32,-1-5 0,0 6 0,6 0 0,-5-6-224,5 5-128,-1 2 64,1-7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1 0 64,1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2 32,0-4 0,1 11 64,-1-5-32,1-1-32,-1 0 32,1 1-32,-1 5-96,0-6 64,1 1 32,-1-1 64,-5 0-96,6 1 0,-1-1 32,-5 6 64,6-5-32,-1-1-32,-5 6-64,5-6 32,1 6 32,-6 0 64,5-6-32,-5 6-32,6 0 32,-6 0 32,0 0-32,0-1-32,0 1-64,0 0 32,0 0 32,-6 0 64,1 5-96,-1 1 0,-4 4-384,-1 1-224,0-1-1344,-5-4-576,-1 5-3648,1-12-1599,5-4 2367</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1 8866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6 64,0-5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0 0 64,5-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7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1 0-64,5-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4-128,5 2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1-5-96,7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2 0,-5-2 32,6 1 0,-1 0 0,-5-1 0,5 1 0,-5 5 0,6-6 0,-6 1 0,5 0 0,1 5 0,-6-6-96,5 1 64,0-1 32,1 1 64,-1-1-32,1 1-32,-6-1 32,5 6-32,1-5 0,-1 0 0,0-1 0,1 6 0,-1-5 0,-5-1 0,6 6 0,-1-5 0,0-1 0,1 6 64,-1 0-96,1-5 0,-6 0 32,5-1 0,1 6 0,-6-5 64,5-1-192,1 1 32,-6-1-320,5 6-128,0-5-640,1 0-192,-1-1-2752,1 1-1216,-6-1-102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8 9607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0 10972 4224,'0'0'1568,"0"0"-832,0-12-288,0 12 480,0 0-32,0 0 32,12 0-32,-12 0 64,0-11-512,0 11 320,0 0 160,0 0-64,0 0-32,0 11-320,0-11-96,0 0-225,0-11-63,0 11-64,0-12-64,0 12 32,0 0-32,0-11 192,0-1 192,0 12-64,-12-12 64,12 1-160,0-1 32,0 12-160,0-11-64,0 11 0,0-12 32,0 12-32,0-11 64,-11 11 128,11-12 128,0 12-128,0-10 32,0-2-96,-12 12 0,12-11-32,0 11 64,0 0-160,-11-12-32,11 12 64,0 0 32,0-11-128,0 11 32,0 0-64,0 0 0,-12-12 64,12 12 0,0 0 64,-10-11 32,10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0 9116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2 0-32,-2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 0 0,7-1 0,-6 0 0,6 7 0,0-7 64,-6 7-32,6-7 64,0 0-128,-7-7 0,7 8-32,0-1 0,0 0 64,0 0 64,0 0-96,0-6 0,0 6 32,0 1 0,7-1 0,-7 6 64,6-6-32,0 7-32,1 0-64,-1-7 32,0 6 32,1 1 64,-1 0-32,7-7-32,-7 6-128,7 1 0,0-7-928,0 7-416,0-1-2848,6-5-1184,0 5-607</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3 8041 3456,'0'0'1408,"0"6"-768,0-6-256,0 0 512,0 0-32,0 0 128,0 0 0,0 0 32,0 0-544,0 0 192,0 0 192,0 0 0,0 0 64,0 0-32,0 0 0,0 0-129,0 0-31,0 0-96,0 0-96,0 0-32,0 0 0,0 0-64,0 0 32,0 0-64,0 0 0,-6 0-96,6 0 32,0 0-64,0 0 64,-7 0-64,7-6 0,0 6 96,0 0 96,-6 0-192,6-6-96,-7 6 32,7 0 64,0-7-128,-6 7-32,6 0 0,-6-6 0,6 6-64,-7-5 32,7 5-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6 0 64,-1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4 0,6-4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9 0-96,2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6 0,0 5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4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4-128,4 4-32,1 0 32,-5-5 0,4 1 32,0 4 0,1 0 0,0 0 64,-1 0-32,6-5 64,-6 5-128,1 0 0,4-5 32,-4 5 0,4 0 0,1-5 64,-6 5-192,10-4 32,-4 4 96,-1 0 128,5-5-32,-5 5-64,1 0-864,8 0-384,-4 0-2015,5 5-865,0-5-192</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1 8842 6016,'-4'0'2272,"4"0"-1216,0 0-672,0 0 672,0 0-192,0 0-32,0-5-96,0 5-96,0-5-320,-5 5 160,5-4 128,0-1-32,-5 0 31,5 1-127,-4-1-32,4-4-64,-5 4 64,0 0-96,1-4 32,-1 0-96,1-1 64,-1 1-64,0-1 64,0 6-64,1-5 0,-1-1-32,1-4 64,-1 5-96,-3-1 32,3 1-160,0-5 0,1 9 32,-1-4 0,0 0 0,5-1 64,-4 6-96,-1-11-64,0 11 64,1-10 0,-1 9-32,0-8-64,5 8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2-1 64,2-4-96,0 9 0,-1-5 32,5 0 64,1 5 32,-5-4 32,4-1-160,0 5 32,-4-4-640,4-1-288,0 5-3744,1 5-1631,-10-1 137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2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5-64,-1 1 64,1-1-64,4 1-32,-4 0 32,4 0 32,-9-1-32,5 6 64,-1-6-128,1 5 0,0-4 32,0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6 0,4 0-96,1 4 64,-5-5 32,0 5 0,-5 0 0,10 4 0,-5-4 0,0 5 0,0-5 64,0 5 32,-4-1-128,-1 1-32,0 4 32,1 1 64,-1-1 0,0 0 64,-4 0-64,0 1 64,4 4-64,-9-5-32,5 0 32,-5 5 32,4 0-32,-4-4-32,-4 4 96,4 4 0,0-4-32,-5 0 32,5 0-64,-5 0-32,1 5 32,-6-5 32,6 5-32,-10-1-32,0 1-64,0 0 32,4 0 32,1 4 64,-1-4-32,-4 4-32,5 0 32,-5 5 32,0-4-96,0 4 0,0-5 32,-5 5 64,0 0-96,6-4 0,-6-1 32,5 5 0,0-5 0,0 5 0,-9 4 0,4-4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3 0,-10-1 0,10 0 0,-10 0-96,5-4 64,0 3 32,0 1 64,0 0-96,0 0 0,-5 0 32,5 5 64,-5 0-32,1-5 64,-6 4-128,6 1 0,-1-1 32,1 1 0,-1 5 64,0-6 96,-4 5-1280,0 1-576,4-1-2880,-4 0-1215,-1-4 12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4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2 11 32,-10 1 0,12-12-64,-1 12 32,1-1-64,-1-11 64,1 12 0,-1-1 32,-11 1-64,12-1 32,-1 12-64,1-11 64,-12-1-64,11 1 64,-11-1 0,12 12 32,-12-11-64,11-1-64,1 1 32,-12-1 32,11 1-32,-11-12 64,11 11-64,-11-11 64,12 12-64,-1-12-32,-11 11 96,12 1 64,-12-12-128,11 11-32,-11 1 0,12-1 0,-1 1 0,-11 0 64,12-12-32,-12 11-32,11 2 32,-11-13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8 8730 4608,'-5'0'1760,"10"0"-960,-5 0-512,0 0 448,0 0-160,0-5 64,0 5 128,0 0 160,-5-5-512,5 5 352,0-4 96,0 4 96,-5-5 64,5 5-128,-4-5-1,4 1-319,-5-1 0,5 0-160,-5 1 64,1-1-64,-1 0 64,5-4-64,-5 4 0,1-4-96,-1-1-32,0 1-96,1 0-32,-1 4 32,5 0 96,0 1 0,-5-6 64,5 6-64,-5-1 0,5 0-96,-4 1-32,-1-1-32,5-4 64,-5 4-32,1-5 0,-1 6-192,0-6 32,1 1 0,-1 0 64,0-1 32,1 1 96,-1-1-96,-5 1 0,6 0 32,-1-1 0,0-4-64,-4 5-64,4 0 32,1-5-32,-6 5 64,6 0 32,-6-1-32,1 1-64,4-1-64,-3-4 32,3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5 5 0,-5-4 32,6 8 64,-5-9-32,4 10-32,0-5 32,-4-5-32,0 5 0,4-4 0,-4-1-96,-1 0 0,6 1 64,-5-1 64,-1 0 0,1 1-32,0-5 32,-1 4-32,-4-4 0,0-1 64,5 1-96,-5 0-64,0-1 64,0-4 64,0 0-64,-5 0 0,5 0-32,0 0 0,-4-4 0,-1-1 0,5 0 64,-5-4 64,1 4-32,-6-4 64,5-1-128,-4-4 0,4 0 32,-4 0 0,0 0-96,-1-5 64,-4 5 32,5-4 64,-4 4-32,3-4 64,1 4 0,-5-5 32,4 0-160,1 0 32,0 5 0,-1 0 0,6 0 0,-6 0 0,1 5-96,4-5 64,-4 0 32,4 4 64,0 1-96,1 0 0,-1 4-32,0-5 0,1 6 128,4-1 96,-5 0-64,5 5-64,0-4 0,0 8-32,0-4-96,0 5 0,5 0 128,-5-1 32,4 6 0,1-1-64,-5 1 32,9 4-32,-4 0-96,0 0 0,4 0 64,1 4 64,-6 1 0,6 0-32,-1 0 32,5 0-32,-5-1 0,1 1 0,-1-1-96,5 1 64,-9-5 32,4 4 64,0-8-32,0 4-32,1 5-64,-1-5 32,-4 0 32,-1 0 64,1-9-32,-5 4 64,5-4-128,-5-5 0,-5 0-32,5 0 0,-5-5 0,5 0 0,-4 5 0,-1-9 0,-4 0 64,-1-1 0,1-4 0,0-5 64,0 5-32,0-5-32,-1 1 32,-4 4-32,5-5 0,-1 6 64,1-1-32,0 0-32,-1 0 32,1 4 32,4 1-96,-4-1-64,4 1 64,0 9 64,5-5 0,-4 5-32,4 0 32,0 0-32,0 5-96,4 0 64,-4-1 96,5 10 32,0-4-128,4 4-32,-4-5 32,0 5 64,-1-4 0,1 8-32,4-4 32,1 0-32,-6 0 0,6 0 0,-1 5-96,-4-1 64,4-4-32,-4-4-64,0-5 0,-5-1 96,0-4 0,0 0 32,0-4 0,-5 4 64,0-10-96,-4 1 0,4-1 96,-4-4 32,4 5-128,-9-5 32,5 0 0,-5 0 64,-1 0-96,1-5 0,5 10 96,-5-5 32,5 5-128,-1 0 32,5-1 0,-4 6 0,4-1-96,5 0 64,-4 0 32,4 5 0,0 0 0,4 5 0,1 0 0,0 4 64,4 1-96,1 4-64,-6 0 64,6-1 64,-1 1 0,0 5-32,1-5 32,-1 5-32,1-1-96,-1 1 64,0-5 32,1 0 64,-6-4-96,1-1 0,-5-4 32,0-5 0,0 0-96,0 0 64,-5 0 32,1-10 0,4 6-96,-10-10 0,6 4 64,-6-9 64,1 5 0,-1-4-32,1 3 32,-5-3 32,5-1-32,-1 5-32,1 1 32,-1 3-32,1 1-96,0 4 0,4 1 64,0-1 0,-4 5-128,9 0 32,0 0 64,0 9 96,0-4 0,9 9-32,-4-5-64,4 5-32,1 0 128,-1 0 32,1 0 0,-1 0-64,5 9-64,0-4-32,-5 0 64,1-5 64,-5-5-1632,4-4-672,0 0-4063</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8 11598 2816,'0'0'1056,"0"0"-576,0 0 352,0 0 576,0 0-192,0 0-64,0 0-288,0 0-160,-4 0-384,4 0 288,0 0 128,-4 0-96,4-5 32,0 5-32,-5 0 0,5 0-160,-4 0 32,4 0-96,-5 0-1,5 0-159,-5 0-96,5 0 0,-4 0-32,-1 0 0,5-5 64,-5 5 192,1 0 64,4 0-96,-5-4-32,0 4-64,1 0 0,4 0-64,-5-5 32,5 5-128,-5 0 0,1 0-96,4-5-32,0 5 96,-5 0 32,5 0-32,0-4 32,-5 4 0,5-5 32,0 5-64,-4-5-64,4 5 96,0-4 0,0-1 32,-5 5 0,5-4-64,0-1 32,0 0-64,0 0 64,0 1-64,0-1 64,0 1 0,0-1 32,0 0 0,5 0 0,-5 1-64,0-1 32,0 1 0,4-6 32,-4 2-64,0-1-64,5 4 96,-5-4 64,0-1-128,5 6-32,-5-6 64,4 6 32,1-6 32,0 6 0,-5-1 64,4 0 96,1 1-128,0-1-32,-1 5-64,1-5 32,-5 1 0,5-1 32,-1 5-64,1-5 32,0 5-64,-5-4 64,4 4-64,1 0 64,-1-5-64,5 5 64,-4 0-64,4 0 64,-4 0-64,4 0-32,-4 0 96,4 0 0,-4 0 32,4 0 0,-4 0-2336,-1 0-960,6 0-3295</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1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4-64,-4 4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5-4 64,0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7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4 32,1 4-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5 0 64,-5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2 8382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8 64,-8-1-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1 0-32,-1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8 0 0,2 0 0,-10 0 0,-1 9 0,2-9 0,8 0 0,-9 9 64,9-9-96,-9 0 0,9 0 32,0 9 0,0-9 0,0 9 0,1-9 0,-1 0 0,0 0 0,-9 9 0,9-9-96,-9 0 64,9 0 32,-9 9 64,0-9-32,10 0 64,-10 10-288,0-10-96,9 9-1056,-9 0-384,0 0-3648,-9 0-1535,9 0 831</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6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8 0 32,8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8-128,-9-8-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1 0-128,1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1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9 0 0,9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8 0,-9 1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9 0 64,-1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8 0,0 8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6 0 32,-5 5-32,0-5-64,6 0 32,-6 0 32,0 7-96,6-7 0,-7 0 32,1 5 0,6-5 0,0 0 0,-6 6 0,6-6 64,-1 0-32,-5 0-32,6 6 32,0-6-32,0 0 64,-7 0 32,7 6-128,0-6-32,0 0 32,0 0 64,-6 6 0,6-6-32,-1 5 32,1-5-32,0 6 0,0 0 64,-6 0 32,5-1 32,1-5-1408,0 12-640,6-6-2016,5 6-831,7 0-609</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1 0 0,1 0 0,-12 0 0,12 0 0,-11 0-64,11 0 32,-12 0-64,1 0 64,-1 0-64,12 0-32,-11 0 32,-1 0-32,1 0 0,11 11 64,-12-11-32,12 12 64,0-12 0,-11 0 96,11 11-160,-1-11-32,1 12 0,0-12 64,-11 0-32,11 0-32,0 0 32,-12 0-32,12 11 0,-11-11 0,-1 0 0,12 0 0,-12 12 0,1-12 0,-1 0 0,12 0 0,-23 11 0,12-11 0,-1 11 64,1-11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0 0 0,1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0 0,-6 1 32,6 0 0,-6 0 0,-1 0 64,1 0-32,0 0 64,6 0-128,-6-1-64,0 1-32,0 0 96,6 6 64,-6-6 128,5 0-64,1 0 0,0 0-96,0-1-96,0 1 64,-1 0 0,1 6 96,-6-6 32,0 0-32,6 6-64,-6-6-128,6-1 0,0 7 128,-7-6 64,7 0-96,0 6 32,-6-6 0,6 0 0,-1 5 0,1-5 64,0 6-96,0-6-64,0 6 64,5-6 0,1 5 32,0 7 64,-6 0-1600,5-1-672,1 1-4128,-6 0-1823</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7 17589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5 64,0 5-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4 0-160,4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2 0 0,-4 6 64,6-6-96,-6 0 0,5 5 32,-5-5 0,0 0-96,0 6 64,6-6-32,-7 6 0,7-6 64,0 6 64,0 0-32,-7-6-32,7 6-64,0-6 32,-6 6 96,0-6 32,-1 6-128,1-6 32,0 6 64,0-6 32,-1 6-672,-5 0-256,-6-1-2208,6-5-960,-12 6-3071</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7 6144,'-6'0'2368,"6"0"-1280,0 0-864,0 0 576,0 0-64,6 0 32,-6 0-160,6 0 32,0 0-352,-6 0 192,6-6 128,-6 6-32,5 0-32,7-5-32,-6 5-1,0 0-63,0 0 32,5 0-128,-5 0 32,-1 0-96,7 5 0,-6-5-160,0 0-32,0 0-32,0 0-64,-6 0 96,0 0 0,0-5-3008,-6-1-1343</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09 18292 5888,'0'0'2176,"0"0"-1152,0 0-480,0 0 640,0 0-128,0-6 96,0 6-160,0 0 32,0-12-576,0 6 160,-6 0 127,6 1 97,0-2 64,0 2-128,-6-1-96,6 0-160,-6-6-64,6 6 0,0-6 64,-6 6-96,0-5 0,6-1-160,-5 0 0,-2 0-96,7 0 0,-5 1 32,-1-7 96,6 6-64,-5 0-64,5 0 64,-6 1 64,0-7-128,6 6-32,-6-6-64,6 7 32,-6-7-64,0 0-32,6 6 32,-6-5 32,6-1-32,-5 6 64,5 0 0,-6-4 32,6 4-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1 7-32,1-6 32,-1 0 32,2-1-32,-2 7-32,1-6-64,0 6 32,0-6 32,0 4 64,0-4-32,0 0-32,0 0-64,0 0-32,-1-1 64,-5 1 64,6 0 64,0 0 32,-6-6-64,6 5-64,0 1 32,-6 0-32,6 0-96,-6-6 64,6 6 32,-6-7 0,0 7 0,0 0 0,6-6 0,-6 6 64,0 0-96,0-1 0,0 1 32,0 0 64,0-6-32,0 6-32,0 0 32,0-7-32,0 7 0,0-6 0,0 6 0,0 0 0,0-6-512,0 6-128,0-7-384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09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4 0 0,4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1 0,6-5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2 0 64,2-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5 32,-2 5-32,-5 0 0,6 0 0,0 0 0,-6 0 0,6 0 0,-6 1 64,6-1-32,0 0-32,-6 0-64,0 0 32,0 0 32,6-6 64,-6 6-96,0 0 0,0 0 32,0 1 0,0-1 64,0 0 32,0 0-128,0 6 32,0 0-352,0 0-96,0 0-2048,-6 6-800,6-6-448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605 5323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2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6 0-128,-2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2-32,-4-2-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2-4-96,-2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2 64,0-2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6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5 0,-1-5 0,0 0 64,0 0-32,6 5 64,-5-5-128,5 6 0,-6-6 96,6 5 32,0-5-128,-6 6 32,7 0 0,-1-6 0,0 5 0,-6-5 0,6 0 0,-5 6 0,5-6 0,-5 6 0,5-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 0-1728,6-12-767,0 12-102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6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5 0 0,5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5 64,6-5-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7 6 64,1 0-32,5-5 64,1-1-64,0 6-32,0-6 32,-1 0-32,1 1 0,0-7 0,0 6 0,-7 0 64,7 1-32,-6 5-32,6 0 96,-6-6 0,5 6-128,-5 1 32,6-7 0,0 6 64,0-6-96,-7 1 0,7-1 32,-6 1 64,0-1-96,0 1-64,0-1 128,5 0 32,-5 0-96,0 1-32,6-1 32,0 0 64,-7 1 0,7 5 64,0-6-64,0 0 64,0 0-64,-7 1-32,7 5 32,0-6-32,-6 0 0,0 0 0,0-5 0,-1-7 0,1 7 0,0-1 0,0-5 0,0 5 0,0 1 0,0-7 64,-6 12-448,5-5-160,-5-1-1280,6 1-544,-6-7-2464,6 7-991,-6-13 19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4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6 7 96,6-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7 32,-7 1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0 6 96,-6-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3-32,0 7-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3 16896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3 32,-4 3-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3 4-32,4-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3 64,-4-3-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2 0-96,-8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1 8820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1 0,-3 3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3 0-64,0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3-96,0-3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0-4-32,1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4 0,-4 3 32,3-4 64,1 5-32,-4-1-32,0-4 32,3 0-32,-3 1 0,0 3 0,0-4 0,0 4 64,0-3-32,-1 3-32,1-4 32,0 4-32,0 0 0,4 4 0,-8-4 0,4 1 64,-1-1-32,-3 4 64,0 0-416,0 0-96,0 0-3040,0 0-1312,0 4-2303</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1 4224,'-4'0'1664,"8"0"-896,-4 0-192,0 0 576,3 0-224,-3 0-64,4-4-64,-4 4-32,4 0-416,0 0 0,-1-4 64,1 4-96,0 0 256,0 0-96,-1-3-192,5 3 0,-4 0-128,-1 0 0,5-4 32,-1 4 96,-3-4 64,4 4 32,-1-4-65,1 4-31,-1-3-160,-3 3-32,3-4 96,1 0 32,-1 4 96,-3-4 32,4 1-32,-5 3 32,1 0-128,3-4 32,-4 4-96,1-4 64,0 4-64,0 0 0,3-4-32,-3 1 64,0 3-32,-1-4 0,1 0-96,-4 0 32,4 0 64,0 1 128,-4-1-128,3 0-96,1 4 32,-4-4 0,4 1 32,-4-1 0,3 4 0,-3-4 0,4-3 0,0 3 0,0 0-64,-1 0-64,-3 4 96,4-3 0,0-1 32,0-3 64,-1 4-96,-3-5 0,4 4-32,0-3-64,0 3 32,-1-3-32,-3 3-96,4 0 64,0-3 96,-4 3 32,4-4-32,-1 1-64,1 3 32,-4-3-32,4-1 0,-4 4 64,0-3-256,4 3-32,-1-7-1856,1 3-832,0-3-291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6.844"/>
    </inkml:context>
    <inkml:brush xml:id="br0">
      <inkml:brushProperty name="width" value="0.10583" units="cm"/>
      <inkml:brushProperty name="height" value="0.10583" units="cm"/>
      <inkml:brushProperty name="color" value="#ED1C24"/>
    </inkml:brush>
  </inkml:definitions>
  <inkml:trace contextRef="#ctx0" brushRef="#br0">31548 18975 2304,'0'-7'864,"3"7"-448,-3 0-416,0 0 160,0 0-32,0-3 64,3 3 32,-3 0 32,4 0 0,-4 0 0,3-3 64,0 3 128,-3 0-128,3-3 0,1 3 0,2 0 32,-3 0-32,0-3 32,1 3-192,-1 0-32,3-4 64,1 4-96,-1 0 0,-3-3 32,4 3 0,-1-3-64,-2 0-64,2 3 96,-3-3 0,4 3-32,-4-4 32,3 4-64,1 0-32,-1-3 96,-3 3 64,4 0 0,-4 0 64,0 0 0,4-3 32,-4 3-64,0 0-32,0-3-96,0 3-64,-3 0 96,4-4 0,-1 4 32,0-3 0,0 3-64,1 0 32,-1-3 0,0 3 96,0-3-96,-3 3 0,7-3-32,-4 3 32,0-4-64,4 4 64,-1-3 0,-3 3-32,4-3 32,-4 3-64,0 0 64,0-3-64,4-1 64,-4 4-64,0-3 64,0 3 0,1-3 32,2 3 0,-3-3 64,4 0-160,-4 3-32,3-4 64,-2 1 96,-1 0-128,3 3-32,-3-3 0,3 0 0,-3 3 0,0-4 64,4 4-32,-4-3 64,0 3-64,4-3 64,-4 0 64,0 0 128,4-1-128,-4 1-32,3 0 0,-3 0 0,4 3-64,-4-4 32,0 1-64,1 0 64,-1 0-64,3 3-32,-3-3-64,1 3 32,-1-4 32,0 1 64,-3 3-32,3-3 64,0 0 0,4-1 96,-4 4-32,0-2 0,1-1-192,-1-7 32,3 10 0,-6-6 64,7 3-96,-7 0 0,6-1 32,-3 1 0,0 0 64,-3 0 32,7 0 32,-7-1 0,3 1 0,0 0-1,1 0-63,-1-4-64,0 4 32,0 0-32,4 0 0,-4-4 0,3 4-96,1 0 0,-4 0 65,3-4-1,1 4-256,-4-4-128,4 4-352,2-6-160,1 2-352,-1-6-160,4 0-1056,-3 1-1440,3 2 115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8 11551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0 4 96,-1-4 64,0 4-192,1 0 0,-1-3-32,0 3 0,4 0 0,-4-4 0,4 4 0,-3-4 64,-1 0-32,4 4 64,-4-3 0,0 3 96,1 0-32,3-4 0,-4 4-96,0 0-64,4 0 32,-4-4-32,1 4 0,-1 0 0,0-4 0,4 4 0,-4 0 0,1-4 0,-1 4 64,0 0 32,0-3-32,0 3 32,4 0-128,-3-4-64,-1 4 128,0-4 32,0 4-96,4-4 32,-3 4 0,-1-3 64,0-1-32,4 4-32,-4 0 32,1-4-32,-1 0 0,4 1 0,-4-1 0,0 4 64,1-3-32,3-1 64,-4 0-128,0 1 0,0-1 32,1 0 0,-1 0 0,0 0 0,4-3 0,-4 3 64,0 1-96,4-5 0,-3 4 96,3 0 32,-4-3-128,4 3-32,-4 0 32,1 1 64,3-5 0,-4 4-32,4-3-64,-4 3 32,4 0 32,0 0 0,0 0 0,0 1 0,0-1 64,0 0 32,0-3-320,0 3-96,0 0-1664,0 0-704,4-3-2303,0 3-1665</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7 5120,'-4'0'2016,"4"4"-1088,0-4-512,0 0 544,0 0-288,0 0-32,0 0-32,4 0 64,0-4-352,-4 4 32,3 0 0,1-4-64,-4 4 64,4-3-128,3-1 32,-3 0-96,0 0 64,3 1 64,1-1 64,-1 0-32,-3 4 32,4-4 0,-5 1 95,5-1-95,-1 4 32,1-4-160,-4 4 32,3-4-32,1 4 32,-1-3-64,1-1 32,-1 0 0,1 4 32,-4-4 0,3 1 64,1-1-32,-1 4 0,1-4-96,-1 4 32,1-2-128,-1-2 0,1 0 32,-4 4 64,3-4-96,-3 1 0,4 3 96,-5-4 32,5 4-32,-4-4-32,3 4-32,-3 0 0,0 0-64,-1-4 32,1 4 0,0 0 32,-4 0-64,8-3 32,-5 3-64,1 0 64,0 0 0,-1-4 96,1 4 32,0 0 96,4 0-160,-5-4-96,1 4 32,0 0 0,0 0-32,-1 0-64,1 0 32,3 0 32,-7-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19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2 32,0-2-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6 0 64,2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3 7366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3-3-32,0 0-32,3-1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0 64,-4 0-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3 7719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3 96,0-2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9-32,-11 3 64,0-12-128,0 10 0,11 1 32,-11-11 0,11 11 0,-11 0 64,10 0-32,-10 0-32,11-1-64,-11 2 32,11-2 32,0 1 0,-11 0 0,11 0 64,-11 0-32,11-1-32,-11 1 32,11 0-32,-11 0 0,10 0 0,-10-11-96,11 11 64,-11 0 32,11 0 0,-11-1 0,0-10 64,11 11-96,-11-11 0,0 11 32,11-11 0,-11 11 0,11-11 0,-11 11 0,10-11 64,-10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1-128,0 1-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9-11-32,9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2-11 32,-12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0-96,0-1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8-11 64,2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4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1 96,0 2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5 4 32,-5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 0 0,0 3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9 0 64,0-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4 11733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2 0,0 5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5 0 0,-2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2 32,-6 2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2-7 0,2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3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6 0 0,6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2-96,0-5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0 0-32,-6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2 0,0-2 0,0 0 0,0 1 0,0-1 64,0 0-96,0 7-64,0-6 64,0-1 64,-7 1 0,7 6 64,0-7-128,0 0 0,0 1 96,0 6 32,0-7-128,0 7-32,0 0 96,0-6 32,0 6-96,0 0-32,0-7 96,0 7 32,0 0-96,0 0 32,0 0-704,-7 0-320,7 0-2752,0 0-511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0 0 32,0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0 32,2 1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1 0 0,-1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1 0,0-2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7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0 32,2 0-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1 0-32,2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2-32,0 1-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1 0 32,1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4A231-2165-4A62-BCC6-DB8AE29F9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1</Pages>
  <Words>3750</Words>
  <Characters>2138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95</cp:revision>
  <cp:lastPrinted>2016-09-13T18:09:00Z</cp:lastPrinted>
  <dcterms:created xsi:type="dcterms:W3CDTF">2017-04-02T23:28:00Z</dcterms:created>
  <dcterms:modified xsi:type="dcterms:W3CDTF">2017-04-05T03:56:00Z</dcterms:modified>
</cp:coreProperties>
</file>